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C7659" w14:textId="77777777" w:rsidR="00BD69F5" w:rsidRPr="000214E5" w:rsidRDefault="00BD69F5" w:rsidP="00BD69F5">
      <w:pPr>
        <w:rPr>
          <w:rFonts w:asciiTheme="majorEastAsia" w:eastAsiaTheme="majorEastAsia" w:hAnsiTheme="majorEastAsia"/>
        </w:rPr>
      </w:pPr>
    </w:p>
    <w:p w14:paraId="297509AD" w14:textId="77777777" w:rsidR="00BD69F5" w:rsidRPr="000214E5" w:rsidRDefault="00BD69F5" w:rsidP="00BD69F5">
      <w:pPr>
        <w:rPr>
          <w:rFonts w:asciiTheme="majorEastAsia" w:eastAsiaTheme="majorEastAsia" w:hAnsiTheme="majorEastAsia"/>
        </w:rPr>
      </w:pPr>
    </w:p>
    <w:p w14:paraId="0A01076B" w14:textId="77777777" w:rsidR="00BD69F5" w:rsidRPr="000214E5" w:rsidRDefault="00BD69F5" w:rsidP="00BD69F5">
      <w:pPr>
        <w:rPr>
          <w:rFonts w:asciiTheme="majorEastAsia" w:eastAsiaTheme="majorEastAsia" w:hAnsiTheme="majorEastAsia"/>
        </w:rPr>
      </w:pPr>
    </w:p>
    <w:p w14:paraId="648657FB" w14:textId="77777777" w:rsidR="00BD69F5" w:rsidRPr="00195CBA" w:rsidRDefault="00BD69F5" w:rsidP="00BD69F5">
      <w:pPr>
        <w:pStyle w:val="a8"/>
        <w:rPr>
          <w:rFonts w:ascii="DengXian" w:eastAsia="DengXian" w:hAnsi="DengXian"/>
          <w:sz w:val="64"/>
          <w:szCs w:val="64"/>
          <w:u w:val="single"/>
        </w:rPr>
      </w:pPr>
      <w:r w:rsidRPr="00195CBA">
        <w:rPr>
          <w:rFonts w:ascii="DengXian" w:eastAsia="DengXian" w:hAnsi="DengXian" w:hint="eastAsia"/>
          <w:sz w:val="64"/>
          <w:szCs w:val="64"/>
        </w:rPr>
        <w:t>旌旗教會</w:t>
      </w:r>
      <w:r w:rsidRPr="00195CBA">
        <w:rPr>
          <w:rFonts w:ascii="DengXian" w:eastAsia="DengXian" w:hAnsi="DengXian"/>
          <w:sz w:val="64"/>
          <w:szCs w:val="64"/>
        </w:rPr>
        <w:br/>
        <w:t>牧養管理暨線上課程平台</w:t>
      </w:r>
      <w:r w:rsidRPr="00195CBA">
        <w:rPr>
          <w:rFonts w:ascii="DengXian" w:eastAsia="DengXian" w:hAnsi="DengXian" w:hint="eastAsia"/>
          <w:sz w:val="64"/>
          <w:szCs w:val="64"/>
        </w:rPr>
        <w:t>系統</w:t>
      </w:r>
    </w:p>
    <w:p w14:paraId="10EA164C" w14:textId="77777777" w:rsidR="00BD69F5" w:rsidRPr="00195CBA" w:rsidRDefault="00BD69F5" w:rsidP="00BD69F5">
      <w:pPr>
        <w:pStyle w:val="a6"/>
        <w:rPr>
          <w:rFonts w:ascii="DengXian" w:eastAsia="DengXian" w:hAnsi="DengXian"/>
        </w:rPr>
      </w:pPr>
      <w:r w:rsidRPr="00195CBA">
        <w:rPr>
          <w:rFonts w:ascii="DengXian" w:eastAsia="DengXian" w:hAnsi="DengXian"/>
        </w:rPr>
        <w:br/>
      </w:r>
      <w:r w:rsidRPr="00195CBA">
        <w:rPr>
          <w:rFonts w:ascii="DengXian" w:eastAsia="DengXian" w:hAnsi="DengXian"/>
        </w:rPr>
        <w:br/>
      </w:r>
    </w:p>
    <w:p w14:paraId="2264914C" w14:textId="26707DF0" w:rsidR="00195CBA" w:rsidRPr="00AA6D19" w:rsidRDefault="00BD69F5" w:rsidP="00195CBA">
      <w:pPr>
        <w:pStyle w:val="aa"/>
        <w:rPr>
          <w:rFonts w:ascii="DengXian" w:eastAsia="DengXian" w:hAnsi="DengXian"/>
          <w:b/>
          <w:bCs/>
          <w:sz w:val="36"/>
        </w:rPr>
      </w:pPr>
      <w:r w:rsidRPr="00195CBA">
        <w:rPr>
          <w:rFonts w:ascii="DengXian" w:eastAsia="DengXian" w:hAnsi="DengXian"/>
        </w:rPr>
        <w:br/>
      </w:r>
      <w:r w:rsidRPr="00195CBA">
        <w:rPr>
          <w:rFonts w:ascii="DengXian" w:eastAsia="DengXian" w:hAnsi="DengXian" w:hint="eastAsia"/>
        </w:rPr>
        <w:t>第一工作階段</w:t>
      </w:r>
      <w:r w:rsidR="00C618F6" w:rsidRPr="00195CBA">
        <w:rPr>
          <w:rFonts w:ascii="DengXian" w:eastAsia="DengXian" w:hAnsi="DengXian" w:hint="eastAsia"/>
        </w:rPr>
        <w:t xml:space="preserve"> </w:t>
      </w:r>
      <w:r w:rsidRPr="00195CBA">
        <w:rPr>
          <w:rFonts w:ascii="DengXian" w:eastAsia="DengXian" w:hAnsi="DengXian" w:hint="eastAsia"/>
        </w:rPr>
        <w:t>測試説明手冊</w:t>
      </w:r>
      <w:r w:rsidR="00C618F6" w:rsidRPr="00195CBA">
        <w:rPr>
          <w:rFonts w:ascii="DengXian" w:eastAsia="DengXian" w:hAnsi="DengXian"/>
        </w:rPr>
        <w:br/>
      </w:r>
      <w:r w:rsidR="00C618F6" w:rsidRPr="00195CBA">
        <w:rPr>
          <w:rFonts w:ascii="DengXian" w:eastAsia="DengXian" w:hAnsi="DengXian" w:hint="eastAsia"/>
        </w:rPr>
        <w:t>（第</w:t>
      </w:r>
      <w:r w:rsidRPr="00195CBA">
        <w:rPr>
          <w:rFonts w:ascii="DengXian" w:eastAsia="DengXian" w:hAnsi="DengXian"/>
        </w:rPr>
        <w:t>1</w:t>
      </w:r>
      <w:r w:rsidR="00C618F6" w:rsidRPr="00195CBA">
        <w:rPr>
          <w:rFonts w:ascii="DengXian" w:eastAsia="DengXian" w:hAnsi="DengXian" w:hint="eastAsia"/>
        </w:rPr>
        <w:t>冊</w:t>
      </w:r>
      <w:r w:rsidR="00261EBC" w:rsidRPr="00195CBA">
        <w:rPr>
          <w:rFonts w:ascii="DengXian" w:eastAsia="DengXian" w:hAnsi="DengXian" w:hint="eastAsia"/>
        </w:rPr>
        <w:t xml:space="preserve"> v</w:t>
      </w:r>
      <w:r w:rsidR="00261EBC" w:rsidRPr="00195CBA">
        <w:rPr>
          <w:rFonts w:ascii="DengXian" w:eastAsia="DengXian" w:hAnsi="DengXian"/>
        </w:rPr>
        <w:t>1.1</w:t>
      </w:r>
      <w:r w:rsidR="00C618F6" w:rsidRPr="00195CBA">
        <w:rPr>
          <w:rFonts w:ascii="DengXian" w:eastAsia="DengXian" w:hAnsi="DengXian" w:hint="eastAsia"/>
        </w:rPr>
        <w:t>)</w:t>
      </w:r>
      <w:r w:rsidR="00195CBA" w:rsidRPr="00195CBA">
        <w:rPr>
          <w:rFonts w:ascii="DengXian" w:eastAsia="DengXian" w:hAnsi="DengXian"/>
        </w:rPr>
        <w:br/>
      </w:r>
      <w:r w:rsidR="00195CBA">
        <w:rPr>
          <w:rFonts w:ascii="DengXian" w:eastAsia="DengXian" w:hAnsi="DengXian" w:hint="eastAsia"/>
          <w:b/>
          <w:bCs/>
        </w:rPr>
        <w:t>前台及</w:t>
      </w:r>
      <w:r w:rsidR="00195CBA" w:rsidRPr="00AA6D19">
        <w:rPr>
          <w:rFonts w:ascii="DengXian" w:eastAsia="DengXian" w:hAnsi="DengXian" w:hint="eastAsia"/>
          <w:b/>
          <w:bCs/>
        </w:rPr>
        <w:t>管理後台</w:t>
      </w:r>
    </w:p>
    <w:p w14:paraId="0B12B55B" w14:textId="0726D360" w:rsidR="00BD69F5" w:rsidRPr="00195CBA" w:rsidRDefault="00BD69F5" w:rsidP="00195CBA">
      <w:pPr>
        <w:pStyle w:val="aa"/>
        <w:jc w:val="left"/>
        <w:rPr>
          <w:rFonts w:asciiTheme="majorEastAsia" w:eastAsiaTheme="minorEastAsia" w:hAnsiTheme="majorEastAsia"/>
          <w:sz w:val="36"/>
        </w:rPr>
      </w:pPr>
    </w:p>
    <w:p w14:paraId="67C4216C" w14:textId="77777777" w:rsidR="00BD69F5" w:rsidRPr="00293C93" w:rsidRDefault="00BD69F5" w:rsidP="00BD69F5">
      <w:pPr>
        <w:pStyle w:val="a6"/>
        <w:rPr>
          <w:rFonts w:asciiTheme="majorEastAsia" w:eastAsiaTheme="majorEastAsia" w:hAnsiTheme="majorEastAsia"/>
        </w:rPr>
      </w:pPr>
    </w:p>
    <w:p w14:paraId="6A43235E" w14:textId="77777777" w:rsidR="00BD69F5" w:rsidRPr="00293C93" w:rsidRDefault="00BD69F5" w:rsidP="00BD69F5">
      <w:pPr>
        <w:pStyle w:val="a6"/>
        <w:rPr>
          <w:rFonts w:asciiTheme="majorEastAsia" w:eastAsiaTheme="majorEastAsia" w:hAnsiTheme="majorEastAsia"/>
        </w:rPr>
      </w:pPr>
    </w:p>
    <w:p w14:paraId="0C06DA7E" w14:textId="77777777" w:rsidR="00BD69F5" w:rsidRPr="00293C93" w:rsidRDefault="00BD69F5" w:rsidP="00BD69F5">
      <w:pPr>
        <w:pStyle w:val="a6"/>
        <w:rPr>
          <w:rFonts w:asciiTheme="majorEastAsia" w:eastAsiaTheme="majorEastAsia" w:hAnsiTheme="majorEastAsia"/>
        </w:rPr>
      </w:pPr>
    </w:p>
    <w:p w14:paraId="0A14C3CD" w14:textId="1D3B5B99" w:rsidR="00C618F6" w:rsidRPr="00195CBA" w:rsidRDefault="00C618F6" w:rsidP="00C618F6">
      <w:pPr>
        <w:jc w:val="center"/>
        <w:rPr>
          <w:rFonts w:ascii="DengXian" w:eastAsia="DengXian" w:hAnsi="DengXian"/>
        </w:rPr>
      </w:pPr>
      <w:r>
        <w:rPr>
          <w:rFonts w:asciiTheme="majorEastAsia" w:eastAsiaTheme="majorEastAsia" w:hAnsiTheme="majorEastAsia" w:cstheme="minorHAnsi"/>
          <w:sz w:val="36"/>
          <w:szCs w:val="36"/>
        </w:rPr>
        <w:br/>
      </w:r>
      <w:r w:rsidR="00BD69F5" w:rsidRPr="00195CBA">
        <w:rPr>
          <w:rFonts w:ascii="DengXian" w:eastAsia="DengXian" w:hAnsi="DengXian" w:cstheme="minorHAnsi"/>
          <w:sz w:val="36"/>
          <w:szCs w:val="36"/>
        </w:rPr>
        <w:fldChar w:fldCharType="begin"/>
      </w:r>
      <w:r w:rsidR="00BD69F5" w:rsidRPr="00195CBA">
        <w:rPr>
          <w:rFonts w:ascii="DengXian" w:eastAsia="DengXian" w:hAnsi="DengXian" w:cstheme="minorHAnsi"/>
          <w:sz w:val="36"/>
          <w:szCs w:val="36"/>
        </w:rPr>
        <w:instrText>DOCPROPERTY "customer"</w:instrText>
      </w:r>
      <w:r w:rsidR="00BD69F5" w:rsidRPr="00195CBA">
        <w:rPr>
          <w:rFonts w:ascii="DengXian" w:eastAsia="DengXian" w:hAnsi="DengXian" w:cstheme="minorHAnsi"/>
          <w:sz w:val="36"/>
          <w:szCs w:val="36"/>
        </w:rPr>
        <w:fldChar w:fldCharType="separate"/>
      </w:r>
      <w:r w:rsidR="00BD69F5" w:rsidRPr="00195CBA">
        <w:rPr>
          <w:rFonts w:ascii="DengXian" w:eastAsia="DengXian" w:hAnsi="DengXian" w:cstheme="minorHAnsi" w:hint="eastAsia"/>
          <w:sz w:val="36"/>
          <w:szCs w:val="36"/>
        </w:rPr>
        <w:t>嘉瑪科技</w:t>
      </w:r>
      <w:r w:rsidR="00BD69F5" w:rsidRPr="00195CBA">
        <w:rPr>
          <w:rFonts w:ascii="DengXian" w:eastAsia="DengXian" w:hAnsi="DengXian" w:cs="PingFang TC" w:hint="eastAsia"/>
          <w:sz w:val="36"/>
          <w:szCs w:val="36"/>
        </w:rPr>
        <w:t>股份有限公司</w:t>
      </w:r>
      <w:r w:rsidR="00BD69F5" w:rsidRPr="00195CBA">
        <w:rPr>
          <w:rFonts w:ascii="DengXian" w:eastAsia="DengXian" w:hAnsi="DengXian" w:cstheme="minorHAnsi"/>
          <w:sz w:val="36"/>
          <w:szCs w:val="36"/>
        </w:rPr>
        <w:fldChar w:fldCharType="end"/>
      </w:r>
      <w:r w:rsidR="00BD69F5" w:rsidRPr="00195CBA">
        <w:rPr>
          <w:rFonts w:ascii="DengXian" w:eastAsia="DengXian" w:hAnsi="DengXian" w:cstheme="minorHAnsi"/>
          <w:sz w:val="36"/>
          <w:szCs w:val="36"/>
        </w:rPr>
        <w:br/>
      </w:r>
      <w:r w:rsidR="00BD69F5" w:rsidRPr="00195CBA">
        <w:rPr>
          <w:rFonts w:ascii="DengXian" w:eastAsia="DengXian" w:hAnsi="DengXian" w:cstheme="minorHAnsi" w:hint="eastAsia"/>
          <w:sz w:val="36"/>
          <w:szCs w:val="36"/>
        </w:rPr>
        <w:t>提供日期：</w:t>
      </w:r>
      <w:r w:rsidR="00BD69F5" w:rsidRPr="00195CBA">
        <w:rPr>
          <w:rFonts w:ascii="DengXian" w:eastAsia="DengXian" w:hAnsi="DengXian" w:cstheme="minorHAnsi"/>
          <w:sz w:val="36"/>
          <w:szCs w:val="36"/>
        </w:rPr>
        <w:t>2022</w:t>
      </w:r>
      <w:r w:rsidR="00BD69F5" w:rsidRPr="00195CBA">
        <w:rPr>
          <w:rFonts w:ascii="DengXian" w:eastAsia="DengXian" w:hAnsi="DengXian" w:cstheme="minorHAnsi" w:hint="eastAsia"/>
          <w:sz w:val="36"/>
          <w:szCs w:val="36"/>
        </w:rPr>
        <w:t>/</w:t>
      </w:r>
      <w:r w:rsidR="00BD69F5" w:rsidRPr="00195CBA">
        <w:rPr>
          <w:rFonts w:ascii="DengXian" w:eastAsia="DengXian" w:hAnsi="DengXian" w:cstheme="minorHAnsi"/>
          <w:sz w:val="36"/>
          <w:szCs w:val="36"/>
        </w:rPr>
        <w:t>10/20</w:t>
      </w:r>
    </w:p>
    <w:p w14:paraId="6FCDBA05" w14:textId="2953C661" w:rsidR="00FF4A5E" w:rsidRPr="00C618F6" w:rsidRDefault="00F95F58" w:rsidP="00036104">
      <w:pPr>
        <w:pStyle w:val="a"/>
        <w:numPr>
          <w:ilvl w:val="0"/>
          <w:numId w:val="10"/>
        </w:numPr>
      </w:pPr>
      <w:r w:rsidRPr="00C618F6">
        <w:rPr>
          <w:rFonts w:hint="eastAsia"/>
        </w:rPr>
        <w:lastRenderedPageBreak/>
        <w:t>測試功能</w:t>
      </w:r>
      <w:r w:rsidR="00FF4A5E" w:rsidRPr="00C618F6">
        <w:rPr>
          <w:rFonts w:hint="eastAsia"/>
        </w:rPr>
        <w:t>列表</w:t>
      </w:r>
      <w:r w:rsidRPr="00C618F6">
        <w:rPr>
          <w:rFonts w:hint="eastAsia"/>
        </w:rPr>
        <w:t>：</w:t>
      </w:r>
    </w:p>
    <w:tbl>
      <w:tblPr>
        <w:tblW w:w="9214" w:type="dxa"/>
        <w:tblInd w:w="-147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50"/>
        <w:gridCol w:w="15"/>
        <w:gridCol w:w="1979"/>
        <w:gridCol w:w="2977"/>
        <w:gridCol w:w="1559"/>
        <w:gridCol w:w="1134"/>
      </w:tblGrid>
      <w:tr w:rsidR="00FF4A5E" w:rsidRPr="00F60048" w14:paraId="20B9A211" w14:textId="77777777" w:rsidTr="00F57010">
        <w:trPr>
          <w:trHeight w:val="478"/>
        </w:trPr>
        <w:tc>
          <w:tcPr>
            <w:tcW w:w="15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2663925" w14:textId="77777777" w:rsidR="00FF4A5E" w:rsidRPr="00F60048" w:rsidRDefault="00FF4A5E" w:rsidP="00F60048">
            <w:pPr>
              <w:spacing w:line="32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系統別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6AB067F" w14:textId="77777777" w:rsidR="00FF4A5E" w:rsidRPr="00F60048" w:rsidRDefault="00FF4A5E" w:rsidP="00F60048">
            <w:pPr>
              <w:widowControl/>
              <w:spacing w:line="32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功能別</w:t>
            </w:r>
          </w:p>
        </w:tc>
        <w:tc>
          <w:tcPr>
            <w:tcW w:w="29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4A252FF8" w14:textId="77777777" w:rsidR="00FF4A5E" w:rsidRPr="00F60048" w:rsidRDefault="00FF4A5E" w:rsidP="00F60048">
            <w:pPr>
              <w:widowControl/>
              <w:spacing w:line="32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功能類別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0FAE2446" w14:textId="77777777" w:rsidR="00FF4A5E" w:rsidRPr="00F60048" w:rsidRDefault="00FF4A5E" w:rsidP="00F60048">
            <w:pPr>
              <w:widowControl/>
              <w:spacing w:line="32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角色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6B2497A" w14:textId="28CE4766" w:rsidR="00FF4A5E" w:rsidRPr="00F60048" w:rsidRDefault="00261EBC" w:rsidP="00F60048">
            <w:pPr>
              <w:widowControl/>
              <w:spacing w:line="32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前台</w:t>
            </w:r>
            <w:r w:rsidRPr="00F60048">
              <w:rPr>
                <w:rFonts w:ascii="DengXian" w:eastAsia="DengXian" w:hAnsi="DengXian" w:cs="新細明體" w:hint="eastAsia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/</w:t>
            </w:r>
            <w:r w:rsidRPr="00F60048">
              <w:rPr>
                <w:rFonts w:ascii="DengXian" w:eastAsia="DengXian" w:hAnsi="DengXian" w:cs="新細明體" w:hint="eastAsia"/>
                <w:b/>
                <w:bCs/>
                <w:color w:val="000000"/>
                <w:kern w:val="0"/>
                <w:sz w:val="20"/>
                <w:szCs w:val="20"/>
              </w:rPr>
              <w:t>後台</w:t>
            </w:r>
          </w:p>
        </w:tc>
      </w:tr>
      <w:tr w:rsidR="008969A7" w:rsidRPr="00233857" w14:paraId="28308145" w14:textId="77777777" w:rsidTr="00F57010">
        <w:trPr>
          <w:trHeight w:val="386"/>
        </w:trPr>
        <w:tc>
          <w:tcPr>
            <w:tcW w:w="15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8241CA2" w14:textId="753EADA8" w:rsidR="008969A7" w:rsidRPr="00330333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1_會員管理</w:t>
            </w: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14C9A43D" w14:textId="08BD5B33" w:rsidR="008969A7" w:rsidRPr="00330333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1_註冊流程</w:t>
            </w:r>
          </w:p>
        </w:tc>
        <w:tc>
          <w:tcPr>
            <w:tcW w:w="297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16AE78C0" w14:textId="100AFDB0" w:rsidR="008969A7" w:rsidRPr="00330333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1-1_會員登入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3E5B2741" w14:textId="26095189" w:rsidR="008969A7" w:rsidRPr="00233857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49FDC9B8" w14:textId="05F57CE4" w:rsidR="008969A7" w:rsidRPr="00233857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8969A7" w:rsidRPr="00233857" w14:paraId="3D38BCDE" w14:textId="77777777" w:rsidTr="00F57010">
        <w:trPr>
          <w:trHeight w:val="501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1AF5743" w14:textId="67143C41" w:rsidR="008969A7" w:rsidRPr="00330333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12955332" w14:textId="3F581877" w:rsidR="008969A7" w:rsidRPr="00330333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05A554F9" w14:textId="07183BA7" w:rsidR="008969A7" w:rsidRPr="00330333" w:rsidRDefault="008969A7" w:rsidP="00F57010">
            <w:pPr>
              <w:spacing w:line="280" w:lineRule="exact"/>
              <w:rPr>
                <w:rFonts w:ascii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1-2_非會員註冊</w:t>
            </w:r>
            <w:r w:rsidRPr="00330333">
              <w:rPr>
                <w:rFonts w:ascii="DengXian" w:hAnsi="DengXian" w:cs="新細明體"/>
                <w:color w:val="000000"/>
                <w:kern w:val="0"/>
                <w:sz w:val="20"/>
                <w:szCs w:val="20"/>
              </w:rPr>
              <w:br/>
            </w: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(含</w:t>
            </w:r>
            <w:r w:rsidRPr="0033033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成人及</w:t>
            </w: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兒童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32B98397" w14:textId="77777777" w:rsidR="008969A7" w:rsidRPr="00233857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非註冊人員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11F9F500" w14:textId="77777777" w:rsidR="008969A7" w:rsidRPr="00233857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8969A7" w:rsidRPr="00233857" w14:paraId="0855452D" w14:textId="77777777" w:rsidTr="00F57010">
        <w:trPr>
          <w:trHeight w:val="345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4097D14" w14:textId="73D54408" w:rsidR="008969A7" w:rsidRPr="00330333" w:rsidRDefault="008969A7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BD84DC7" w14:textId="2EB36A80" w:rsidR="008969A7" w:rsidRPr="00330333" w:rsidRDefault="008969A7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42C878A" w14:textId="77777777" w:rsidR="008969A7" w:rsidRPr="00330333" w:rsidRDefault="008969A7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1-4_入組意願調查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5B586E1B" w14:textId="77777777" w:rsidR="008969A7" w:rsidRPr="00233857" w:rsidRDefault="008969A7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非註冊人員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A84EBC1" w14:textId="77777777" w:rsidR="008969A7" w:rsidRPr="00233857" w:rsidRDefault="008969A7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F57010" w:rsidRPr="00233857" w14:paraId="3CB611BD" w14:textId="77777777" w:rsidTr="00F57010">
        <w:trPr>
          <w:trHeight w:val="141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6CD49FC" w14:textId="77777777" w:rsidR="00F57010" w:rsidRPr="00330333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C9C15A6" w14:textId="352D75B9" w:rsidR="00F57010" w:rsidRPr="00FA0225" w:rsidRDefault="00F57010" w:rsidP="00FA0225">
            <w:pPr>
              <w:spacing w:line="280" w:lineRule="exact"/>
              <w:jc w:val="center"/>
              <w:rPr>
                <w:rFonts w:ascii="DengXian" w:eastAsia="DengXian" w:hAnsi="DengXian" w:cs="新細明體"/>
                <w:color w:val="0070C0"/>
                <w:kern w:val="0"/>
                <w:sz w:val="20"/>
                <w:szCs w:val="20"/>
              </w:rPr>
            </w:pPr>
            <w:r w:rsidRPr="00FA0225">
              <w:rPr>
                <w:rFonts w:ascii="DengXian" w:eastAsia="DengXian" w:hAnsi="DengXian" w:cs="新細明體" w:hint="eastAsia"/>
                <w:color w:val="0070C0"/>
                <w:kern w:val="0"/>
                <w:sz w:val="20"/>
                <w:szCs w:val="20"/>
              </w:rPr>
              <w:t>增加功能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AF7579E" w14:textId="76B34D1D" w:rsidR="00F57010" w:rsidRPr="00FA0225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70C0"/>
                <w:kern w:val="0"/>
                <w:sz w:val="20"/>
                <w:szCs w:val="20"/>
              </w:rPr>
            </w:pPr>
            <w:r w:rsidRPr="00FA0225">
              <w:rPr>
                <w:rFonts w:ascii="DengXian" w:eastAsia="DengXian" w:hAnsi="DengXian" w:cs="新細明體" w:hint="eastAsia"/>
                <w:color w:val="0070C0"/>
                <w:kern w:val="0"/>
                <w:sz w:val="20"/>
                <w:szCs w:val="20"/>
              </w:rPr>
              <w:t>兒童註冊，家長需先成爲會員，然後登入家長帳號，為其兒童子女申請獨立</w:t>
            </w:r>
            <w:r w:rsidR="00FA0225">
              <w:rPr>
                <w:rFonts w:ascii="DengXian" w:eastAsia="DengXian" w:hAnsi="DengXian" w:cs="新細明體" w:hint="eastAsia"/>
                <w:color w:val="0070C0"/>
                <w:kern w:val="0"/>
                <w:sz w:val="20"/>
                <w:szCs w:val="20"/>
              </w:rPr>
              <w:t>的</w:t>
            </w:r>
            <w:r w:rsidRPr="00FA0225">
              <w:rPr>
                <w:rFonts w:ascii="DengXian" w:eastAsia="DengXian" w:hAnsi="DengXian" w:cs="新細明體" w:hint="eastAsia"/>
                <w:color w:val="0070C0"/>
                <w:kern w:val="0"/>
                <w:sz w:val="20"/>
                <w:szCs w:val="20"/>
              </w:rPr>
              <w:t>會員帳號，並建立家庭樹資料。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DE95230" w14:textId="6FE5C129" w:rsidR="00F57010" w:rsidRPr="00233857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非註冊人員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B02FD23" w14:textId="5C30331C" w:rsidR="00F57010" w:rsidRPr="00233857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F57010" w:rsidRPr="00233857" w14:paraId="45A9BF22" w14:textId="77777777" w:rsidTr="00F57010">
        <w:trPr>
          <w:trHeight w:val="664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7AE2F88" w14:textId="21B6A969" w:rsidR="00F57010" w:rsidRPr="00330333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178CB0F0" w14:textId="1FDE3E36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2_</w:t>
            </w:r>
            <w:r w:rsidRPr="0033033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使用者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0B6CA5D5" w14:textId="4B35FC49" w:rsidR="00F57010" w:rsidRPr="00330333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2-3_</w:t>
            </w:r>
            <w:r w:rsidRPr="0033033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家庭樹管理</w:t>
            </w:r>
            <w:r w:rsidRPr="00330333">
              <w:rPr>
                <w:rFonts w:ascii="DengXian" w:hAnsi="DengXian" w:cs="新細明體"/>
                <w:color w:val="000000"/>
                <w:kern w:val="0"/>
                <w:sz w:val="20"/>
                <w:szCs w:val="20"/>
              </w:rPr>
              <w:br/>
            </w:r>
            <w:r w:rsidRPr="0033033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*於前台</w:t>
            </w: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註</w:t>
            </w:r>
            <w:r w:rsidRPr="0033033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冊時即建立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2228A29" w14:textId="765C6E3D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/全職同工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21B200F" w14:textId="0E24F735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  <w:r w:rsidRPr="0023385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  <w:lang w:eastAsia="zh-CN"/>
              </w:rPr>
              <w:t>/</w:t>
            </w:r>
            <w:r w:rsidRPr="0023385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後台</w:t>
            </w:r>
          </w:p>
        </w:tc>
      </w:tr>
      <w:tr w:rsidR="00F57010" w:rsidRPr="00233857" w14:paraId="6B58C493" w14:textId="77777777" w:rsidTr="00F57010">
        <w:trPr>
          <w:trHeight w:val="502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1FDF0CB" w14:textId="77777777" w:rsidR="00F57010" w:rsidRPr="00330333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660B750F" w14:textId="25E90E03" w:rsidR="00F57010" w:rsidRPr="00990D6C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3_牧養系統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6096AE11" w14:textId="78CB5AC2" w:rsidR="00F57010" w:rsidRPr="00990D6C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3-1_會員中心建立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0FA0B86A" w14:textId="2C65C43B" w:rsidR="00F57010" w:rsidRPr="00990D6C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/全職同工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3CF861D" w14:textId="5725D9BC" w:rsidR="00F57010" w:rsidRPr="00990D6C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  <w:r w:rsidRPr="00990D6C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  <w:lang w:eastAsia="zh-CN"/>
              </w:rPr>
              <w:t>/</w:t>
            </w:r>
            <w:r w:rsidRPr="00990D6C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後台</w:t>
            </w:r>
          </w:p>
        </w:tc>
      </w:tr>
      <w:tr w:rsidR="00F57010" w:rsidRPr="00233857" w14:paraId="63B770B1" w14:textId="77777777" w:rsidTr="00F57010">
        <w:trPr>
          <w:trHeight w:val="555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BF25869" w14:textId="7DF0BC31" w:rsidR="00F57010" w:rsidRPr="00330333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A153E5D" w14:textId="20627369" w:rsidR="00F57010" w:rsidRPr="00990D6C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4C0669D9" w14:textId="298CDABF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03-3_會友資料管理</w:t>
            </w: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br/>
              <w:t>(含成人</w:t>
            </w:r>
            <w:r w:rsidRPr="00990D6C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及兒童</w:t>
            </w: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D179189" w14:textId="77777777" w:rsidR="00F57010" w:rsidRPr="00990D6C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7C36F73A" w14:textId="4F904DD6" w:rsidR="00F57010" w:rsidRPr="00990D6C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後台</w:t>
            </w:r>
          </w:p>
        </w:tc>
      </w:tr>
      <w:tr w:rsidR="00F57010" w:rsidRPr="00233857" w14:paraId="7A6FAEAB" w14:textId="77777777" w:rsidTr="00FA0225">
        <w:trPr>
          <w:trHeight w:val="459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0874316" w14:textId="77777777" w:rsidR="00F57010" w:rsidRPr="00330333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70257A95" w14:textId="0014F0A4" w:rsidR="00F57010" w:rsidRPr="00FA0225" w:rsidRDefault="00F57010" w:rsidP="00FA0225">
            <w:pPr>
              <w:spacing w:line="280" w:lineRule="exact"/>
              <w:jc w:val="center"/>
              <w:rPr>
                <w:rFonts w:ascii="DengXian" w:eastAsia="DengXian" w:hAnsi="DengXian" w:cs="新細明體"/>
                <w:color w:val="0070C0"/>
                <w:kern w:val="0"/>
                <w:sz w:val="20"/>
                <w:szCs w:val="20"/>
              </w:rPr>
            </w:pPr>
            <w:r w:rsidRPr="00FA0225">
              <w:rPr>
                <w:rFonts w:ascii="DengXian" w:eastAsia="DengXian" w:hAnsi="DengXian" w:cs="新細明體" w:hint="eastAsia"/>
                <w:color w:val="0070C0"/>
                <w:kern w:val="0"/>
                <w:sz w:val="20"/>
                <w:szCs w:val="20"/>
              </w:rPr>
              <w:t>增加功能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68DC8CEE" w14:textId="6A7F793C" w:rsidR="00F57010" w:rsidRPr="00FA0225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70C0"/>
                <w:kern w:val="0"/>
                <w:sz w:val="20"/>
                <w:szCs w:val="20"/>
              </w:rPr>
            </w:pPr>
            <w:r w:rsidRPr="00FA0225">
              <w:rPr>
                <w:rFonts w:ascii="DengXian" w:eastAsia="DengXian" w:hAnsi="DengXian" w:cs="新細明體" w:hint="eastAsia"/>
                <w:color w:val="0070C0"/>
                <w:kern w:val="0"/>
                <w:sz w:val="20"/>
                <w:szCs w:val="20"/>
              </w:rPr>
              <w:t xml:space="preserve">於管理後台標註 </w:t>
            </w:r>
            <w:r w:rsidRPr="00FA0225">
              <w:rPr>
                <w:rFonts w:ascii="DengXian" w:eastAsia="DengXian" w:hAnsi="DengXian" w:cs="新細明體"/>
                <w:color w:val="0070C0"/>
                <w:kern w:val="0"/>
                <w:sz w:val="20"/>
                <w:szCs w:val="20"/>
              </w:rPr>
              <w:t>”</w:t>
            </w:r>
            <w:r w:rsidRPr="00FA0225">
              <w:rPr>
                <w:rFonts w:ascii="DengXian" w:eastAsia="DengXian" w:hAnsi="DengXian" w:cs="新細明體" w:hint="eastAsia"/>
                <w:color w:val="0070C0"/>
                <w:kern w:val="0"/>
                <w:sz w:val="20"/>
                <w:szCs w:val="20"/>
              </w:rPr>
              <w:t>中低收入戶</w:t>
            </w:r>
            <w:r w:rsidRPr="00FA0225">
              <w:rPr>
                <w:rFonts w:ascii="DengXian" w:eastAsia="DengXian" w:hAnsi="DengXian" w:cs="新細明體"/>
                <w:color w:val="0070C0"/>
                <w:kern w:val="0"/>
                <w:sz w:val="20"/>
                <w:szCs w:val="20"/>
              </w:rPr>
              <w:t>”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70176864" w14:textId="0BF4D6D6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4D0CADAD" w14:textId="4AE2846B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後台</w:t>
            </w:r>
          </w:p>
        </w:tc>
      </w:tr>
      <w:tr w:rsidR="00F57010" w:rsidRPr="00233857" w14:paraId="796C24FE" w14:textId="77777777" w:rsidTr="00F57010">
        <w:trPr>
          <w:trHeight w:val="543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A65CA6F" w14:textId="77777777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7E13A969" w14:textId="77777777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FF0000"/>
                <w:kern w:val="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53571DF9" w14:textId="7E063418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 w:hint="eastAsia"/>
                <w:kern w:val="0"/>
                <w:sz w:val="20"/>
                <w:szCs w:val="20"/>
              </w:rPr>
              <w:t>01-03-4_事工團紀錄與活動徵召服務資料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5025CAF9" w14:textId="6D8FE5D4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54E8936A" w14:textId="4470F671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kern w:val="0"/>
                <w:sz w:val="20"/>
                <w:szCs w:val="20"/>
              </w:rPr>
              <w:t>前台</w:t>
            </w:r>
          </w:p>
        </w:tc>
      </w:tr>
      <w:tr w:rsidR="00F57010" w:rsidRPr="00233857" w14:paraId="3B33CCC8" w14:textId="77777777" w:rsidTr="00F57010">
        <w:trPr>
          <w:trHeight w:val="450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7475DFA" w14:textId="77777777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57ECF146" w14:textId="77777777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FF0000"/>
                <w:kern w:val="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37F0DFC6" w14:textId="05C98B1B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 w:hint="eastAsia"/>
                <w:kern w:val="0"/>
                <w:sz w:val="20"/>
                <w:szCs w:val="20"/>
              </w:rPr>
              <w:t>01-03-12_課程歷程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2EC58480" w14:textId="27457E4F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6A78E69C" w14:textId="300B59FE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kern w:val="0"/>
                <w:sz w:val="20"/>
                <w:szCs w:val="20"/>
              </w:rPr>
              <w:t>前台</w:t>
            </w:r>
          </w:p>
        </w:tc>
      </w:tr>
      <w:tr w:rsidR="00F57010" w:rsidRPr="00233857" w14:paraId="56C4F277" w14:textId="77777777" w:rsidTr="00F57010">
        <w:trPr>
          <w:trHeight w:val="455"/>
        </w:trPr>
        <w:tc>
          <w:tcPr>
            <w:tcW w:w="156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7B21CCF" w14:textId="77777777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70802A5" w14:textId="77777777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FF0000"/>
                <w:kern w:val="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095A5ECB" w14:textId="63578F15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 w:hint="eastAsia"/>
                <w:kern w:val="0"/>
                <w:sz w:val="20"/>
                <w:szCs w:val="20"/>
              </w:rPr>
              <w:t>01-03-13_牧養歷程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6AF3461E" w14:textId="342CF5EA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11D5EBD5" w14:textId="3BE2D931" w:rsidR="00F57010" w:rsidRPr="00990D6C" w:rsidRDefault="00F57010" w:rsidP="00F57010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990D6C">
              <w:rPr>
                <w:rFonts w:ascii="DengXian" w:eastAsia="DengXian" w:hAnsi="DengXian" w:cs="新細明體"/>
                <w:kern w:val="0"/>
                <w:sz w:val="20"/>
                <w:szCs w:val="20"/>
              </w:rPr>
              <w:t>前台</w:t>
            </w:r>
          </w:p>
        </w:tc>
      </w:tr>
      <w:tr w:rsidR="00F57010" w:rsidRPr="00233857" w14:paraId="7303792E" w14:textId="77777777" w:rsidTr="00F57010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6A06BF9F" w14:textId="7AFC8955" w:rsidR="00F57010" w:rsidRPr="00330333" w:rsidRDefault="00F57010" w:rsidP="00F57010">
            <w:pPr>
              <w:widowControl/>
              <w:spacing w:line="280" w:lineRule="exact"/>
              <w:rPr>
                <w:rFonts w:ascii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</w:t>
            </w:r>
            <w:r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2</w:t>
            </w: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_</w:t>
            </w:r>
            <w:r w:rsidRPr="009B4A56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課程電商系統</w:t>
            </w: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FF2139A" w14:textId="48333458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B4A56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1_課程總覽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4E6B072" w14:textId="2F84C5E0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B4A56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1-1_課程資訊清單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410BD36A" w14:textId="77777777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7DBA66B7" w14:textId="77777777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F57010" w:rsidRPr="00233857" w14:paraId="1D2B4A86" w14:textId="77777777" w:rsidTr="00F57010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674CDFE8" w14:textId="77777777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0B36AD69" w14:textId="6536A099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B4A56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2_購物車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4BA75EB9" w14:textId="40EBB746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9B4A56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2-1_購物車流程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EE9C748" w14:textId="77777777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198EFA76" w14:textId="77777777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F57010" w:rsidRPr="00233857" w14:paraId="6AC60CE0" w14:textId="77777777" w:rsidTr="00F57010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751B384B" w14:textId="4233F040" w:rsidR="00F57010" w:rsidRPr="00330333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_事工團系統</w:t>
            </w: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304B7934" w14:textId="5D94AF2D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1_事工團列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5A757F5B" w14:textId="2C1128B7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1-1_事工團基本資訊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8A39A20" w14:textId="77777777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75CB62F" w14:textId="77777777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F57010" w:rsidRPr="00233857" w14:paraId="6F821D02" w14:textId="77777777" w:rsidTr="00F57010">
        <w:trPr>
          <w:trHeight w:val="459"/>
        </w:trPr>
        <w:tc>
          <w:tcPr>
            <w:tcW w:w="1550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4AE8EB7B" w14:textId="77777777" w:rsidR="00F57010" w:rsidRPr="00330333" w:rsidRDefault="00F57010" w:rsidP="00F57010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649E9C22" w14:textId="2E92E471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2_事工團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33D8A503" w14:textId="2C8BAF5E" w:rsidR="00F57010" w:rsidRPr="00330333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2-1_事工團基本資料管理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193F23B5" w14:textId="0A09DFB9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管理職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6499266" w14:textId="77777777" w:rsidR="00F57010" w:rsidRPr="00233857" w:rsidRDefault="00F57010" w:rsidP="00F57010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1F44B262" w14:textId="77777777" w:rsidTr="005B3FCE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00"/>
            <w:vAlign w:val="center"/>
          </w:tcPr>
          <w:p w14:paraId="678B1740" w14:textId="562117B2" w:rsidR="005B3FCE" w:rsidRPr="00330333" w:rsidRDefault="005B3FCE" w:rsidP="005B3FCE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195CBA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6_課程管理_</w:t>
            </w:r>
            <w:r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br/>
            </w:r>
            <w:r w:rsidRPr="00195CBA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網路學校</w:t>
            </w: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E07E171" w14:textId="4E96DCB5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1406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6-1_課程列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6F609B2B" w14:textId="067D8C2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  <w:lang w:eastAsia="zh-CN"/>
              </w:rPr>
            </w:pPr>
            <w:r w:rsidRPr="0031406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6-1-1_課程觀看</w:t>
            </w:r>
            <w:r w:rsidR="00FA0225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  <w:lang w:eastAsia="zh-CN"/>
              </w:rPr>
              <w:t xml:space="preserve"> (課程資訊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82DA8C5" w14:textId="1E9CD3F6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5B3FCE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會友/ 老師/ 全職同工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3AB079FD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2D8145DE" w14:textId="77777777" w:rsidTr="005B3FCE">
        <w:trPr>
          <w:trHeight w:val="459"/>
        </w:trPr>
        <w:tc>
          <w:tcPr>
            <w:tcW w:w="1550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297C1A6B" w14:textId="77777777" w:rsidR="005B3FCE" w:rsidRPr="00330333" w:rsidRDefault="005B3FCE" w:rsidP="005B3FCE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90E32EC" w14:textId="394126F1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50C4361D" w14:textId="7BC46AC6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125CE116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管理職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1033C7B6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01ED8D12" w14:textId="77777777" w:rsidTr="00F57010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14469483" w14:textId="72856700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bookmarkStart w:id="0" w:name="_Hlk117791915"/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_問卷系統</w:t>
            </w: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2BC22BB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1_待填問卷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368D422A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1-1_課程問卷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4302431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5E94AF6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4E6DA3A6" w14:textId="77777777" w:rsidTr="00F57010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1149ACE1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5279F634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BE6F7CB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1-2_服事徵召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56BCE47C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7965CAA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21781494" w14:textId="77777777" w:rsidTr="00F57010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5F2BF27E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3402A7C9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4EBA5F4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1-3_一般問卷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3F4A7CF9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7A9358C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243CBE4D" w14:textId="77777777" w:rsidTr="00F57010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16BA27A4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E8F890E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2_已填問卷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389CD0E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2-1_問卷檢視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388C6C60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7E2673FD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bookmarkEnd w:id="0"/>
      <w:tr w:rsidR="005B3FCE" w:rsidRPr="00233857" w14:paraId="3D047215" w14:textId="77777777" w:rsidTr="00F57010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4C7988C7" w14:textId="74B048DC" w:rsidR="005B3FCE" w:rsidRPr="00F57010" w:rsidRDefault="005B3FCE" w:rsidP="005B3FCE">
            <w:pPr>
              <w:widowControl/>
              <w:spacing w:line="280" w:lineRule="exact"/>
              <w:rPr>
                <w:rFonts w:ascii="DengXian" w:hAnsi="DengXian" w:cs="新細明體"/>
                <w:color w:val="000000"/>
                <w:kern w:val="0"/>
                <w:sz w:val="20"/>
                <w:szCs w:val="20"/>
                <w:lang w:eastAsia="zh-CN"/>
              </w:rPr>
            </w:pPr>
            <w:r w:rsidRPr="00330333">
              <w:rPr>
                <w:rFonts w:ascii="DengXian" w:eastAsia="DengXian" w:hAnsi="DengXian"/>
              </w:rPr>
              <w:br/>
            </w: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</w:t>
            </w:r>
            <w:r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8</w:t>
            </w:r>
            <w:r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  <w:lang w:eastAsia="zh-CN"/>
              </w:rPr>
              <w:t>_LINE</w:t>
            </w: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6D8128CF" w14:textId="3E57E506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57010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8-1_LINE前台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0F078A55" w14:textId="7BCB5D78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57010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8-1-1_QRCODE系統</w:t>
            </w:r>
            <w:r w:rsidR="00D613E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 xml:space="preserve"> </w:t>
            </w:r>
            <w:r w:rsidRPr="00F57010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(含簽到連結）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F529F8B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0FBF67F9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0642E447" w14:textId="77777777" w:rsidTr="00F57010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6E995310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0B1478F0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B7046DC" w14:textId="7FE5812C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57010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8-1-2_出席紀錄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0D5B3E31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006D903B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6C757B0C" w14:textId="77777777" w:rsidTr="00F57010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4F3C3E27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552932A5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888C1AE" w14:textId="457CBA53" w:rsidR="005B3FCE" w:rsidRPr="00F57010" w:rsidRDefault="005B3FCE" w:rsidP="005B3FCE">
            <w:pPr>
              <w:widowControl/>
              <w:spacing w:line="280" w:lineRule="exact"/>
              <w:rPr>
                <w:rFonts w:ascii="DengXian" w:hAnsi="DengXian" w:cs="新細明體"/>
                <w:color w:val="000000"/>
                <w:kern w:val="0"/>
                <w:sz w:val="20"/>
                <w:szCs w:val="20"/>
              </w:rPr>
            </w:pPr>
            <w:r w:rsidRPr="00F57010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8-1-4_LINE OA帳號整合</w:t>
            </w:r>
            <w:r>
              <w:rPr>
                <w:rFonts w:ascii="DengXian" w:hAnsi="DengXian" w:cs="新細明體"/>
                <w:color w:val="000000"/>
                <w:kern w:val="0"/>
                <w:sz w:val="20"/>
                <w:szCs w:val="20"/>
              </w:rPr>
              <w:br/>
            </w:r>
            <w:r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*</w:t>
            </w: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註</w:t>
            </w:r>
            <w:r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冊時綁定會員LINE帳號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17AEC9B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03D3B939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5B3FCE" w:rsidRPr="00233857" w14:paraId="01BC6FB4" w14:textId="77777777" w:rsidTr="00F57010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  <w:hideMark/>
          </w:tcPr>
          <w:p w14:paraId="71FE762A" w14:textId="7777777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A081E5F" w14:textId="023EB513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57010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8-2_LINE後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3481F8C1" w14:textId="37BBD247" w:rsidR="005B3FCE" w:rsidRPr="00330333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57010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8-2-1_QRCODE匯出作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7930E092" w14:textId="7989E72E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57010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管理者/ 小組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632446C9" w14:textId="77777777" w:rsidR="005B3FCE" w:rsidRPr="00233857" w:rsidRDefault="005B3FCE" w:rsidP="005B3FCE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</w:tbl>
    <w:p w14:paraId="5E3424CE" w14:textId="3B833A07" w:rsidR="00656C76" w:rsidRPr="00FA0225" w:rsidRDefault="00656C76" w:rsidP="00036104">
      <w:pPr>
        <w:pStyle w:val="a"/>
        <w:numPr>
          <w:ilvl w:val="0"/>
          <w:numId w:val="10"/>
        </w:numPr>
      </w:pPr>
      <w:bookmarkStart w:id="1" w:name="_Hlk117789095"/>
      <w:r>
        <w:rPr>
          <w:rFonts w:hint="eastAsia"/>
        </w:rPr>
        <w:lastRenderedPageBreak/>
        <w:t>第一階段工作説明</w:t>
      </w:r>
      <w:r w:rsidR="00AE1F72">
        <w:rPr>
          <w:rFonts w:eastAsiaTheme="minorEastAsia"/>
        </w:rPr>
        <w:br/>
      </w:r>
    </w:p>
    <w:p w14:paraId="1174E255" w14:textId="77777777" w:rsidR="00656C76" w:rsidRPr="00FA0225" w:rsidRDefault="00656C76" w:rsidP="00036104">
      <w:pPr>
        <w:pStyle w:val="a"/>
        <w:numPr>
          <w:ilvl w:val="0"/>
          <w:numId w:val="16"/>
        </w:numPr>
      </w:pPr>
      <w:r w:rsidRPr="00FA0225">
        <w:rPr>
          <w:rFonts w:hint="eastAsia"/>
        </w:rPr>
        <w:t>本階段</w:t>
      </w:r>
      <w:r w:rsidRPr="00FA0225">
        <w:t>驗收以功能</w:t>
      </w:r>
      <w:r w:rsidRPr="00FA0225">
        <w:rPr>
          <w:rFonts w:hint="eastAsia"/>
        </w:rPr>
        <w:t>基礎架構與</w:t>
      </w:r>
      <w:r w:rsidRPr="00FA0225">
        <w:t>建立爲主，</w:t>
      </w:r>
      <w:r w:rsidRPr="00FA0225">
        <w:rPr>
          <w:rFonts w:hint="eastAsia"/>
        </w:rPr>
        <w:t>請</w:t>
      </w:r>
      <w:r w:rsidRPr="00FA0225">
        <w:t>旌旗</w:t>
      </w:r>
      <w:r w:rsidRPr="00FA0225">
        <w:rPr>
          <w:rFonts w:hint="eastAsia"/>
        </w:rPr>
        <w:t>提供</w:t>
      </w:r>
      <w:r w:rsidRPr="00FA0225">
        <w:t>測試意見回饋，做爲</w:t>
      </w:r>
      <w:r w:rsidRPr="00FA0225">
        <w:rPr>
          <w:rFonts w:hint="eastAsia"/>
        </w:rPr>
        <w:t>嘉瑪</w:t>
      </w:r>
      <w:r w:rsidRPr="00FA0225">
        <w:t>下階段</w:t>
      </w:r>
      <w:r w:rsidRPr="00FA0225">
        <w:rPr>
          <w:rFonts w:hint="eastAsia"/>
        </w:rPr>
        <w:t>工作的</w:t>
      </w:r>
      <w:r w:rsidRPr="00FA0225">
        <w:t>修改</w:t>
      </w:r>
      <w:r w:rsidRPr="00FA0225">
        <w:rPr>
          <w:rFonts w:hint="eastAsia"/>
        </w:rPr>
        <w:t>/</w:t>
      </w:r>
      <w:r w:rsidRPr="00FA0225">
        <w:t>調整依據。</w:t>
      </w:r>
    </w:p>
    <w:p w14:paraId="4C1B9525" w14:textId="77777777" w:rsidR="00656C76" w:rsidRPr="00FA0225" w:rsidRDefault="00656C76" w:rsidP="00036104">
      <w:pPr>
        <w:pStyle w:val="a"/>
        <w:numPr>
          <w:ilvl w:val="0"/>
          <w:numId w:val="16"/>
        </w:numPr>
      </w:pPr>
      <w:r w:rsidRPr="00FA0225">
        <w:rPr>
          <w:rFonts w:hint="eastAsia"/>
        </w:rPr>
        <w:t>本階段</w:t>
      </w:r>
      <w:r w:rsidRPr="00FA0225">
        <w:t>網頁設計為電腦版，建議以電腦螢幕進行測試操作。</w:t>
      </w:r>
    </w:p>
    <w:p w14:paraId="5935841B" w14:textId="77777777" w:rsidR="00656C76" w:rsidRPr="00FA0225" w:rsidRDefault="00656C76" w:rsidP="00036104">
      <w:pPr>
        <w:pStyle w:val="a"/>
        <w:numPr>
          <w:ilvl w:val="0"/>
          <w:numId w:val="16"/>
        </w:numPr>
      </w:pPr>
      <w:r w:rsidRPr="00FA0225">
        <w:t>設計部分將再安排整體檢視及討論</w:t>
      </w:r>
      <w:r w:rsidRPr="00FA0225">
        <w:rPr>
          <w:rFonts w:hint="eastAsia"/>
        </w:rPr>
        <w:t>，</w:t>
      </w:r>
      <w:r w:rsidRPr="00FA0225">
        <w:t>做爲</w:t>
      </w:r>
      <w:r w:rsidRPr="00FA0225">
        <w:rPr>
          <w:rFonts w:hint="eastAsia"/>
        </w:rPr>
        <w:t>嘉瑪</w:t>
      </w:r>
      <w:r w:rsidRPr="00FA0225">
        <w:t>下階段</w:t>
      </w:r>
      <w:r w:rsidRPr="00FA0225">
        <w:rPr>
          <w:rFonts w:hint="eastAsia"/>
        </w:rPr>
        <w:t>工作的</w:t>
      </w:r>
      <w:r w:rsidRPr="00FA0225">
        <w:t>修改</w:t>
      </w:r>
      <w:r w:rsidRPr="00FA0225">
        <w:rPr>
          <w:rFonts w:hint="eastAsia"/>
        </w:rPr>
        <w:t>/</w:t>
      </w:r>
      <w:r w:rsidRPr="00FA0225">
        <w:t>調整依據。</w:t>
      </w:r>
    </w:p>
    <w:p w14:paraId="539D8CEC" w14:textId="31EF0AC6" w:rsidR="00656C76" w:rsidRDefault="00656C76" w:rsidP="00656C76">
      <w:r>
        <w:br/>
      </w:r>
    </w:p>
    <w:p w14:paraId="43C65FF1" w14:textId="5213908F" w:rsidR="00176366" w:rsidRPr="00C618F6" w:rsidRDefault="00176366" w:rsidP="00036104">
      <w:pPr>
        <w:pStyle w:val="a"/>
        <w:numPr>
          <w:ilvl w:val="0"/>
          <w:numId w:val="10"/>
        </w:numPr>
      </w:pPr>
      <w:r w:rsidRPr="00C618F6">
        <w:rPr>
          <w:rFonts w:hint="eastAsia"/>
        </w:rPr>
        <w:t>測試</w:t>
      </w:r>
      <w:r>
        <w:rPr>
          <w:rFonts w:hint="eastAsia"/>
        </w:rPr>
        <w:t>站及測試帳號</w:t>
      </w:r>
    </w:p>
    <w:p w14:paraId="7710A00F" w14:textId="77777777" w:rsidR="00176366" w:rsidRDefault="00176366" w:rsidP="00176366">
      <w:pPr>
        <w:rPr>
          <w:szCs w:val="24"/>
        </w:rPr>
      </w:pPr>
    </w:p>
    <w:p w14:paraId="687AE566" w14:textId="340BDF1D" w:rsidR="005A4318" w:rsidRPr="00176366" w:rsidRDefault="005A4318" w:rsidP="004828AA">
      <w:pPr>
        <w:rPr>
          <w:rStyle w:val="a4"/>
          <w:szCs w:val="24"/>
        </w:rPr>
      </w:pPr>
      <w:r w:rsidRPr="00176366">
        <w:rPr>
          <w:rFonts w:ascii="DengXian" w:eastAsia="DengXian" w:hAnsi="DengXian" w:hint="eastAsia"/>
          <w:szCs w:val="24"/>
        </w:rPr>
        <w:t>【</w:t>
      </w:r>
      <w:r w:rsidRPr="00176366">
        <w:rPr>
          <w:rFonts w:ascii="DengXian" w:eastAsia="DengXian" w:hAnsi="DengXian" w:hint="eastAsia"/>
          <w:b/>
          <w:bCs/>
          <w:szCs w:val="24"/>
        </w:rPr>
        <w:t>前台</w:t>
      </w:r>
      <w:r w:rsidRPr="00176366">
        <w:rPr>
          <w:rFonts w:ascii="DengXian" w:eastAsia="DengXian" w:hAnsi="DengXian" w:hint="eastAsia"/>
          <w:szCs w:val="24"/>
        </w:rPr>
        <w:t>】</w:t>
      </w:r>
      <w:hyperlink r:id="rId8" w:history="1">
        <w:r w:rsidRPr="00AE1F72">
          <w:rPr>
            <w:rStyle w:val="a4"/>
            <w:color w:val="0070C0"/>
            <w:szCs w:val="24"/>
          </w:rPr>
          <w:t>https://banner-app.jetsion.com/Login</w:t>
        </w:r>
      </w:hyperlink>
    </w:p>
    <w:p w14:paraId="1367D4D7" w14:textId="28EEF44B" w:rsidR="00176366" w:rsidRPr="00F970DD" w:rsidRDefault="00176366" w:rsidP="004828AA">
      <w:pPr>
        <w:rPr>
          <w:rFonts w:ascii="DengXian" w:hAnsi="DengXian"/>
          <w:b/>
          <w:bCs/>
        </w:rPr>
      </w:pPr>
      <w:r w:rsidRPr="00F970DD">
        <w:rPr>
          <w:rFonts w:ascii="DengXian" w:eastAsia="DengXian" w:hAnsi="DengXian" w:hint="eastAsia"/>
          <w:b/>
          <w:bCs/>
        </w:rPr>
        <w:t>測試帳號：</w:t>
      </w:r>
      <w:r w:rsidRPr="00F970DD">
        <w:rPr>
          <w:rFonts w:ascii="DengXian" w:eastAsia="DengXian" w:hAnsi="DengXian"/>
          <w:b/>
          <w:bCs/>
        </w:rPr>
        <w:t>A1234.raj@yandex.com</w:t>
      </w:r>
    </w:p>
    <w:p w14:paraId="115CF607" w14:textId="77777777" w:rsidR="00176366" w:rsidRPr="00F970DD" w:rsidRDefault="00176366" w:rsidP="004828AA">
      <w:pPr>
        <w:rPr>
          <w:b/>
          <w:bCs/>
        </w:rPr>
      </w:pPr>
      <w:r w:rsidRPr="00F970DD">
        <w:rPr>
          <w:rFonts w:ascii="DengXian" w:eastAsia="DengXian" w:hAnsi="DengXian" w:hint="eastAsia"/>
          <w:b/>
          <w:bCs/>
        </w:rPr>
        <w:t>密</w:t>
      </w:r>
      <w:r>
        <w:rPr>
          <w:rFonts w:ascii="DengXian" w:eastAsia="DengXian" w:hAnsi="DengXian" w:hint="eastAsia"/>
          <w:b/>
          <w:bCs/>
        </w:rPr>
        <w:t xml:space="preserve"> </w:t>
      </w:r>
      <w:r>
        <w:rPr>
          <w:rFonts w:ascii="DengXian" w:eastAsia="DengXian" w:hAnsi="DengXian"/>
          <w:b/>
          <w:bCs/>
        </w:rPr>
        <w:t xml:space="preserve">   </w:t>
      </w:r>
      <w:r w:rsidRPr="00F970DD">
        <w:rPr>
          <w:rFonts w:ascii="DengXian" w:eastAsia="DengXian" w:hAnsi="DengXian" w:hint="eastAsia"/>
          <w:b/>
          <w:bCs/>
        </w:rPr>
        <w:t>碼：abcd1234</w:t>
      </w:r>
    </w:p>
    <w:p w14:paraId="2EF7A7E7" w14:textId="5B95431F" w:rsidR="00176366" w:rsidRPr="00AE1F72" w:rsidRDefault="00176366" w:rsidP="004828AA">
      <w:pPr>
        <w:rPr>
          <w:rFonts w:ascii="DengXian" w:eastAsia="DengXian" w:hAnsi="DengXian"/>
          <w:color w:val="0070C0"/>
        </w:rPr>
      </w:pPr>
      <w:r w:rsidRPr="00AE1F72">
        <w:br/>
      </w:r>
      <w:r w:rsidRPr="00AE1F72">
        <w:rPr>
          <w:rFonts w:ascii="DengXian" w:eastAsia="DengXian" w:hAnsi="DengXian" w:hint="eastAsia"/>
          <w:b/>
          <w:bCs/>
        </w:rPr>
        <w:t>【管理後台】</w:t>
      </w:r>
      <w:hyperlink r:id="rId9" w:history="1">
        <w:r w:rsidRPr="00AE1F72">
          <w:rPr>
            <w:rStyle w:val="a4"/>
            <w:rFonts w:eastAsia="DengXian" w:cstheme="minorHAnsi"/>
            <w:color w:val="0070C0"/>
          </w:rPr>
          <w:t>https://gamma.jetsion.com/Login</w:t>
        </w:r>
      </w:hyperlink>
    </w:p>
    <w:p w14:paraId="5342E704" w14:textId="77777777" w:rsidR="00176366" w:rsidRPr="00AE1F72" w:rsidRDefault="00176366" w:rsidP="004828AA">
      <w:pPr>
        <w:rPr>
          <w:rFonts w:ascii="DengXian" w:eastAsia="DengXian" w:hAnsi="DengXian"/>
          <w:b/>
          <w:bCs/>
        </w:rPr>
      </w:pPr>
      <w:r w:rsidRPr="00AE1F72">
        <w:rPr>
          <w:rFonts w:ascii="DengXian" w:eastAsia="DengXian" w:hAnsi="DengXian" w:hint="eastAsia"/>
          <w:b/>
          <w:bCs/>
        </w:rPr>
        <w:t>測試帳號：</w:t>
      </w:r>
      <w:r w:rsidRPr="00AE1F72">
        <w:rPr>
          <w:rFonts w:ascii="DengXian" w:eastAsia="DengXian" w:hAnsi="DengXian"/>
          <w:b/>
          <w:bCs/>
        </w:rPr>
        <w:t>A1234.raj@yandex.com</w:t>
      </w:r>
    </w:p>
    <w:p w14:paraId="48A55BE5" w14:textId="0DECCB7F" w:rsidR="00176366" w:rsidRPr="00AE1F72" w:rsidRDefault="00176366" w:rsidP="004828AA">
      <w:pPr>
        <w:rPr>
          <w:b/>
          <w:bCs/>
        </w:rPr>
      </w:pPr>
      <w:r w:rsidRPr="00AE1F72">
        <w:rPr>
          <w:rFonts w:ascii="DengXian" w:eastAsia="DengXian" w:hAnsi="DengXian" w:hint="eastAsia"/>
          <w:b/>
          <w:bCs/>
        </w:rPr>
        <w:t xml:space="preserve">密 </w:t>
      </w:r>
      <w:r w:rsidRPr="00AE1F72">
        <w:rPr>
          <w:rFonts w:ascii="DengXian" w:eastAsia="DengXian" w:hAnsi="DengXian"/>
          <w:b/>
          <w:bCs/>
        </w:rPr>
        <w:t xml:space="preserve">   </w:t>
      </w:r>
      <w:r w:rsidRPr="00AE1F72">
        <w:rPr>
          <w:rFonts w:ascii="DengXian" w:eastAsia="DengXian" w:hAnsi="DengXian" w:hint="eastAsia"/>
          <w:b/>
          <w:bCs/>
        </w:rPr>
        <w:t>碼：abcd1234</w:t>
      </w:r>
      <w:r w:rsidRPr="00AE1F72">
        <w:rPr>
          <w:rFonts w:ascii="DengXian" w:eastAsia="DengXian" w:hAnsi="DengXian"/>
          <w:b/>
          <w:bCs/>
        </w:rPr>
        <w:br/>
      </w:r>
    </w:p>
    <w:p w14:paraId="5E39E788" w14:textId="6E74305C" w:rsidR="00176366" w:rsidRPr="004828AA" w:rsidRDefault="00176366" w:rsidP="00176366">
      <w:pPr>
        <w:rPr>
          <w:b/>
          <w:bCs/>
          <w:color w:val="C45911" w:themeColor="accent2" w:themeShade="BF"/>
        </w:rPr>
      </w:pPr>
    </w:p>
    <w:p w14:paraId="21C99D5E" w14:textId="62A42D85" w:rsidR="00C502D5" w:rsidRPr="00C618F6" w:rsidRDefault="00C502D5" w:rsidP="00036104">
      <w:pPr>
        <w:pStyle w:val="a"/>
        <w:numPr>
          <w:ilvl w:val="0"/>
          <w:numId w:val="10"/>
        </w:numPr>
      </w:pPr>
      <w:r>
        <w:rPr>
          <w:rFonts w:hint="eastAsia"/>
        </w:rPr>
        <w:t>UI</w:t>
      </w:r>
      <w:r>
        <w:t>/</w:t>
      </w:r>
      <w:r>
        <w:rPr>
          <w:rFonts w:hint="eastAsia"/>
        </w:rPr>
        <w:t>UX設計</w:t>
      </w:r>
      <w:r w:rsidR="00B20889">
        <w:rPr>
          <w:rFonts w:hint="eastAsia"/>
        </w:rPr>
        <w:t>交付</w:t>
      </w:r>
    </w:p>
    <w:p w14:paraId="084BA3CC" w14:textId="2D02D866" w:rsidR="00176366" w:rsidRPr="00AE1F72" w:rsidRDefault="00000000" w:rsidP="00176366">
      <w:pPr>
        <w:rPr>
          <w:rFonts w:eastAsia="DengXian" w:cstheme="minorHAnsi"/>
          <w:color w:val="C45911" w:themeColor="accent2" w:themeShade="BF"/>
        </w:rPr>
      </w:pPr>
      <w:hyperlink r:id="rId10" w:history="1">
        <w:r w:rsidR="00C502D5" w:rsidRPr="00AE1F72">
          <w:rPr>
            <w:rStyle w:val="a4"/>
            <w:rFonts w:eastAsia="DengXian" w:cstheme="minorHAnsi"/>
            <w:color w:val="034990" w:themeColor="hyperlink" w:themeShade="BF"/>
          </w:rPr>
          <w:t>https://www.figma.com/file/HREI9hTy2OM2viliIH4keb/Design?node-id=0%3A1</w:t>
        </w:r>
      </w:hyperlink>
    </w:p>
    <w:p w14:paraId="5C100C78" w14:textId="6EBB2BD0" w:rsidR="00176366" w:rsidRDefault="00176366" w:rsidP="00176366">
      <w:pPr>
        <w:rPr>
          <w:b/>
          <w:bCs/>
          <w:color w:val="C45911" w:themeColor="accent2" w:themeShade="BF"/>
        </w:rPr>
      </w:pPr>
    </w:p>
    <w:p w14:paraId="1D8CAAB3" w14:textId="39630D96" w:rsidR="00176366" w:rsidRPr="004828AA" w:rsidRDefault="00C502D5" w:rsidP="00176366">
      <w:r w:rsidRPr="004828AA">
        <w:rPr>
          <w:rFonts w:ascii="DengXian" w:eastAsia="DengXian" w:hAnsi="DengXian" w:hint="eastAsia"/>
        </w:rPr>
        <w:t>設計新增與修改</w:t>
      </w:r>
      <w:r w:rsidR="00715513">
        <w:rPr>
          <w:rFonts w:ascii="DengXian" w:eastAsia="DengXian" w:hAnsi="DengXian" w:hint="eastAsia"/>
        </w:rPr>
        <w:t>持續</w:t>
      </w:r>
      <w:r w:rsidRPr="004828AA">
        <w:rPr>
          <w:rFonts w:ascii="DengXian" w:eastAsia="DengXian" w:hAnsi="DengXian" w:hint="eastAsia"/>
        </w:rPr>
        <w:t>動態更新。</w:t>
      </w:r>
    </w:p>
    <w:p w14:paraId="39984B6F" w14:textId="2292A489" w:rsidR="00176366" w:rsidRDefault="00176366" w:rsidP="00176366">
      <w:pPr>
        <w:rPr>
          <w:b/>
          <w:bCs/>
          <w:color w:val="C45911" w:themeColor="accent2" w:themeShade="BF"/>
        </w:rPr>
      </w:pPr>
    </w:p>
    <w:p w14:paraId="7CDB1642" w14:textId="3A7D2453" w:rsidR="00176366" w:rsidRDefault="00656C76" w:rsidP="00176366">
      <w:pPr>
        <w:rPr>
          <w:b/>
          <w:bCs/>
          <w:color w:val="C45911" w:themeColor="accent2" w:themeShade="BF"/>
        </w:rPr>
      </w:pPr>
      <w:r>
        <w:rPr>
          <w:b/>
          <w:bCs/>
          <w:color w:val="C45911" w:themeColor="accent2" w:themeShade="BF"/>
        </w:rPr>
        <w:br/>
      </w:r>
    </w:p>
    <w:p w14:paraId="64D08869" w14:textId="561619F7" w:rsidR="004828AA" w:rsidRPr="00990D6C" w:rsidRDefault="004828AA" w:rsidP="004828AA">
      <w:pPr>
        <w:pStyle w:val="-4"/>
        <w:numPr>
          <w:ilvl w:val="0"/>
          <w:numId w:val="15"/>
        </w:numPr>
        <w:tabs>
          <w:tab w:val="left" w:pos="851"/>
        </w:tabs>
        <w:spacing w:line="0" w:lineRule="atLeast"/>
        <w:rPr>
          <w:rFonts w:ascii="DengXian" w:eastAsia="DengXian" w:hAnsi="DengXian"/>
          <w:b/>
          <w:bCs/>
          <w:szCs w:val="24"/>
        </w:rPr>
      </w:pPr>
      <w:r w:rsidRPr="00990D6C">
        <w:rPr>
          <w:rFonts w:ascii="DengXian" w:eastAsia="DengXian" w:hAnsi="DengXian" w:hint="eastAsia"/>
          <w:b/>
          <w:bCs/>
          <w:szCs w:val="24"/>
        </w:rPr>
        <w:t>2-factor保密設計規劃</w:t>
      </w:r>
      <w:r w:rsidRPr="00990D6C">
        <w:rPr>
          <w:rFonts w:ascii="DengXian" w:eastAsiaTheme="minorEastAsia" w:hAnsi="DengXian"/>
          <w:b/>
          <w:bCs/>
          <w:szCs w:val="24"/>
        </w:rPr>
        <w:br/>
      </w:r>
    </w:p>
    <w:p w14:paraId="2F0E1A62" w14:textId="77777777" w:rsidR="004828AA" w:rsidRPr="00990D6C" w:rsidRDefault="004828AA" w:rsidP="004828AA">
      <w:pPr>
        <w:pStyle w:val="-4"/>
        <w:numPr>
          <w:ilvl w:val="0"/>
          <w:numId w:val="0"/>
        </w:numPr>
        <w:tabs>
          <w:tab w:val="clear" w:pos="426"/>
          <w:tab w:val="clear" w:pos="567"/>
        </w:tabs>
        <w:spacing w:line="0" w:lineRule="atLeast"/>
        <w:ind w:leftChars="1" w:left="566" w:hangingChars="235" w:hanging="564"/>
        <w:rPr>
          <w:rFonts w:ascii="DengXian" w:eastAsia="DengXian" w:hAnsi="DengXian"/>
          <w:szCs w:val="24"/>
        </w:rPr>
      </w:pPr>
      <w:r w:rsidRPr="00990D6C">
        <w:rPr>
          <w:rFonts w:ascii="DengXian" w:eastAsia="DengXian" w:hAnsi="DengXian" w:hint="eastAsia"/>
          <w:szCs w:val="24"/>
        </w:rPr>
        <w:t>1.</w:t>
      </w:r>
      <w:r w:rsidRPr="00990D6C">
        <w:rPr>
          <w:rFonts w:ascii="DengXian" w:eastAsia="DengXian" w:hAnsi="DengXian"/>
          <w:szCs w:val="24"/>
        </w:rPr>
        <w:t xml:space="preserve">   </w:t>
      </w:r>
      <w:r w:rsidRPr="00990D6C">
        <w:rPr>
          <w:rFonts w:ascii="DengXian" w:eastAsia="DengXian" w:hAnsi="DengXian" w:hint="eastAsia"/>
          <w:szCs w:val="24"/>
        </w:rPr>
        <w:t>針對首次註冊用戶需驗證其手機或EMAIL的正確性後，用戶方可使用系統功能；</w:t>
      </w:r>
    </w:p>
    <w:p w14:paraId="4B16ED34" w14:textId="77777777" w:rsidR="004828AA" w:rsidRPr="00990D6C" w:rsidRDefault="004828AA" w:rsidP="004828AA">
      <w:pPr>
        <w:pStyle w:val="-4"/>
        <w:keepNext w:val="0"/>
        <w:numPr>
          <w:ilvl w:val="0"/>
          <w:numId w:val="0"/>
        </w:numPr>
        <w:tabs>
          <w:tab w:val="clear" w:pos="426"/>
          <w:tab w:val="clear" w:pos="567"/>
          <w:tab w:val="left" w:pos="851"/>
        </w:tabs>
        <w:spacing w:line="0" w:lineRule="atLeast"/>
        <w:ind w:leftChars="1" w:left="566" w:hangingChars="235" w:hanging="564"/>
        <w:outlineLvl w:val="9"/>
        <w:rPr>
          <w:rFonts w:ascii="DengXian" w:eastAsia="DengXian" w:hAnsi="DengXian"/>
          <w:szCs w:val="24"/>
        </w:rPr>
      </w:pPr>
      <w:r w:rsidRPr="00990D6C">
        <w:rPr>
          <w:rFonts w:ascii="DengXian" w:eastAsia="DengXian" w:hAnsi="DengXian" w:hint="eastAsia"/>
          <w:szCs w:val="24"/>
        </w:rPr>
        <w:t xml:space="preserve">2. </w:t>
      </w:r>
      <w:r w:rsidRPr="00990D6C">
        <w:rPr>
          <w:rFonts w:ascii="DengXian" w:eastAsia="DengXian" w:hAnsi="DengXian"/>
          <w:szCs w:val="24"/>
        </w:rPr>
        <w:t xml:space="preserve">  </w:t>
      </w:r>
      <w:r w:rsidRPr="00990D6C">
        <w:rPr>
          <w:rFonts w:ascii="DengXian" w:eastAsia="DengXian" w:hAnsi="DengXian" w:hint="eastAsia"/>
          <w:szCs w:val="24"/>
        </w:rPr>
        <w:t>既有用戶修改 email 與手機號碼需驗證其手機或EMAIL的正確性，才能視為修改成功。</w:t>
      </w:r>
    </w:p>
    <w:p w14:paraId="1D6E0A19" w14:textId="21862019" w:rsidR="00176366" w:rsidRPr="004828AA" w:rsidRDefault="00176366" w:rsidP="00176366">
      <w:pPr>
        <w:rPr>
          <w:b/>
          <w:bCs/>
          <w:color w:val="C45911" w:themeColor="accent2" w:themeShade="BF"/>
          <w:lang w:val="x-none"/>
        </w:rPr>
      </w:pPr>
    </w:p>
    <w:bookmarkEnd w:id="1"/>
    <w:p w14:paraId="318A2FB5" w14:textId="1D54F751" w:rsidR="00176366" w:rsidRDefault="00176366" w:rsidP="00176366">
      <w:pPr>
        <w:rPr>
          <w:b/>
          <w:bCs/>
          <w:color w:val="C45911" w:themeColor="accent2" w:themeShade="BF"/>
        </w:rPr>
      </w:pPr>
    </w:p>
    <w:p w14:paraId="5FA0999E" w14:textId="5B1986D2" w:rsidR="00176366" w:rsidRDefault="00176366" w:rsidP="00176366">
      <w:pPr>
        <w:rPr>
          <w:b/>
          <w:bCs/>
          <w:color w:val="C45911" w:themeColor="accent2" w:themeShade="BF"/>
        </w:rPr>
      </w:pPr>
    </w:p>
    <w:p w14:paraId="7D561D92" w14:textId="6BB970D5" w:rsidR="009E1525" w:rsidRDefault="009E1525" w:rsidP="00176366">
      <w:pPr>
        <w:rPr>
          <w:b/>
          <w:bCs/>
          <w:color w:val="C45911" w:themeColor="accent2" w:themeShade="BF"/>
        </w:rPr>
      </w:pPr>
    </w:p>
    <w:p w14:paraId="442A92E4" w14:textId="305203E1" w:rsidR="009E1525" w:rsidRDefault="009E1525" w:rsidP="00176366">
      <w:pPr>
        <w:rPr>
          <w:b/>
          <w:bCs/>
          <w:color w:val="C45911" w:themeColor="accent2" w:themeShade="BF"/>
        </w:rPr>
      </w:pPr>
    </w:p>
    <w:p w14:paraId="556B9A6A" w14:textId="77777777" w:rsidR="009E1525" w:rsidRPr="00176366" w:rsidRDefault="009E1525" w:rsidP="00176366">
      <w:pPr>
        <w:rPr>
          <w:b/>
          <w:bCs/>
          <w:color w:val="C45911" w:themeColor="accent2" w:themeShade="BF"/>
        </w:rPr>
      </w:pPr>
    </w:p>
    <w:p w14:paraId="09565266" w14:textId="77777777" w:rsidR="00176366" w:rsidRDefault="00176366" w:rsidP="00176366">
      <w:pPr>
        <w:ind w:left="480" w:hanging="480"/>
      </w:pPr>
    </w:p>
    <w:p w14:paraId="4DBF57CA" w14:textId="2E5034AC" w:rsidR="005A4318" w:rsidRPr="00176366" w:rsidRDefault="00176366" w:rsidP="00036104">
      <w:pPr>
        <w:pStyle w:val="a"/>
      </w:pPr>
      <w:bookmarkStart w:id="2" w:name="_Hlk117789125"/>
      <w:r w:rsidRPr="004D0951">
        <w:rPr>
          <w:rFonts w:hint="eastAsia"/>
          <w:sz w:val="28"/>
          <w:szCs w:val="28"/>
        </w:rPr>
        <w:lastRenderedPageBreak/>
        <w:t>前台</w:t>
      </w:r>
      <w:r w:rsidR="00C618F6" w:rsidRPr="004D0951">
        <w:rPr>
          <w:rFonts w:hint="eastAsia"/>
          <w:sz w:val="28"/>
          <w:szCs w:val="28"/>
        </w:rPr>
        <w:t>首頁</w:t>
      </w:r>
      <w:r w:rsidR="009E1525" w:rsidRPr="004D0951">
        <w:rPr>
          <w:rFonts w:hint="eastAsia"/>
          <w:sz w:val="28"/>
          <w:szCs w:val="28"/>
        </w:rPr>
        <w:t xml:space="preserve"> </w:t>
      </w:r>
      <w:r w:rsidR="009E1525" w:rsidRPr="004D0951">
        <w:rPr>
          <w:sz w:val="28"/>
          <w:szCs w:val="28"/>
        </w:rPr>
        <w:t xml:space="preserve"> </w:t>
      </w:r>
      <w:r w:rsidR="009E1525" w:rsidRPr="004D0951">
        <w:rPr>
          <w:rFonts w:hint="eastAsia"/>
          <w:sz w:val="28"/>
          <w:szCs w:val="28"/>
        </w:rPr>
        <w:t>註冊/登入</w:t>
      </w:r>
      <w:r w:rsidRPr="004D0951">
        <w:rPr>
          <w:rFonts w:eastAsiaTheme="minorEastAsia"/>
          <w:sz w:val="28"/>
          <w:szCs w:val="28"/>
        </w:rPr>
        <w:br/>
      </w:r>
      <w:hyperlink r:id="rId11" w:history="1">
        <w:r w:rsidRPr="00AE1F72">
          <w:rPr>
            <w:rStyle w:val="a4"/>
            <w:rFonts w:asciiTheme="minorHAnsi" w:hAnsiTheme="minorHAnsi" w:cstheme="minorHAnsi"/>
            <w:b w:val="0"/>
            <w:bCs w:val="0"/>
            <w:szCs w:val="22"/>
          </w:rPr>
          <w:t>https://banner-app.jetsion.com/Login</w:t>
        </w:r>
      </w:hyperlink>
      <w:r w:rsidRPr="00AE1F72">
        <w:rPr>
          <w:rStyle w:val="a4"/>
          <w:rFonts w:asciiTheme="minorHAnsi" w:hAnsiTheme="minorHAnsi" w:cstheme="minorHAnsi"/>
          <w:b w:val="0"/>
          <w:bCs w:val="0"/>
          <w:szCs w:val="22"/>
        </w:rPr>
        <w:br/>
      </w:r>
    </w:p>
    <w:bookmarkEnd w:id="2"/>
    <w:p w14:paraId="559A6F9B" w14:textId="72CC45DB" w:rsidR="003850C1" w:rsidRDefault="00656C76" w:rsidP="00B93709">
      <w:pPr>
        <w:rPr>
          <w:rFonts w:ascii="DengXian" w:hAnsi="DengXian"/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55C2898" wp14:editId="3228DC46">
                <wp:simplePos x="0" y="0"/>
                <wp:positionH relativeFrom="column">
                  <wp:posOffset>4210507</wp:posOffset>
                </wp:positionH>
                <wp:positionV relativeFrom="paragraph">
                  <wp:posOffset>2953513</wp:posOffset>
                </wp:positionV>
                <wp:extent cx="0" cy="1075334"/>
                <wp:effectExtent l="76200" t="0" r="57150" b="48895"/>
                <wp:wrapNone/>
                <wp:docPr id="201" name="直線單箭頭接點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533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7B6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01" o:spid="_x0000_s1026" type="#_x0000_t32" style="position:absolute;margin-left:331.55pt;margin-top:232.55pt;width:0;height:84.6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80AB64" wp14:editId="21A0DCFE">
                <wp:simplePos x="0" y="0"/>
                <wp:positionH relativeFrom="column">
                  <wp:posOffset>3586839</wp:posOffset>
                </wp:positionH>
                <wp:positionV relativeFrom="paragraph">
                  <wp:posOffset>2679065</wp:posOffset>
                </wp:positionV>
                <wp:extent cx="1199322" cy="287959"/>
                <wp:effectExtent l="0" t="0" r="20320" b="17145"/>
                <wp:wrapNone/>
                <wp:docPr id="20" name="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9322" cy="28795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DFDB0E" id="矩形 20" o:spid="_x0000_s1026" style="position:absolute;margin-left:282.45pt;margin-top:210.95pt;width:94.45pt;height:22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" filled="f" strokecolor="red" strokeweight="1.5pt"/>
            </w:pict>
          </mc:Fallback>
        </mc:AlternateContent>
      </w:r>
      <w:r w:rsidR="005A4318" w:rsidRPr="00F95F58">
        <w:rPr>
          <w:noProof/>
        </w:rPr>
        <w:drawing>
          <wp:inline distT="0" distB="0" distL="0" distR="0" wp14:anchorId="314015A6" wp14:editId="12EF0492">
            <wp:extent cx="5572539" cy="324584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82269" cy="3251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4318">
        <w:rPr>
          <w:rFonts w:ascii="DengXian" w:eastAsia="DengXian" w:hAnsi="DengXian"/>
        </w:rPr>
        <w:br/>
      </w:r>
    </w:p>
    <w:p w14:paraId="5FA17439" w14:textId="77777777" w:rsidR="003850C1" w:rsidRDefault="003850C1" w:rsidP="00B93709">
      <w:pPr>
        <w:rPr>
          <w:rFonts w:ascii="DengXian" w:hAnsi="DengXian"/>
          <w:b/>
          <w:bCs/>
        </w:rPr>
      </w:pPr>
    </w:p>
    <w:p w14:paraId="74328880" w14:textId="22EE5119" w:rsidR="003850C1" w:rsidRDefault="00656C76" w:rsidP="00B93709">
      <w:pPr>
        <w:rPr>
          <w:rFonts w:ascii="DengXian" w:hAnsi="DengXian"/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60A78A42" wp14:editId="740580D9">
                <wp:simplePos x="0" y="0"/>
                <wp:positionH relativeFrom="column">
                  <wp:posOffset>3523937</wp:posOffset>
                </wp:positionH>
                <wp:positionV relativeFrom="paragraph">
                  <wp:posOffset>163195</wp:posOffset>
                </wp:positionV>
                <wp:extent cx="1348626" cy="1404620"/>
                <wp:effectExtent l="0" t="0" r="0" b="0"/>
                <wp:wrapNone/>
                <wp:docPr id="26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626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36D93" w14:textId="1DC7A207" w:rsidR="00656C76" w:rsidRPr="009E1525" w:rsidRDefault="00656C76" w:rsidP="009E1525">
                            <w:pPr>
                              <w:jc w:val="center"/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 w:rsidRPr="009E1525"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接</w:t>
                            </w:r>
                            <w:r w:rsidRPr="009E1525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下頁</w:t>
                            </w:r>
                            <w:r w:rsidR="009E1525"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br/>
                            </w:r>
                            <w:r w:rsidR="009E1525" w:rsidRPr="009E1525"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開始</w:t>
                            </w:r>
                            <w:r w:rsidR="009E1525" w:rsidRPr="009E1525">
                              <w:rPr>
                                <w:rFonts w:hint="eastAsia"/>
                                <w:color w:val="FF0000"/>
                              </w:rPr>
                              <w:t>註冊</w:t>
                            </w:r>
                            <w:r w:rsidR="009E1525">
                              <w:rPr>
                                <w:rFonts w:eastAsia="DengXian" w:hint="eastAsia"/>
                                <w:color w:val="FF0000"/>
                                <w:lang w:eastAsia="zh-CN"/>
                              </w:rPr>
                              <w:t>流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0A78A42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277.5pt;margin-top:12.85pt;width:106.2pt;height:110.6pt;z-index:251773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" filled="f" stroked="f">
                <v:textbox style="mso-fit-shape-to-text:t">
                  <w:txbxContent>
                    <w:p w14:paraId="3CE36D93" w14:textId="1DC7A207" w:rsidR="00656C76" w:rsidRPr="009E1525" w:rsidRDefault="00656C76" w:rsidP="009E1525">
                      <w:pPr>
                        <w:jc w:val="center"/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 w:rsidRPr="009E1525"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接</w:t>
                      </w:r>
                      <w:r w:rsidRPr="009E1525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下頁</w:t>
                      </w:r>
                      <w:r w:rsidR="009E1525"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br/>
                      </w:r>
                      <w:r w:rsidR="009E1525" w:rsidRPr="009E1525"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開始</w:t>
                      </w:r>
                      <w:r w:rsidR="009E1525" w:rsidRPr="009E1525">
                        <w:rPr>
                          <w:rFonts w:hint="eastAsia"/>
                          <w:color w:val="FF0000"/>
                        </w:rPr>
                        <w:t>註冊</w:t>
                      </w:r>
                      <w:r w:rsidR="009E1525">
                        <w:rPr>
                          <w:rFonts w:eastAsia="DengXian" w:hint="eastAsia"/>
                          <w:color w:val="FF0000"/>
                          <w:lang w:eastAsia="zh-CN"/>
                        </w:rPr>
                        <w:t>流程</w:t>
                      </w:r>
                    </w:p>
                  </w:txbxContent>
                </v:textbox>
              </v:shape>
            </w:pict>
          </mc:Fallback>
        </mc:AlternateContent>
      </w:r>
    </w:p>
    <w:p w14:paraId="3EBE6958" w14:textId="7182E57A" w:rsidR="003850C1" w:rsidRDefault="003850C1" w:rsidP="00B93709">
      <w:pPr>
        <w:rPr>
          <w:rFonts w:ascii="DengXian" w:hAnsi="DengXian"/>
          <w:b/>
          <w:bCs/>
        </w:rPr>
      </w:pPr>
    </w:p>
    <w:p w14:paraId="7BE050B1" w14:textId="2490F436" w:rsidR="003850C1" w:rsidRDefault="003850C1" w:rsidP="00B93709">
      <w:pPr>
        <w:rPr>
          <w:rFonts w:ascii="DengXian" w:hAnsi="DengXian"/>
          <w:b/>
          <w:bCs/>
        </w:rPr>
      </w:pPr>
    </w:p>
    <w:p w14:paraId="6316157A" w14:textId="77777777" w:rsidR="003850C1" w:rsidRDefault="003850C1" w:rsidP="00B93709">
      <w:pPr>
        <w:rPr>
          <w:rFonts w:ascii="DengXian" w:hAnsi="DengXian"/>
          <w:b/>
          <w:bCs/>
        </w:rPr>
      </w:pPr>
    </w:p>
    <w:p w14:paraId="599EE98E" w14:textId="4CCB00E6" w:rsidR="003850C1" w:rsidRDefault="003850C1" w:rsidP="00B93709">
      <w:pPr>
        <w:rPr>
          <w:rFonts w:ascii="DengXian" w:hAnsi="DengXian"/>
          <w:b/>
          <w:bCs/>
        </w:rPr>
      </w:pPr>
    </w:p>
    <w:p w14:paraId="11FBC9B1" w14:textId="0CFCB327" w:rsidR="003850C1" w:rsidRDefault="003850C1" w:rsidP="00B93709">
      <w:pPr>
        <w:rPr>
          <w:rFonts w:ascii="DengXian" w:hAnsi="DengXian"/>
          <w:b/>
          <w:bCs/>
        </w:rPr>
      </w:pPr>
    </w:p>
    <w:p w14:paraId="42BCD810" w14:textId="11F77E49" w:rsidR="003850C1" w:rsidRDefault="003850C1" w:rsidP="00B93709">
      <w:pPr>
        <w:rPr>
          <w:rFonts w:ascii="DengXian" w:hAnsi="DengXian"/>
          <w:b/>
          <w:bCs/>
        </w:rPr>
      </w:pPr>
    </w:p>
    <w:p w14:paraId="2B09C763" w14:textId="3BF3E8A2" w:rsidR="003850C1" w:rsidRDefault="003850C1" w:rsidP="00B93709">
      <w:pPr>
        <w:rPr>
          <w:rFonts w:ascii="DengXian" w:hAnsi="DengXian"/>
          <w:b/>
          <w:bCs/>
        </w:rPr>
      </w:pPr>
    </w:p>
    <w:p w14:paraId="09B8BA70" w14:textId="1C5B2881" w:rsidR="003850C1" w:rsidRDefault="003850C1" w:rsidP="00B93709">
      <w:pPr>
        <w:rPr>
          <w:rFonts w:ascii="DengXian" w:hAnsi="DengXian"/>
          <w:b/>
          <w:bCs/>
        </w:rPr>
      </w:pPr>
    </w:p>
    <w:p w14:paraId="1DC11C1D" w14:textId="77777777" w:rsidR="003850C1" w:rsidRDefault="003850C1" w:rsidP="00B93709">
      <w:pPr>
        <w:rPr>
          <w:rFonts w:ascii="DengXian" w:hAnsi="DengXian"/>
          <w:b/>
          <w:bCs/>
        </w:rPr>
      </w:pPr>
    </w:p>
    <w:p w14:paraId="4DDB1406" w14:textId="7590A188" w:rsidR="003850C1" w:rsidRDefault="003850C1" w:rsidP="00B93709">
      <w:pPr>
        <w:rPr>
          <w:rFonts w:ascii="DengXian" w:hAnsi="DengXian"/>
          <w:b/>
          <w:bCs/>
        </w:rPr>
      </w:pPr>
    </w:p>
    <w:p w14:paraId="4891DC36" w14:textId="0640D80E" w:rsidR="00F03091" w:rsidRDefault="00F03091" w:rsidP="00B93709">
      <w:pPr>
        <w:rPr>
          <w:rFonts w:ascii="DengXian" w:hAnsi="DengXian"/>
          <w:b/>
          <w:bCs/>
        </w:rPr>
      </w:pPr>
    </w:p>
    <w:p w14:paraId="00AD3475" w14:textId="77777777" w:rsidR="00F03091" w:rsidRDefault="00F03091" w:rsidP="00B93709">
      <w:pPr>
        <w:rPr>
          <w:rFonts w:ascii="DengXian" w:hAnsi="DengXian"/>
          <w:b/>
          <w:bCs/>
        </w:rPr>
      </w:pPr>
    </w:p>
    <w:p w14:paraId="45305B88" w14:textId="77777777" w:rsidR="003850C1" w:rsidRDefault="003850C1" w:rsidP="00B93709">
      <w:pPr>
        <w:rPr>
          <w:rFonts w:ascii="DengXian" w:hAnsi="DengXian"/>
          <w:b/>
          <w:bCs/>
        </w:rPr>
      </w:pPr>
    </w:p>
    <w:p w14:paraId="4E70574F" w14:textId="77777777" w:rsidR="003850C1" w:rsidRDefault="003850C1" w:rsidP="00B93709">
      <w:pPr>
        <w:rPr>
          <w:rFonts w:ascii="DengXian" w:hAnsi="DengXian"/>
          <w:b/>
          <w:bCs/>
        </w:rPr>
      </w:pPr>
    </w:p>
    <w:p w14:paraId="0FEA594E" w14:textId="77777777" w:rsidR="003850C1" w:rsidRDefault="003850C1" w:rsidP="00B93709">
      <w:pPr>
        <w:rPr>
          <w:rFonts w:ascii="DengXian" w:hAnsi="DengXian"/>
          <w:b/>
          <w:bCs/>
        </w:rPr>
      </w:pPr>
    </w:p>
    <w:p w14:paraId="0FAEB360" w14:textId="11C2248B" w:rsidR="00B93709" w:rsidRPr="009E1525" w:rsidRDefault="001967D5" w:rsidP="00B93709">
      <w:pPr>
        <w:rPr>
          <w:rFonts w:ascii="DengXian" w:hAnsi="DengXian"/>
          <w:color w:val="4472C4" w:themeColor="accent1"/>
        </w:rPr>
      </w:pPr>
      <w:r>
        <w:rPr>
          <w:rFonts w:ascii="DengXian" w:hAnsi="DengXian"/>
          <w:b/>
          <w:bCs/>
        </w:rPr>
        <w:br/>
      </w:r>
      <w:r w:rsidR="00C618F6">
        <w:rPr>
          <w:rFonts w:ascii="DengXian" w:eastAsia="DengXian" w:hAnsi="DengXian" w:hint="eastAsia"/>
          <w:b/>
          <w:bCs/>
        </w:rPr>
        <w:lastRenderedPageBreak/>
        <w:t>一、</w:t>
      </w:r>
      <w:r w:rsidR="00BD69F5" w:rsidRPr="00BD69F5">
        <w:rPr>
          <w:rFonts w:ascii="DengXian" w:eastAsia="DengXian" w:hAnsi="DengXian" w:hint="eastAsia"/>
          <w:b/>
          <w:bCs/>
        </w:rPr>
        <w:t>非會員註冊</w:t>
      </w:r>
      <w:r w:rsidR="00C618F6">
        <w:rPr>
          <w:rFonts w:ascii="DengXian" w:hAnsi="DengXian"/>
          <w:b/>
          <w:bCs/>
        </w:rPr>
        <w:br/>
      </w:r>
      <w:r w:rsidR="00BD69F5" w:rsidRPr="00BD69F5">
        <w:rPr>
          <w:rFonts w:ascii="DengXian" w:hAnsi="DengXian"/>
          <w:b/>
          <w:bCs/>
        </w:rPr>
        <w:br/>
      </w:r>
      <w:r w:rsidR="00C618F6">
        <w:rPr>
          <w:rFonts w:ascii="DengXian" w:eastAsia="DengXian" w:hAnsi="DengXian" w:hint="eastAsia"/>
        </w:rPr>
        <w:t>1</w:t>
      </w:r>
      <w:r w:rsidR="00C618F6">
        <w:rPr>
          <w:rFonts w:ascii="DengXian" w:eastAsia="DengXian" w:hAnsi="DengXian"/>
        </w:rPr>
        <w:t xml:space="preserve">. </w:t>
      </w:r>
      <w:r w:rsidR="009A2A3B">
        <w:rPr>
          <w:rFonts w:ascii="DengXian" w:eastAsia="DengXian" w:hAnsi="DengXian" w:hint="eastAsia"/>
        </w:rPr>
        <w:t>請依步驟進行</w:t>
      </w:r>
      <w:r w:rsidR="009A2A3B" w:rsidRPr="00702BF7">
        <w:rPr>
          <w:rFonts w:ascii="DengXian" w:eastAsia="DengXian" w:hAnsi="DengXian" w:hint="eastAsia"/>
          <w:bCs/>
        </w:rPr>
        <w:t>註</w:t>
      </w:r>
      <w:r w:rsidR="009A2A3B">
        <w:rPr>
          <w:rFonts w:ascii="DengXian" w:eastAsia="DengXian" w:hAnsi="DengXian" w:hint="eastAsia"/>
        </w:rPr>
        <w:t>冊</w:t>
      </w:r>
      <w:r w:rsidR="00BD69F5">
        <w:rPr>
          <w:rFonts w:ascii="DengXian" w:eastAsia="DengXian" w:hAnsi="DengXian" w:hint="eastAsia"/>
        </w:rPr>
        <w:t>：</w:t>
      </w:r>
      <w:r w:rsidR="00176366">
        <w:rPr>
          <w:rFonts w:ascii="DengXian" w:eastAsia="DengXian" w:hAnsi="DengXian" w:hint="eastAsia"/>
        </w:rPr>
        <w:t>個人基本資料欄位皆必填。</w:t>
      </w:r>
      <w:r w:rsidR="00C618F6">
        <w:rPr>
          <w:rFonts w:ascii="DengXian" w:hAnsi="DengXian"/>
        </w:rPr>
        <w:br/>
      </w:r>
      <w:r w:rsidR="00B93709" w:rsidRPr="00B93709">
        <w:rPr>
          <w:rFonts w:ascii="DengXian" w:eastAsia="DengXian" w:hAnsi="DengXian" w:hint="eastAsia"/>
          <w:color w:val="4472C4" w:themeColor="accent1"/>
        </w:rPr>
        <w:t>（</w:t>
      </w:r>
      <w:r w:rsidR="00B93709" w:rsidRPr="00B93709">
        <w:rPr>
          <w:rFonts w:ascii="DengXian" w:eastAsia="DengXian" w:hAnsi="DengXian" w:hint="eastAsia"/>
          <w:bCs/>
          <w:color w:val="4472C4" w:themeColor="accent1"/>
        </w:rPr>
        <w:t>備註：</w:t>
      </w:r>
      <w:r w:rsidR="00B93709" w:rsidRPr="00B93709">
        <w:rPr>
          <w:rFonts w:ascii="DengXian" w:eastAsia="DengXian" w:hAnsi="DengXian" w:hint="eastAsia"/>
          <w:color w:val="4472C4" w:themeColor="accent1"/>
        </w:rPr>
        <w:t>帳號及密碼</w:t>
      </w:r>
      <w:r w:rsidR="009E1525">
        <w:rPr>
          <w:rFonts w:ascii="DengXian" w:eastAsia="DengXian" w:hAnsi="DengXian" w:hint="eastAsia"/>
          <w:color w:val="4472C4" w:themeColor="accent1"/>
        </w:rPr>
        <w:t>經旌旗確認</w:t>
      </w:r>
      <w:r w:rsidR="00B93709" w:rsidRPr="00B93709">
        <w:rPr>
          <w:rFonts w:ascii="DengXian" w:eastAsia="DengXian" w:hAnsi="DengXian" w:hint="eastAsia"/>
          <w:color w:val="4472C4" w:themeColor="accent1"/>
        </w:rPr>
        <w:t>規則</w:t>
      </w:r>
      <w:r w:rsidR="00176366">
        <w:rPr>
          <w:rFonts w:ascii="DengXian" w:eastAsia="DengXian" w:hAnsi="DengXian" w:hint="eastAsia"/>
          <w:color w:val="4472C4" w:themeColor="accent1"/>
        </w:rPr>
        <w:t>確定後</w:t>
      </w:r>
      <w:r w:rsidR="00B93709" w:rsidRPr="00B93709">
        <w:rPr>
          <w:rFonts w:ascii="DengXian" w:eastAsia="DengXian" w:hAnsi="DengXian" w:hint="eastAsia"/>
          <w:color w:val="4472C4" w:themeColor="accent1"/>
        </w:rPr>
        <w:t>，即做導入。）</w:t>
      </w:r>
      <w:r w:rsidR="009E1525">
        <w:rPr>
          <w:rFonts w:ascii="DengXian" w:hAnsi="DengXian"/>
          <w:color w:val="4472C4" w:themeColor="accent1"/>
        </w:rPr>
        <w:br/>
      </w:r>
    </w:p>
    <w:p w14:paraId="17EA872B" w14:textId="36DC795F" w:rsidR="005A4318" w:rsidRDefault="005A4318">
      <w:pPr>
        <w:rPr>
          <w:rFonts w:ascii="DengXian" w:eastAsia="DengXian" w:hAnsi="DengXian"/>
          <w:lang w:eastAsia="zh-CN"/>
        </w:rPr>
      </w:pPr>
      <w:r w:rsidRPr="005A4318">
        <w:rPr>
          <w:rFonts w:ascii="DengXian" w:eastAsia="DengXian" w:hAnsi="DengXian"/>
          <w:noProof/>
          <w:lang w:eastAsia="zh-CN"/>
        </w:rPr>
        <w:drawing>
          <wp:inline distT="0" distB="0" distL="0" distR="0" wp14:anchorId="557B331C" wp14:editId="06D5AB66">
            <wp:extent cx="5274310" cy="3092450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9352F" w14:textId="37F961B8" w:rsidR="003850C1" w:rsidRDefault="0076291C" w:rsidP="0076291C">
      <w:pPr>
        <w:jc w:val="center"/>
        <w:rPr>
          <w:rFonts w:ascii="DengXian" w:eastAsia="DengXian" w:hAnsi="DengXian"/>
        </w:rPr>
      </w:pPr>
      <w:r>
        <w:rPr>
          <w:rFonts w:ascii="DengXian" w:eastAsia="DengXian" w:hAnsi="DengXian"/>
        </w:rPr>
        <w:br/>
      </w:r>
      <w:r w:rsidR="0067622E">
        <w:rPr>
          <w:rFonts w:ascii="DengXian" w:eastAsia="DengXian" w:hAnsi="DengXian"/>
        </w:rPr>
        <w:br/>
      </w:r>
      <w:r w:rsidR="0067622E" w:rsidRPr="00702BF7">
        <w:rPr>
          <w:rFonts w:ascii="DengXian" w:eastAsia="DengXian" w:hAnsi="DengXian" w:hint="eastAsia"/>
          <w:bCs/>
        </w:rPr>
        <w:t>註</w:t>
      </w:r>
      <w:r w:rsidR="0067622E">
        <w:rPr>
          <w:rFonts w:ascii="DengXian" w:eastAsia="DengXian" w:hAnsi="DengXian" w:hint="eastAsia"/>
        </w:rPr>
        <w:t>冊時，會檢查手機及</w:t>
      </w:r>
      <w:r w:rsidR="0067622E">
        <w:rPr>
          <w:rFonts w:ascii="DengXian" w:eastAsia="DengXian" w:hAnsi="DengXian"/>
        </w:rPr>
        <w:t>Email</w:t>
      </w:r>
      <w:r w:rsidR="0067622E">
        <w:rPr>
          <w:rFonts w:ascii="DengXian" w:eastAsia="DengXian" w:hAnsi="DengXian" w:hint="eastAsia"/>
        </w:rPr>
        <w:t>的資料格式：手機檢查 台灣(</w:t>
      </w:r>
      <w:r w:rsidR="0067622E">
        <w:rPr>
          <w:rFonts w:ascii="DengXian" w:eastAsia="DengXian" w:hAnsi="DengXian"/>
        </w:rPr>
        <w:t>+886) + 10</w:t>
      </w:r>
      <w:r w:rsidR="0067622E">
        <w:rPr>
          <w:rFonts w:ascii="DengXian" w:eastAsia="DengXian" w:hAnsi="DengXian" w:hint="eastAsia"/>
        </w:rPr>
        <w:t>碼數字。</w:t>
      </w:r>
      <w:r w:rsidR="0067622E">
        <w:rPr>
          <w:rFonts w:ascii="DengXian" w:hAnsi="DengXian"/>
        </w:rPr>
        <w:br/>
      </w:r>
      <w:r w:rsidR="003850C1" w:rsidRPr="003850C1">
        <w:rPr>
          <w:rFonts w:ascii="DengXian" w:eastAsia="DengXian" w:hAnsi="DengXian"/>
          <w:noProof/>
          <w:lang w:eastAsia="zh-CN"/>
        </w:rPr>
        <w:drawing>
          <wp:inline distT="0" distB="0" distL="0" distR="0" wp14:anchorId="0B851126" wp14:editId="203BFA2D">
            <wp:extent cx="4402068" cy="1373164"/>
            <wp:effectExtent l="0" t="0" r="0" b="0"/>
            <wp:docPr id="211" name="圖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24334" cy="138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BDE8A" w14:textId="77777777" w:rsidR="003850C1" w:rsidRDefault="003850C1">
      <w:pPr>
        <w:rPr>
          <w:rFonts w:ascii="DengXian" w:eastAsia="DengXian" w:hAnsi="DengXian"/>
        </w:rPr>
      </w:pPr>
    </w:p>
    <w:p w14:paraId="1C7837F5" w14:textId="6000AD48" w:rsidR="003850C1" w:rsidRDefault="003850C1">
      <w:pPr>
        <w:rPr>
          <w:rFonts w:ascii="DengXian" w:eastAsia="DengXian" w:hAnsi="DengXian"/>
        </w:rPr>
      </w:pPr>
    </w:p>
    <w:p w14:paraId="15047EC2" w14:textId="77777777" w:rsidR="009E1525" w:rsidRDefault="009E1525">
      <w:pPr>
        <w:rPr>
          <w:rFonts w:ascii="DengXian" w:eastAsia="DengXian" w:hAnsi="DengXian"/>
        </w:rPr>
      </w:pPr>
    </w:p>
    <w:p w14:paraId="7798DCA9" w14:textId="77777777" w:rsidR="003850C1" w:rsidRDefault="003850C1">
      <w:pPr>
        <w:rPr>
          <w:rFonts w:ascii="DengXian" w:eastAsia="DengXian" w:hAnsi="DengXian"/>
        </w:rPr>
      </w:pPr>
    </w:p>
    <w:p w14:paraId="0CAD6F86" w14:textId="77777777" w:rsidR="003850C1" w:rsidRDefault="003850C1">
      <w:pPr>
        <w:rPr>
          <w:rFonts w:ascii="DengXian" w:eastAsia="DengXian" w:hAnsi="DengXian"/>
        </w:rPr>
      </w:pPr>
    </w:p>
    <w:p w14:paraId="248576CD" w14:textId="77777777" w:rsidR="003850C1" w:rsidRDefault="003850C1">
      <w:pPr>
        <w:rPr>
          <w:rFonts w:ascii="DengXian" w:eastAsia="DengXian" w:hAnsi="DengXian"/>
        </w:rPr>
      </w:pPr>
    </w:p>
    <w:p w14:paraId="7845C627" w14:textId="77777777" w:rsidR="003850C1" w:rsidRDefault="003850C1">
      <w:pPr>
        <w:rPr>
          <w:rFonts w:ascii="DengXian" w:eastAsia="DengXian" w:hAnsi="DengXian"/>
        </w:rPr>
      </w:pPr>
    </w:p>
    <w:p w14:paraId="6A80EAAB" w14:textId="7526B3B8" w:rsidR="003850C1" w:rsidRDefault="003850C1">
      <w:pPr>
        <w:rPr>
          <w:rFonts w:ascii="DengXian" w:eastAsia="DengXian" w:hAnsi="DengXian"/>
        </w:rPr>
      </w:pPr>
    </w:p>
    <w:p w14:paraId="68C99EEA" w14:textId="77777777" w:rsidR="0076291C" w:rsidRDefault="0076291C">
      <w:pPr>
        <w:rPr>
          <w:rFonts w:ascii="DengXian" w:eastAsia="DengXian" w:hAnsi="DengXian"/>
        </w:rPr>
      </w:pPr>
    </w:p>
    <w:p w14:paraId="555D4943" w14:textId="035C1C75" w:rsidR="00F95F58" w:rsidRPr="00F95F58" w:rsidRDefault="00C618F6">
      <w:pPr>
        <w:rPr>
          <w:rFonts w:ascii="DengXian" w:eastAsia="DengXian" w:hAnsi="DengXian"/>
        </w:rPr>
      </w:pPr>
      <w:r>
        <w:rPr>
          <w:rFonts w:ascii="DengXian" w:eastAsia="DengXian" w:hAnsi="DengXian" w:hint="eastAsia"/>
        </w:rPr>
        <w:lastRenderedPageBreak/>
        <w:t>2</w:t>
      </w:r>
      <w:r>
        <w:rPr>
          <w:rFonts w:ascii="DengXian" w:eastAsia="DengXian" w:hAnsi="DengXian"/>
        </w:rPr>
        <w:t xml:space="preserve">. </w:t>
      </w:r>
      <w:r w:rsidR="009A2A3B" w:rsidRPr="00377073">
        <w:rPr>
          <w:rFonts w:ascii="DengXian" w:eastAsia="DengXian" w:hAnsi="DengXian" w:hint="eastAsia"/>
          <w:b/>
          <w:bCs/>
        </w:rPr>
        <w:t>驗證碼</w:t>
      </w:r>
      <w:r w:rsidR="009E1525">
        <w:rPr>
          <w:rFonts w:ascii="DengXian" w:eastAsia="DengXian" w:hAnsi="DengXian"/>
          <w:b/>
          <w:bCs/>
        </w:rPr>
        <w:t xml:space="preserve"> </w:t>
      </w:r>
      <w:r w:rsidR="009A2A3B" w:rsidRPr="00176366">
        <w:rPr>
          <w:rFonts w:ascii="DengXian" w:eastAsia="DengXian" w:hAnsi="DengXian" w:hint="eastAsia"/>
          <w:b/>
          <w:bCs/>
          <w:color w:val="C45911" w:themeColor="accent2" w:themeShade="BF"/>
        </w:rPr>
        <w:t>請隨意輸入</w:t>
      </w:r>
      <w:r w:rsidR="009A2A3B">
        <w:rPr>
          <w:rFonts w:ascii="DengXian" w:eastAsia="DengXian" w:hAnsi="DengXian" w:hint="eastAsia"/>
        </w:rPr>
        <w:t>，即可進行下一步</w:t>
      </w:r>
      <w:r>
        <w:rPr>
          <w:rFonts w:ascii="DengXian" w:eastAsia="DengXian" w:hAnsi="DengXian" w:hint="eastAsia"/>
        </w:rPr>
        <w:t>：</w:t>
      </w:r>
    </w:p>
    <w:p w14:paraId="0B54C927" w14:textId="5B519EF9" w:rsidR="003850C1" w:rsidRPr="003850C1" w:rsidRDefault="009A2A3B" w:rsidP="003850C1">
      <w:pPr>
        <w:rPr>
          <w:rFonts w:ascii="DengXian" w:hAnsi="DengXian"/>
          <w:color w:val="0070C0"/>
        </w:rPr>
      </w:pPr>
      <w:r w:rsidRPr="009A2A3B">
        <w:rPr>
          <w:noProof/>
        </w:rPr>
        <w:drawing>
          <wp:inline distT="0" distB="0" distL="0" distR="0" wp14:anchorId="2240DDB9" wp14:editId="598845C5">
            <wp:extent cx="5274310" cy="330263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A5E">
        <w:br/>
      </w:r>
      <w:r>
        <w:br/>
      </w:r>
      <w:r w:rsidR="003850C1" w:rsidRPr="0014783D">
        <w:rPr>
          <w:rFonts w:ascii="DengXian" w:eastAsia="DengXian" w:hAnsi="DengXian" w:hint="eastAsia"/>
          <w:bCs/>
          <w:color w:val="0070C0"/>
        </w:rPr>
        <w:t>備註：</w:t>
      </w:r>
      <w:r w:rsidR="003850C1" w:rsidRPr="003850C1">
        <w:rPr>
          <w:rFonts w:ascii="DengXian" w:eastAsia="DengXian" w:hAnsi="DengXian" w:hint="eastAsia"/>
          <w:bCs/>
          <w:color w:val="0070C0"/>
        </w:rPr>
        <w:t>驗證碼功能為</w:t>
      </w:r>
      <w:r w:rsidR="009E1525">
        <w:rPr>
          <w:rFonts w:ascii="DengXian" w:eastAsia="DengXian" w:hAnsi="DengXian" w:hint="eastAsia"/>
          <w:bCs/>
          <w:color w:val="0070C0"/>
        </w:rPr>
        <w:t>下</w:t>
      </w:r>
      <w:r w:rsidR="003850C1" w:rsidRPr="003850C1">
        <w:rPr>
          <w:rFonts w:ascii="DengXian" w:eastAsia="DengXian" w:hAnsi="DengXian" w:hint="eastAsia"/>
          <w:bCs/>
          <w:color w:val="0070C0"/>
        </w:rPr>
        <w:t>階段</w:t>
      </w:r>
      <w:r w:rsidR="009E1525">
        <w:rPr>
          <w:rFonts w:ascii="DengXian" w:eastAsia="DengXian" w:hAnsi="DengXian" w:hint="eastAsia"/>
          <w:bCs/>
          <w:color w:val="0070C0"/>
        </w:rPr>
        <w:t>製作項目</w:t>
      </w:r>
      <w:r w:rsidR="003850C1" w:rsidRPr="003850C1">
        <w:rPr>
          <w:rFonts w:ascii="DengXian" w:eastAsia="DengXian" w:hAnsi="DengXian" w:hint="eastAsia"/>
          <w:bCs/>
          <w:color w:val="0070C0"/>
        </w:rPr>
        <w:t>。</w:t>
      </w:r>
    </w:p>
    <w:p w14:paraId="5B65EB9C" w14:textId="4EB5A613" w:rsidR="00702BF7" w:rsidRDefault="00C618F6" w:rsidP="00FF4A5E">
      <w:pPr>
        <w:rPr>
          <w:rFonts w:ascii="DengXian" w:hAnsi="DengXian"/>
        </w:rPr>
      </w:pP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eastAsia="DengXian" w:hAnsi="DengXian" w:hint="eastAsia"/>
        </w:rPr>
        <w:t>3</w:t>
      </w:r>
      <w:r>
        <w:rPr>
          <w:rFonts w:ascii="DengXian" w:eastAsia="DengXian" w:hAnsi="DengXian"/>
        </w:rPr>
        <w:t xml:space="preserve">. </w:t>
      </w:r>
      <w:r w:rsidR="009A2A3B">
        <w:rPr>
          <w:rFonts w:ascii="DengXian" w:eastAsia="DengXian" w:hAnsi="DengXian" w:hint="eastAsia"/>
        </w:rPr>
        <w:t>填寫</w:t>
      </w:r>
      <w:r>
        <w:rPr>
          <w:rFonts w:ascii="DengXian" w:eastAsia="DengXian" w:hAnsi="DengXian" w:hint="eastAsia"/>
        </w:rPr>
        <w:t xml:space="preserve"> 用戶資訊</w:t>
      </w:r>
      <w:r w:rsidR="009A2A3B">
        <w:rPr>
          <w:rFonts w:ascii="DengXian" w:eastAsia="DengXian" w:hAnsi="DengXian" w:hint="eastAsia"/>
        </w:rPr>
        <w:t>：</w:t>
      </w:r>
      <w:r w:rsidR="009A2A3B">
        <w:br/>
      </w:r>
      <w:r w:rsidR="00377073" w:rsidRPr="00377073">
        <w:rPr>
          <w:rFonts w:ascii="DengXian" w:hAnsi="DengXian"/>
          <w:noProof/>
        </w:rPr>
        <w:drawing>
          <wp:inline distT="0" distB="0" distL="0" distR="0" wp14:anchorId="7121F9FE" wp14:editId="306D72AA">
            <wp:extent cx="5490210" cy="3897085"/>
            <wp:effectExtent l="0" t="0" r="0" b="8255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4954"/>
                    <a:stretch/>
                  </pic:blipFill>
                  <pic:spPr bwMode="auto">
                    <a:xfrm>
                      <a:off x="0" y="0"/>
                      <a:ext cx="5490210" cy="3897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6A72DF" w14:textId="2F70EC8A" w:rsidR="00377073" w:rsidRDefault="00377073" w:rsidP="00FF4A5E">
      <w:pPr>
        <w:rPr>
          <w:rFonts w:ascii="DengXian" w:hAnsi="DengXian"/>
        </w:rPr>
      </w:pPr>
      <w:r>
        <w:rPr>
          <w:rFonts w:ascii="DengXian" w:eastAsia="DengXian" w:hAnsi="DengXian" w:hint="eastAsia"/>
        </w:rPr>
        <w:lastRenderedPageBreak/>
        <w:t>*</w:t>
      </w:r>
      <w:r w:rsidR="00F66F33" w:rsidRPr="00F66F33">
        <w:rPr>
          <w:rFonts w:ascii="DengXian" w:eastAsia="DengXian" w:hAnsi="DengXian" w:hint="eastAsia"/>
        </w:rPr>
        <w:t>線</w:t>
      </w:r>
      <w:r>
        <w:rPr>
          <w:rFonts w:ascii="DengXian" w:eastAsia="DengXian" w:hAnsi="DengXian" w:hint="eastAsia"/>
        </w:rPr>
        <w:t>上奉獻規範與個資使用説明</w:t>
      </w:r>
    </w:p>
    <w:p w14:paraId="396B7F9F" w14:textId="77777777" w:rsidR="00377073" w:rsidRDefault="00377073" w:rsidP="00377073">
      <w:pPr>
        <w:jc w:val="center"/>
        <w:rPr>
          <w:rFonts w:ascii="DengXian" w:eastAsia="DengXian" w:hAnsi="DengXian"/>
        </w:rPr>
      </w:pPr>
      <w:r w:rsidRPr="00377073">
        <w:rPr>
          <w:noProof/>
        </w:rPr>
        <w:drawing>
          <wp:inline distT="0" distB="0" distL="0" distR="0" wp14:anchorId="1A684EEF" wp14:editId="25D1BC20">
            <wp:extent cx="4386943" cy="3880038"/>
            <wp:effectExtent l="0" t="0" r="0" b="635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6844" b="4390"/>
                    <a:stretch/>
                  </pic:blipFill>
                  <pic:spPr bwMode="auto">
                    <a:xfrm>
                      <a:off x="0" y="0"/>
                      <a:ext cx="4392004" cy="3884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AEC542" w14:textId="24F6A2E8" w:rsidR="00C618F6" w:rsidRDefault="001967D5" w:rsidP="00377073">
      <w:pPr>
        <w:rPr>
          <w:rFonts w:eastAsia="DengXian"/>
        </w:rPr>
      </w:pPr>
      <w:r>
        <w:rPr>
          <w:rFonts w:ascii="DengXian" w:eastAsia="DengXian" w:hAnsi="DengXian"/>
        </w:rPr>
        <w:br/>
      </w:r>
      <w:r>
        <w:rPr>
          <w:rFonts w:ascii="DengXian" w:eastAsia="DengXian" w:hAnsi="DengXian"/>
        </w:rPr>
        <w:br/>
      </w:r>
      <w:r w:rsidR="00C618F6">
        <w:rPr>
          <w:rFonts w:ascii="DengXian" w:eastAsia="DengXian" w:hAnsi="DengXian" w:hint="eastAsia"/>
        </w:rPr>
        <w:t>4</w:t>
      </w:r>
      <w:r w:rsidR="00C618F6">
        <w:rPr>
          <w:rFonts w:ascii="DengXian" w:eastAsia="DengXian" w:hAnsi="DengXian"/>
        </w:rPr>
        <w:t xml:space="preserve">. </w:t>
      </w:r>
      <w:r w:rsidR="00702BF7">
        <w:rPr>
          <w:rFonts w:ascii="DengXian" w:eastAsia="DengXian" w:hAnsi="DengXian" w:hint="eastAsia"/>
        </w:rPr>
        <w:t>填寫</w:t>
      </w:r>
      <w:r w:rsidR="00702BF7">
        <w:rPr>
          <w:rFonts w:ascii="DengXian" w:eastAsia="DengXian" w:hAnsi="DengXian"/>
        </w:rPr>
        <w:t xml:space="preserve"> </w:t>
      </w:r>
      <w:r w:rsidR="00702BF7" w:rsidRPr="00377073">
        <w:rPr>
          <w:rFonts w:ascii="DengXian" w:eastAsia="DengXian" w:hAnsi="DengXian" w:hint="eastAsia"/>
          <w:b/>
          <w:bCs/>
        </w:rPr>
        <w:t>入組意願調查</w:t>
      </w:r>
      <w:r w:rsidR="00702BF7">
        <w:rPr>
          <w:rFonts w:ascii="DengXian" w:eastAsia="DengXian" w:hAnsi="DengXian" w:hint="eastAsia"/>
        </w:rPr>
        <w:t>：</w:t>
      </w:r>
      <w:r w:rsidR="00702BF7">
        <w:br/>
      </w:r>
      <w:r w:rsidR="00377073" w:rsidRPr="00377073">
        <w:rPr>
          <w:noProof/>
        </w:rPr>
        <w:drawing>
          <wp:inline distT="0" distB="0" distL="0" distR="0" wp14:anchorId="2655C50C" wp14:editId="33CC5AAD">
            <wp:extent cx="5490210" cy="3397250"/>
            <wp:effectExtent l="0" t="0" r="0" b="0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7073">
        <w:rPr>
          <w:rFonts w:ascii="DengXian" w:hAnsi="DengXian"/>
        </w:rPr>
        <w:br/>
      </w:r>
      <w:r w:rsidR="00377073" w:rsidRPr="00377073">
        <w:rPr>
          <w:noProof/>
        </w:rPr>
        <w:lastRenderedPageBreak/>
        <w:drawing>
          <wp:inline distT="0" distB="0" distL="0" distR="0" wp14:anchorId="5A22BC52" wp14:editId="0EA6AD1A">
            <wp:extent cx="5490210" cy="3472815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47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2BF7">
        <w:br/>
      </w:r>
      <w:r>
        <w:rPr>
          <w:rFonts w:ascii="DengXian" w:eastAsia="DengXian" w:hAnsi="DengXian"/>
        </w:rPr>
        <w:br/>
      </w:r>
      <w:r w:rsidR="00C618F6">
        <w:rPr>
          <w:rFonts w:ascii="DengXian" w:eastAsia="DengXian" w:hAnsi="DengXian"/>
        </w:rPr>
        <w:br/>
      </w:r>
      <w:r w:rsidR="00C618F6">
        <w:rPr>
          <w:rFonts w:ascii="DengXian" w:eastAsia="DengXian" w:hAnsi="DengXian" w:hint="eastAsia"/>
        </w:rPr>
        <w:t>5</w:t>
      </w:r>
      <w:r w:rsidR="00C618F6">
        <w:rPr>
          <w:rFonts w:ascii="DengXian" w:eastAsia="DengXian" w:hAnsi="DengXian"/>
        </w:rPr>
        <w:t xml:space="preserve">. </w:t>
      </w:r>
      <w:r w:rsidR="00702BF7">
        <w:rPr>
          <w:rFonts w:ascii="DengXian" w:eastAsia="DengXian" w:hAnsi="DengXian" w:hint="eastAsia"/>
        </w:rPr>
        <w:t>最後</w:t>
      </w:r>
      <w:r w:rsidR="00C618F6">
        <w:rPr>
          <w:rFonts w:ascii="DengXian" w:eastAsia="DengXian" w:hAnsi="DengXian" w:hint="eastAsia"/>
        </w:rPr>
        <w:t>，</w:t>
      </w:r>
      <w:r w:rsidR="00702BF7">
        <w:rPr>
          <w:rFonts w:ascii="DengXian" w:eastAsia="DengXian" w:hAnsi="DengXian" w:hint="eastAsia"/>
        </w:rPr>
        <w:t>是否綁定</w:t>
      </w:r>
      <w:r w:rsidR="00702BF7">
        <w:rPr>
          <w:rFonts w:eastAsia="DengXian"/>
        </w:rPr>
        <w:t>Line?</w:t>
      </w:r>
    </w:p>
    <w:p w14:paraId="08F3FB5D" w14:textId="71D9192C" w:rsidR="00C618F6" w:rsidRDefault="00702BF7" w:rsidP="00C618F6">
      <w:pPr>
        <w:jc w:val="center"/>
        <w:rPr>
          <w:rFonts w:eastAsia="DengXian"/>
        </w:rPr>
      </w:pPr>
      <w:r w:rsidRPr="00702BF7">
        <w:rPr>
          <w:noProof/>
        </w:rPr>
        <w:drawing>
          <wp:inline distT="0" distB="0" distL="0" distR="0" wp14:anchorId="09347D60" wp14:editId="6B5F703A">
            <wp:extent cx="4365811" cy="2651760"/>
            <wp:effectExtent l="0" t="0" r="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70343" cy="265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DengXian"/>
        </w:rPr>
        <w:br/>
      </w:r>
    </w:p>
    <w:p w14:paraId="550323F1" w14:textId="7D96508F" w:rsidR="00C618F6" w:rsidRPr="001967D5" w:rsidRDefault="001967D5" w:rsidP="00C618F6">
      <w:pPr>
        <w:rPr>
          <w:rFonts w:ascii="DengXian" w:eastAsia="DengXian" w:hAnsi="DengXian"/>
          <w:bCs/>
          <w:lang w:eastAsia="zh-CN"/>
        </w:rPr>
      </w:pPr>
      <w:r>
        <w:rPr>
          <w:rFonts w:ascii="DengXian" w:eastAsia="DengXian" w:hAnsi="DengXian"/>
          <w:bCs/>
          <w:lang w:eastAsia="zh-CN"/>
        </w:rPr>
        <w:br/>
      </w:r>
      <w:r>
        <w:rPr>
          <w:rFonts w:ascii="DengXian" w:eastAsia="DengXian" w:hAnsi="DengXian"/>
          <w:bCs/>
          <w:lang w:eastAsia="zh-CN"/>
        </w:rPr>
        <w:br/>
      </w:r>
      <w:r>
        <w:rPr>
          <w:rFonts w:ascii="DengXian" w:eastAsia="DengXian" w:hAnsi="DengXian"/>
          <w:bCs/>
          <w:lang w:eastAsia="zh-CN"/>
        </w:rPr>
        <w:br/>
      </w:r>
      <w:r>
        <w:rPr>
          <w:rFonts w:ascii="DengXian" w:eastAsia="DengXian" w:hAnsi="DengXian"/>
          <w:bCs/>
          <w:lang w:eastAsia="zh-CN"/>
        </w:rPr>
        <w:br/>
      </w:r>
      <w:r>
        <w:rPr>
          <w:rFonts w:ascii="DengXian" w:eastAsia="DengXian" w:hAnsi="DengXian"/>
          <w:bCs/>
          <w:lang w:eastAsia="zh-CN"/>
        </w:rPr>
        <w:br/>
      </w:r>
      <w:r>
        <w:rPr>
          <w:rFonts w:ascii="DengXian" w:eastAsia="DengXian" w:hAnsi="DengXian"/>
          <w:bCs/>
          <w:lang w:eastAsia="zh-CN"/>
        </w:rPr>
        <w:br/>
      </w:r>
      <w:r w:rsidR="00C618F6">
        <w:rPr>
          <w:rFonts w:ascii="DengXian" w:eastAsia="DengXian" w:hAnsi="DengXian" w:hint="eastAsia"/>
          <w:bCs/>
          <w:lang w:eastAsia="zh-CN"/>
        </w:rPr>
        <w:lastRenderedPageBreak/>
        <w:t>6</w:t>
      </w:r>
      <w:r w:rsidR="00C618F6">
        <w:rPr>
          <w:rFonts w:ascii="DengXian" w:eastAsia="DengXian" w:hAnsi="DengXian"/>
          <w:bCs/>
          <w:lang w:eastAsia="zh-CN"/>
        </w:rPr>
        <w:t xml:space="preserve">. </w:t>
      </w:r>
      <w:r w:rsidR="00702BF7" w:rsidRPr="00702BF7">
        <w:rPr>
          <w:rFonts w:ascii="DengXian" w:eastAsia="DengXian" w:hAnsi="DengXian" w:hint="eastAsia"/>
          <w:bCs/>
        </w:rPr>
        <w:t>註</w:t>
      </w:r>
      <w:r w:rsidR="00702BF7">
        <w:rPr>
          <w:rFonts w:eastAsia="DengXian" w:hint="eastAsia"/>
        </w:rPr>
        <w:t>冊成功！</w:t>
      </w:r>
    </w:p>
    <w:p w14:paraId="78B26E07" w14:textId="77777777" w:rsidR="0067622E" w:rsidRDefault="00702BF7" w:rsidP="00C618F6">
      <w:pPr>
        <w:jc w:val="center"/>
      </w:pPr>
      <w:r w:rsidRPr="00702BF7">
        <w:rPr>
          <w:noProof/>
        </w:rPr>
        <w:drawing>
          <wp:inline distT="0" distB="0" distL="0" distR="0" wp14:anchorId="26EF56A8" wp14:editId="13AAE6B3">
            <wp:extent cx="4365625" cy="2204888"/>
            <wp:effectExtent l="0" t="0" r="0" b="508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77421" cy="221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A5E">
        <w:br/>
      </w:r>
      <w:r w:rsidR="00176366">
        <w:br/>
      </w:r>
    </w:p>
    <w:p w14:paraId="161DCDED" w14:textId="77777777" w:rsidR="0067622E" w:rsidRDefault="0067622E" w:rsidP="00C618F6">
      <w:pPr>
        <w:jc w:val="center"/>
      </w:pPr>
    </w:p>
    <w:p w14:paraId="7810A0B9" w14:textId="77777777" w:rsidR="0067622E" w:rsidRDefault="0067622E" w:rsidP="00C618F6">
      <w:pPr>
        <w:jc w:val="center"/>
      </w:pPr>
    </w:p>
    <w:p w14:paraId="6C8345CF" w14:textId="77777777" w:rsidR="0067622E" w:rsidRDefault="0067622E" w:rsidP="00C618F6">
      <w:pPr>
        <w:jc w:val="center"/>
      </w:pPr>
    </w:p>
    <w:p w14:paraId="161A55CC" w14:textId="77777777" w:rsidR="0067622E" w:rsidRDefault="0067622E" w:rsidP="00C618F6">
      <w:pPr>
        <w:jc w:val="center"/>
      </w:pPr>
    </w:p>
    <w:p w14:paraId="1EFCB4D9" w14:textId="77777777" w:rsidR="0067622E" w:rsidRDefault="0067622E" w:rsidP="00C618F6">
      <w:pPr>
        <w:jc w:val="center"/>
      </w:pPr>
    </w:p>
    <w:p w14:paraId="6370C55E" w14:textId="77777777" w:rsidR="0067622E" w:rsidRDefault="0067622E" w:rsidP="00C618F6">
      <w:pPr>
        <w:jc w:val="center"/>
      </w:pPr>
    </w:p>
    <w:p w14:paraId="467958AA" w14:textId="77777777" w:rsidR="0067622E" w:rsidRDefault="0067622E" w:rsidP="00C618F6">
      <w:pPr>
        <w:jc w:val="center"/>
      </w:pPr>
    </w:p>
    <w:p w14:paraId="3B88FF4A" w14:textId="77777777" w:rsidR="0067622E" w:rsidRDefault="0067622E" w:rsidP="00C618F6">
      <w:pPr>
        <w:jc w:val="center"/>
      </w:pPr>
    </w:p>
    <w:p w14:paraId="236DBBF8" w14:textId="77777777" w:rsidR="0067622E" w:rsidRDefault="0067622E" w:rsidP="00C618F6">
      <w:pPr>
        <w:jc w:val="center"/>
      </w:pPr>
    </w:p>
    <w:p w14:paraId="3E613666" w14:textId="77777777" w:rsidR="0067622E" w:rsidRDefault="0067622E" w:rsidP="00C618F6">
      <w:pPr>
        <w:jc w:val="center"/>
      </w:pPr>
    </w:p>
    <w:p w14:paraId="29743093" w14:textId="77777777" w:rsidR="0067622E" w:rsidRDefault="0067622E" w:rsidP="00C618F6">
      <w:pPr>
        <w:jc w:val="center"/>
      </w:pPr>
    </w:p>
    <w:p w14:paraId="4439B294" w14:textId="77777777" w:rsidR="0067622E" w:rsidRDefault="0067622E" w:rsidP="00C618F6">
      <w:pPr>
        <w:jc w:val="center"/>
      </w:pPr>
    </w:p>
    <w:p w14:paraId="23B500EE" w14:textId="77777777" w:rsidR="0067622E" w:rsidRDefault="0067622E" w:rsidP="00C618F6">
      <w:pPr>
        <w:jc w:val="center"/>
      </w:pPr>
    </w:p>
    <w:p w14:paraId="53B91157" w14:textId="77777777" w:rsidR="0067622E" w:rsidRDefault="0067622E" w:rsidP="00C618F6">
      <w:pPr>
        <w:jc w:val="center"/>
      </w:pPr>
    </w:p>
    <w:p w14:paraId="5B4E91D7" w14:textId="77777777" w:rsidR="0067622E" w:rsidRDefault="0067622E" w:rsidP="00C618F6">
      <w:pPr>
        <w:jc w:val="center"/>
      </w:pPr>
    </w:p>
    <w:p w14:paraId="0C2397F8" w14:textId="77777777" w:rsidR="0067622E" w:rsidRDefault="0067622E" w:rsidP="00C618F6">
      <w:pPr>
        <w:jc w:val="center"/>
      </w:pPr>
    </w:p>
    <w:p w14:paraId="5A638BBF" w14:textId="77777777" w:rsidR="0067622E" w:rsidRDefault="0067622E" w:rsidP="00C618F6">
      <w:pPr>
        <w:jc w:val="center"/>
      </w:pPr>
    </w:p>
    <w:p w14:paraId="4B0364D4" w14:textId="77777777" w:rsidR="0067622E" w:rsidRDefault="0067622E" w:rsidP="00C618F6">
      <w:pPr>
        <w:jc w:val="center"/>
      </w:pPr>
    </w:p>
    <w:p w14:paraId="4A899EFD" w14:textId="37F4F262" w:rsidR="001967D5" w:rsidRDefault="00176366" w:rsidP="00C618F6">
      <w:pPr>
        <w:jc w:val="center"/>
        <w:rPr>
          <w:rFonts w:ascii="DengXian" w:hAnsi="DengXian"/>
        </w:rPr>
      </w:pPr>
      <w:r>
        <w:br/>
      </w:r>
      <w:r>
        <w:br/>
      </w:r>
      <w:r>
        <w:br/>
      </w:r>
      <w:r w:rsidR="00C618F6">
        <w:rPr>
          <w:rFonts w:ascii="DengXian" w:hAnsi="DengXian"/>
        </w:rPr>
        <w:br/>
      </w:r>
      <w:r w:rsidR="00C618F6">
        <w:rPr>
          <w:rFonts w:ascii="DengXian" w:hAnsi="DengXian"/>
        </w:rPr>
        <w:br/>
      </w:r>
    </w:p>
    <w:p w14:paraId="412AF340" w14:textId="5A902583" w:rsidR="00F970DD" w:rsidRPr="00AB2AE1" w:rsidRDefault="00F970DD" w:rsidP="00AB2AE1"/>
    <w:p w14:paraId="2EC04A76" w14:textId="78CB583C" w:rsidR="00AB2AE1" w:rsidRPr="00AB2AE1" w:rsidRDefault="00AB2AE1" w:rsidP="00AB2AE1">
      <w:r>
        <w:rPr>
          <w:rFonts w:ascii="DengXian" w:eastAsia="DengXian" w:hAnsi="DengXian" w:hint="eastAsia"/>
          <w:b/>
          <w:bCs/>
        </w:rPr>
        <w:lastRenderedPageBreak/>
        <w:t>二、</w:t>
      </w:r>
      <w:r w:rsidRPr="00BD69F5">
        <w:rPr>
          <w:rFonts w:ascii="DengXian" w:eastAsia="DengXian" w:hAnsi="DengXian" w:hint="eastAsia"/>
          <w:b/>
          <w:bCs/>
        </w:rPr>
        <w:t>會員</w:t>
      </w:r>
      <w:r>
        <w:rPr>
          <w:rFonts w:ascii="DengXian" w:eastAsia="DengXian" w:hAnsi="DengXian" w:hint="eastAsia"/>
          <w:b/>
          <w:bCs/>
        </w:rPr>
        <w:t>登入</w:t>
      </w:r>
      <w:r>
        <w:rPr>
          <w:rFonts w:ascii="DengXian" w:hAnsi="DengXian"/>
          <w:b/>
          <w:bCs/>
        </w:rPr>
        <w:br/>
      </w:r>
    </w:p>
    <w:p w14:paraId="73B8B9C4" w14:textId="06750A17" w:rsidR="00B93709" w:rsidRPr="0014783D" w:rsidRDefault="00603385" w:rsidP="00F970DD">
      <w:pPr>
        <w:rPr>
          <w:rFonts w:ascii="DengXian" w:eastAsia="DengXian" w:hAnsi="DengXian"/>
          <w:color w:val="0070C0"/>
        </w:rPr>
      </w:pPr>
      <w:r w:rsidRPr="00F970DD">
        <w:rPr>
          <w:rFonts w:ascii="DengXian" w:eastAsia="DengXian" w:hAnsi="DengXian" w:hint="eastAsia"/>
          <w:bCs/>
        </w:rPr>
        <w:t>註</w:t>
      </w:r>
      <w:r w:rsidRPr="00F970DD">
        <w:rPr>
          <w:rFonts w:ascii="DengXian" w:eastAsia="DengXian" w:hAnsi="DengXian" w:hint="eastAsia"/>
        </w:rPr>
        <w:t>冊成功的帳密登入後，</w:t>
      </w:r>
      <w:r w:rsidR="00B93709" w:rsidRPr="00F970DD">
        <w:rPr>
          <w:rFonts w:ascii="DengXian" w:eastAsia="DengXian" w:hAnsi="DengXian" w:hint="eastAsia"/>
        </w:rPr>
        <w:t>即</w:t>
      </w:r>
      <w:r w:rsidRPr="00F970DD">
        <w:rPr>
          <w:rFonts w:ascii="DengXian" w:eastAsia="DengXian" w:hAnsi="DengXian" w:hint="eastAsia"/>
        </w:rPr>
        <w:t>可查看</w:t>
      </w:r>
      <w:r w:rsidR="00AB2AE1">
        <w:rPr>
          <w:rFonts w:ascii="DengXian" w:eastAsia="DengXian" w:hAnsi="DengXian" w:hint="eastAsia"/>
        </w:rPr>
        <w:t>/</w:t>
      </w:r>
      <w:r w:rsidRPr="00F970DD">
        <w:rPr>
          <w:rFonts w:ascii="DengXian" w:eastAsia="DengXian" w:hAnsi="DengXian" w:hint="eastAsia"/>
        </w:rPr>
        <w:t>編輯</w:t>
      </w:r>
      <w:r w:rsidR="00B93709" w:rsidRPr="00F970DD">
        <w:rPr>
          <w:rFonts w:ascii="DengXian" w:eastAsia="DengXian" w:hAnsi="DengXian" w:hint="eastAsia"/>
        </w:rPr>
        <w:t xml:space="preserve">： </w:t>
      </w:r>
      <w:r w:rsidR="00B93709" w:rsidRPr="00F970DD">
        <w:rPr>
          <w:rFonts w:ascii="DengXian" w:eastAsia="DengXian" w:hAnsi="DengXian"/>
        </w:rPr>
        <w:br/>
      </w:r>
      <w:r w:rsidRPr="00F970DD">
        <w:rPr>
          <w:rFonts w:ascii="DengXian" w:eastAsia="DengXian" w:hAnsi="DengXian" w:hint="eastAsia"/>
        </w:rPr>
        <w:t>1</w:t>
      </w:r>
      <w:r w:rsidRPr="00F970DD">
        <w:rPr>
          <w:rFonts w:ascii="DengXian" w:eastAsia="DengXian" w:hAnsi="DengXian"/>
        </w:rPr>
        <w:t>.</w:t>
      </w:r>
      <w:r w:rsidRPr="00F970DD">
        <w:rPr>
          <w:rFonts w:ascii="DengXian" w:eastAsia="DengXian" w:hAnsi="DengXian" w:hint="eastAsia"/>
        </w:rPr>
        <w:t>基本資料、2</w:t>
      </w:r>
      <w:r w:rsidRPr="00F970DD">
        <w:rPr>
          <w:rFonts w:ascii="DengXian" w:eastAsia="DengXian" w:hAnsi="DengXian"/>
        </w:rPr>
        <w:t>.</w:t>
      </w:r>
      <w:r w:rsidRPr="00F970DD">
        <w:rPr>
          <w:rFonts w:ascii="DengXian" w:eastAsia="DengXian" w:hAnsi="DengXian" w:hint="eastAsia"/>
        </w:rPr>
        <w:t>家庭狀況、3</w:t>
      </w:r>
      <w:r w:rsidRPr="00F970DD">
        <w:rPr>
          <w:rFonts w:ascii="DengXian" w:eastAsia="DengXian" w:hAnsi="DengXian"/>
        </w:rPr>
        <w:t>.</w:t>
      </w:r>
      <w:r w:rsidRPr="00F970DD">
        <w:rPr>
          <w:rFonts w:ascii="DengXian" w:eastAsia="DengXian" w:hAnsi="DengXian" w:hint="eastAsia"/>
        </w:rPr>
        <w:t>退款費用專用帳</w:t>
      </w:r>
      <w:r w:rsidR="00B93709" w:rsidRPr="00F970DD">
        <w:rPr>
          <w:rFonts w:ascii="DengXian" w:eastAsia="DengXian" w:hAnsi="DengXian" w:hint="eastAsia"/>
        </w:rPr>
        <w:t>戶</w:t>
      </w:r>
      <w:r w:rsidRPr="00F970DD">
        <w:rPr>
          <w:rFonts w:ascii="DengXian" w:eastAsia="DengXian" w:hAnsi="DengXian" w:hint="eastAsia"/>
        </w:rPr>
        <w:t>、4</w:t>
      </w:r>
      <w:r w:rsidRPr="00F970DD">
        <w:rPr>
          <w:rFonts w:ascii="DengXian" w:eastAsia="DengXian" w:hAnsi="DengXian"/>
        </w:rPr>
        <w:t>.</w:t>
      </w:r>
      <w:r w:rsidRPr="00F970DD">
        <w:rPr>
          <w:rFonts w:ascii="DengXian" w:eastAsia="DengXian" w:hAnsi="DengXian" w:hint="eastAsia"/>
        </w:rPr>
        <w:t>多元表現。</w:t>
      </w:r>
      <w:r w:rsidRPr="00F970DD">
        <w:rPr>
          <w:rFonts w:ascii="DengXian" w:eastAsia="DengXian" w:hAnsi="DengXian"/>
        </w:rPr>
        <w:br/>
      </w:r>
      <w:r w:rsidR="00041735">
        <w:rPr>
          <w:rFonts w:ascii="DengXian" w:hAnsi="DengXian"/>
          <w:bCs/>
          <w:color w:val="0070C0"/>
        </w:rPr>
        <w:br/>
      </w:r>
      <w:r w:rsidR="00B93709" w:rsidRPr="0014783D">
        <w:rPr>
          <w:rFonts w:ascii="DengXian" w:eastAsia="DengXian" w:hAnsi="DengXian" w:hint="eastAsia"/>
          <w:bCs/>
          <w:color w:val="0070C0"/>
        </w:rPr>
        <w:t>備註：</w:t>
      </w:r>
      <w:r w:rsidR="00B93709" w:rsidRPr="0014783D">
        <w:rPr>
          <w:rFonts w:ascii="DengXian" w:eastAsia="DengXian" w:hAnsi="DengXian" w:hint="eastAsia"/>
          <w:color w:val="0070C0"/>
        </w:rPr>
        <w:t>其他功能，如歷程查看，將於第2冊提供。</w:t>
      </w:r>
    </w:p>
    <w:p w14:paraId="3B440DDF" w14:textId="09941CC6" w:rsidR="006D73D3" w:rsidRDefault="006D73D3" w:rsidP="006D73D3">
      <w:pPr>
        <w:rPr>
          <w:rFonts w:ascii="DengXian" w:hAnsi="DengXian"/>
        </w:rPr>
      </w:pPr>
      <w:r>
        <w:rPr>
          <w:color w:val="00B050"/>
        </w:rPr>
        <w:br/>
      </w:r>
      <w:r w:rsidRPr="00F970DD">
        <w:rPr>
          <w:rFonts w:ascii="DengXian" w:eastAsia="DengXian" w:hAnsi="DengXian" w:hint="eastAsia"/>
        </w:rPr>
        <w:t>登入</w:t>
      </w:r>
      <w:r>
        <w:rPr>
          <w:rFonts w:ascii="DengXian" w:eastAsia="DengXian" w:hAnsi="DengXian" w:hint="eastAsia"/>
        </w:rPr>
        <w:t>時，</w:t>
      </w:r>
      <w:r w:rsidR="00656C76">
        <w:rPr>
          <w:rFonts w:ascii="DengXian" w:eastAsia="DengXian" w:hAnsi="DengXian" w:hint="eastAsia"/>
        </w:rPr>
        <w:t>“</w:t>
      </w:r>
      <w:r>
        <w:rPr>
          <w:rFonts w:ascii="DengXian" w:eastAsia="DengXian" w:hAnsi="DengXian" w:hint="eastAsia"/>
        </w:rPr>
        <w:t>帳號</w:t>
      </w:r>
      <w:r w:rsidR="00656C76">
        <w:rPr>
          <w:rFonts w:ascii="DengXian" w:eastAsia="DengXian" w:hAnsi="DengXian" w:hint="eastAsia"/>
        </w:rPr>
        <w:t>“欄位</w:t>
      </w:r>
      <w:r>
        <w:rPr>
          <w:rFonts w:ascii="DengXian" w:eastAsia="DengXian" w:hAnsi="DengXian" w:hint="eastAsia"/>
        </w:rPr>
        <w:t>可輸入：</w:t>
      </w:r>
      <w:r>
        <w:rPr>
          <w:rFonts w:ascii="DengXian" w:hAnsi="DengXian"/>
        </w:rPr>
        <w:br/>
      </w:r>
      <w:r w:rsidRPr="00F970DD">
        <w:rPr>
          <w:rFonts w:ascii="DengXian" w:eastAsia="DengXian" w:hAnsi="DengXian" w:hint="eastAsia"/>
        </w:rPr>
        <w:t>1</w:t>
      </w:r>
      <w:r w:rsidRPr="00F970DD">
        <w:rPr>
          <w:rFonts w:ascii="DengXian" w:eastAsia="DengXian" w:hAnsi="DengXian"/>
        </w:rPr>
        <w:t>.</w:t>
      </w:r>
      <w:r>
        <w:rPr>
          <w:rFonts w:ascii="DengXian" w:eastAsia="DengXian" w:hAnsi="DengXian" w:hint="eastAsia"/>
        </w:rPr>
        <w:t>帳號</w:t>
      </w:r>
      <w:r w:rsidRPr="00F970DD">
        <w:rPr>
          <w:rFonts w:ascii="DengXian" w:eastAsia="DengXian" w:hAnsi="DengXian" w:hint="eastAsia"/>
        </w:rPr>
        <w:t>、2</w:t>
      </w:r>
      <w:r w:rsidRPr="00F970DD">
        <w:rPr>
          <w:rFonts w:ascii="DengXian" w:eastAsia="DengXian" w:hAnsi="DengXian"/>
        </w:rPr>
        <w:t>.</w:t>
      </w:r>
      <w:r>
        <w:rPr>
          <w:rFonts w:ascii="DengXian" w:eastAsia="DengXian" w:hAnsi="DengXian" w:hint="eastAsia"/>
        </w:rPr>
        <w:t>身分證字號</w:t>
      </w:r>
      <w:r w:rsidRPr="00F970DD">
        <w:rPr>
          <w:rFonts w:ascii="DengXian" w:eastAsia="DengXian" w:hAnsi="DengXian" w:hint="eastAsia"/>
        </w:rPr>
        <w:t>、3</w:t>
      </w:r>
      <w:r w:rsidRPr="00F970DD">
        <w:rPr>
          <w:rFonts w:ascii="DengXian" w:eastAsia="DengXian" w:hAnsi="DengXian"/>
        </w:rPr>
        <w:t>.</w:t>
      </w:r>
      <w:r>
        <w:rPr>
          <w:rFonts w:ascii="DengXian" w:eastAsia="DengXian" w:hAnsi="DengXian" w:hint="eastAsia"/>
        </w:rPr>
        <w:t>手機</w:t>
      </w:r>
      <w:r w:rsidR="00656C76">
        <w:rPr>
          <w:rFonts w:ascii="DengXian" w:eastAsia="DengXian" w:hAnsi="DengXian" w:hint="eastAsia"/>
        </w:rPr>
        <w:t>、</w:t>
      </w:r>
      <w:r w:rsidRPr="00F970DD">
        <w:rPr>
          <w:rFonts w:ascii="DengXian" w:eastAsia="DengXian" w:hAnsi="DengXian" w:hint="eastAsia"/>
        </w:rPr>
        <w:t>4</w:t>
      </w:r>
      <w:r w:rsidRPr="00F970DD">
        <w:rPr>
          <w:rFonts w:ascii="DengXian" w:eastAsia="DengXian" w:hAnsi="DengXian"/>
        </w:rPr>
        <w:t>.</w:t>
      </w:r>
      <w:r>
        <w:rPr>
          <w:rFonts w:ascii="DengXian" w:eastAsia="DengXian" w:hAnsi="DengXian"/>
        </w:rPr>
        <w:t xml:space="preserve"> </w:t>
      </w:r>
      <w:r>
        <w:rPr>
          <w:rFonts w:ascii="DengXian" w:eastAsia="DengXian" w:hAnsi="DengXian" w:hint="eastAsia"/>
        </w:rPr>
        <w:t>Email</w:t>
      </w:r>
      <w:r w:rsidRPr="00F970DD">
        <w:rPr>
          <w:rFonts w:ascii="DengXian" w:eastAsia="DengXian" w:hAnsi="DengXian" w:hint="eastAsia"/>
        </w:rPr>
        <w:t>。</w:t>
      </w:r>
    </w:p>
    <w:p w14:paraId="4D6878CF" w14:textId="67AEBCF0" w:rsidR="006D73D3" w:rsidRPr="006D73D3" w:rsidRDefault="00AB2AE1" w:rsidP="006D73D3">
      <w:pPr>
        <w:tabs>
          <w:tab w:val="left" w:pos="4820"/>
        </w:tabs>
        <w:jc w:val="center"/>
        <w:rPr>
          <w:color w:val="00B050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773A901" wp14:editId="6B387341">
                <wp:simplePos x="0" y="0"/>
                <wp:positionH relativeFrom="column">
                  <wp:posOffset>1119032</wp:posOffset>
                </wp:positionH>
                <wp:positionV relativeFrom="paragraph">
                  <wp:posOffset>1031240</wp:posOffset>
                </wp:positionV>
                <wp:extent cx="1583267" cy="482600"/>
                <wp:effectExtent l="0" t="0" r="17145" b="12700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3267" cy="482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CFFD5B" id="矩形 8" o:spid="_x0000_s1026" style="position:absolute;margin-left:88.1pt;margin-top:81.2pt;width:124.65pt;height:38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" filled="f" strokecolor="red" strokeweight="1.5pt"/>
            </w:pict>
          </mc:Fallback>
        </mc:AlternateContent>
      </w:r>
      <w:r w:rsidR="00041735">
        <w:rPr>
          <w:color w:val="00B050"/>
        </w:rPr>
        <w:br/>
      </w:r>
      <w:r w:rsidR="006D73D3" w:rsidRPr="006D73D3">
        <w:rPr>
          <w:noProof/>
          <w:color w:val="00B050"/>
        </w:rPr>
        <w:drawing>
          <wp:inline distT="0" distB="0" distL="0" distR="0" wp14:anchorId="32658A63" wp14:editId="098C70E3">
            <wp:extent cx="3609572" cy="3425410"/>
            <wp:effectExtent l="0" t="0" r="0" b="381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15498" cy="343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A6F55" w14:textId="77777777" w:rsidR="006D73D3" w:rsidRDefault="006D73D3" w:rsidP="00C618F6">
      <w:pPr>
        <w:rPr>
          <w:color w:val="00B050"/>
        </w:rPr>
      </w:pPr>
    </w:p>
    <w:p w14:paraId="4862A8AC" w14:textId="3C52B6E0" w:rsidR="006D73D3" w:rsidRDefault="006D73D3" w:rsidP="00C618F6">
      <w:pPr>
        <w:rPr>
          <w:color w:val="00B050"/>
        </w:rPr>
      </w:pPr>
    </w:p>
    <w:p w14:paraId="4C3E7E59" w14:textId="14820768" w:rsidR="00AB2AE1" w:rsidRDefault="00AB2AE1" w:rsidP="00C618F6">
      <w:pPr>
        <w:rPr>
          <w:color w:val="00B050"/>
        </w:rPr>
      </w:pPr>
    </w:p>
    <w:p w14:paraId="5B62E9E9" w14:textId="7CB47445" w:rsidR="00AB2AE1" w:rsidRDefault="00AB2AE1" w:rsidP="00C618F6">
      <w:pPr>
        <w:rPr>
          <w:color w:val="00B050"/>
        </w:rPr>
      </w:pPr>
    </w:p>
    <w:p w14:paraId="31DD7919" w14:textId="187B7BA4" w:rsidR="00AB2AE1" w:rsidRDefault="00AB2AE1" w:rsidP="00C618F6">
      <w:pPr>
        <w:rPr>
          <w:color w:val="00B050"/>
        </w:rPr>
      </w:pPr>
    </w:p>
    <w:p w14:paraId="544307F6" w14:textId="2A9549DA" w:rsidR="00AB2AE1" w:rsidRDefault="00AB2AE1" w:rsidP="00C618F6">
      <w:pPr>
        <w:rPr>
          <w:color w:val="00B050"/>
        </w:rPr>
      </w:pPr>
    </w:p>
    <w:p w14:paraId="3C3EEFBC" w14:textId="557FDA55" w:rsidR="00AB2AE1" w:rsidRDefault="00AB2AE1" w:rsidP="00C618F6">
      <w:pPr>
        <w:rPr>
          <w:color w:val="00B050"/>
        </w:rPr>
      </w:pPr>
    </w:p>
    <w:p w14:paraId="24E7E352" w14:textId="6F087E9A" w:rsidR="00AB2AE1" w:rsidRDefault="00AB2AE1" w:rsidP="00C618F6">
      <w:pPr>
        <w:rPr>
          <w:color w:val="00B050"/>
        </w:rPr>
      </w:pPr>
    </w:p>
    <w:p w14:paraId="33EDD487" w14:textId="45FF1F2D" w:rsidR="00AB2AE1" w:rsidRDefault="00AB2AE1" w:rsidP="00C618F6">
      <w:pPr>
        <w:rPr>
          <w:color w:val="00B050"/>
        </w:rPr>
      </w:pPr>
    </w:p>
    <w:p w14:paraId="675BDCE8" w14:textId="77777777" w:rsidR="00AB2AE1" w:rsidRPr="00AB2AE1" w:rsidRDefault="00AB2AE1" w:rsidP="00C618F6">
      <w:pPr>
        <w:rPr>
          <w:color w:val="00B050"/>
        </w:rPr>
      </w:pPr>
    </w:p>
    <w:p w14:paraId="359BFE21" w14:textId="77777777" w:rsidR="006D73D3" w:rsidRDefault="006D73D3" w:rsidP="00C618F6">
      <w:pPr>
        <w:rPr>
          <w:color w:val="00B050"/>
        </w:rPr>
      </w:pPr>
    </w:p>
    <w:p w14:paraId="57EE2D63" w14:textId="77777777" w:rsidR="006D73D3" w:rsidRDefault="006D73D3" w:rsidP="00C618F6">
      <w:pPr>
        <w:rPr>
          <w:color w:val="00B050"/>
        </w:rPr>
      </w:pPr>
    </w:p>
    <w:p w14:paraId="3E65F8B1" w14:textId="796D1924" w:rsidR="00702BF7" w:rsidRPr="00B93709" w:rsidRDefault="00B93709" w:rsidP="00C618F6">
      <w:pPr>
        <w:rPr>
          <w:color w:val="00B050"/>
        </w:rPr>
      </w:pPr>
      <w:r>
        <w:rPr>
          <w:color w:val="00B050"/>
        </w:rPr>
        <w:br/>
      </w:r>
      <w:r>
        <w:rPr>
          <w:rFonts w:eastAsia="DengXian" w:hint="eastAsia"/>
        </w:rPr>
        <w:lastRenderedPageBreak/>
        <w:t>1</w:t>
      </w:r>
      <w:r>
        <w:rPr>
          <w:rFonts w:eastAsia="DengXian"/>
        </w:rPr>
        <w:t xml:space="preserve">. </w:t>
      </w:r>
      <w:r w:rsidR="00AB2AE1" w:rsidRPr="00F970DD">
        <w:rPr>
          <w:rFonts w:ascii="DengXian" w:eastAsia="DengXian" w:hAnsi="DengXian" w:hint="eastAsia"/>
        </w:rPr>
        <w:t>查看</w:t>
      </w:r>
      <w:r w:rsidR="00AB2AE1">
        <w:rPr>
          <w:rFonts w:ascii="DengXian" w:eastAsia="DengXian" w:hAnsi="DengXian" w:hint="eastAsia"/>
        </w:rPr>
        <w:t>/</w:t>
      </w:r>
      <w:r w:rsidR="00AB2AE1" w:rsidRPr="00F970DD">
        <w:rPr>
          <w:rFonts w:ascii="DengXian" w:eastAsia="DengXian" w:hAnsi="DengXian" w:hint="eastAsia"/>
        </w:rPr>
        <w:t>編輯</w:t>
      </w:r>
      <w:r w:rsidR="00AB2AE1">
        <w:rPr>
          <w:rFonts w:ascii="DengXian" w:eastAsia="DengXian" w:hAnsi="DengXian" w:hint="eastAsia"/>
        </w:rPr>
        <w:t xml:space="preserve"> </w:t>
      </w:r>
      <w:r>
        <w:rPr>
          <w:rFonts w:eastAsia="DengXian" w:hint="eastAsia"/>
        </w:rPr>
        <w:t>基本資料：</w:t>
      </w:r>
    </w:p>
    <w:p w14:paraId="71C352C5" w14:textId="4A36AF22" w:rsidR="00B93709" w:rsidRDefault="00603385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CC2198" wp14:editId="1DAE3F31">
                <wp:simplePos x="0" y="0"/>
                <wp:positionH relativeFrom="column">
                  <wp:posOffset>133350</wp:posOffset>
                </wp:positionH>
                <wp:positionV relativeFrom="paragraph">
                  <wp:posOffset>349250</wp:posOffset>
                </wp:positionV>
                <wp:extent cx="698500" cy="787400"/>
                <wp:effectExtent l="0" t="0" r="25400" b="12700"/>
                <wp:wrapNone/>
                <wp:docPr id="31" name="矩形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500" cy="787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71EB4D" id="矩形 31" o:spid="_x0000_s1026" style="position:absolute;margin-left:10.5pt;margin-top:27.5pt;width:55pt;height:6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" filled="f" strokecolor="red" strokeweight="1.5pt"/>
            </w:pict>
          </mc:Fallback>
        </mc:AlternateContent>
      </w:r>
      <w:r w:rsidR="00A00041" w:rsidRPr="00A00041">
        <w:rPr>
          <w:noProof/>
        </w:rPr>
        <w:drawing>
          <wp:inline distT="0" distB="0" distL="0" distR="0" wp14:anchorId="0EEFD741" wp14:editId="224CAE90">
            <wp:extent cx="5490210" cy="4132580"/>
            <wp:effectExtent l="0" t="0" r="0" b="12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2A13833" w14:textId="77777777" w:rsidR="00AB2AE1" w:rsidRDefault="00AB2AE1" w:rsidP="00FF4A5E">
      <w:pPr>
        <w:rPr>
          <w:rFonts w:eastAsia="DengXian"/>
        </w:rPr>
      </w:pPr>
    </w:p>
    <w:p w14:paraId="2E2D234B" w14:textId="77777777" w:rsidR="00AB2AE1" w:rsidRDefault="00AB2AE1" w:rsidP="00FF4A5E">
      <w:pPr>
        <w:rPr>
          <w:rFonts w:eastAsia="DengXian"/>
        </w:rPr>
      </w:pPr>
    </w:p>
    <w:p w14:paraId="33858193" w14:textId="77777777" w:rsidR="00AB2AE1" w:rsidRDefault="00AB2AE1" w:rsidP="00FF4A5E">
      <w:pPr>
        <w:rPr>
          <w:rFonts w:eastAsia="DengXian"/>
        </w:rPr>
      </w:pPr>
    </w:p>
    <w:p w14:paraId="67EC3A0C" w14:textId="77777777" w:rsidR="00AB2AE1" w:rsidRDefault="00AB2AE1" w:rsidP="00FF4A5E">
      <w:pPr>
        <w:rPr>
          <w:rFonts w:eastAsia="DengXian"/>
        </w:rPr>
      </w:pPr>
    </w:p>
    <w:p w14:paraId="629B1F95" w14:textId="77777777" w:rsidR="00AB2AE1" w:rsidRDefault="00AB2AE1" w:rsidP="00FF4A5E">
      <w:pPr>
        <w:rPr>
          <w:rFonts w:eastAsia="DengXian"/>
        </w:rPr>
      </w:pPr>
    </w:p>
    <w:p w14:paraId="473AF361" w14:textId="77777777" w:rsidR="00AB2AE1" w:rsidRDefault="00AB2AE1" w:rsidP="00FF4A5E">
      <w:pPr>
        <w:rPr>
          <w:rFonts w:eastAsia="DengXian"/>
        </w:rPr>
      </w:pPr>
    </w:p>
    <w:p w14:paraId="454A8897" w14:textId="77777777" w:rsidR="00AB2AE1" w:rsidRDefault="00AB2AE1" w:rsidP="00FF4A5E">
      <w:pPr>
        <w:rPr>
          <w:rFonts w:eastAsia="DengXian"/>
        </w:rPr>
      </w:pPr>
    </w:p>
    <w:p w14:paraId="23583E37" w14:textId="77777777" w:rsidR="00AB2AE1" w:rsidRDefault="00AB2AE1" w:rsidP="00FF4A5E">
      <w:pPr>
        <w:rPr>
          <w:rFonts w:eastAsia="DengXian"/>
        </w:rPr>
      </w:pPr>
    </w:p>
    <w:p w14:paraId="37380209" w14:textId="77777777" w:rsidR="00AB2AE1" w:rsidRDefault="00AB2AE1" w:rsidP="00FF4A5E">
      <w:pPr>
        <w:rPr>
          <w:rFonts w:eastAsia="DengXian"/>
        </w:rPr>
      </w:pPr>
    </w:p>
    <w:p w14:paraId="3DC356E5" w14:textId="77777777" w:rsidR="00AB2AE1" w:rsidRDefault="00AB2AE1" w:rsidP="00FF4A5E">
      <w:pPr>
        <w:rPr>
          <w:rFonts w:eastAsia="DengXian"/>
        </w:rPr>
      </w:pPr>
    </w:p>
    <w:p w14:paraId="5AB42679" w14:textId="77777777" w:rsidR="00AB2AE1" w:rsidRDefault="00AB2AE1" w:rsidP="00FF4A5E">
      <w:pPr>
        <w:rPr>
          <w:rFonts w:eastAsia="DengXian"/>
        </w:rPr>
      </w:pPr>
    </w:p>
    <w:p w14:paraId="228A0DA0" w14:textId="77777777" w:rsidR="00AB2AE1" w:rsidRDefault="00AB2AE1" w:rsidP="00FF4A5E">
      <w:pPr>
        <w:rPr>
          <w:rFonts w:eastAsia="DengXian"/>
        </w:rPr>
      </w:pPr>
    </w:p>
    <w:p w14:paraId="289A572B" w14:textId="77777777" w:rsidR="00AB2AE1" w:rsidRDefault="00AB2AE1" w:rsidP="00FF4A5E">
      <w:pPr>
        <w:rPr>
          <w:rFonts w:eastAsia="DengXian"/>
        </w:rPr>
      </w:pPr>
    </w:p>
    <w:p w14:paraId="06F77938" w14:textId="77777777" w:rsidR="00AB2AE1" w:rsidRDefault="00AB2AE1" w:rsidP="00FF4A5E">
      <w:pPr>
        <w:rPr>
          <w:rFonts w:eastAsia="DengXian"/>
        </w:rPr>
      </w:pPr>
    </w:p>
    <w:p w14:paraId="096688FF" w14:textId="77777777" w:rsidR="00AB2AE1" w:rsidRDefault="00AB2AE1" w:rsidP="00FF4A5E">
      <w:pPr>
        <w:rPr>
          <w:rFonts w:eastAsia="DengXian"/>
        </w:rPr>
      </w:pPr>
    </w:p>
    <w:p w14:paraId="16C7B920" w14:textId="77777777" w:rsidR="00AB2AE1" w:rsidRDefault="00AB2AE1" w:rsidP="00FF4A5E">
      <w:pPr>
        <w:rPr>
          <w:rFonts w:eastAsia="DengXian"/>
        </w:rPr>
      </w:pPr>
    </w:p>
    <w:p w14:paraId="67129676" w14:textId="77777777" w:rsidR="00AB2AE1" w:rsidRDefault="00AB2AE1" w:rsidP="00FF4A5E">
      <w:pPr>
        <w:rPr>
          <w:rFonts w:eastAsia="DengXian"/>
        </w:rPr>
      </w:pPr>
    </w:p>
    <w:p w14:paraId="798E54EF" w14:textId="0715B6CD" w:rsidR="00B93709" w:rsidRDefault="00B93709" w:rsidP="00FF4A5E">
      <w:r>
        <w:rPr>
          <w:rFonts w:eastAsia="DengXian" w:hint="eastAsia"/>
        </w:rPr>
        <w:lastRenderedPageBreak/>
        <w:t>2</w:t>
      </w:r>
      <w:r>
        <w:rPr>
          <w:rFonts w:eastAsia="DengXian"/>
        </w:rPr>
        <w:t>.</w:t>
      </w:r>
      <w:r w:rsidR="00233857">
        <w:rPr>
          <w:rFonts w:eastAsia="DengXian"/>
        </w:rPr>
        <w:t xml:space="preserve"> </w:t>
      </w:r>
      <w:r w:rsidR="00AB2AE1" w:rsidRPr="00F970DD">
        <w:rPr>
          <w:rFonts w:ascii="DengXian" w:eastAsia="DengXian" w:hAnsi="DengXian" w:hint="eastAsia"/>
        </w:rPr>
        <w:t>查看</w:t>
      </w:r>
      <w:r w:rsidR="00AB2AE1">
        <w:rPr>
          <w:rFonts w:ascii="DengXian" w:eastAsia="DengXian" w:hAnsi="DengXian" w:hint="eastAsia"/>
        </w:rPr>
        <w:t>/</w:t>
      </w:r>
      <w:r w:rsidR="00AB2AE1" w:rsidRPr="00F970DD">
        <w:rPr>
          <w:rFonts w:ascii="DengXian" w:eastAsia="DengXian" w:hAnsi="DengXian" w:hint="eastAsia"/>
        </w:rPr>
        <w:t>編輯</w:t>
      </w:r>
      <w:r w:rsidR="00AB2AE1">
        <w:rPr>
          <w:rFonts w:ascii="DengXian" w:eastAsia="DengXian" w:hAnsi="DengXian" w:hint="eastAsia"/>
          <w:lang w:eastAsia="zh-CN"/>
        </w:rPr>
        <w:t xml:space="preserve"> </w:t>
      </w:r>
      <w:r>
        <w:rPr>
          <w:rFonts w:eastAsia="DengXian" w:hint="eastAsia"/>
        </w:rPr>
        <w:t>家庭狀況：</w:t>
      </w:r>
    </w:p>
    <w:p w14:paraId="76B3EC10" w14:textId="1A76C34C" w:rsidR="00730EF7" w:rsidRDefault="00AB2AE1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979A8BF" wp14:editId="603C957A">
                <wp:simplePos x="0" y="0"/>
                <wp:positionH relativeFrom="column">
                  <wp:posOffset>3746575</wp:posOffset>
                </wp:positionH>
                <wp:positionV relativeFrom="paragraph">
                  <wp:posOffset>2065532</wp:posOffset>
                </wp:positionV>
                <wp:extent cx="203665" cy="172720"/>
                <wp:effectExtent l="0" t="0" r="25400" b="17780"/>
                <wp:wrapNone/>
                <wp:docPr id="202" name="矩形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665" cy="1727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FD37F" id="矩形 202" o:spid="_x0000_s1026" style="position:absolute;margin-left:295pt;margin-top:162.65pt;width:16.05pt;height:13.6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85DFB5B" wp14:editId="0D2D9D76">
                <wp:simplePos x="0" y="0"/>
                <wp:positionH relativeFrom="column">
                  <wp:posOffset>3799764</wp:posOffset>
                </wp:positionH>
                <wp:positionV relativeFrom="paragraph">
                  <wp:posOffset>2705669</wp:posOffset>
                </wp:positionV>
                <wp:extent cx="203665" cy="172720"/>
                <wp:effectExtent l="0" t="0" r="25400" b="17780"/>
                <wp:wrapNone/>
                <wp:docPr id="41" name="矩形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665" cy="1727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91854" id="矩形 41" o:spid="_x0000_s1026" style="position:absolute;margin-left:299.2pt;margin-top:213.05pt;width:16.05pt;height:13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" filled="f" strokecolor="red" strokeweight="1.5pt"/>
            </w:pict>
          </mc:Fallback>
        </mc:AlternateContent>
      </w:r>
      <w:r w:rsidR="00B93709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012532C9" wp14:editId="592EFC9F">
                <wp:simplePos x="0" y="0"/>
                <wp:positionH relativeFrom="column">
                  <wp:posOffset>2796540</wp:posOffset>
                </wp:positionH>
                <wp:positionV relativeFrom="paragraph">
                  <wp:posOffset>3877945</wp:posOffset>
                </wp:positionV>
                <wp:extent cx="2360930" cy="140462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6FB33E" w14:textId="72B4E26C" w:rsidR="00B93709" w:rsidRPr="00B93709" w:rsidRDefault="00B93709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 w:rsidRPr="00B93709">
                              <w:rPr>
                                <w:rFonts w:ascii="DengXian" w:eastAsia="DengXian" w:hAnsi="DengXian"/>
                                <w:color w:val="FF0000"/>
                              </w:rPr>
                              <w:t>按</w:t>
                            </w:r>
                            <w:r w:rsidRPr="00B93709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+</w:t>
                            </w:r>
                            <w:r w:rsidRPr="00B93709"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展開</w:t>
                            </w:r>
                            <w:r w:rsidRPr="00B93709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填寫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2532C9" id="_x0000_s1027" type="#_x0000_t202" style="position:absolute;margin-left:220.2pt;margin-top:305.35pt;width:185.9pt;height:110.6pt;z-index:25168076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" filled="f" stroked="f">
                <v:textbox style="mso-fit-shape-to-text:t">
                  <w:txbxContent>
                    <w:p w14:paraId="306FB33E" w14:textId="72B4E26C" w:rsidR="00B93709" w:rsidRPr="00B93709" w:rsidRDefault="00B93709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 w:rsidRPr="00B93709">
                        <w:rPr>
                          <w:rFonts w:ascii="DengXian" w:eastAsia="DengXian" w:hAnsi="DengXian"/>
                          <w:color w:val="FF0000"/>
                        </w:rPr>
                        <w:t>按</w:t>
                      </w:r>
                      <w:r w:rsidRPr="00B93709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+</w:t>
                      </w:r>
                      <w:r w:rsidRPr="00B93709"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展開</w:t>
                      </w:r>
                      <w:r w:rsidRPr="00B93709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填寫</w:t>
                      </w:r>
                    </w:p>
                  </w:txbxContent>
                </v:textbox>
              </v:shape>
            </w:pict>
          </mc:Fallback>
        </mc:AlternateContent>
      </w:r>
      <w:r w:rsidR="00B9370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E385DB2" wp14:editId="4F4F0C9B">
                <wp:simplePos x="0" y="0"/>
                <wp:positionH relativeFrom="column">
                  <wp:posOffset>3879273</wp:posOffset>
                </wp:positionH>
                <wp:positionV relativeFrom="paragraph">
                  <wp:posOffset>2881283</wp:posOffset>
                </wp:positionV>
                <wp:extent cx="0" cy="1316643"/>
                <wp:effectExtent l="76200" t="0" r="57150" b="55245"/>
                <wp:wrapNone/>
                <wp:docPr id="42" name="直線單箭頭接點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16643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F5D0E3" id="直線單箭頭接點 42" o:spid="_x0000_s1026" type="#_x0000_t32" style="position:absolute;margin-left:305.45pt;margin-top:226.85pt;width:0;height:103.6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" strokecolor="red" strokeweight="1pt">
                <v:stroke endarrow="block" joinstyle="miter"/>
              </v:shape>
            </w:pict>
          </mc:Fallback>
        </mc:AlternateContent>
      </w:r>
      <w:r w:rsidR="00A00041" w:rsidRPr="00A00041">
        <w:rPr>
          <w:noProof/>
        </w:rPr>
        <w:drawing>
          <wp:inline distT="0" distB="0" distL="0" distR="0" wp14:anchorId="40BEA313" wp14:editId="4527EC6C">
            <wp:extent cx="5490210" cy="377190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0041">
        <w:br/>
      </w:r>
    </w:p>
    <w:p w14:paraId="576F1F61" w14:textId="34A18314" w:rsidR="00B93709" w:rsidRDefault="00730EF7" w:rsidP="00AB2AE1">
      <w:pPr>
        <w:jc w:val="right"/>
      </w:pPr>
      <w:r w:rsidRPr="00730EF7">
        <w:rPr>
          <w:noProof/>
        </w:rPr>
        <w:drawing>
          <wp:inline distT="0" distB="0" distL="0" distR="0" wp14:anchorId="079233E1" wp14:editId="2E84BC32">
            <wp:extent cx="3528646" cy="2336513"/>
            <wp:effectExtent l="0" t="0" r="0" b="6985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39654" cy="234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0041">
        <w:br/>
      </w:r>
    </w:p>
    <w:p w14:paraId="332E738D" w14:textId="77777777" w:rsidR="00AB2AE1" w:rsidRPr="00AB2AE1" w:rsidRDefault="00AB2AE1" w:rsidP="00AB2AE1">
      <w:pPr>
        <w:jc w:val="right"/>
      </w:pPr>
    </w:p>
    <w:p w14:paraId="568C36CA" w14:textId="44459E64" w:rsidR="00B93709" w:rsidRDefault="00B93709" w:rsidP="00730EF7">
      <w:pPr>
        <w:jc w:val="right"/>
      </w:pPr>
    </w:p>
    <w:p w14:paraId="3DDA4C6D" w14:textId="7AB2D33A" w:rsidR="00B93709" w:rsidRDefault="00B93709" w:rsidP="00730EF7">
      <w:pPr>
        <w:jc w:val="right"/>
      </w:pPr>
    </w:p>
    <w:p w14:paraId="395E4BE9" w14:textId="7192FC96" w:rsidR="00B93709" w:rsidRDefault="00B93709" w:rsidP="00730EF7">
      <w:pPr>
        <w:jc w:val="right"/>
      </w:pPr>
    </w:p>
    <w:p w14:paraId="2EF1099E" w14:textId="77777777" w:rsidR="00B93709" w:rsidRDefault="00B93709" w:rsidP="00730EF7">
      <w:pPr>
        <w:jc w:val="right"/>
      </w:pPr>
    </w:p>
    <w:p w14:paraId="2392D6C4" w14:textId="5345F146" w:rsidR="00B93709" w:rsidRDefault="00B93709" w:rsidP="00730EF7">
      <w:pPr>
        <w:jc w:val="right"/>
      </w:pPr>
    </w:p>
    <w:p w14:paraId="3D45DCA0" w14:textId="3C2DC9EE" w:rsidR="00B93709" w:rsidRDefault="00B93709" w:rsidP="00730EF7">
      <w:pPr>
        <w:jc w:val="right"/>
      </w:pPr>
    </w:p>
    <w:p w14:paraId="43A88734" w14:textId="621F64B6" w:rsidR="00B93709" w:rsidRDefault="00B93709" w:rsidP="00B93709">
      <w:r>
        <w:rPr>
          <w:rFonts w:eastAsia="DengXian" w:hint="eastAsia"/>
        </w:rPr>
        <w:lastRenderedPageBreak/>
        <w:t>3</w:t>
      </w:r>
      <w:r>
        <w:rPr>
          <w:rFonts w:eastAsia="DengXian"/>
        </w:rPr>
        <w:t>.</w:t>
      </w:r>
      <w:r w:rsidR="00233857">
        <w:rPr>
          <w:rFonts w:eastAsia="DengXian"/>
        </w:rPr>
        <w:t xml:space="preserve"> </w:t>
      </w:r>
      <w:r w:rsidR="00AB2AE1" w:rsidRPr="00F970DD">
        <w:rPr>
          <w:rFonts w:ascii="DengXian" w:eastAsia="DengXian" w:hAnsi="DengXian" w:hint="eastAsia"/>
        </w:rPr>
        <w:t>查看</w:t>
      </w:r>
      <w:r w:rsidR="00AB2AE1">
        <w:rPr>
          <w:rFonts w:ascii="DengXian" w:eastAsia="DengXian" w:hAnsi="DengXian" w:hint="eastAsia"/>
        </w:rPr>
        <w:t>/</w:t>
      </w:r>
      <w:r w:rsidR="00AB2AE1" w:rsidRPr="00F970DD">
        <w:rPr>
          <w:rFonts w:ascii="DengXian" w:eastAsia="DengXian" w:hAnsi="DengXian" w:hint="eastAsia"/>
        </w:rPr>
        <w:t>編輯</w:t>
      </w:r>
      <w:r w:rsidR="00AB2AE1">
        <w:rPr>
          <w:rFonts w:ascii="DengXian" w:eastAsia="DengXian" w:hAnsi="DengXian" w:hint="eastAsia"/>
        </w:rPr>
        <w:t xml:space="preserve"> </w:t>
      </w:r>
      <w:r>
        <w:rPr>
          <w:rFonts w:eastAsia="DengXian" w:hint="eastAsia"/>
        </w:rPr>
        <w:t>退款費用專用帳戶：</w:t>
      </w:r>
    </w:p>
    <w:p w14:paraId="6E4567F0" w14:textId="2EDD3394" w:rsidR="0008019F" w:rsidRDefault="00377073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C624F8" wp14:editId="7A8393AB">
                <wp:simplePos x="0" y="0"/>
                <wp:positionH relativeFrom="column">
                  <wp:posOffset>4348843</wp:posOffset>
                </wp:positionH>
                <wp:positionV relativeFrom="paragraph">
                  <wp:posOffset>1322524</wp:posOffset>
                </wp:positionV>
                <wp:extent cx="0" cy="2030276"/>
                <wp:effectExtent l="76200" t="0" r="57150" b="65405"/>
                <wp:wrapNone/>
                <wp:docPr id="52" name="直線單箭頭接點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30276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CC9836" id="直線單箭頭接點 52" o:spid="_x0000_s1026" type="#_x0000_t32" style="position:absolute;margin-left:342.45pt;margin-top:104.15pt;width:0;height:159.8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" strokecolor="red" strokeweight="1pt">
                <v:stroke endarrow="block" joinstyle="miter"/>
              </v:shape>
            </w:pict>
          </mc:Fallback>
        </mc:AlternateContent>
      </w:r>
      <w:r w:rsidR="00B9370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7F6FD06" wp14:editId="20911ED5">
                <wp:simplePos x="0" y="0"/>
                <wp:positionH relativeFrom="column">
                  <wp:posOffset>4233908</wp:posOffset>
                </wp:positionH>
                <wp:positionV relativeFrom="paragraph">
                  <wp:posOffset>1082675</wp:posOffset>
                </wp:positionV>
                <wp:extent cx="234043" cy="239485"/>
                <wp:effectExtent l="0" t="0" r="13970" b="27305"/>
                <wp:wrapNone/>
                <wp:docPr id="49" name="矩形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043" cy="23948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7942BA" id="矩形 49" o:spid="_x0000_s1026" style="position:absolute;margin-left:333.4pt;margin-top:85.25pt;width:18.45pt;height:18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" filled="f" strokecolor="red" strokeweight="1.5pt"/>
            </w:pict>
          </mc:Fallback>
        </mc:AlternateContent>
      </w:r>
      <w:r w:rsidR="00730EF7" w:rsidRPr="00730EF7">
        <w:rPr>
          <w:noProof/>
        </w:rPr>
        <w:drawing>
          <wp:inline distT="0" distB="0" distL="0" distR="0" wp14:anchorId="2C5896EE" wp14:editId="150F6C3E">
            <wp:extent cx="5490210" cy="2820670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D00D" w14:textId="56BC7895" w:rsidR="00730EF7" w:rsidRDefault="00730EF7" w:rsidP="00FF4A5E"/>
    <w:p w14:paraId="06E2DFD8" w14:textId="77107952" w:rsidR="0008019F" w:rsidRDefault="00377073" w:rsidP="00730EF7">
      <w:pPr>
        <w:jc w:val="righ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C50B754" wp14:editId="2A6D03D7">
                <wp:simplePos x="0" y="0"/>
                <wp:positionH relativeFrom="column">
                  <wp:posOffset>2139587</wp:posOffset>
                </wp:positionH>
                <wp:positionV relativeFrom="paragraph">
                  <wp:posOffset>1069340</wp:posOffset>
                </wp:positionV>
                <wp:extent cx="2360930" cy="1404620"/>
                <wp:effectExtent l="0" t="0" r="0" b="0"/>
                <wp:wrapNone/>
                <wp:docPr id="5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F8E5D8" w14:textId="3339274C" w:rsidR="00B93709" w:rsidRPr="00B93709" w:rsidRDefault="00377073" w:rsidP="00B93709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*測試用銀行代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50B754" id="_x0000_s1028" type="#_x0000_t202" style="position:absolute;left:0;text-align:left;margin-left:168.45pt;margin-top:84.2pt;width:185.9pt;height:110.6pt;z-index:2516848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" filled="f" stroked="f">
                <v:textbox style="mso-fit-shape-to-text:t">
                  <w:txbxContent>
                    <w:p w14:paraId="41F8E5D8" w14:textId="3339274C" w:rsidR="00B93709" w:rsidRPr="00B93709" w:rsidRDefault="00377073" w:rsidP="00B93709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*測試用銀行代號</w:t>
                      </w:r>
                    </w:p>
                  </w:txbxContent>
                </v:textbox>
              </v:shape>
            </w:pict>
          </mc:Fallback>
        </mc:AlternateContent>
      </w:r>
      <w:r w:rsidR="0008019F" w:rsidRPr="0008019F">
        <w:rPr>
          <w:noProof/>
        </w:rPr>
        <w:drawing>
          <wp:inline distT="0" distB="0" distL="0" distR="0" wp14:anchorId="54D783CE" wp14:editId="68443893">
            <wp:extent cx="3345471" cy="943708"/>
            <wp:effectExtent l="0" t="0" r="7620" b="889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84399" cy="95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19F">
        <w:br/>
      </w:r>
    </w:p>
    <w:p w14:paraId="0F179612" w14:textId="16E4F254" w:rsidR="00B93709" w:rsidRDefault="00B93709" w:rsidP="00730EF7">
      <w:pPr>
        <w:jc w:val="right"/>
      </w:pPr>
    </w:p>
    <w:p w14:paraId="6831466C" w14:textId="45678922" w:rsidR="00B93709" w:rsidRDefault="00B93709" w:rsidP="00730EF7">
      <w:pPr>
        <w:jc w:val="right"/>
      </w:pPr>
    </w:p>
    <w:p w14:paraId="3004A668" w14:textId="3D70C171" w:rsidR="00B93709" w:rsidRDefault="00B93709" w:rsidP="00730EF7">
      <w:pPr>
        <w:jc w:val="right"/>
      </w:pPr>
    </w:p>
    <w:p w14:paraId="29B9E7D7" w14:textId="5BFFEA23" w:rsidR="00B93709" w:rsidRDefault="00B93709" w:rsidP="00730EF7">
      <w:pPr>
        <w:jc w:val="right"/>
      </w:pPr>
    </w:p>
    <w:p w14:paraId="03C6220D" w14:textId="6314FE53" w:rsidR="00B93709" w:rsidRDefault="00B93709" w:rsidP="00730EF7">
      <w:pPr>
        <w:jc w:val="right"/>
      </w:pPr>
    </w:p>
    <w:p w14:paraId="376D996F" w14:textId="02A404A7" w:rsidR="00B93709" w:rsidRDefault="00B93709" w:rsidP="00730EF7">
      <w:pPr>
        <w:jc w:val="right"/>
      </w:pPr>
    </w:p>
    <w:p w14:paraId="69533F86" w14:textId="39B8F51D" w:rsidR="00B93709" w:rsidRDefault="00B93709" w:rsidP="00730EF7">
      <w:pPr>
        <w:jc w:val="right"/>
      </w:pPr>
    </w:p>
    <w:p w14:paraId="07A02691" w14:textId="25F431AA" w:rsidR="00B93709" w:rsidRDefault="00B93709" w:rsidP="00730EF7">
      <w:pPr>
        <w:jc w:val="right"/>
      </w:pPr>
    </w:p>
    <w:p w14:paraId="242207F3" w14:textId="4897A9CD" w:rsidR="00B93709" w:rsidRDefault="00B93709" w:rsidP="00730EF7">
      <w:pPr>
        <w:jc w:val="right"/>
      </w:pPr>
    </w:p>
    <w:p w14:paraId="7D5A03F9" w14:textId="015753E2" w:rsidR="00B93709" w:rsidRDefault="00B93709" w:rsidP="00730EF7">
      <w:pPr>
        <w:jc w:val="right"/>
      </w:pPr>
    </w:p>
    <w:p w14:paraId="0E39B249" w14:textId="5679624D" w:rsidR="00B93709" w:rsidRDefault="00B93709" w:rsidP="00730EF7">
      <w:pPr>
        <w:jc w:val="right"/>
      </w:pPr>
    </w:p>
    <w:p w14:paraId="09BD09C4" w14:textId="342C61A5" w:rsidR="00B93709" w:rsidRDefault="00B93709" w:rsidP="00730EF7">
      <w:pPr>
        <w:jc w:val="right"/>
      </w:pPr>
    </w:p>
    <w:p w14:paraId="25AACEAF" w14:textId="24C7DDF4" w:rsidR="00B93709" w:rsidRDefault="00B93709" w:rsidP="00730EF7">
      <w:pPr>
        <w:jc w:val="right"/>
      </w:pPr>
    </w:p>
    <w:p w14:paraId="229A8CF8" w14:textId="1E1EC9D5" w:rsidR="00B93709" w:rsidRDefault="00B93709" w:rsidP="00730EF7">
      <w:pPr>
        <w:jc w:val="right"/>
      </w:pPr>
    </w:p>
    <w:p w14:paraId="1E31ABA6" w14:textId="7292CCC7" w:rsidR="00B93709" w:rsidRDefault="00B93709" w:rsidP="00730EF7">
      <w:pPr>
        <w:jc w:val="right"/>
      </w:pPr>
    </w:p>
    <w:p w14:paraId="04C6E775" w14:textId="5DAA1C0A" w:rsidR="00B93709" w:rsidRDefault="00B93709" w:rsidP="00730EF7">
      <w:pPr>
        <w:jc w:val="right"/>
      </w:pPr>
    </w:p>
    <w:p w14:paraId="62028FBC" w14:textId="77777777" w:rsidR="00B93709" w:rsidRDefault="00B93709" w:rsidP="00730EF7">
      <w:pPr>
        <w:jc w:val="right"/>
      </w:pPr>
    </w:p>
    <w:p w14:paraId="6FB8116B" w14:textId="3EA8C715" w:rsidR="00B93709" w:rsidRDefault="00B93709" w:rsidP="00B93709">
      <w:r>
        <w:rPr>
          <w:rFonts w:eastAsia="DengXian" w:hint="eastAsia"/>
        </w:rPr>
        <w:lastRenderedPageBreak/>
        <w:t>4</w:t>
      </w:r>
      <w:r>
        <w:rPr>
          <w:rFonts w:eastAsia="DengXian"/>
        </w:rPr>
        <w:t xml:space="preserve">. </w:t>
      </w:r>
      <w:r w:rsidR="00AB2AE1" w:rsidRPr="00F970DD">
        <w:rPr>
          <w:rFonts w:ascii="DengXian" w:eastAsia="DengXian" w:hAnsi="DengXian" w:hint="eastAsia"/>
        </w:rPr>
        <w:t>查看</w:t>
      </w:r>
      <w:r w:rsidR="00AB2AE1">
        <w:rPr>
          <w:rFonts w:ascii="DengXian" w:eastAsia="DengXian" w:hAnsi="DengXian" w:hint="eastAsia"/>
        </w:rPr>
        <w:t>/</w:t>
      </w:r>
      <w:r w:rsidR="00AB2AE1" w:rsidRPr="00F970DD">
        <w:rPr>
          <w:rFonts w:ascii="DengXian" w:eastAsia="DengXian" w:hAnsi="DengXian" w:hint="eastAsia"/>
        </w:rPr>
        <w:t>編輯</w:t>
      </w:r>
      <w:r w:rsidR="00AB2AE1">
        <w:rPr>
          <w:rFonts w:ascii="DengXian" w:eastAsia="DengXian" w:hAnsi="DengXian" w:hint="eastAsia"/>
          <w:lang w:eastAsia="zh-CN"/>
        </w:rPr>
        <w:t xml:space="preserve"> </w:t>
      </w:r>
      <w:r>
        <w:rPr>
          <w:rFonts w:eastAsia="DengXian" w:hint="eastAsia"/>
        </w:rPr>
        <w:t>多元表現</w:t>
      </w:r>
      <w:r w:rsidR="00AB2AE1">
        <w:rPr>
          <w:rFonts w:eastAsia="DengXian" w:hint="eastAsia"/>
        </w:rPr>
        <w:t>：</w:t>
      </w:r>
    </w:p>
    <w:p w14:paraId="1E975687" w14:textId="128BE0C0" w:rsidR="0008019F" w:rsidRDefault="00377073" w:rsidP="00FF4A5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279F97DA" wp14:editId="38DE028B">
                <wp:simplePos x="0" y="0"/>
                <wp:positionH relativeFrom="column">
                  <wp:posOffset>2607310</wp:posOffset>
                </wp:positionH>
                <wp:positionV relativeFrom="paragraph">
                  <wp:posOffset>2734310</wp:posOffset>
                </wp:positionV>
                <wp:extent cx="2360930" cy="1404620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AA075" w14:textId="77777777" w:rsidR="00377073" w:rsidRPr="00B93709" w:rsidRDefault="00377073" w:rsidP="00377073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 w:rsidRPr="00B93709">
                              <w:rPr>
                                <w:rFonts w:ascii="DengXian" w:eastAsia="DengXian" w:hAnsi="DengXian"/>
                                <w:color w:val="FF0000"/>
                              </w:rPr>
                              <w:t>按</w:t>
                            </w:r>
                            <w:r w:rsidRPr="00B93709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+</w:t>
                            </w:r>
                            <w:r w:rsidRPr="00B93709"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展開</w:t>
                            </w:r>
                            <w:r w:rsidRPr="00B93709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填寫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9F97DA" id="_x0000_s1029" type="#_x0000_t202" style="position:absolute;margin-left:205.3pt;margin-top:215.3pt;width:185.9pt;height:110.6pt;z-index:2516910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" filled="f" stroked="f">
                <v:textbox style="mso-fit-shape-to-text:t">
                  <w:txbxContent>
                    <w:p w14:paraId="151AA075" w14:textId="77777777" w:rsidR="00377073" w:rsidRPr="00B93709" w:rsidRDefault="00377073" w:rsidP="00377073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 w:rsidRPr="00B93709">
                        <w:rPr>
                          <w:rFonts w:ascii="DengXian" w:eastAsia="DengXian" w:hAnsi="DengXian"/>
                          <w:color w:val="FF0000"/>
                        </w:rPr>
                        <w:t>按</w:t>
                      </w:r>
                      <w:r w:rsidRPr="00B93709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+</w:t>
                      </w:r>
                      <w:r w:rsidRPr="00B93709"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展開</w:t>
                      </w:r>
                      <w:r w:rsidRPr="00B93709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填寫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E9DDF56" wp14:editId="33B67729">
                <wp:simplePos x="0" y="0"/>
                <wp:positionH relativeFrom="column">
                  <wp:posOffset>3961765</wp:posOffset>
                </wp:positionH>
                <wp:positionV relativeFrom="paragraph">
                  <wp:posOffset>754380</wp:posOffset>
                </wp:positionV>
                <wp:extent cx="203835" cy="172720"/>
                <wp:effectExtent l="0" t="0" r="24765" b="1778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" cy="1727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97BCC" id="矩形 56" o:spid="_x0000_s1026" style="position:absolute;margin-left:311.95pt;margin-top:59.4pt;width:16.05pt;height:13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BF80F5B" wp14:editId="58275DE7">
                <wp:simplePos x="0" y="0"/>
                <wp:positionH relativeFrom="column">
                  <wp:posOffset>3677285</wp:posOffset>
                </wp:positionH>
                <wp:positionV relativeFrom="paragraph">
                  <wp:posOffset>1419860</wp:posOffset>
                </wp:positionV>
                <wp:extent cx="203835" cy="172720"/>
                <wp:effectExtent l="0" t="0" r="24765" b="17780"/>
                <wp:wrapNone/>
                <wp:docPr id="57" name="矩形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" cy="1727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48CCF0" id="矩形 57" o:spid="_x0000_s1026" style="position:absolute;margin-left:289.55pt;margin-top:111.8pt;width:16.05pt;height:13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DF1E4C" wp14:editId="59EB982D">
                <wp:simplePos x="0" y="0"/>
                <wp:positionH relativeFrom="column">
                  <wp:posOffset>3768090</wp:posOffset>
                </wp:positionH>
                <wp:positionV relativeFrom="paragraph">
                  <wp:posOffset>1592580</wp:posOffset>
                </wp:positionV>
                <wp:extent cx="0" cy="1316355"/>
                <wp:effectExtent l="76200" t="0" r="57150" b="55245"/>
                <wp:wrapNone/>
                <wp:docPr id="58" name="直線單箭頭接點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163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FF56B" id="直線單箭頭接點 58" o:spid="_x0000_s1026" type="#_x0000_t32" style="position:absolute;margin-left:296.7pt;margin-top:125.4pt;width:0;height:103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 w:rsidR="00730EF7" w:rsidRPr="00730EF7">
        <w:rPr>
          <w:noProof/>
        </w:rPr>
        <w:drawing>
          <wp:inline distT="0" distB="0" distL="0" distR="0" wp14:anchorId="4635FD34" wp14:editId="24788AAE">
            <wp:extent cx="5490210" cy="2614295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D4EF" w14:textId="0A391C7B" w:rsidR="0008019F" w:rsidRDefault="0008019F" w:rsidP="00FF4A5E"/>
    <w:p w14:paraId="4C0653B4" w14:textId="2E22FE16" w:rsidR="00730EF7" w:rsidRDefault="00730EF7" w:rsidP="00730EF7">
      <w:pPr>
        <w:jc w:val="right"/>
      </w:pPr>
      <w:r w:rsidRPr="00730EF7">
        <w:rPr>
          <w:noProof/>
        </w:rPr>
        <w:drawing>
          <wp:inline distT="0" distB="0" distL="0" distR="0" wp14:anchorId="339103D4" wp14:editId="7854396E">
            <wp:extent cx="3862754" cy="2610911"/>
            <wp:effectExtent l="0" t="0" r="444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66616" cy="2613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ADE7A" w14:textId="5705C40A" w:rsidR="00730EF7" w:rsidRDefault="00730EF7" w:rsidP="00FF4A5E"/>
    <w:p w14:paraId="133E85AF" w14:textId="77777777" w:rsidR="00730EF7" w:rsidRDefault="00730EF7" w:rsidP="00FF4A5E"/>
    <w:p w14:paraId="6672DD35" w14:textId="779221AD" w:rsidR="00603385" w:rsidRDefault="00377073" w:rsidP="00FF4A5E"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>
        <w:rPr>
          <w:rFonts w:ascii="DengXian" w:hAnsi="DengXian"/>
        </w:rPr>
        <w:br/>
      </w:r>
      <w:r w:rsidR="0076291C">
        <w:rPr>
          <w:rFonts w:ascii="DengXian" w:eastAsia="DengXian" w:hAnsi="DengXian" w:hint="eastAsia"/>
          <w:b/>
          <w:bCs/>
        </w:rPr>
        <w:lastRenderedPageBreak/>
        <w:t>三</w:t>
      </w:r>
      <w:r w:rsidRPr="00377073">
        <w:rPr>
          <w:rFonts w:ascii="DengXian" w:eastAsia="DengXian" w:hAnsi="DengXian" w:hint="eastAsia"/>
          <w:b/>
          <w:bCs/>
        </w:rPr>
        <w:t>、</w:t>
      </w:r>
      <w:r w:rsidR="00603385" w:rsidRPr="00377073">
        <w:rPr>
          <w:rFonts w:ascii="DengXian" w:eastAsia="DengXian" w:hAnsi="DengXian" w:hint="eastAsia"/>
          <w:b/>
          <w:bCs/>
        </w:rPr>
        <w:t>兒童</w:t>
      </w:r>
      <w:r w:rsidR="000B1121" w:rsidRPr="00377073">
        <w:rPr>
          <w:rFonts w:ascii="DengXian" w:eastAsia="DengXian" w:hAnsi="DengXian" w:hint="eastAsia"/>
          <w:b/>
          <w:bCs/>
        </w:rPr>
        <w:t>註冊</w:t>
      </w:r>
      <w:r w:rsidR="000B1121" w:rsidRPr="00377073">
        <w:rPr>
          <w:rFonts w:ascii="DengXian" w:hAnsi="DengXian"/>
          <w:b/>
          <w:bCs/>
        </w:rPr>
        <w:br/>
      </w:r>
      <w:r w:rsidR="00AB2AE1">
        <w:rPr>
          <w:rFonts w:ascii="DengXian" w:hAnsi="DengXian"/>
        </w:rPr>
        <w:br/>
        <w:t>1</w:t>
      </w:r>
      <w:r w:rsidR="00AB2AE1">
        <w:rPr>
          <w:rFonts w:ascii="DengXian" w:eastAsia="DengXian" w:hAnsi="DengXian" w:hint="eastAsia"/>
        </w:rPr>
        <w:t>.</w:t>
      </w:r>
      <w:r w:rsidR="00AB2AE1">
        <w:rPr>
          <w:rFonts w:ascii="DengXian" w:eastAsia="DengXian" w:hAnsi="DengXian"/>
        </w:rPr>
        <w:t xml:space="preserve"> </w:t>
      </w:r>
      <w:r w:rsidR="00AB2AE1">
        <w:rPr>
          <w:rFonts w:ascii="DengXian" w:eastAsia="DengXian" w:hAnsi="DengXian" w:hint="eastAsia"/>
        </w:rPr>
        <w:t>必須從</w:t>
      </w:r>
      <w:r w:rsidR="009C69D3">
        <w:rPr>
          <w:rFonts w:ascii="DengXian" w:eastAsia="DengXian" w:hAnsi="DengXian" w:hint="eastAsia"/>
        </w:rPr>
        <w:t>“</w:t>
      </w:r>
      <w:r w:rsidR="00AB2AE1" w:rsidRPr="00AB2AE1">
        <w:rPr>
          <w:rFonts w:ascii="DengXian" w:eastAsia="DengXian" w:hAnsi="DengXian" w:hint="eastAsia"/>
          <w:b/>
          <w:bCs/>
        </w:rPr>
        <w:t>已登入的家長帳號</w:t>
      </w:r>
      <w:r w:rsidR="009C69D3">
        <w:rPr>
          <w:rFonts w:ascii="DengXian" w:eastAsia="DengXian" w:hAnsi="DengXian" w:hint="eastAsia"/>
          <w:b/>
          <w:bCs/>
        </w:rPr>
        <w:t>”</w:t>
      </w:r>
      <w:r w:rsidR="00AB2AE1">
        <w:rPr>
          <w:rFonts w:ascii="DengXian" w:eastAsia="DengXian" w:hAnsi="DengXian" w:hint="eastAsia"/>
        </w:rPr>
        <w:t>開始為兒童</w:t>
      </w:r>
      <w:r w:rsidR="007F0710" w:rsidRPr="00702BF7">
        <w:rPr>
          <w:rFonts w:ascii="DengXian" w:eastAsia="DengXian" w:hAnsi="DengXian" w:hint="eastAsia"/>
          <w:bCs/>
        </w:rPr>
        <w:t>註</w:t>
      </w:r>
      <w:r w:rsidR="007F0710">
        <w:rPr>
          <w:rFonts w:ascii="DengXian" w:eastAsia="DengXian" w:hAnsi="DengXian" w:hint="eastAsia"/>
        </w:rPr>
        <w:t>冊。</w:t>
      </w:r>
      <w:r w:rsidR="007F0710">
        <w:rPr>
          <w:rFonts w:ascii="DengXian" w:hAnsi="DengXian"/>
        </w:rPr>
        <w:br/>
      </w:r>
      <w:r w:rsidR="000B1121">
        <w:rPr>
          <w:rFonts w:ascii="DengXian" w:hAnsi="DengXian"/>
        </w:rPr>
        <w:br/>
        <w:t>1</w:t>
      </w:r>
      <w:r w:rsidR="00AB2AE1">
        <w:rPr>
          <w:rFonts w:ascii="DengXian" w:hAnsi="DengXian"/>
        </w:rPr>
        <w:t>-1</w:t>
      </w:r>
      <w:r w:rsidR="000B1121">
        <w:rPr>
          <w:rFonts w:ascii="DengXian" w:hAnsi="DengXian"/>
        </w:rPr>
        <w:t xml:space="preserve">. </w:t>
      </w:r>
      <w:r w:rsidR="000B1121">
        <w:rPr>
          <w:rFonts w:ascii="DengXian" w:eastAsia="DengXian" w:hAnsi="DengXian" w:hint="eastAsia"/>
        </w:rPr>
        <w:t>從</w:t>
      </w:r>
      <w:r w:rsidR="000B1121">
        <w:rPr>
          <w:rFonts w:ascii="DengXian" w:eastAsia="DengXian" w:hAnsi="DengXian"/>
        </w:rPr>
        <w:t>(</w:t>
      </w:r>
      <w:r w:rsidR="000B1121">
        <w:rPr>
          <w:rFonts w:ascii="DengXian" w:eastAsia="DengXian" w:hAnsi="DengXian" w:hint="eastAsia"/>
        </w:rPr>
        <w:t>成人會員</w:t>
      </w:r>
      <w:r w:rsidR="000B1121">
        <w:rPr>
          <w:rFonts w:ascii="DengXian" w:eastAsia="DengXian" w:hAnsi="DengXian"/>
        </w:rPr>
        <w:t>)</w:t>
      </w:r>
      <w:r w:rsidR="000B1121">
        <w:rPr>
          <w:rFonts w:ascii="DengXian" w:eastAsia="DengXian" w:hAnsi="DengXian" w:hint="eastAsia"/>
        </w:rPr>
        <w:t>登入帳號 的右上選單進</w:t>
      </w:r>
      <w:r w:rsidR="00730EF7">
        <w:rPr>
          <w:rFonts w:ascii="DengXian" w:eastAsia="DengXian" w:hAnsi="DengXian" w:hint="eastAsia"/>
        </w:rPr>
        <w:t>入 兒童</w:t>
      </w:r>
      <w:r w:rsidR="00730EF7" w:rsidRPr="00702BF7">
        <w:rPr>
          <w:rFonts w:ascii="DengXian" w:eastAsia="DengXian" w:hAnsi="DengXian" w:hint="eastAsia"/>
          <w:bCs/>
        </w:rPr>
        <w:t>註</w:t>
      </w:r>
      <w:r w:rsidR="00730EF7">
        <w:rPr>
          <w:rFonts w:ascii="DengXian" w:eastAsia="DengXian" w:hAnsi="DengXian" w:hint="eastAsia"/>
        </w:rPr>
        <w:t>冊</w:t>
      </w:r>
      <w:r w:rsidR="000B1121">
        <w:rPr>
          <w:rFonts w:ascii="DengXian" w:eastAsia="DengXian" w:hAnsi="DengXian" w:hint="eastAsia"/>
        </w:rPr>
        <w:t>流程</w:t>
      </w:r>
      <w:r w:rsidR="00730EF7">
        <w:rPr>
          <w:rFonts w:ascii="DengXian" w:eastAsia="DengXian" w:hAnsi="DengXian" w:hint="eastAsia"/>
        </w:rPr>
        <w:t>：</w:t>
      </w:r>
      <w:r w:rsidR="000B1121">
        <w:rPr>
          <w:rFonts w:ascii="DengXian" w:hAnsi="DengXian"/>
        </w:rPr>
        <w:br/>
      </w:r>
      <w:r w:rsidR="007F0710">
        <w:rPr>
          <w:noProof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39FC58CB" wp14:editId="3591F4E7">
                <wp:simplePos x="0" y="0"/>
                <wp:positionH relativeFrom="column">
                  <wp:posOffset>4514850</wp:posOffset>
                </wp:positionH>
                <wp:positionV relativeFrom="paragraph">
                  <wp:posOffset>3386397</wp:posOffset>
                </wp:positionV>
                <wp:extent cx="1021304" cy="1404620"/>
                <wp:effectExtent l="0" t="0" r="0" b="0"/>
                <wp:wrapNone/>
                <wp:docPr id="20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130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0601F7" w14:textId="77777777" w:rsidR="007F0710" w:rsidRPr="00B93709" w:rsidRDefault="007F0710" w:rsidP="007F0710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接</w:t>
                            </w: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下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FC58CB" id="_x0000_s1030" type="#_x0000_t202" style="position:absolute;margin-left:355.5pt;margin-top:266.65pt;width:80.4pt;height:110.6pt;z-index:2517544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" filled="f" stroked="f">
                <v:textbox style="mso-fit-shape-to-text:t">
                  <w:txbxContent>
                    <w:p w14:paraId="1B0601F7" w14:textId="77777777" w:rsidR="007F0710" w:rsidRPr="00B93709" w:rsidRDefault="007F0710" w:rsidP="007F0710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接</w:t>
                      </w: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下頁</w:t>
                      </w:r>
                    </w:p>
                  </w:txbxContent>
                </v:textbox>
              </v:shape>
            </w:pict>
          </mc:Fallback>
        </mc:AlternateContent>
      </w:r>
      <w:r w:rsidR="007F0710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031D4BE" wp14:editId="1196C075">
                <wp:simplePos x="0" y="0"/>
                <wp:positionH relativeFrom="column">
                  <wp:posOffset>4842164</wp:posOffset>
                </wp:positionH>
                <wp:positionV relativeFrom="paragraph">
                  <wp:posOffset>1808018</wp:posOffset>
                </wp:positionV>
                <wp:extent cx="0" cy="1614055"/>
                <wp:effectExtent l="76200" t="0" r="57150" b="62865"/>
                <wp:wrapNone/>
                <wp:docPr id="206" name="直線單箭頭接點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40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220DF" id="直線單箭頭接點 206" o:spid="_x0000_s1026" type="#_x0000_t32" style="position:absolute;margin-left:381.25pt;margin-top:142.35pt;width:0;height:127.1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45C785B" wp14:editId="3468F8B2">
                <wp:simplePos x="0" y="0"/>
                <wp:positionH relativeFrom="column">
                  <wp:posOffset>3979545</wp:posOffset>
                </wp:positionH>
                <wp:positionV relativeFrom="paragraph">
                  <wp:posOffset>1517176</wp:posOffset>
                </wp:positionV>
                <wp:extent cx="1203960" cy="281940"/>
                <wp:effectExtent l="0" t="0" r="15240" b="22860"/>
                <wp:wrapNone/>
                <wp:docPr id="36" name="矩形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3960" cy="2819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4BBBB6" id="矩形 36" o:spid="_x0000_s1026" style="position:absolute;margin-left:313.35pt;margin-top:119.45pt;width:94.8pt;height:22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" filled="f" strokecolor="red" strokeweight="1.5pt"/>
            </w:pict>
          </mc:Fallback>
        </mc:AlternateContent>
      </w:r>
      <w:r w:rsidR="000B1121" w:rsidRPr="000B1121">
        <w:rPr>
          <w:noProof/>
          <w:lang w:eastAsia="zh-CN"/>
        </w:rPr>
        <w:drawing>
          <wp:inline distT="0" distB="0" distL="0" distR="0" wp14:anchorId="6D6C5009" wp14:editId="7437FAD8">
            <wp:extent cx="5274310" cy="2428240"/>
            <wp:effectExtent l="0" t="0" r="5080" b="508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121">
        <w:rPr>
          <w:rFonts w:ascii="DengXian" w:hAnsi="DengXian"/>
        </w:rPr>
        <w:br/>
      </w:r>
      <w:r w:rsidR="00233857">
        <w:br/>
      </w:r>
    </w:p>
    <w:p w14:paraId="2B07E4A7" w14:textId="70097BC0" w:rsidR="000B1121" w:rsidRPr="00233857" w:rsidRDefault="00AB2AE1" w:rsidP="00233857">
      <w:pPr>
        <w:ind w:left="480" w:hanging="480"/>
        <w:rPr>
          <w:rFonts w:ascii="DengXian" w:eastAsia="DengXian" w:hAnsi="DengXian"/>
        </w:rPr>
      </w:pPr>
      <w:r>
        <w:rPr>
          <w:rFonts w:ascii="DengXian" w:eastAsia="DengXian" w:hAnsi="DengXian"/>
        </w:rPr>
        <w:t>1-</w:t>
      </w:r>
      <w:r w:rsidR="00233857" w:rsidRPr="00233857">
        <w:rPr>
          <w:rFonts w:ascii="DengXian" w:eastAsia="DengXian" w:hAnsi="DengXian" w:hint="eastAsia"/>
        </w:rPr>
        <w:t>2. 也</w:t>
      </w:r>
      <w:r w:rsidR="00730EF7" w:rsidRPr="00233857">
        <w:rPr>
          <w:rFonts w:ascii="DengXian" w:eastAsia="DengXian" w:hAnsi="DengXian" w:hint="eastAsia"/>
        </w:rPr>
        <w:t>可</w:t>
      </w:r>
      <w:r w:rsidR="000B1121" w:rsidRPr="00233857">
        <w:rPr>
          <w:rFonts w:ascii="DengXian" w:eastAsia="DengXian" w:hAnsi="DengXian" w:hint="eastAsia"/>
        </w:rPr>
        <w:t>從</w:t>
      </w:r>
      <w:r w:rsidR="00730EF7" w:rsidRPr="00233857">
        <w:rPr>
          <w:rFonts w:ascii="DengXian" w:eastAsia="DengXian" w:hAnsi="DengXian" w:hint="eastAsia"/>
        </w:rPr>
        <w:t xml:space="preserve"> </w:t>
      </w:r>
      <w:r w:rsidR="000B1121" w:rsidRPr="00233857">
        <w:rPr>
          <w:rFonts w:ascii="DengXian" w:eastAsia="DengXian" w:hAnsi="DengXian"/>
        </w:rPr>
        <w:t>”</w:t>
      </w:r>
      <w:r w:rsidR="000B1121" w:rsidRPr="00233857">
        <w:rPr>
          <w:rFonts w:ascii="DengXian" w:eastAsia="DengXian" w:hAnsi="DengXian" w:hint="eastAsia"/>
        </w:rPr>
        <w:t>家庭狀況</w:t>
      </w:r>
      <w:r w:rsidR="000B1121" w:rsidRPr="00233857">
        <w:rPr>
          <w:rFonts w:ascii="DengXian" w:eastAsia="DengXian" w:hAnsi="DengXian"/>
        </w:rPr>
        <w:t>”</w:t>
      </w:r>
      <w:r w:rsidR="00730EF7" w:rsidRPr="00233857">
        <w:rPr>
          <w:rFonts w:ascii="DengXian" w:eastAsia="DengXian" w:hAnsi="DengXian"/>
        </w:rPr>
        <w:t xml:space="preserve"> </w:t>
      </w:r>
      <w:r w:rsidR="000B1121" w:rsidRPr="00233857">
        <w:rPr>
          <w:rFonts w:ascii="DengXian" w:eastAsia="DengXian" w:hAnsi="DengXian" w:hint="eastAsia"/>
        </w:rPr>
        <w:t>中的</w:t>
      </w:r>
      <w:r w:rsidR="00730EF7" w:rsidRPr="00233857">
        <w:rPr>
          <w:rFonts w:ascii="DengXian" w:eastAsia="DengXian" w:hAnsi="DengXian" w:hint="eastAsia"/>
        </w:rPr>
        <w:t xml:space="preserve"> </w:t>
      </w:r>
      <w:r w:rsidR="00730EF7" w:rsidRPr="00233857">
        <w:rPr>
          <w:rFonts w:ascii="DengXian" w:eastAsia="DengXian" w:hAnsi="DengXian"/>
        </w:rPr>
        <w:t>“</w:t>
      </w:r>
      <w:r w:rsidR="000B1121" w:rsidRPr="00233857">
        <w:rPr>
          <w:rFonts w:ascii="DengXian" w:eastAsia="DengXian" w:hAnsi="DengXian" w:hint="eastAsia"/>
        </w:rPr>
        <w:t>新增兒童名稱</w:t>
      </w:r>
      <w:r w:rsidR="00730EF7" w:rsidRPr="00233857">
        <w:rPr>
          <w:rFonts w:ascii="DengXian" w:eastAsia="DengXian" w:hAnsi="DengXian" w:hint="eastAsia"/>
        </w:rPr>
        <w:t xml:space="preserve"> </w:t>
      </w:r>
      <w:r w:rsidR="000B1121" w:rsidRPr="00233857">
        <w:rPr>
          <w:rFonts w:ascii="DengXian" w:eastAsia="DengXian" w:hAnsi="DengXian" w:hint="eastAsia"/>
        </w:rPr>
        <w:t>-</w:t>
      </w:r>
      <w:r w:rsidR="00730EF7" w:rsidRPr="00233857">
        <w:rPr>
          <w:rFonts w:ascii="DengXian" w:eastAsia="DengXian" w:hAnsi="DengXian"/>
        </w:rPr>
        <w:t xml:space="preserve"> </w:t>
      </w:r>
      <w:r w:rsidR="000B1121" w:rsidRPr="00233857">
        <w:rPr>
          <w:rFonts w:ascii="DengXian" w:eastAsia="DengXian" w:hAnsi="DengXian" w:hint="eastAsia"/>
        </w:rPr>
        <w:t>編輯帳號”</w:t>
      </w:r>
      <w:r w:rsidR="00730EF7" w:rsidRPr="00233857">
        <w:rPr>
          <w:rFonts w:ascii="DengXian" w:eastAsia="DengXian" w:hAnsi="DengXian" w:hint="eastAsia"/>
        </w:rPr>
        <w:t xml:space="preserve"> 進行兒童</w:t>
      </w:r>
      <w:r w:rsidR="00730EF7" w:rsidRPr="00233857">
        <w:rPr>
          <w:rFonts w:ascii="DengXian" w:eastAsia="DengXian" w:hAnsi="DengXian" w:hint="eastAsia"/>
          <w:bCs/>
        </w:rPr>
        <w:t>註</w:t>
      </w:r>
      <w:r w:rsidR="00730EF7" w:rsidRPr="00233857">
        <w:rPr>
          <w:rFonts w:ascii="DengXian" w:eastAsia="DengXian" w:hAnsi="DengXian" w:hint="eastAsia"/>
        </w:rPr>
        <w:t>冊：</w:t>
      </w:r>
    </w:p>
    <w:p w14:paraId="2B7CC756" w14:textId="623395ED" w:rsidR="00603385" w:rsidRDefault="00AB2AE1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226A670" wp14:editId="39A2EB72">
                <wp:simplePos x="0" y="0"/>
                <wp:positionH relativeFrom="column">
                  <wp:posOffset>175260</wp:posOffset>
                </wp:positionH>
                <wp:positionV relativeFrom="paragraph">
                  <wp:posOffset>493234</wp:posOffset>
                </wp:positionV>
                <wp:extent cx="518615" cy="177421"/>
                <wp:effectExtent l="0" t="0" r="15240" b="13335"/>
                <wp:wrapNone/>
                <wp:docPr id="203" name="矩形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615" cy="1774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65458F" id="矩形 203" o:spid="_x0000_s1026" style="position:absolute;margin-left:13.8pt;margin-top:38.85pt;width:40.85pt;height:13.9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" filled="f" strokecolor="red" strokeweight="1pt"/>
            </w:pict>
          </mc:Fallback>
        </mc:AlternateContent>
      </w:r>
      <w:r w:rsidR="00603385" w:rsidRPr="00603385">
        <w:rPr>
          <w:noProof/>
        </w:rPr>
        <w:drawing>
          <wp:inline distT="0" distB="0" distL="0" distR="0" wp14:anchorId="418613C0" wp14:editId="59F1B5F1">
            <wp:extent cx="5415595" cy="2402005"/>
            <wp:effectExtent l="0" t="0" r="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14919"/>
                    <a:stretch/>
                  </pic:blipFill>
                  <pic:spPr bwMode="auto">
                    <a:xfrm>
                      <a:off x="0" y="0"/>
                      <a:ext cx="5418851" cy="2403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38FBF" w14:textId="31A4B86C" w:rsidR="00603385" w:rsidRDefault="007F0710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18D3ACD" wp14:editId="240C6312">
                <wp:simplePos x="0" y="0"/>
                <wp:positionH relativeFrom="column">
                  <wp:posOffset>4267200</wp:posOffset>
                </wp:positionH>
                <wp:positionV relativeFrom="paragraph">
                  <wp:posOffset>886691</wp:posOffset>
                </wp:positionV>
                <wp:extent cx="0" cy="768927"/>
                <wp:effectExtent l="76200" t="0" r="57150" b="50800"/>
                <wp:wrapNone/>
                <wp:docPr id="204" name="直線單箭頭接點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8927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E793D" id="直線單箭頭接點 204" o:spid="_x0000_s1026" type="#_x0000_t32" style="position:absolute;margin-left:336pt;margin-top:69.8pt;width:0;height:60.5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" strokecolor="red" strokeweight="1pt">
                <v:stroke endarrow="block" joinstyle="miter"/>
              </v:shape>
            </w:pict>
          </mc:Fallback>
        </mc:AlternateContent>
      </w:r>
      <w:r w:rsidR="000B1121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C6A170D" wp14:editId="034D1344">
                <wp:simplePos x="0" y="0"/>
                <wp:positionH relativeFrom="column">
                  <wp:posOffset>4022678</wp:posOffset>
                </wp:positionH>
                <wp:positionV relativeFrom="paragraph">
                  <wp:posOffset>595904</wp:posOffset>
                </wp:positionV>
                <wp:extent cx="468086" cy="281940"/>
                <wp:effectExtent l="0" t="0" r="27305" b="22860"/>
                <wp:wrapNone/>
                <wp:docPr id="37" name="矩形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086" cy="2819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24967" id="矩形 37" o:spid="_x0000_s1026" style="position:absolute;margin-left:316.75pt;margin-top:46.9pt;width:36.85pt;height:22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" filled="f" strokecolor="red" strokeweight="1.5pt"/>
            </w:pict>
          </mc:Fallback>
        </mc:AlternateContent>
      </w:r>
      <w:r w:rsidR="000B1121" w:rsidRPr="000B1121">
        <w:rPr>
          <w:noProof/>
        </w:rPr>
        <w:drawing>
          <wp:inline distT="0" distB="0" distL="0" distR="0" wp14:anchorId="508A2FB2" wp14:editId="517D960C">
            <wp:extent cx="5452280" cy="1379152"/>
            <wp:effectExtent l="0" t="0" r="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78628" cy="138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33529" w14:textId="41781459" w:rsidR="000B1121" w:rsidRPr="0014783D" w:rsidRDefault="007F0710" w:rsidP="00233857">
      <w:pPr>
        <w:rPr>
          <w:rFonts w:ascii="DengXian" w:hAnsi="DengXia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1F67911B" wp14:editId="24116262">
                <wp:simplePos x="0" y="0"/>
                <wp:positionH relativeFrom="column">
                  <wp:posOffset>3939713</wp:posOffset>
                </wp:positionH>
                <wp:positionV relativeFrom="paragraph">
                  <wp:posOffset>37638</wp:posOffset>
                </wp:positionV>
                <wp:extent cx="1021304" cy="1404620"/>
                <wp:effectExtent l="0" t="0" r="0" b="0"/>
                <wp:wrapNone/>
                <wp:docPr id="20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130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D8F2AA" w14:textId="35601C8A" w:rsidR="007F0710" w:rsidRPr="00B93709" w:rsidRDefault="007F0710" w:rsidP="007F0710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接</w:t>
                            </w: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下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67911B" id="_x0000_s1031" type="#_x0000_t202" style="position:absolute;margin-left:310.2pt;margin-top:2.95pt;width:80.4pt;height:110.6pt;z-index:2517504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" filled="f" stroked="f">
                <v:textbox style="mso-fit-shape-to-text:t">
                  <w:txbxContent>
                    <w:p w14:paraId="36D8F2AA" w14:textId="35601C8A" w:rsidR="007F0710" w:rsidRPr="00B93709" w:rsidRDefault="007F0710" w:rsidP="007F0710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接</w:t>
                      </w: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下頁</w:t>
                      </w:r>
                    </w:p>
                  </w:txbxContent>
                </v:textbox>
              </v:shape>
            </w:pict>
          </mc:Fallback>
        </mc:AlternateContent>
      </w:r>
      <w:r w:rsidR="000B1121">
        <w:br/>
      </w:r>
      <w:r>
        <w:rPr>
          <w:rFonts w:ascii="DengXian" w:eastAsia="DengXian" w:hAnsi="DengXian"/>
        </w:rPr>
        <w:lastRenderedPageBreak/>
        <w:t>2</w:t>
      </w:r>
      <w:r w:rsidR="00233857" w:rsidRPr="00233857">
        <w:rPr>
          <w:rFonts w:ascii="DengXian" w:eastAsia="DengXian" w:hAnsi="DengXian" w:hint="eastAsia"/>
        </w:rPr>
        <w:t>. 以</w:t>
      </w:r>
      <w:r w:rsidR="00730EF7" w:rsidRPr="00233857">
        <w:rPr>
          <w:rFonts w:ascii="DengXian" w:eastAsia="DengXian" w:hAnsi="DengXian" w:hint="eastAsia"/>
        </w:rPr>
        <w:t xml:space="preserve">上二步驟皆可 </w:t>
      </w:r>
      <w:r w:rsidR="000B1121" w:rsidRPr="00233857">
        <w:rPr>
          <w:rFonts w:ascii="DengXian" w:eastAsia="DengXian" w:hAnsi="DengXian" w:hint="eastAsia"/>
        </w:rPr>
        <w:t>“為1</w:t>
      </w:r>
      <w:r w:rsidR="000B1121" w:rsidRPr="00233857">
        <w:rPr>
          <w:rFonts w:ascii="DengXian" w:eastAsia="DengXian" w:hAnsi="DengXian"/>
        </w:rPr>
        <w:t>2</w:t>
      </w:r>
      <w:r w:rsidR="000B1121" w:rsidRPr="00233857">
        <w:rPr>
          <w:rFonts w:ascii="DengXian" w:eastAsia="DengXian" w:hAnsi="DengXian" w:hint="eastAsia"/>
        </w:rPr>
        <w:t>歲以下兒童註冊“ ，依照流程</w:t>
      </w:r>
      <w:r w:rsidR="0014783D">
        <w:rPr>
          <w:rFonts w:ascii="DengXian" w:eastAsia="DengXian" w:hAnsi="DengXian" w:hint="eastAsia"/>
        </w:rPr>
        <w:t>指示</w:t>
      </w:r>
      <w:r w:rsidR="000B1121" w:rsidRPr="00233857">
        <w:rPr>
          <w:rFonts w:ascii="DengXian" w:eastAsia="DengXian" w:hAnsi="DengXian" w:hint="eastAsia"/>
        </w:rPr>
        <w:t>即可完成註冊。</w:t>
      </w:r>
    </w:p>
    <w:p w14:paraId="4B08FD91" w14:textId="42D54F98" w:rsidR="000B1121" w:rsidRPr="007F0710" w:rsidRDefault="00B43A21" w:rsidP="007F0710">
      <w:pPr>
        <w:ind w:firstLineChars="100" w:firstLine="240"/>
        <w:rPr>
          <w:rFonts w:ascii="DengXian" w:hAnsi="DengXian"/>
          <w:b/>
          <w:color w:val="C45911" w:themeColor="accent2" w:themeShade="BF"/>
        </w:rPr>
      </w:pPr>
      <w:r w:rsidRPr="007F0710">
        <w:rPr>
          <w:rFonts w:ascii="DengXian" w:eastAsia="DengXian" w:hAnsi="DengXian" w:hint="eastAsia"/>
          <w:b/>
          <w:color w:val="C45911" w:themeColor="accent2" w:themeShade="BF"/>
        </w:rPr>
        <w:sym w:font="Wingdings 2" w:char="F0F8"/>
      </w:r>
      <w:r w:rsidR="0076291C">
        <w:rPr>
          <w:rFonts w:ascii="DengXian" w:eastAsia="DengXian" w:hAnsi="DengXian"/>
          <w:b/>
          <w:color w:val="C45911" w:themeColor="accent2" w:themeShade="BF"/>
        </w:rPr>
        <w:t xml:space="preserve"> </w:t>
      </w:r>
      <w:r w:rsidR="0014783D" w:rsidRPr="007F0710">
        <w:rPr>
          <w:rFonts w:ascii="DengXian" w:eastAsia="DengXian" w:hAnsi="DengXian" w:hint="eastAsia"/>
          <w:b/>
          <w:color w:val="C45911" w:themeColor="accent2" w:themeShade="BF"/>
        </w:rPr>
        <w:t>家庭樹建立</w:t>
      </w:r>
      <w:r w:rsidR="00F66F33" w:rsidRPr="007F0710">
        <w:rPr>
          <w:rFonts w:ascii="DengXian" w:eastAsia="DengXian" w:hAnsi="DengXian" w:hint="eastAsia"/>
          <w:b/>
          <w:color w:val="C45911" w:themeColor="accent2" w:themeShade="BF"/>
        </w:rPr>
        <w:t>(1</w:t>
      </w:r>
      <w:r w:rsidR="00F66F33" w:rsidRPr="007F0710">
        <w:rPr>
          <w:rFonts w:ascii="DengXian" w:eastAsia="DengXian" w:hAnsi="DengXian"/>
          <w:b/>
          <w:color w:val="C45911" w:themeColor="accent2" w:themeShade="BF"/>
        </w:rPr>
        <w:t>)</w:t>
      </w:r>
      <w:r w:rsidR="00617301" w:rsidRPr="007F0710">
        <w:rPr>
          <w:rFonts w:ascii="DengXian" w:eastAsia="DengXian" w:hAnsi="DengXian" w:hint="eastAsia"/>
          <w:b/>
          <w:color w:val="C45911" w:themeColor="accent2" w:themeShade="BF"/>
        </w:rPr>
        <w:t>：</w:t>
      </w:r>
      <w:r w:rsidRPr="007F0710">
        <w:rPr>
          <w:rFonts w:ascii="DengXian" w:eastAsia="DengXian" w:hAnsi="DengXian"/>
          <w:b/>
          <w:color w:val="C45911" w:themeColor="accent2" w:themeShade="BF"/>
        </w:rPr>
        <w:t xml:space="preserve"> </w:t>
      </w:r>
      <w:r w:rsidRPr="007F0710">
        <w:rPr>
          <w:rFonts w:ascii="DengXian" w:eastAsia="DengXian" w:hAnsi="DengXian" w:hint="eastAsia"/>
          <w:b/>
          <w:color w:val="C45911" w:themeColor="accent2" w:themeShade="BF"/>
        </w:rPr>
        <w:t>為兒童註冊時，會</w:t>
      </w:r>
      <w:r w:rsidR="00617301" w:rsidRPr="007F0710">
        <w:rPr>
          <w:rFonts w:ascii="DengXian" w:eastAsia="DengXian" w:hAnsi="DengXian" w:hint="eastAsia"/>
          <w:b/>
          <w:color w:val="C45911" w:themeColor="accent2" w:themeShade="BF"/>
        </w:rPr>
        <w:t>帶出</w:t>
      </w:r>
      <w:r w:rsidRPr="007F0710">
        <w:rPr>
          <w:rFonts w:ascii="DengXian" w:eastAsia="DengXian" w:hAnsi="DengXian" w:hint="eastAsia"/>
          <w:b/>
          <w:color w:val="C45911" w:themeColor="accent2" w:themeShade="BF"/>
        </w:rPr>
        <w:t>家長手機。</w:t>
      </w:r>
    </w:p>
    <w:p w14:paraId="6D6529B3" w14:textId="2DF8F4D5" w:rsidR="000B1121" w:rsidRPr="007F0710" w:rsidRDefault="00617301" w:rsidP="00233857">
      <w:pPr>
        <w:rPr>
          <w:rFonts w:ascii="DengXian" w:hAnsi="DengXian"/>
          <w:color w:val="C45911" w:themeColor="accent2" w:themeShade="BF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B8CD0D4" wp14:editId="0154D195">
                <wp:simplePos x="0" y="0"/>
                <wp:positionH relativeFrom="column">
                  <wp:posOffset>1219200</wp:posOffset>
                </wp:positionH>
                <wp:positionV relativeFrom="paragraph">
                  <wp:posOffset>2717800</wp:posOffset>
                </wp:positionV>
                <wp:extent cx="1515533" cy="457200"/>
                <wp:effectExtent l="0" t="0" r="27940" b="19050"/>
                <wp:wrapNone/>
                <wp:docPr id="22" name="矩形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533" cy="4572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304C8E" id="矩形 22" o:spid="_x0000_s1026" style="position:absolute;margin-left:96pt;margin-top:214pt;width:119.35pt;height:36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" filled="f" strokecolor="red" strokeweight="1.5pt"/>
            </w:pict>
          </mc:Fallback>
        </mc:AlternateContent>
      </w:r>
      <w:r w:rsidR="0014783D" w:rsidRPr="0014783D">
        <w:rPr>
          <w:rFonts w:ascii="DengXian" w:eastAsia="DengXian" w:hAnsi="DengXian"/>
          <w:noProof/>
        </w:rPr>
        <w:drawing>
          <wp:inline distT="0" distB="0" distL="0" distR="0" wp14:anchorId="7A4469E6" wp14:editId="2413899A">
            <wp:extent cx="5490210" cy="4439920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783D">
        <w:rPr>
          <w:rFonts w:ascii="DengXian" w:eastAsia="DengXian" w:hAnsi="DengXian"/>
        </w:rPr>
        <w:br/>
      </w:r>
      <w:r w:rsidR="0014783D">
        <w:rPr>
          <w:rFonts w:ascii="DengXian" w:eastAsia="DengXian" w:hAnsi="DengXian"/>
        </w:rPr>
        <w:br/>
      </w:r>
      <w:r w:rsidR="00233857">
        <w:rPr>
          <w:rFonts w:ascii="DengXian" w:eastAsia="DengXian" w:hAnsi="DengXian"/>
        </w:rPr>
        <w:br/>
      </w:r>
      <w:r w:rsidR="007F0710">
        <w:rPr>
          <w:rFonts w:ascii="DengXian" w:eastAsia="DengXian" w:hAnsi="DengXian"/>
        </w:rPr>
        <w:t>3</w:t>
      </w:r>
      <w:r w:rsidR="00233857" w:rsidRPr="00233857">
        <w:rPr>
          <w:rFonts w:ascii="DengXian" w:eastAsia="DengXian" w:hAnsi="DengXian"/>
        </w:rPr>
        <w:t>.</w:t>
      </w:r>
      <w:r w:rsidR="00233857" w:rsidRPr="00233857">
        <w:rPr>
          <w:rFonts w:ascii="DengXian" w:eastAsia="DengXian" w:hAnsi="DengXian" w:hint="eastAsia"/>
        </w:rPr>
        <w:t xml:space="preserve"> </w:t>
      </w:r>
      <w:r w:rsidR="00B43A21" w:rsidRPr="00233857">
        <w:rPr>
          <w:rFonts w:ascii="DengXian" w:eastAsia="DengXian" w:hAnsi="DengXian" w:hint="eastAsia"/>
        </w:rPr>
        <w:t>兒童帳</w:t>
      </w:r>
      <w:r w:rsidR="00B43A21">
        <w:rPr>
          <w:rFonts w:ascii="DengXian" w:eastAsia="DengXian" w:hAnsi="DengXian" w:hint="eastAsia"/>
        </w:rPr>
        <w:t>號</w:t>
      </w:r>
      <w:r w:rsidR="00B43A21" w:rsidRPr="00233857">
        <w:rPr>
          <w:rFonts w:ascii="DengXian" w:eastAsia="DengXian" w:hAnsi="DengXian" w:hint="eastAsia"/>
        </w:rPr>
        <w:t>註冊</w:t>
      </w:r>
      <w:r w:rsidR="00B43A21">
        <w:rPr>
          <w:rFonts w:ascii="DengXian" w:eastAsia="DengXian" w:hAnsi="DengXian" w:hint="eastAsia"/>
        </w:rPr>
        <w:t>成功後</w:t>
      </w:r>
      <w:r w:rsidR="007F0710" w:rsidRPr="007F0710">
        <w:rPr>
          <w:rFonts w:ascii="DengXian" w:eastAsia="DengXian" w:hAnsi="DengXian"/>
          <w:lang w:eastAsia="zh-CN"/>
        </w:rPr>
        <w:sym w:font="Wingdings" w:char="F0E0"/>
      </w:r>
      <w:r w:rsidR="00233857" w:rsidRPr="00233857">
        <w:rPr>
          <w:rFonts w:ascii="DengXian" w:eastAsia="DengXian" w:hAnsi="DengXian" w:hint="eastAsia"/>
        </w:rPr>
        <w:t>登</w:t>
      </w:r>
      <w:r w:rsidR="000B1121" w:rsidRPr="00233857">
        <w:rPr>
          <w:rFonts w:ascii="DengXian" w:eastAsia="DengXian" w:hAnsi="DengXian" w:hint="eastAsia"/>
        </w:rPr>
        <w:t>入，</w:t>
      </w:r>
      <w:r w:rsidR="00B43A21">
        <w:rPr>
          <w:rFonts w:ascii="DengXian" w:eastAsia="DengXian" w:hAnsi="DengXian" w:hint="eastAsia"/>
        </w:rPr>
        <w:t>即</w:t>
      </w:r>
      <w:r w:rsidR="000B1121" w:rsidRPr="00233857">
        <w:rPr>
          <w:rFonts w:ascii="DengXian" w:eastAsia="DengXian" w:hAnsi="DengXian" w:hint="eastAsia"/>
        </w:rPr>
        <w:t>可</w:t>
      </w:r>
      <w:r w:rsidR="0008019F" w:rsidRPr="00233857">
        <w:rPr>
          <w:rFonts w:ascii="DengXian" w:eastAsia="DengXian" w:hAnsi="DengXian" w:hint="eastAsia"/>
        </w:rPr>
        <w:t>在家庭狀況中</w:t>
      </w:r>
      <w:r w:rsidR="000B1121" w:rsidRPr="00233857">
        <w:rPr>
          <w:rFonts w:ascii="DengXian" w:eastAsia="DengXian" w:hAnsi="DengXian" w:hint="eastAsia"/>
        </w:rPr>
        <w:t>看</w:t>
      </w:r>
      <w:r w:rsidR="00B43A21">
        <w:rPr>
          <w:rFonts w:ascii="DengXian" w:eastAsia="DengXian" w:hAnsi="DengXian" w:hint="eastAsia"/>
        </w:rPr>
        <w:t>到</w:t>
      </w:r>
      <w:r w:rsidR="000B1121" w:rsidRPr="00233857">
        <w:rPr>
          <w:rFonts w:ascii="DengXian" w:eastAsia="DengXian" w:hAnsi="DengXian" w:hint="eastAsia"/>
        </w:rPr>
        <w:t>父/母</w:t>
      </w:r>
      <w:r w:rsidR="00233857">
        <w:rPr>
          <w:rFonts w:ascii="DengXian" w:eastAsia="DengXian" w:hAnsi="DengXian" w:hint="eastAsia"/>
        </w:rPr>
        <w:t>的</w:t>
      </w:r>
      <w:r w:rsidR="0008019F" w:rsidRPr="00233857">
        <w:rPr>
          <w:rFonts w:ascii="DengXian" w:eastAsia="DengXian" w:hAnsi="DengXian" w:hint="eastAsia"/>
        </w:rPr>
        <w:t>姓名</w:t>
      </w:r>
      <w:r>
        <w:rPr>
          <w:rFonts w:ascii="DengXian" w:eastAsia="DengXian" w:hAnsi="DengXian" w:hint="eastAsia"/>
        </w:rPr>
        <w:t>：</w:t>
      </w:r>
      <w:r>
        <w:rPr>
          <w:rFonts w:ascii="DengXian" w:hAnsi="DengXian"/>
        </w:rPr>
        <w:br/>
      </w:r>
      <w:r w:rsidR="007F0710">
        <w:rPr>
          <w:rFonts w:ascii="DengXian" w:eastAsia="DengXian" w:hAnsi="DengXian"/>
          <w:b/>
          <w:color w:val="C45911" w:themeColor="accent2" w:themeShade="BF"/>
        </w:rPr>
        <w:t xml:space="preserve"> </w:t>
      </w:r>
      <w:r w:rsidRPr="007F0710">
        <w:rPr>
          <w:rFonts w:ascii="DengXian" w:eastAsia="DengXian" w:hAnsi="DengXian" w:hint="eastAsia"/>
          <w:b/>
          <w:color w:val="C45911" w:themeColor="accent2" w:themeShade="BF"/>
        </w:rPr>
        <w:sym w:font="Wingdings 2" w:char="F0F8"/>
      </w:r>
      <w:r w:rsidR="0076291C">
        <w:rPr>
          <w:rFonts w:ascii="DengXian" w:eastAsia="DengXian" w:hAnsi="DengXian"/>
          <w:b/>
          <w:color w:val="C45911" w:themeColor="accent2" w:themeShade="BF"/>
        </w:rPr>
        <w:t xml:space="preserve"> </w:t>
      </w:r>
      <w:r w:rsidRPr="007F0710">
        <w:rPr>
          <w:rFonts w:ascii="DengXian" w:eastAsia="DengXian" w:hAnsi="DengXian" w:hint="eastAsia"/>
          <w:b/>
          <w:color w:val="C45911" w:themeColor="accent2" w:themeShade="BF"/>
        </w:rPr>
        <w:t>家庭樹建立</w:t>
      </w:r>
      <w:r w:rsidR="00F66F33" w:rsidRPr="007F0710">
        <w:rPr>
          <w:rFonts w:ascii="DengXian" w:eastAsia="DengXian" w:hAnsi="DengXian" w:hint="eastAsia"/>
          <w:b/>
          <w:color w:val="C45911" w:themeColor="accent2" w:themeShade="BF"/>
        </w:rPr>
        <w:t>(</w:t>
      </w:r>
      <w:r w:rsidRPr="007F0710">
        <w:rPr>
          <w:rFonts w:ascii="DengXian" w:eastAsia="DengXian" w:hAnsi="DengXian"/>
          <w:b/>
          <w:color w:val="C45911" w:themeColor="accent2" w:themeShade="BF"/>
        </w:rPr>
        <w:t>2</w:t>
      </w:r>
      <w:r w:rsidR="00F66F33" w:rsidRPr="007F0710">
        <w:rPr>
          <w:rFonts w:ascii="DengXian" w:eastAsia="DengXian" w:hAnsi="DengXian"/>
          <w:b/>
          <w:color w:val="C45911" w:themeColor="accent2" w:themeShade="BF"/>
        </w:rPr>
        <w:t>)</w:t>
      </w:r>
      <w:r w:rsidRPr="007F0710">
        <w:rPr>
          <w:rFonts w:ascii="DengXian" w:eastAsia="DengXian" w:hAnsi="DengXian" w:hint="eastAsia"/>
          <w:b/>
          <w:color w:val="C45911" w:themeColor="accent2" w:themeShade="BF"/>
        </w:rPr>
        <w:t>：兒童帳號登入後，會帶出家長姓名。</w:t>
      </w:r>
    </w:p>
    <w:p w14:paraId="19B61F88" w14:textId="68F4EDBC" w:rsidR="009C69D3" w:rsidRDefault="00902419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23C5620" wp14:editId="48D86B05">
                <wp:simplePos x="0" y="0"/>
                <wp:positionH relativeFrom="column">
                  <wp:posOffset>1843669</wp:posOffset>
                </wp:positionH>
                <wp:positionV relativeFrom="paragraph">
                  <wp:posOffset>1074420</wp:posOffset>
                </wp:positionV>
                <wp:extent cx="468086" cy="281940"/>
                <wp:effectExtent l="0" t="0" r="27305" b="22860"/>
                <wp:wrapNone/>
                <wp:docPr id="269" name="矩形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086" cy="2819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7A7E30" id="矩形 269" o:spid="_x0000_s1026" style="position:absolute;margin-left:145.15pt;margin-top:84.6pt;width:36.85pt;height:22.2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" filled="f" strokecolor="red" strokeweight="1.5pt"/>
            </w:pict>
          </mc:Fallback>
        </mc:AlternateContent>
      </w:r>
      <w:r w:rsidR="000B1121" w:rsidRPr="000B1121">
        <w:rPr>
          <w:rFonts w:ascii="DengXian" w:hAnsi="DengXian"/>
          <w:noProof/>
        </w:rPr>
        <w:drawing>
          <wp:inline distT="0" distB="0" distL="0" distR="0" wp14:anchorId="4036E8DD" wp14:editId="098E4762">
            <wp:extent cx="5489461" cy="2562045"/>
            <wp:effectExtent l="0" t="0" r="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3033"/>
                    <a:stretch/>
                  </pic:blipFill>
                  <pic:spPr bwMode="auto">
                    <a:xfrm>
                      <a:off x="0" y="0"/>
                      <a:ext cx="5512134" cy="2572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B1121">
        <w:rPr>
          <w:rFonts w:ascii="DengXian" w:hAnsi="DengXian"/>
        </w:rPr>
        <w:br/>
      </w:r>
      <w:r w:rsidR="00CD2C03">
        <w:rPr>
          <w:rFonts w:eastAsia="DengXian" w:hint="eastAsia"/>
          <w:b/>
          <w:bCs/>
        </w:rPr>
        <w:lastRenderedPageBreak/>
        <w:t>四</w:t>
      </w:r>
      <w:r w:rsidR="00CD2C03" w:rsidRPr="007F0710">
        <w:rPr>
          <w:rFonts w:eastAsia="DengXian" w:hint="eastAsia"/>
          <w:b/>
          <w:bCs/>
        </w:rPr>
        <w:t>、</w:t>
      </w:r>
      <w:r w:rsidR="00CD2C03">
        <w:rPr>
          <w:rFonts w:eastAsia="DengXian" w:hint="eastAsia"/>
          <w:b/>
          <w:bCs/>
        </w:rPr>
        <w:t>事工團記錄</w:t>
      </w:r>
      <w:r>
        <w:rPr>
          <w:b/>
          <w:bCs/>
        </w:rPr>
        <w:br/>
      </w:r>
      <w:r>
        <w:rPr>
          <w:rFonts w:ascii="DengXian" w:eastAsia="DengXian" w:hAnsi="DengXian" w:hint="eastAsia"/>
        </w:rPr>
        <w:t>查看紀錄及查詢功能：</w:t>
      </w:r>
      <w:r>
        <w:br/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60B2F3E" wp14:editId="13947877">
                <wp:simplePos x="0" y="0"/>
                <wp:positionH relativeFrom="column">
                  <wp:posOffset>3443377</wp:posOffset>
                </wp:positionH>
                <wp:positionV relativeFrom="paragraph">
                  <wp:posOffset>2769079</wp:posOffset>
                </wp:positionV>
                <wp:extent cx="422695" cy="1199072"/>
                <wp:effectExtent l="0" t="0" r="15875" b="20320"/>
                <wp:wrapNone/>
                <wp:docPr id="273" name="矩形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695" cy="119907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44F36" id="矩形 273" o:spid="_x0000_s1026" style="position:absolute;margin-left:271.15pt;margin-top:218.05pt;width:33.3pt;height:94.4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3462EEC" wp14:editId="44334B52">
                <wp:simplePos x="0" y="0"/>
                <wp:positionH relativeFrom="column">
                  <wp:posOffset>1700530</wp:posOffset>
                </wp:positionH>
                <wp:positionV relativeFrom="paragraph">
                  <wp:posOffset>1152789</wp:posOffset>
                </wp:positionV>
                <wp:extent cx="1538605" cy="649605"/>
                <wp:effectExtent l="0" t="0" r="23495" b="17145"/>
                <wp:wrapNone/>
                <wp:docPr id="229" name="矩形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605" cy="6496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1DEF6C" id="矩形 229" o:spid="_x0000_s1026" style="position:absolute;margin-left:133.9pt;margin-top:90.75pt;width:121.15pt;height:51.1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53A4D128" wp14:editId="6637F010">
                <wp:simplePos x="0" y="0"/>
                <wp:positionH relativeFrom="column">
                  <wp:posOffset>4282440</wp:posOffset>
                </wp:positionH>
                <wp:positionV relativeFrom="paragraph">
                  <wp:posOffset>2156460</wp:posOffset>
                </wp:positionV>
                <wp:extent cx="574040" cy="254635"/>
                <wp:effectExtent l="0" t="0" r="16510" b="12065"/>
                <wp:wrapNone/>
                <wp:docPr id="271" name="矩形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040" cy="25463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58BB6" id="矩形 271" o:spid="_x0000_s1026" style="position:absolute;margin-left:337.2pt;margin-top:169.8pt;width:45.2pt;height:20.0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8801885" wp14:editId="331DEC65">
                <wp:simplePos x="0" y="0"/>
                <wp:positionH relativeFrom="column">
                  <wp:posOffset>114300</wp:posOffset>
                </wp:positionH>
                <wp:positionV relativeFrom="paragraph">
                  <wp:posOffset>1466479</wp:posOffset>
                </wp:positionV>
                <wp:extent cx="659130" cy="192405"/>
                <wp:effectExtent l="0" t="0" r="26670" b="17145"/>
                <wp:wrapNone/>
                <wp:docPr id="270" name="矩形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" cy="1924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15C417" id="矩形 270" o:spid="_x0000_s1026" style="position:absolute;margin-left:9pt;margin-top:115.45pt;width:51.9pt;height:15.1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" filled="f" strokecolor="red" strokeweight="1.5pt"/>
            </w:pict>
          </mc:Fallback>
        </mc:AlternateContent>
      </w:r>
      <w:r w:rsidR="009C69D3" w:rsidRPr="009C69D3">
        <w:rPr>
          <w:noProof/>
        </w:rPr>
        <w:drawing>
          <wp:inline distT="0" distB="0" distL="0" distR="0" wp14:anchorId="6E0F8B2F" wp14:editId="4745B214">
            <wp:extent cx="5490210" cy="3669476"/>
            <wp:effectExtent l="0" t="0" r="0" b="7620"/>
            <wp:docPr id="232" name="圖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b="3074"/>
                    <a:stretch/>
                  </pic:blipFill>
                  <pic:spPr bwMode="auto">
                    <a:xfrm>
                      <a:off x="0" y="0"/>
                      <a:ext cx="5490210" cy="3669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C69D3">
        <w:br/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7AEF755" wp14:editId="7659A3D2">
                <wp:simplePos x="0" y="0"/>
                <wp:positionH relativeFrom="column">
                  <wp:posOffset>3348487</wp:posOffset>
                </wp:positionH>
                <wp:positionV relativeFrom="paragraph">
                  <wp:posOffset>6469811</wp:posOffset>
                </wp:positionV>
                <wp:extent cx="422695" cy="2070340"/>
                <wp:effectExtent l="0" t="0" r="15875" b="25400"/>
                <wp:wrapNone/>
                <wp:docPr id="274" name="矩形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695" cy="20703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B53516" id="矩形 274" o:spid="_x0000_s1026" style="position:absolute;margin-left:263.65pt;margin-top:509.45pt;width:33.3pt;height:163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B6B2D57" wp14:editId="04562F2E">
                <wp:simplePos x="0" y="0"/>
                <wp:positionH relativeFrom="column">
                  <wp:posOffset>1553845</wp:posOffset>
                </wp:positionH>
                <wp:positionV relativeFrom="paragraph">
                  <wp:posOffset>5442849</wp:posOffset>
                </wp:positionV>
                <wp:extent cx="439948" cy="198408"/>
                <wp:effectExtent l="0" t="0" r="17780" b="11430"/>
                <wp:wrapNone/>
                <wp:docPr id="272" name="矩形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948" cy="19840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8D57D3" id="矩形 272" o:spid="_x0000_s1026" style="position:absolute;margin-left:122.35pt;margin-top:428.55pt;width:34.65pt;height:15.6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" filled="f" strokecolor="red" strokeweight="1.5pt"/>
            </w:pict>
          </mc:Fallback>
        </mc:AlternateContent>
      </w:r>
      <w:r w:rsidR="009C69D3" w:rsidRPr="009C69D3">
        <w:rPr>
          <w:noProof/>
        </w:rPr>
        <w:drawing>
          <wp:inline distT="0" distB="0" distL="0" distR="0" wp14:anchorId="55FFA180" wp14:editId="51800B4C">
            <wp:extent cx="5490210" cy="4335780"/>
            <wp:effectExtent l="0" t="0" r="0" b="7620"/>
            <wp:docPr id="234" name="圖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433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3084C" w14:textId="2D14922A" w:rsidR="009C69D3" w:rsidRDefault="009C69D3" w:rsidP="00FF4A5E">
      <w:r>
        <w:rPr>
          <w:rFonts w:eastAsia="DengXian" w:hint="eastAsia"/>
          <w:b/>
          <w:bCs/>
        </w:rPr>
        <w:lastRenderedPageBreak/>
        <w:t>五</w:t>
      </w:r>
      <w:r w:rsidRPr="007F0710">
        <w:rPr>
          <w:rFonts w:eastAsia="DengXian" w:hint="eastAsia"/>
          <w:b/>
          <w:bCs/>
        </w:rPr>
        <w:t>、</w:t>
      </w:r>
      <w:r>
        <w:rPr>
          <w:rFonts w:eastAsia="DengXian" w:hint="eastAsia"/>
          <w:b/>
          <w:bCs/>
        </w:rPr>
        <w:t>課程歷程</w:t>
      </w:r>
      <w:r w:rsidRPr="007F0710">
        <w:rPr>
          <w:rFonts w:hint="eastAsia"/>
          <w:b/>
          <w:bCs/>
        </w:rPr>
        <w:t xml:space="preserve"> </w:t>
      </w:r>
    </w:p>
    <w:p w14:paraId="3F51EA6E" w14:textId="0A822B47" w:rsidR="00CD2C03" w:rsidRDefault="00902419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1073565D" wp14:editId="03F23D11">
                <wp:simplePos x="0" y="0"/>
                <wp:positionH relativeFrom="column">
                  <wp:posOffset>156545</wp:posOffset>
                </wp:positionH>
                <wp:positionV relativeFrom="paragraph">
                  <wp:posOffset>1496072</wp:posOffset>
                </wp:positionV>
                <wp:extent cx="659130" cy="192405"/>
                <wp:effectExtent l="0" t="0" r="26670" b="17145"/>
                <wp:wrapNone/>
                <wp:docPr id="275" name="矩形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" cy="1924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73FD2" id="矩形 275" o:spid="_x0000_s1026" style="position:absolute;margin-left:12.35pt;margin-top:117.8pt;width:51.9pt;height:15.1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" filled="f" strokecolor="red" strokeweight="1.5pt"/>
            </w:pict>
          </mc:Fallback>
        </mc:AlternateContent>
      </w:r>
      <w:r w:rsidR="009C69D3" w:rsidRPr="009C69D3">
        <w:rPr>
          <w:noProof/>
        </w:rPr>
        <w:drawing>
          <wp:inline distT="0" distB="0" distL="0" distR="0" wp14:anchorId="5C8EE74B" wp14:editId="608560FA">
            <wp:extent cx="5490210" cy="3606800"/>
            <wp:effectExtent l="0" t="0" r="0" b="0"/>
            <wp:docPr id="237" name="圖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69D3">
        <w:br/>
      </w:r>
      <w:r w:rsidR="00F03091">
        <w:br/>
      </w:r>
    </w:p>
    <w:p w14:paraId="3EC2E842" w14:textId="5654FEEC" w:rsidR="00FF4B5A" w:rsidRDefault="00FF4B5A" w:rsidP="00FF4A5E"/>
    <w:p w14:paraId="15C48080" w14:textId="2E825D08" w:rsidR="00FF4B5A" w:rsidRDefault="00FF4B5A" w:rsidP="00FF4A5E"/>
    <w:p w14:paraId="5A37CE07" w14:textId="29E7BF61" w:rsidR="00FF4B5A" w:rsidRDefault="00FF4B5A" w:rsidP="00FF4A5E"/>
    <w:p w14:paraId="3AA5C81A" w14:textId="04FA5B73" w:rsidR="00FF4B5A" w:rsidRDefault="00FF4B5A" w:rsidP="00FF4A5E"/>
    <w:p w14:paraId="139301A1" w14:textId="09B22F78" w:rsidR="00FF4B5A" w:rsidRDefault="00FF4B5A" w:rsidP="00FF4A5E"/>
    <w:p w14:paraId="13D3C7FE" w14:textId="3EAC13FF" w:rsidR="00FF4B5A" w:rsidRDefault="00FF4B5A" w:rsidP="00FF4A5E"/>
    <w:p w14:paraId="6A87E45E" w14:textId="7A50D5F8" w:rsidR="00FF4B5A" w:rsidRDefault="00FF4B5A" w:rsidP="00FF4A5E"/>
    <w:p w14:paraId="0A2D738C" w14:textId="0CB67D6E" w:rsidR="00FF4B5A" w:rsidRDefault="00FF4B5A" w:rsidP="00FF4A5E"/>
    <w:p w14:paraId="4FF6A7F2" w14:textId="4495D797" w:rsidR="00FF4B5A" w:rsidRDefault="00FF4B5A" w:rsidP="00FF4A5E"/>
    <w:p w14:paraId="437C8C2E" w14:textId="1C1A8FC3" w:rsidR="00FF4B5A" w:rsidRDefault="00FF4B5A" w:rsidP="00FF4A5E"/>
    <w:p w14:paraId="4209F785" w14:textId="13696E54" w:rsidR="00FF4B5A" w:rsidRDefault="00FF4B5A" w:rsidP="00FF4A5E"/>
    <w:p w14:paraId="4EBA4B28" w14:textId="5BE211AD" w:rsidR="00FF4B5A" w:rsidRDefault="00FF4B5A" w:rsidP="00FF4A5E"/>
    <w:p w14:paraId="0ACCF304" w14:textId="739399C5" w:rsidR="00FF4B5A" w:rsidRDefault="00FF4B5A" w:rsidP="00FF4A5E"/>
    <w:p w14:paraId="007F190D" w14:textId="26F0AC37" w:rsidR="00FF4B5A" w:rsidRDefault="00FF4B5A" w:rsidP="00FF4A5E"/>
    <w:p w14:paraId="7A0B7F10" w14:textId="2616804A" w:rsidR="00FF4B5A" w:rsidRDefault="00FF4B5A" w:rsidP="00FF4A5E"/>
    <w:p w14:paraId="48444F4E" w14:textId="7FA3348E" w:rsidR="00FF4B5A" w:rsidRDefault="00FF4B5A" w:rsidP="00FF4A5E"/>
    <w:p w14:paraId="332427E5" w14:textId="0D1B3CDC" w:rsidR="00FF4B5A" w:rsidRDefault="00FF4B5A" w:rsidP="00FF4A5E"/>
    <w:p w14:paraId="68FA6E08" w14:textId="77777777" w:rsidR="00FF4B5A" w:rsidRDefault="00FF4B5A" w:rsidP="00FF4A5E"/>
    <w:p w14:paraId="4C2D469E" w14:textId="67EEB555" w:rsidR="009C69D3" w:rsidRDefault="00837045" w:rsidP="009C69D3">
      <w:r>
        <w:rPr>
          <w:b/>
          <w:bCs/>
        </w:rPr>
        <w:br/>
      </w:r>
      <w:r w:rsidR="009C69D3">
        <w:rPr>
          <w:rFonts w:eastAsia="DengXian" w:hint="eastAsia"/>
          <w:b/>
          <w:bCs/>
        </w:rPr>
        <w:lastRenderedPageBreak/>
        <w:t>六</w:t>
      </w:r>
      <w:r w:rsidR="009C69D3" w:rsidRPr="007F0710">
        <w:rPr>
          <w:rFonts w:eastAsia="DengXian" w:hint="eastAsia"/>
          <w:b/>
          <w:bCs/>
        </w:rPr>
        <w:t>、</w:t>
      </w:r>
      <w:r w:rsidR="009C69D3">
        <w:rPr>
          <w:rFonts w:eastAsia="DengXian" w:hint="eastAsia"/>
          <w:b/>
          <w:bCs/>
        </w:rPr>
        <w:t>牧養歷程</w:t>
      </w:r>
      <w:r w:rsidR="009C69D3" w:rsidRPr="007F0710">
        <w:rPr>
          <w:rFonts w:hint="eastAsia"/>
          <w:b/>
          <w:bCs/>
        </w:rPr>
        <w:t xml:space="preserve"> </w:t>
      </w:r>
    </w:p>
    <w:p w14:paraId="6A2DA65D" w14:textId="4C5626EB" w:rsidR="009C69D3" w:rsidRPr="009C69D3" w:rsidRDefault="009C69D3" w:rsidP="00FF4A5E">
      <w:bookmarkStart w:id="3" w:name="_Hlk117772982"/>
      <w:r w:rsidRPr="00F970DD">
        <w:rPr>
          <w:rFonts w:ascii="DengXian" w:eastAsia="DengXian" w:hAnsi="DengXian" w:hint="eastAsia"/>
          <w:bCs/>
          <w:color w:val="0033CC"/>
        </w:rPr>
        <w:t>備註：</w:t>
      </w:r>
      <w:r w:rsidRPr="009C69D3">
        <w:rPr>
          <w:rFonts w:ascii="DengXian" w:eastAsia="DengXian" w:hAnsi="DengXian" w:hint="eastAsia"/>
          <w:bCs/>
          <w:color w:val="0033CC"/>
        </w:rPr>
        <w:t>依照旌旗第一版設計雛形所建立的管理設定，待旌旗確定牧養職分組織後，於下階段製作完整功能。</w:t>
      </w:r>
    </w:p>
    <w:bookmarkEnd w:id="3"/>
    <w:p w14:paraId="26458026" w14:textId="23CAC372" w:rsidR="00902419" w:rsidRDefault="00902419" w:rsidP="00837045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2794F136" wp14:editId="15C6D8EE">
                <wp:simplePos x="0" y="0"/>
                <wp:positionH relativeFrom="column">
                  <wp:posOffset>156545</wp:posOffset>
                </wp:positionH>
                <wp:positionV relativeFrom="paragraph">
                  <wp:posOffset>1767936</wp:posOffset>
                </wp:positionV>
                <wp:extent cx="659130" cy="192405"/>
                <wp:effectExtent l="0" t="0" r="26670" b="17145"/>
                <wp:wrapNone/>
                <wp:docPr id="276" name="矩形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" cy="1924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1B79C" id="矩形 276" o:spid="_x0000_s1026" style="position:absolute;margin-left:12.35pt;margin-top:139.2pt;width:51.9pt;height:15.1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" filled="f" strokecolor="red" strokeweight="1.5pt"/>
            </w:pict>
          </mc:Fallback>
        </mc:AlternateContent>
      </w:r>
      <w:r w:rsidR="009C69D3" w:rsidRPr="009C69D3">
        <w:rPr>
          <w:noProof/>
        </w:rPr>
        <w:drawing>
          <wp:inline distT="0" distB="0" distL="0" distR="0" wp14:anchorId="7AF7BEF8" wp14:editId="61F5A635">
            <wp:extent cx="5490210" cy="3364230"/>
            <wp:effectExtent l="0" t="0" r="0" b="7620"/>
            <wp:docPr id="238" name="圖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7F7C6" w14:textId="77777777" w:rsidR="00FF4B5A" w:rsidRDefault="00FF4B5A" w:rsidP="00837045">
      <w:pPr>
        <w:rPr>
          <w:b/>
          <w:bCs/>
        </w:rPr>
      </w:pPr>
    </w:p>
    <w:p w14:paraId="36B8E407" w14:textId="77777777" w:rsidR="00FF4B5A" w:rsidRDefault="00FF4B5A" w:rsidP="00837045">
      <w:pPr>
        <w:rPr>
          <w:b/>
          <w:bCs/>
        </w:rPr>
      </w:pPr>
    </w:p>
    <w:p w14:paraId="0FA077BF" w14:textId="77777777" w:rsidR="00FF4B5A" w:rsidRDefault="00FF4B5A" w:rsidP="00837045">
      <w:pPr>
        <w:rPr>
          <w:b/>
          <w:bCs/>
        </w:rPr>
      </w:pPr>
    </w:p>
    <w:p w14:paraId="22D31656" w14:textId="77777777" w:rsidR="00FF4B5A" w:rsidRDefault="00FF4B5A" w:rsidP="00837045">
      <w:pPr>
        <w:rPr>
          <w:b/>
          <w:bCs/>
        </w:rPr>
      </w:pPr>
    </w:p>
    <w:p w14:paraId="5BAEC61D" w14:textId="77777777" w:rsidR="00FF4B5A" w:rsidRDefault="00FF4B5A" w:rsidP="00837045">
      <w:pPr>
        <w:rPr>
          <w:b/>
          <w:bCs/>
        </w:rPr>
      </w:pPr>
    </w:p>
    <w:p w14:paraId="3E8F3921" w14:textId="77777777" w:rsidR="00FF4B5A" w:rsidRDefault="00FF4B5A" w:rsidP="00837045">
      <w:pPr>
        <w:rPr>
          <w:b/>
          <w:bCs/>
        </w:rPr>
      </w:pPr>
    </w:p>
    <w:p w14:paraId="788A4875" w14:textId="77777777" w:rsidR="00FF4B5A" w:rsidRDefault="00FF4B5A" w:rsidP="00837045">
      <w:pPr>
        <w:rPr>
          <w:b/>
          <w:bCs/>
        </w:rPr>
      </w:pPr>
    </w:p>
    <w:p w14:paraId="7226D61E" w14:textId="77777777" w:rsidR="00FF4B5A" w:rsidRDefault="00FF4B5A" w:rsidP="00837045">
      <w:pPr>
        <w:rPr>
          <w:b/>
          <w:bCs/>
        </w:rPr>
      </w:pPr>
    </w:p>
    <w:p w14:paraId="7E23F2D0" w14:textId="77777777" w:rsidR="00FF4B5A" w:rsidRDefault="00FF4B5A" w:rsidP="00837045">
      <w:pPr>
        <w:rPr>
          <w:b/>
          <w:bCs/>
        </w:rPr>
      </w:pPr>
    </w:p>
    <w:p w14:paraId="286709F4" w14:textId="77777777" w:rsidR="00FF4B5A" w:rsidRDefault="00FF4B5A" w:rsidP="00837045">
      <w:pPr>
        <w:rPr>
          <w:b/>
          <w:bCs/>
        </w:rPr>
      </w:pPr>
    </w:p>
    <w:p w14:paraId="4EE4A6B2" w14:textId="77777777" w:rsidR="00FF4B5A" w:rsidRDefault="00FF4B5A" w:rsidP="00837045">
      <w:pPr>
        <w:rPr>
          <w:b/>
          <w:bCs/>
        </w:rPr>
      </w:pPr>
    </w:p>
    <w:p w14:paraId="741A6080" w14:textId="77777777" w:rsidR="00FF4B5A" w:rsidRDefault="00FF4B5A" w:rsidP="00837045">
      <w:pPr>
        <w:rPr>
          <w:b/>
          <w:bCs/>
        </w:rPr>
      </w:pPr>
    </w:p>
    <w:p w14:paraId="7EB1FC2A" w14:textId="77777777" w:rsidR="00FF4B5A" w:rsidRDefault="00FF4B5A" w:rsidP="00837045">
      <w:pPr>
        <w:rPr>
          <w:b/>
          <w:bCs/>
        </w:rPr>
      </w:pPr>
    </w:p>
    <w:p w14:paraId="33FC30F5" w14:textId="77777777" w:rsidR="00FF4B5A" w:rsidRDefault="00FF4B5A" w:rsidP="00837045">
      <w:pPr>
        <w:rPr>
          <w:b/>
          <w:bCs/>
        </w:rPr>
      </w:pPr>
    </w:p>
    <w:p w14:paraId="24C17585" w14:textId="77777777" w:rsidR="00FF4B5A" w:rsidRDefault="00FF4B5A" w:rsidP="00837045">
      <w:pPr>
        <w:rPr>
          <w:b/>
          <w:bCs/>
        </w:rPr>
      </w:pPr>
    </w:p>
    <w:p w14:paraId="48655517" w14:textId="77777777" w:rsidR="00FF4B5A" w:rsidRDefault="00FF4B5A" w:rsidP="00837045">
      <w:pPr>
        <w:rPr>
          <w:b/>
          <w:bCs/>
        </w:rPr>
      </w:pPr>
    </w:p>
    <w:p w14:paraId="6DE92536" w14:textId="77777777" w:rsidR="00FF4B5A" w:rsidRDefault="00FF4B5A" w:rsidP="00837045">
      <w:pPr>
        <w:rPr>
          <w:b/>
          <w:bCs/>
        </w:rPr>
      </w:pPr>
    </w:p>
    <w:p w14:paraId="1A87B313" w14:textId="77777777" w:rsidR="00FF4B5A" w:rsidRDefault="00FF4B5A" w:rsidP="00837045">
      <w:pPr>
        <w:rPr>
          <w:b/>
          <w:bCs/>
        </w:rPr>
      </w:pPr>
    </w:p>
    <w:p w14:paraId="4F66DFF8" w14:textId="77777777" w:rsidR="00FF4B5A" w:rsidRDefault="00FF4B5A" w:rsidP="00837045">
      <w:pPr>
        <w:rPr>
          <w:b/>
          <w:bCs/>
        </w:rPr>
      </w:pPr>
    </w:p>
    <w:p w14:paraId="1660978A" w14:textId="77777777" w:rsidR="00FF4B5A" w:rsidRDefault="00FF4B5A" w:rsidP="00837045">
      <w:pPr>
        <w:rPr>
          <w:b/>
          <w:bCs/>
        </w:rPr>
      </w:pPr>
    </w:p>
    <w:p w14:paraId="135B3B1D" w14:textId="12A2466D" w:rsidR="00837045" w:rsidRDefault="00837045" w:rsidP="00837045">
      <w:r>
        <w:rPr>
          <w:rFonts w:eastAsia="DengXian" w:hint="eastAsia"/>
          <w:b/>
          <w:bCs/>
        </w:rPr>
        <w:lastRenderedPageBreak/>
        <w:t>七</w:t>
      </w:r>
      <w:r w:rsidRPr="007F0710">
        <w:rPr>
          <w:rFonts w:eastAsia="DengXian" w:hint="eastAsia"/>
          <w:b/>
          <w:bCs/>
        </w:rPr>
        <w:t>、</w:t>
      </w:r>
      <w:r>
        <w:rPr>
          <w:rFonts w:eastAsia="DengXian" w:hint="eastAsia"/>
          <w:b/>
          <w:bCs/>
        </w:rPr>
        <w:t>小組聚會歷程</w:t>
      </w:r>
      <w:r w:rsidRPr="007F0710">
        <w:rPr>
          <w:rFonts w:hint="eastAsia"/>
          <w:b/>
          <w:bCs/>
        </w:rPr>
        <w:t xml:space="preserve"> </w:t>
      </w:r>
    </w:p>
    <w:p w14:paraId="547D6B76" w14:textId="087CDA96" w:rsidR="00837045" w:rsidRDefault="00902419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38DA61D8" wp14:editId="55C2CB29">
                <wp:simplePos x="0" y="0"/>
                <wp:positionH relativeFrom="column">
                  <wp:posOffset>190500</wp:posOffset>
                </wp:positionH>
                <wp:positionV relativeFrom="paragraph">
                  <wp:posOffset>2004431</wp:posOffset>
                </wp:positionV>
                <wp:extent cx="659130" cy="192405"/>
                <wp:effectExtent l="0" t="0" r="26670" b="17145"/>
                <wp:wrapNone/>
                <wp:docPr id="277" name="矩形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" cy="1924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687023" id="矩形 277" o:spid="_x0000_s1026" style="position:absolute;margin-left:15pt;margin-top:157.85pt;width:51.9pt;height:15.1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" filled="f" strokecolor="red" strokeweight="1.5pt"/>
            </w:pict>
          </mc:Fallback>
        </mc:AlternateContent>
      </w:r>
      <w:r w:rsidR="00837045" w:rsidRPr="00837045">
        <w:rPr>
          <w:noProof/>
        </w:rPr>
        <w:drawing>
          <wp:inline distT="0" distB="0" distL="0" distR="0" wp14:anchorId="253EF555" wp14:editId="604B7892">
            <wp:extent cx="5490210" cy="3429000"/>
            <wp:effectExtent l="0" t="0" r="0" b="0"/>
            <wp:docPr id="239" name="圖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F8F3A" w14:textId="586F5C4C" w:rsidR="009C69D3" w:rsidRDefault="009C69D3" w:rsidP="00FF4A5E"/>
    <w:p w14:paraId="3F551AAE" w14:textId="39640677" w:rsidR="00837045" w:rsidRDefault="00837045" w:rsidP="00837045">
      <w:pPr>
        <w:ind w:firstLineChars="100" w:firstLine="240"/>
        <w:rPr>
          <w:rFonts w:eastAsia="DengXian"/>
        </w:rPr>
      </w:pPr>
      <w:r>
        <w:rPr>
          <w:rFonts w:eastAsia="DengXian" w:hint="eastAsia"/>
        </w:rPr>
        <w:t>時間區間設定查詢</w:t>
      </w:r>
      <w:r w:rsidR="00902419">
        <w:rPr>
          <w:rFonts w:eastAsia="DengXian" w:hint="eastAsia"/>
        </w:rPr>
        <w:t>功能</w:t>
      </w:r>
      <w:r w:rsidR="00902419">
        <w:rPr>
          <w:rFonts w:eastAsia="DengXian" w:hint="eastAsia"/>
        </w:rPr>
        <w:t>:</w:t>
      </w:r>
    </w:p>
    <w:p w14:paraId="600F099F" w14:textId="19D29970" w:rsidR="00837045" w:rsidRDefault="00837045" w:rsidP="00837045">
      <w:pPr>
        <w:jc w:val="center"/>
      </w:pPr>
      <w:r w:rsidRPr="00837045">
        <w:rPr>
          <w:noProof/>
        </w:rPr>
        <w:drawing>
          <wp:inline distT="0" distB="0" distL="0" distR="0" wp14:anchorId="4C33F16E" wp14:editId="6EA82CF8">
            <wp:extent cx="3588589" cy="3015674"/>
            <wp:effectExtent l="0" t="0" r="0" b="0"/>
            <wp:docPr id="240" name="圖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96250" cy="302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6DC81" w14:textId="678ED500" w:rsidR="00837045" w:rsidRDefault="00837045" w:rsidP="00FF4A5E"/>
    <w:p w14:paraId="6D8E4780" w14:textId="0659E5ED" w:rsidR="00837045" w:rsidRDefault="00837045" w:rsidP="00FF4A5E"/>
    <w:p w14:paraId="41D66248" w14:textId="58852BF0" w:rsidR="00837045" w:rsidRDefault="00837045" w:rsidP="00FF4A5E"/>
    <w:p w14:paraId="07F3707B" w14:textId="4D58D128" w:rsidR="00837045" w:rsidRDefault="00837045" w:rsidP="00FF4A5E"/>
    <w:p w14:paraId="635CC1C6" w14:textId="77777777" w:rsidR="00902419" w:rsidRDefault="00902419" w:rsidP="00FF4A5E"/>
    <w:p w14:paraId="62098175" w14:textId="77777777" w:rsidR="00837045" w:rsidRDefault="00837045" w:rsidP="00FF4A5E"/>
    <w:p w14:paraId="399117EC" w14:textId="6D04A4AC" w:rsidR="006C190D" w:rsidRDefault="009E523B" w:rsidP="007F0710">
      <w:pPr>
        <w:rPr>
          <w:b/>
          <w:bCs/>
        </w:rPr>
      </w:pPr>
      <w:r>
        <w:rPr>
          <w:rFonts w:eastAsia="DengXian" w:hint="eastAsia"/>
          <w:b/>
          <w:bCs/>
        </w:rPr>
        <w:lastRenderedPageBreak/>
        <w:t>八</w:t>
      </w:r>
      <w:r w:rsidRPr="007F0710">
        <w:rPr>
          <w:rFonts w:eastAsia="DengXian" w:hint="eastAsia"/>
          <w:b/>
          <w:bCs/>
        </w:rPr>
        <w:t>、</w:t>
      </w:r>
      <w:r>
        <w:rPr>
          <w:rFonts w:eastAsia="DengXian" w:hint="eastAsia"/>
          <w:b/>
          <w:bCs/>
        </w:rPr>
        <w:t>課程選購</w:t>
      </w:r>
    </w:p>
    <w:p w14:paraId="1DF6203B" w14:textId="2210F8C6" w:rsidR="006C190D" w:rsidRDefault="00902419" w:rsidP="007F0710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3F0433FF" wp14:editId="7D8F44F3">
                <wp:simplePos x="0" y="0"/>
                <wp:positionH relativeFrom="column">
                  <wp:posOffset>2867025</wp:posOffset>
                </wp:positionH>
                <wp:positionV relativeFrom="paragraph">
                  <wp:posOffset>8216265</wp:posOffset>
                </wp:positionV>
                <wp:extent cx="1667510" cy="1404620"/>
                <wp:effectExtent l="0" t="0" r="0" b="0"/>
                <wp:wrapNone/>
                <wp:docPr id="28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75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DD2A7" w14:textId="63E2DC7E" w:rsidR="00902419" w:rsidRPr="00B93709" w:rsidRDefault="00902419" w:rsidP="00902419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點擊此項，</w:t>
                            </w: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接</w:t>
                            </w: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下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0433FF" id="_x0000_s1032" type="#_x0000_t202" style="position:absolute;margin-left:225.75pt;margin-top:646.95pt;width:131.3pt;height:110.6pt;z-index:251799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" filled="f" stroked="f">
                <v:textbox style="mso-fit-shape-to-text:t">
                  <w:txbxContent>
                    <w:p w14:paraId="3DBDD2A7" w14:textId="63E2DC7E" w:rsidR="00902419" w:rsidRPr="00B93709" w:rsidRDefault="00902419" w:rsidP="00902419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點擊此項，</w:t>
                      </w: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接</w:t>
                      </w: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下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70FCCB6" wp14:editId="00247B75">
                <wp:simplePos x="0" y="0"/>
                <wp:positionH relativeFrom="column">
                  <wp:posOffset>730885</wp:posOffset>
                </wp:positionH>
                <wp:positionV relativeFrom="paragraph">
                  <wp:posOffset>41436</wp:posOffset>
                </wp:positionV>
                <wp:extent cx="379095" cy="284480"/>
                <wp:effectExtent l="0" t="0" r="20955" b="20320"/>
                <wp:wrapNone/>
                <wp:docPr id="278" name="矩形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095" cy="2844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1B15BC" id="矩形 278" o:spid="_x0000_s1026" style="position:absolute;margin-left:57.55pt;margin-top:3.25pt;width:29.85pt;height:22.4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7C59ADF4" wp14:editId="76C8E78C">
                <wp:simplePos x="0" y="0"/>
                <wp:positionH relativeFrom="column">
                  <wp:posOffset>2800985</wp:posOffset>
                </wp:positionH>
                <wp:positionV relativeFrom="paragraph">
                  <wp:posOffset>8085760</wp:posOffset>
                </wp:positionV>
                <wp:extent cx="0" cy="438658"/>
                <wp:effectExtent l="76200" t="0" r="57150" b="57150"/>
                <wp:wrapNone/>
                <wp:docPr id="280" name="直線單箭頭接點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658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F4A3D" id="直線單箭頭接點 280" o:spid="_x0000_s1026" type="#_x0000_t32" style="position:absolute;margin-left:220.55pt;margin-top:636.65pt;width:0;height:34.5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0D13329C" wp14:editId="1D6A6790">
                <wp:simplePos x="0" y="0"/>
                <wp:positionH relativeFrom="column">
                  <wp:posOffset>2052523</wp:posOffset>
                </wp:positionH>
                <wp:positionV relativeFrom="paragraph">
                  <wp:posOffset>6742786</wp:posOffset>
                </wp:positionV>
                <wp:extent cx="1398270" cy="1338681"/>
                <wp:effectExtent l="0" t="0" r="11430" b="13970"/>
                <wp:wrapNone/>
                <wp:docPr id="279" name="矩形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8270" cy="133868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EA31C" id="矩形 279" o:spid="_x0000_s1026" style="position:absolute;margin-left:161.6pt;margin-top:530.95pt;width:110.1pt;height:105.4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" filled="f" strokecolor="red" strokeweight="1.5pt"/>
            </w:pict>
          </mc:Fallback>
        </mc:AlternateContent>
      </w:r>
      <w:r w:rsidR="009E523B" w:rsidRPr="009E523B">
        <w:rPr>
          <w:b/>
          <w:bCs/>
          <w:noProof/>
        </w:rPr>
        <w:drawing>
          <wp:inline distT="0" distB="0" distL="0" distR="0" wp14:anchorId="347669F1" wp14:editId="7DF340EB">
            <wp:extent cx="5490210" cy="4168140"/>
            <wp:effectExtent l="0" t="0" r="0" b="3810"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416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23B">
        <w:rPr>
          <w:b/>
          <w:bCs/>
        </w:rPr>
        <w:br/>
      </w:r>
      <w:r w:rsidR="009E523B" w:rsidRPr="009E523B">
        <w:rPr>
          <w:b/>
          <w:bCs/>
          <w:noProof/>
        </w:rPr>
        <w:drawing>
          <wp:inline distT="0" distB="0" distL="0" distR="0" wp14:anchorId="5B28BC7E" wp14:editId="780E7CE4">
            <wp:extent cx="5490210" cy="3765550"/>
            <wp:effectExtent l="0" t="0" r="0" b="6350"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4F91F" w14:textId="3D4C3145" w:rsidR="009E523B" w:rsidRDefault="009E523B" w:rsidP="007F0710">
      <w:pPr>
        <w:rPr>
          <w:b/>
          <w:bCs/>
        </w:rPr>
      </w:pPr>
    </w:p>
    <w:p w14:paraId="43B67E15" w14:textId="16F94D59" w:rsidR="009E523B" w:rsidRPr="00F03091" w:rsidRDefault="00F03091" w:rsidP="00F03091">
      <w:pPr>
        <w:rPr>
          <w:rFonts w:ascii="DengXian" w:eastAsia="DengXian" w:hAnsi="DengXian"/>
        </w:rPr>
      </w:pPr>
      <w:r w:rsidRPr="00F03091">
        <w:rPr>
          <w:rFonts w:ascii="DengXian" w:eastAsia="DengXian" w:hAnsi="DengXian" w:hint="eastAsia"/>
        </w:rPr>
        <w:lastRenderedPageBreak/>
        <w:t>1</w:t>
      </w:r>
      <w:r w:rsidRPr="00F03091">
        <w:rPr>
          <w:rFonts w:ascii="DengXian" w:eastAsia="DengXian" w:hAnsi="DengXian"/>
        </w:rPr>
        <w:t>.</w:t>
      </w:r>
      <w:r w:rsidRPr="00F03091">
        <w:rPr>
          <w:rFonts w:ascii="DengXian" w:eastAsia="DengXian" w:hAnsi="DengXian" w:hint="eastAsia"/>
        </w:rPr>
        <w:t xml:space="preserve"> </w:t>
      </w:r>
      <w:r w:rsidRPr="00F03091">
        <w:rPr>
          <w:rFonts w:ascii="DengXian" w:eastAsia="DengXian" w:hAnsi="DengXian"/>
        </w:rPr>
        <w:t xml:space="preserve"> </w:t>
      </w:r>
      <w:r w:rsidRPr="00F03091">
        <w:rPr>
          <w:rFonts w:ascii="DengXian" w:eastAsia="DengXian" w:hAnsi="DengXian" w:hint="eastAsia"/>
        </w:rPr>
        <w:t>點</w:t>
      </w:r>
      <w:r w:rsidR="009E523B" w:rsidRPr="00F03091">
        <w:rPr>
          <w:rFonts w:ascii="DengXian" w:eastAsia="DengXian" w:hAnsi="DengXian" w:hint="eastAsia"/>
        </w:rPr>
        <w:t>選課程，進入</w:t>
      </w:r>
      <w:r w:rsidR="00902419" w:rsidRPr="00F03091">
        <w:rPr>
          <w:rFonts w:ascii="DengXian" w:eastAsia="DengXian" w:hAnsi="DengXian" w:hint="eastAsia"/>
        </w:rPr>
        <w:t>“</w:t>
      </w:r>
      <w:r w:rsidR="009E523B" w:rsidRPr="00F03091">
        <w:rPr>
          <w:rFonts w:ascii="DengXian" w:eastAsia="DengXian" w:hAnsi="DengXian" w:hint="eastAsia"/>
        </w:rPr>
        <w:t>課程内容</w:t>
      </w:r>
      <w:r w:rsidR="00902419" w:rsidRPr="00F03091">
        <w:rPr>
          <w:rFonts w:ascii="DengXian" w:eastAsia="DengXian" w:hAnsi="DengXian" w:hint="eastAsia"/>
        </w:rPr>
        <w:t xml:space="preserve">” </w:t>
      </w:r>
      <w:r w:rsidR="009E523B" w:rsidRPr="00F03091">
        <w:rPr>
          <w:rFonts w:ascii="DengXian" w:eastAsia="DengXian" w:hAnsi="DengXian" w:hint="eastAsia"/>
        </w:rPr>
        <w:t>：</w:t>
      </w:r>
    </w:p>
    <w:p w14:paraId="2D70FDF6" w14:textId="4EA87EE0" w:rsidR="00902419" w:rsidRDefault="009E523B" w:rsidP="007F0710">
      <w:pPr>
        <w:rPr>
          <w:b/>
          <w:bCs/>
        </w:rPr>
      </w:pPr>
      <w:r w:rsidRPr="009E523B">
        <w:rPr>
          <w:b/>
          <w:bCs/>
          <w:noProof/>
        </w:rPr>
        <w:drawing>
          <wp:inline distT="0" distB="0" distL="0" distR="0" wp14:anchorId="0466C50D" wp14:editId="311829F2">
            <wp:extent cx="5490210" cy="4304665"/>
            <wp:effectExtent l="0" t="0" r="0" b="635"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430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7045">
        <w:rPr>
          <w:b/>
          <w:bCs/>
        </w:rPr>
        <w:br/>
      </w:r>
    </w:p>
    <w:p w14:paraId="33D19C59" w14:textId="77777777" w:rsidR="00902419" w:rsidRDefault="00902419" w:rsidP="007F0710">
      <w:pPr>
        <w:rPr>
          <w:b/>
          <w:bCs/>
        </w:rPr>
      </w:pPr>
    </w:p>
    <w:p w14:paraId="2530279D" w14:textId="011C6502" w:rsidR="00902419" w:rsidRDefault="00902419" w:rsidP="007F0710">
      <w:pPr>
        <w:rPr>
          <w:b/>
          <w:bCs/>
          <w:color w:val="FF0000"/>
        </w:rPr>
      </w:pPr>
    </w:p>
    <w:p w14:paraId="395B9FD2" w14:textId="77777777" w:rsidR="00F03091" w:rsidRDefault="00F03091" w:rsidP="007F0710">
      <w:pPr>
        <w:rPr>
          <w:b/>
          <w:bCs/>
        </w:rPr>
      </w:pPr>
    </w:p>
    <w:p w14:paraId="475B8945" w14:textId="1DAE0053" w:rsidR="00902419" w:rsidRDefault="00902419" w:rsidP="007F0710">
      <w:pPr>
        <w:rPr>
          <w:b/>
          <w:bCs/>
        </w:rPr>
      </w:pPr>
    </w:p>
    <w:p w14:paraId="374F24FA" w14:textId="724A66D4" w:rsidR="00902419" w:rsidRDefault="00902419" w:rsidP="007F0710">
      <w:pPr>
        <w:rPr>
          <w:b/>
          <w:bCs/>
        </w:rPr>
      </w:pPr>
    </w:p>
    <w:p w14:paraId="2B57D551" w14:textId="639F5978" w:rsidR="00902419" w:rsidRDefault="00902419" w:rsidP="007F0710">
      <w:pPr>
        <w:rPr>
          <w:b/>
          <w:bCs/>
        </w:rPr>
      </w:pPr>
    </w:p>
    <w:p w14:paraId="733830A6" w14:textId="4DAF4B43" w:rsidR="00902419" w:rsidRDefault="00902419" w:rsidP="007F0710">
      <w:pPr>
        <w:rPr>
          <w:b/>
          <w:bCs/>
        </w:rPr>
      </w:pPr>
    </w:p>
    <w:p w14:paraId="58E72606" w14:textId="77777777" w:rsidR="00902419" w:rsidRDefault="00902419" w:rsidP="007F0710">
      <w:pPr>
        <w:rPr>
          <w:b/>
          <w:bCs/>
        </w:rPr>
      </w:pPr>
    </w:p>
    <w:p w14:paraId="758C74AE" w14:textId="5DCBC571" w:rsidR="00902419" w:rsidRPr="009E1525" w:rsidRDefault="00F970DD" w:rsidP="009E1525">
      <w:pPr>
        <w:rPr>
          <w:rFonts w:ascii="DengXian" w:hAnsi="DengXian"/>
        </w:rPr>
      </w:pP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 w:rsidR="009E1525" w:rsidRPr="009E1525">
        <w:rPr>
          <w:rFonts w:ascii="DengXian" w:eastAsia="DengXian" w:hAnsi="DengXian" w:hint="eastAsia"/>
        </w:rPr>
        <w:lastRenderedPageBreak/>
        <w:t>2</w:t>
      </w:r>
      <w:r w:rsidR="009E1525" w:rsidRPr="009E1525">
        <w:rPr>
          <w:rFonts w:ascii="DengXian" w:eastAsia="DengXian" w:hAnsi="DengXian"/>
        </w:rPr>
        <w:t xml:space="preserve">. </w:t>
      </w:r>
      <w:r w:rsidR="00902419" w:rsidRPr="009E1525">
        <w:rPr>
          <w:rFonts w:ascii="DengXian" w:eastAsia="DengXian" w:hAnsi="DengXian" w:hint="eastAsia"/>
        </w:rPr>
        <w:t>快速查詢</w:t>
      </w:r>
      <w:r w:rsidR="009E1525" w:rsidRPr="009E1525">
        <w:rPr>
          <w:rFonts w:ascii="DengXian" w:eastAsia="DengXian" w:hAnsi="DengXian" w:hint="eastAsia"/>
        </w:rPr>
        <w:t>：</w:t>
      </w:r>
      <w:r w:rsidRPr="009E1525">
        <w:rPr>
          <w:rFonts w:ascii="DengXian" w:hAnsi="DengXian"/>
        </w:rPr>
        <w:br/>
      </w:r>
      <w:r w:rsidR="0090241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522CC87B" wp14:editId="5F48AD8A">
                <wp:simplePos x="0" y="0"/>
                <wp:positionH relativeFrom="column">
                  <wp:posOffset>3735505</wp:posOffset>
                </wp:positionH>
                <wp:positionV relativeFrom="paragraph">
                  <wp:posOffset>2155844</wp:posOffset>
                </wp:positionV>
                <wp:extent cx="502286" cy="3746814"/>
                <wp:effectExtent l="57150" t="0" r="31115" b="63500"/>
                <wp:wrapNone/>
                <wp:docPr id="286" name="直線單箭頭接點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2286" cy="374681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F1BD0" id="直線單箭頭接點 286" o:spid="_x0000_s1026" type="#_x0000_t32" style="position:absolute;margin-left:294.15pt;margin-top:169.75pt;width:39.55pt;height:295pt;flip:x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" strokecolor="red" strokeweight="1pt">
                <v:stroke endarrow="block" joinstyle="miter"/>
              </v:shape>
            </w:pict>
          </mc:Fallback>
        </mc:AlternateContent>
      </w:r>
      <w:r w:rsidR="0090241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73825E20" wp14:editId="5777B615">
                <wp:simplePos x="0" y="0"/>
                <wp:positionH relativeFrom="column">
                  <wp:posOffset>2728416</wp:posOffset>
                </wp:positionH>
                <wp:positionV relativeFrom="paragraph">
                  <wp:posOffset>2006221</wp:posOffset>
                </wp:positionV>
                <wp:extent cx="348018" cy="217805"/>
                <wp:effectExtent l="0" t="0" r="13970" b="10795"/>
                <wp:wrapNone/>
                <wp:docPr id="282" name="矩形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018" cy="2178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409D83" id="矩形 282" o:spid="_x0000_s1026" style="position:absolute;margin-left:214.85pt;margin-top:157.95pt;width:27.4pt;height:17.1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" filled="f" strokecolor="red" strokeweight="1.5pt"/>
            </w:pict>
          </mc:Fallback>
        </mc:AlternateContent>
      </w:r>
      <w:r w:rsidR="0090241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59D55AE2" wp14:editId="4EC0D66C">
                <wp:simplePos x="0" y="0"/>
                <wp:positionH relativeFrom="column">
                  <wp:posOffset>1388091</wp:posOffset>
                </wp:positionH>
                <wp:positionV relativeFrom="paragraph">
                  <wp:posOffset>2230850</wp:posOffset>
                </wp:positionV>
                <wp:extent cx="1340324" cy="1993018"/>
                <wp:effectExtent l="38100" t="0" r="31750" b="64770"/>
                <wp:wrapNone/>
                <wp:docPr id="285" name="直線單箭頭接點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40324" cy="1993018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37910" id="直線單箭頭接點 285" o:spid="_x0000_s1026" type="#_x0000_t32" style="position:absolute;margin-left:109.3pt;margin-top:175.65pt;width:105.55pt;height:156.95pt;flip:x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" strokecolor="red" strokeweight="1pt">
                <v:stroke endarrow="block" joinstyle="miter"/>
              </v:shape>
            </w:pict>
          </mc:Fallback>
        </mc:AlternateContent>
      </w:r>
      <w:r w:rsidR="0090241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550E4F94" wp14:editId="07B8B5B0">
                <wp:simplePos x="0" y="0"/>
                <wp:positionH relativeFrom="column">
                  <wp:posOffset>4236494</wp:posOffset>
                </wp:positionH>
                <wp:positionV relativeFrom="paragraph">
                  <wp:posOffset>2013045</wp:posOffset>
                </wp:positionV>
                <wp:extent cx="429904" cy="218364"/>
                <wp:effectExtent l="0" t="0" r="27305" b="10795"/>
                <wp:wrapNone/>
                <wp:docPr id="284" name="矩形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904" cy="21836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05413B" id="矩形 284" o:spid="_x0000_s1026" style="position:absolute;margin-left:333.6pt;margin-top:158.5pt;width:33.85pt;height:17.2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" filled="f" strokecolor="red" strokeweight="1.5pt"/>
            </w:pict>
          </mc:Fallback>
        </mc:AlternateContent>
      </w:r>
      <w:r w:rsidR="009E523B" w:rsidRPr="009E523B">
        <w:rPr>
          <w:rFonts w:ascii="DengXian" w:hAnsi="DengXian"/>
          <w:noProof/>
          <w:color w:val="0033CC"/>
        </w:rPr>
        <w:drawing>
          <wp:inline distT="0" distB="0" distL="0" distR="0" wp14:anchorId="03A323EC" wp14:editId="707453AD">
            <wp:extent cx="5490210" cy="2146935"/>
            <wp:effectExtent l="0" t="0" r="0" b="5715"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 w:rsidR="0090241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101D7F1C" wp14:editId="6966FFA6">
                <wp:simplePos x="0" y="0"/>
                <wp:positionH relativeFrom="column">
                  <wp:posOffset>387824</wp:posOffset>
                </wp:positionH>
                <wp:positionV relativeFrom="paragraph">
                  <wp:posOffset>4278573</wp:posOffset>
                </wp:positionV>
                <wp:extent cx="1658203" cy="1501254"/>
                <wp:effectExtent l="0" t="0" r="18415" b="22860"/>
                <wp:wrapNone/>
                <wp:docPr id="283" name="矩形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8203" cy="150125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7625C3" id="矩形 283" o:spid="_x0000_s1026" style="position:absolute;margin-left:30.55pt;margin-top:336.9pt;width:130.55pt;height:118.2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" filled="f" strokecolor="red" strokeweight="1.5pt"/>
            </w:pict>
          </mc:Fallback>
        </mc:AlternateContent>
      </w:r>
      <w:r w:rsidR="009E523B" w:rsidRPr="009E523B">
        <w:rPr>
          <w:rFonts w:ascii="DengXian" w:hAnsi="DengXian"/>
          <w:noProof/>
          <w:color w:val="0033CC"/>
        </w:rPr>
        <w:drawing>
          <wp:inline distT="0" distB="0" distL="0" distR="0" wp14:anchorId="5B497299" wp14:editId="6A2C46AA">
            <wp:extent cx="5490210" cy="2698377"/>
            <wp:effectExtent l="0" t="0" r="0" b="6985"/>
            <wp:docPr id="245" name="圖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13348"/>
                    <a:stretch/>
                  </pic:blipFill>
                  <pic:spPr bwMode="auto">
                    <a:xfrm>
                      <a:off x="0" y="0"/>
                      <a:ext cx="5490210" cy="26983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 w:rsidR="009E1525" w:rsidRPr="009E1525">
        <w:rPr>
          <w:rFonts w:ascii="DengXian" w:eastAsia="DengXian" w:hAnsi="DengXian" w:hint="eastAsia"/>
        </w:rPr>
        <w:t>3</w:t>
      </w:r>
      <w:r w:rsidR="009E1525" w:rsidRPr="009E1525">
        <w:rPr>
          <w:rFonts w:ascii="DengXian" w:eastAsia="DengXian" w:hAnsi="DengXian"/>
        </w:rPr>
        <w:t xml:space="preserve">. </w:t>
      </w:r>
      <w:r w:rsidR="00902419" w:rsidRPr="009E1525">
        <w:rPr>
          <w:rFonts w:ascii="DengXian" w:eastAsia="DengXian" w:hAnsi="DengXian" w:hint="eastAsia"/>
        </w:rPr>
        <w:t>也可依</w:t>
      </w:r>
      <w:r w:rsidR="009E523B" w:rsidRPr="009E1525">
        <w:rPr>
          <w:rFonts w:ascii="DengXian" w:eastAsia="DengXian" w:hAnsi="DengXian" w:hint="eastAsia"/>
        </w:rPr>
        <w:t>條件</w:t>
      </w:r>
      <w:r w:rsidR="00902419" w:rsidRPr="009E1525">
        <w:rPr>
          <w:rFonts w:ascii="DengXian" w:eastAsia="DengXian" w:hAnsi="DengXian"/>
        </w:rPr>
        <w:t>”</w:t>
      </w:r>
      <w:r w:rsidR="00902419" w:rsidRPr="009E1525">
        <w:rPr>
          <w:rFonts w:ascii="DengXian" w:eastAsia="DengXian" w:hAnsi="DengXian" w:hint="eastAsia"/>
        </w:rPr>
        <w:t>篩選</w:t>
      </w:r>
      <w:r w:rsidR="00902419" w:rsidRPr="009E1525">
        <w:rPr>
          <w:rFonts w:ascii="DengXian" w:eastAsia="DengXian" w:hAnsi="DengXian"/>
        </w:rPr>
        <w:t>”</w:t>
      </w:r>
      <w:r w:rsidR="009E523B" w:rsidRPr="009E1525">
        <w:rPr>
          <w:rFonts w:ascii="DengXian" w:eastAsia="DengXian" w:hAnsi="DengXian" w:hint="eastAsia"/>
        </w:rPr>
        <w:t>：</w:t>
      </w:r>
      <w:r w:rsidR="00E757CC" w:rsidRPr="009E1525">
        <w:rPr>
          <w:rFonts w:ascii="DengXian" w:eastAsia="DengXian" w:hAnsi="DengXian" w:hint="eastAsia"/>
        </w:rPr>
        <w:t>課程形態、課程日期、開課堂點。</w:t>
      </w:r>
    </w:p>
    <w:p w14:paraId="7E25B5A4" w14:textId="43DD7552" w:rsidR="00902419" w:rsidRDefault="00E757CC" w:rsidP="00902419">
      <w:pPr>
        <w:jc w:val="center"/>
        <w:rPr>
          <w:rFonts w:ascii="DengXian" w:hAnsi="DengXian"/>
          <w:color w:val="0033CC"/>
        </w:rPr>
      </w:pPr>
      <w:r w:rsidRPr="00E757CC">
        <w:rPr>
          <w:rFonts w:ascii="DengXian" w:eastAsia="DengXian" w:hAnsi="DengXian"/>
          <w:noProof/>
          <w:color w:val="0033CC"/>
          <w:lang w:eastAsia="zh-CN"/>
        </w:rPr>
        <w:drawing>
          <wp:inline distT="0" distB="0" distL="0" distR="0" wp14:anchorId="4BEDD555" wp14:editId="74A230AD">
            <wp:extent cx="2340235" cy="2478149"/>
            <wp:effectExtent l="0" t="0" r="3175" b="0"/>
            <wp:docPr id="250" name="圖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346518" cy="2484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A9652" w14:textId="1AE90E4D" w:rsidR="00F03091" w:rsidRPr="00F03091" w:rsidRDefault="00F03091" w:rsidP="00F03091">
      <w:pPr>
        <w:ind w:left="480" w:hanging="480"/>
        <w:rPr>
          <w:rFonts w:eastAsia="DengXian"/>
        </w:rPr>
      </w:pPr>
      <w:r>
        <w:rPr>
          <w:rFonts w:eastAsia="DengXian"/>
        </w:rPr>
        <w:lastRenderedPageBreak/>
        <w:t>4</w:t>
      </w:r>
      <w:r w:rsidRPr="00F03091">
        <w:rPr>
          <w:rFonts w:eastAsia="DengXian"/>
        </w:rPr>
        <w:t xml:space="preserve">. </w:t>
      </w:r>
      <w:r>
        <w:rPr>
          <w:rFonts w:eastAsia="DengXian" w:hint="eastAsia"/>
        </w:rPr>
        <w:t>將課程</w:t>
      </w:r>
      <w:r w:rsidRPr="00F03091">
        <w:rPr>
          <w:rFonts w:eastAsia="DengXian" w:hint="eastAsia"/>
        </w:rPr>
        <w:t>加入</w:t>
      </w:r>
      <w:r>
        <w:rPr>
          <w:rFonts w:eastAsia="DengXian"/>
        </w:rPr>
        <w:t>”</w:t>
      </w:r>
      <w:r>
        <w:rPr>
          <w:rFonts w:eastAsia="DengXian" w:hint="eastAsia"/>
        </w:rPr>
        <w:t>追蹤清單</w:t>
      </w:r>
      <w:r>
        <w:rPr>
          <w:rFonts w:eastAsia="DengXian"/>
        </w:rPr>
        <w:t>”:</w:t>
      </w:r>
    </w:p>
    <w:p w14:paraId="4403074D" w14:textId="742FD7F4" w:rsidR="00F03091" w:rsidRDefault="00FA2E91" w:rsidP="00F03091">
      <w:pPr>
        <w:rPr>
          <w:rFonts w:ascii="DengXian" w:hAnsi="DengXian"/>
          <w:color w:val="0033CC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A0E1571" wp14:editId="011A864F">
                <wp:simplePos x="0" y="0"/>
                <wp:positionH relativeFrom="column">
                  <wp:posOffset>2778369</wp:posOffset>
                </wp:positionH>
                <wp:positionV relativeFrom="paragraph">
                  <wp:posOffset>457200</wp:posOffset>
                </wp:positionV>
                <wp:extent cx="990258" cy="4595446"/>
                <wp:effectExtent l="57150" t="0" r="19685" b="53340"/>
                <wp:wrapNone/>
                <wp:docPr id="301" name="直線單箭頭接點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0258" cy="4595446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3DA99" id="直線單箭頭接點 301" o:spid="_x0000_s1026" type="#_x0000_t32" style="position:absolute;margin-left:218.75pt;margin-top:36pt;width:77.95pt;height:361.85pt;flip:x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" strokecolor="red" strokeweight="1pt">
                <v:stroke endarrow="block" joinstyle="miter"/>
              </v:shape>
            </w:pict>
          </mc:Fallback>
        </mc:AlternateContent>
      </w:r>
      <w:r w:rsidR="00F03091">
        <w:rPr>
          <w:noProof/>
        </w:rPr>
        <mc:AlternateContent>
          <mc:Choice Requires="wps">
            <w:drawing>
              <wp:anchor distT="45720" distB="45720" distL="114300" distR="114300" simplePos="0" relativeHeight="251828224" behindDoc="0" locked="0" layoutInCell="1" allowOverlap="1" wp14:anchorId="63687747" wp14:editId="75A09CD1">
                <wp:simplePos x="0" y="0"/>
                <wp:positionH relativeFrom="column">
                  <wp:posOffset>2449586</wp:posOffset>
                </wp:positionH>
                <wp:positionV relativeFrom="paragraph">
                  <wp:posOffset>240030</wp:posOffset>
                </wp:positionV>
                <wp:extent cx="1423866" cy="1404620"/>
                <wp:effectExtent l="0" t="0" r="0" b="0"/>
                <wp:wrapNone/>
                <wp:docPr id="30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866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A86581" w14:textId="596AB0C4" w:rsidR="00F03091" w:rsidRPr="00F03091" w:rsidRDefault="00F03091" w:rsidP="00F03091">
                            <w:pPr>
                              <w:ind w:left="480" w:hanging="480"/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eastAsia="DengXian" w:hint="eastAsia"/>
                                <w:color w:val="FF0000"/>
                                <w:lang w:eastAsia="zh-CN"/>
                              </w:rPr>
                              <w:t>2.</w:t>
                            </w:r>
                            <w:r>
                              <w:rPr>
                                <w:rFonts w:eastAsia="DengXian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eastAsia="DengXian"/>
                                <w:color w:val="FF0000"/>
                                <w:lang w:eastAsia="zh-CN"/>
                              </w:rPr>
                              <w:t>查看</w:t>
                            </w:r>
                            <w:r w:rsidRPr="00F03091">
                              <w:rPr>
                                <w:rFonts w:hint="eastAsia"/>
                                <w:color w:val="FF0000"/>
                              </w:rPr>
                              <w:t>追蹤</w:t>
                            </w:r>
                            <w:r>
                              <w:rPr>
                                <w:rFonts w:eastAsia="DengXian" w:hint="eastAsia"/>
                                <w:color w:val="FF0000"/>
                                <w:lang w:eastAsia="zh-CN"/>
                              </w:rPr>
                              <w:t>清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687747" id="_x0000_s1033" type="#_x0000_t202" style="position:absolute;margin-left:192.9pt;margin-top:18.9pt;width:112.1pt;height:110.6pt;z-index:2518282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" filled="f" stroked="f">
                <v:textbox style="mso-fit-shape-to-text:t">
                  <w:txbxContent>
                    <w:p w14:paraId="7AA86581" w14:textId="596AB0C4" w:rsidR="00F03091" w:rsidRPr="00F03091" w:rsidRDefault="00F03091" w:rsidP="00F03091">
                      <w:pPr>
                        <w:ind w:left="480" w:hanging="480"/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eastAsia="DengXian" w:hint="eastAsia"/>
                          <w:color w:val="FF0000"/>
                          <w:lang w:eastAsia="zh-CN"/>
                        </w:rPr>
                        <w:t>2.</w:t>
                      </w:r>
                      <w:r>
                        <w:rPr>
                          <w:rFonts w:eastAsia="DengXian"/>
                          <w:color w:val="FF0000"/>
                          <w:lang w:eastAsia="zh-CN"/>
                        </w:rPr>
                        <w:t xml:space="preserve"> </w:t>
                      </w:r>
                      <w:r>
                        <w:rPr>
                          <w:rFonts w:eastAsia="DengXian"/>
                          <w:color w:val="FF0000"/>
                          <w:lang w:eastAsia="zh-CN"/>
                        </w:rPr>
                        <w:t>查看</w:t>
                      </w:r>
                      <w:r w:rsidRPr="00F03091">
                        <w:rPr>
                          <w:rFonts w:hint="eastAsia"/>
                          <w:color w:val="FF0000"/>
                        </w:rPr>
                        <w:t>追蹤</w:t>
                      </w:r>
                      <w:r>
                        <w:rPr>
                          <w:rFonts w:eastAsia="DengXian" w:hint="eastAsia"/>
                          <w:color w:val="FF0000"/>
                          <w:lang w:eastAsia="zh-CN"/>
                        </w:rPr>
                        <w:t>清單</w:t>
                      </w:r>
                    </w:p>
                  </w:txbxContent>
                </v:textbox>
              </v:shape>
            </w:pict>
          </mc:Fallback>
        </mc:AlternateContent>
      </w:r>
      <w:r w:rsidR="00F03091">
        <w:rPr>
          <w:noProof/>
        </w:rPr>
        <mc:AlternateContent>
          <mc:Choice Requires="wps">
            <w:drawing>
              <wp:anchor distT="45720" distB="45720" distL="114300" distR="114300" simplePos="0" relativeHeight="251824128" behindDoc="0" locked="0" layoutInCell="1" allowOverlap="1" wp14:anchorId="7E71EA1A" wp14:editId="79F97D39">
                <wp:simplePos x="0" y="0"/>
                <wp:positionH relativeFrom="column">
                  <wp:posOffset>3615837</wp:posOffset>
                </wp:positionH>
                <wp:positionV relativeFrom="paragraph">
                  <wp:posOffset>2519192</wp:posOffset>
                </wp:positionV>
                <wp:extent cx="1172308" cy="1404620"/>
                <wp:effectExtent l="0" t="0" r="0" b="0"/>
                <wp:wrapNone/>
                <wp:docPr id="29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230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3102BE" w14:textId="32DD007D" w:rsidR="00F03091" w:rsidRPr="00F03091" w:rsidRDefault="00F03091" w:rsidP="00F03091">
                            <w:pPr>
                              <w:ind w:left="480" w:hanging="480"/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 w:rsidRPr="00F03091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1</w:t>
                            </w:r>
                            <w:r w:rsidRPr="00F03091"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.</w:t>
                            </w: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F03091">
                              <w:rPr>
                                <w:rFonts w:ascii="DengXian" w:eastAsia="DengXian" w:hAnsi="DengXian" w:hint="eastAsia"/>
                                <w:color w:val="FF0000"/>
                              </w:rPr>
                              <w:t>加入追蹤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71EA1A" id="_x0000_s1034" type="#_x0000_t202" style="position:absolute;margin-left:284.7pt;margin-top:198.35pt;width:92.3pt;height:110.6pt;z-index:251824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" filled="f" stroked="f">
                <v:textbox style="mso-fit-shape-to-text:t">
                  <w:txbxContent>
                    <w:p w14:paraId="663102BE" w14:textId="32DD007D" w:rsidR="00F03091" w:rsidRPr="00F03091" w:rsidRDefault="00F03091" w:rsidP="00F03091">
                      <w:pPr>
                        <w:ind w:left="480" w:hanging="480"/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 w:rsidRPr="00F03091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1</w:t>
                      </w:r>
                      <w:r w:rsidRPr="00F03091"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.</w:t>
                      </w: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 xml:space="preserve"> </w:t>
                      </w:r>
                      <w:r w:rsidRPr="00F03091">
                        <w:rPr>
                          <w:rFonts w:ascii="DengXian" w:eastAsia="DengXian" w:hAnsi="DengXian" w:hint="eastAsia"/>
                          <w:color w:val="FF0000"/>
                        </w:rPr>
                        <w:t>加入追蹤</w:t>
                      </w:r>
                    </w:p>
                  </w:txbxContent>
                </v:textbox>
              </v:shape>
            </w:pict>
          </mc:Fallback>
        </mc:AlternateContent>
      </w:r>
      <w:r w:rsidR="00F03091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57C293E0" wp14:editId="52C05856">
                <wp:simplePos x="0" y="0"/>
                <wp:positionH relativeFrom="column">
                  <wp:posOffset>3760226</wp:posOffset>
                </wp:positionH>
                <wp:positionV relativeFrom="paragraph">
                  <wp:posOffset>287215</wp:posOffset>
                </wp:positionV>
                <wp:extent cx="449433" cy="209501"/>
                <wp:effectExtent l="0" t="0" r="27305" b="19685"/>
                <wp:wrapNone/>
                <wp:docPr id="299" name="矩形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433" cy="20950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69CEBB" id="矩形 299" o:spid="_x0000_s1026" style="position:absolute;margin-left:296.1pt;margin-top:22.6pt;width:35.4pt;height:16.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" filled="f" strokecolor="red" strokeweight="1.5pt"/>
            </w:pict>
          </mc:Fallback>
        </mc:AlternateContent>
      </w:r>
      <w:r w:rsidR="00F03091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4083ACAA" wp14:editId="006D2891">
                <wp:simplePos x="0" y="0"/>
                <wp:positionH relativeFrom="column">
                  <wp:posOffset>3767455</wp:posOffset>
                </wp:positionH>
                <wp:positionV relativeFrom="paragraph">
                  <wp:posOffset>2119688</wp:posOffset>
                </wp:positionV>
                <wp:extent cx="630382" cy="221673"/>
                <wp:effectExtent l="0" t="0" r="17780" b="26035"/>
                <wp:wrapNone/>
                <wp:docPr id="295" name="矩形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382" cy="22167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B5F88E" id="矩形 295" o:spid="_x0000_s1026" style="position:absolute;margin-left:296.65pt;margin-top:166.9pt;width:49.65pt;height:17.4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" filled="f" strokecolor="red" strokeweight="1.5pt"/>
            </w:pict>
          </mc:Fallback>
        </mc:AlternateContent>
      </w:r>
      <w:r w:rsidR="00F03091" w:rsidRPr="009E523B">
        <w:rPr>
          <w:b/>
          <w:bCs/>
          <w:noProof/>
        </w:rPr>
        <w:drawing>
          <wp:inline distT="0" distB="0" distL="0" distR="0" wp14:anchorId="6B8A1B1F" wp14:editId="7D9CBD70">
            <wp:extent cx="5490210" cy="4304665"/>
            <wp:effectExtent l="0" t="0" r="0" b="635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430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74136" w14:textId="1B594B26" w:rsidR="00F03091" w:rsidRDefault="00FA2E91" w:rsidP="00F03091">
      <w:pPr>
        <w:rPr>
          <w:rFonts w:ascii="DengXian" w:hAnsi="DengXian"/>
          <w:color w:val="0033CC"/>
        </w:rPr>
      </w:pPr>
      <w:r>
        <w:rPr>
          <w:rFonts w:ascii="DengXian" w:hAnsi="DengXian"/>
          <w:color w:val="0033CC"/>
        </w:rPr>
        <w:br/>
      </w:r>
      <w:r w:rsidR="00F03091">
        <w:rPr>
          <w:rFonts w:ascii="DengXian" w:hAnsi="DengXian"/>
          <w:color w:val="0033CC"/>
        </w:rPr>
        <w:br/>
      </w:r>
      <w:r>
        <w:rPr>
          <w:rFonts w:eastAsia="DengXian" w:hint="eastAsia"/>
        </w:rPr>
        <w:t>查看</w:t>
      </w:r>
      <w:r>
        <w:rPr>
          <w:rFonts w:eastAsia="DengXian"/>
        </w:rPr>
        <w:t xml:space="preserve"> </w:t>
      </w:r>
      <w:r>
        <w:rPr>
          <w:rFonts w:eastAsia="DengXian" w:hint="eastAsia"/>
        </w:rPr>
        <w:t>追蹤清單</w:t>
      </w:r>
      <w:r>
        <w:rPr>
          <w:rFonts w:eastAsia="DengXian"/>
        </w:rPr>
        <w:t>:</w:t>
      </w:r>
    </w:p>
    <w:p w14:paraId="2C53E6EC" w14:textId="57530F15" w:rsidR="00F03091" w:rsidRDefault="00F03091" w:rsidP="00F03091">
      <w:pPr>
        <w:rPr>
          <w:rFonts w:ascii="DengXian" w:hAnsi="DengXian"/>
          <w:color w:val="0033CC"/>
        </w:rPr>
      </w:pPr>
      <w:r w:rsidRPr="00F03091">
        <w:rPr>
          <w:rFonts w:ascii="DengXian" w:hAnsi="DengXian"/>
          <w:noProof/>
          <w:color w:val="0033CC"/>
        </w:rPr>
        <w:drawing>
          <wp:inline distT="0" distB="0" distL="0" distR="0" wp14:anchorId="2E4634FC" wp14:editId="6CF03CA2">
            <wp:extent cx="5490210" cy="2569845"/>
            <wp:effectExtent l="0" t="0" r="0" b="1905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678C3" w14:textId="25BD6411" w:rsidR="00F03091" w:rsidRDefault="00F03091" w:rsidP="00F03091">
      <w:pPr>
        <w:rPr>
          <w:rFonts w:ascii="DengXian" w:hAnsi="DengXian"/>
          <w:color w:val="0033CC"/>
        </w:rPr>
      </w:pPr>
    </w:p>
    <w:p w14:paraId="6DB4B61E" w14:textId="0E18DC8F" w:rsidR="00F03091" w:rsidRDefault="00F03091" w:rsidP="00F03091">
      <w:pPr>
        <w:rPr>
          <w:rFonts w:ascii="DengXian" w:hAnsi="DengXian"/>
          <w:color w:val="0033CC"/>
        </w:rPr>
      </w:pPr>
    </w:p>
    <w:p w14:paraId="6AD223FA" w14:textId="1ABB3059" w:rsidR="00F03091" w:rsidRDefault="00F03091" w:rsidP="00F03091">
      <w:pPr>
        <w:rPr>
          <w:rFonts w:ascii="DengXian" w:hAnsi="DengXian"/>
          <w:color w:val="0033CC"/>
        </w:rPr>
      </w:pPr>
    </w:p>
    <w:p w14:paraId="6A7C0070" w14:textId="66B64E80" w:rsidR="00F03091" w:rsidRPr="00F03091" w:rsidRDefault="00F03091" w:rsidP="00F03091">
      <w:pPr>
        <w:ind w:left="480" w:hanging="480"/>
        <w:rPr>
          <w:rFonts w:eastAsia="DengXian"/>
        </w:rPr>
      </w:pPr>
      <w:r>
        <w:rPr>
          <w:rFonts w:eastAsia="DengXian"/>
        </w:rPr>
        <w:lastRenderedPageBreak/>
        <w:t>5</w:t>
      </w:r>
      <w:r w:rsidRPr="00F03091">
        <w:rPr>
          <w:rFonts w:eastAsia="DengXian"/>
        </w:rPr>
        <w:t xml:space="preserve">. </w:t>
      </w:r>
      <w:r>
        <w:rPr>
          <w:rFonts w:eastAsia="DengXian" w:hint="eastAsia"/>
        </w:rPr>
        <w:t>將課程</w:t>
      </w:r>
      <w:r w:rsidRPr="00F03091">
        <w:rPr>
          <w:rFonts w:eastAsia="DengXian" w:hint="eastAsia"/>
        </w:rPr>
        <w:t>加入</w:t>
      </w:r>
      <w:r>
        <w:rPr>
          <w:rFonts w:eastAsia="DengXian"/>
        </w:rPr>
        <w:t>”</w:t>
      </w:r>
      <w:r>
        <w:rPr>
          <w:rFonts w:eastAsia="DengXian" w:hint="eastAsia"/>
        </w:rPr>
        <w:t>購物車</w:t>
      </w:r>
      <w:r>
        <w:rPr>
          <w:rFonts w:eastAsia="DengXian"/>
        </w:rPr>
        <w:t>”:</w:t>
      </w:r>
    </w:p>
    <w:p w14:paraId="41C8B615" w14:textId="3C8AE15F" w:rsidR="00F03091" w:rsidRDefault="00F03091" w:rsidP="00F03091">
      <w:pPr>
        <w:rPr>
          <w:rFonts w:ascii="DengXian" w:hAnsi="DengXian"/>
          <w:color w:val="0033CC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309824D0" wp14:editId="45C9D538">
                <wp:simplePos x="0" y="0"/>
                <wp:positionH relativeFrom="column">
                  <wp:posOffset>2719705</wp:posOffset>
                </wp:positionH>
                <wp:positionV relativeFrom="paragraph">
                  <wp:posOffset>484065</wp:posOffset>
                </wp:positionV>
                <wp:extent cx="1470806" cy="4548554"/>
                <wp:effectExtent l="38100" t="0" r="34290" b="61595"/>
                <wp:wrapNone/>
                <wp:docPr id="307" name="直線單箭頭接點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0806" cy="454855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4C33F" id="直線單箭頭接點 307" o:spid="_x0000_s1026" type="#_x0000_t32" style="position:absolute;margin-left:214.15pt;margin-top:38.1pt;width:115.8pt;height:358.15pt;flip:x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" strokecolor="red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35392" behindDoc="0" locked="0" layoutInCell="1" allowOverlap="1" wp14:anchorId="552A8047" wp14:editId="2CEC8860">
                <wp:simplePos x="0" y="0"/>
                <wp:positionH relativeFrom="column">
                  <wp:posOffset>2719607</wp:posOffset>
                </wp:positionH>
                <wp:positionV relativeFrom="paragraph">
                  <wp:posOffset>215900</wp:posOffset>
                </wp:positionV>
                <wp:extent cx="1423866" cy="1404620"/>
                <wp:effectExtent l="0" t="0" r="0" b="0"/>
                <wp:wrapNone/>
                <wp:docPr id="30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866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0943E" w14:textId="51B08E8A" w:rsidR="00F03091" w:rsidRPr="00F03091" w:rsidRDefault="00F03091" w:rsidP="00F03091">
                            <w:pPr>
                              <w:ind w:left="480" w:hanging="480"/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eastAsia="DengXian" w:hint="eastAsia"/>
                                <w:color w:val="FF0000"/>
                                <w:lang w:eastAsia="zh-CN"/>
                              </w:rPr>
                              <w:t>2.</w:t>
                            </w:r>
                            <w:r>
                              <w:rPr>
                                <w:rFonts w:eastAsia="DengXian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eastAsia="DengXian"/>
                                <w:color w:val="FF0000"/>
                                <w:lang w:eastAsia="zh-CN"/>
                              </w:rPr>
                              <w:t>查看</w:t>
                            </w:r>
                            <w:r>
                              <w:rPr>
                                <w:rFonts w:eastAsia="DengXian" w:hint="eastAsia"/>
                                <w:color w:val="FF0000"/>
                                <w:lang w:eastAsia="zh-CN"/>
                              </w:rPr>
                              <w:t>購物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2A8047" id="_x0000_s1035" type="#_x0000_t202" style="position:absolute;margin-left:214.15pt;margin-top:17pt;width:112.1pt;height:110.6pt;z-index:251835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" filled="f" stroked="f">
                <v:textbox style="mso-fit-shape-to-text:t">
                  <w:txbxContent>
                    <w:p w14:paraId="36A0943E" w14:textId="51B08E8A" w:rsidR="00F03091" w:rsidRPr="00F03091" w:rsidRDefault="00F03091" w:rsidP="00F03091">
                      <w:pPr>
                        <w:ind w:left="480" w:hanging="480"/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eastAsia="DengXian" w:hint="eastAsia"/>
                          <w:color w:val="FF0000"/>
                          <w:lang w:eastAsia="zh-CN"/>
                        </w:rPr>
                        <w:t>2.</w:t>
                      </w:r>
                      <w:r>
                        <w:rPr>
                          <w:rFonts w:eastAsia="DengXian"/>
                          <w:color w:val="FF0000"/>
                          <w:lang w:eastAsia="zh-CN"/>
                        </w:rPr>
                        <w:t xml:space="preserve"> </w:t>
                      </w:r>
                      <w:r>
                        <w:rPr>
                          <w:rFonts w:eastAsia="DengXian"/>
                          <w:color w:val="FF0000"/>
                          <w:lang w:eastAsia="zh-CN"/>
                        </w:rPr>
                        <w:t>查看</w:t>
                      </w:r>
                      <w:r>
                        <w:rPr>
                          <w:rFonts w:eastAsia="DengXian" w:hint="eastAsia"/>
                          <w:color w:val="FF0000"/>
                          <w:lang w:eastAsia="zh-CN"/>
                        </w:rPr>
                        <w:t>購物車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201452CE" wp14:editId="4A62DFA5">
                <wp:simplePos x="0" y="0"/>
                <wp:positionH relativeFrom="column">
                  <wp:posOffset>4190512</wp:posOffset>
                </wp:positionH>
                <wp:positionV relativeFrom="paragraph">
                  <wp:posOffset>274955</wp:posOffset>
                </wp:positionV>
                <wp:extent cx="369277" cy="209501"/>
                <wp:effectExtent l="0" t="0" r="12065" b="19685"/>
                <wp:wrapNone/>
                <wp:docPr id="305" name="矩形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7" cy="20950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A9AE7E" id="矩形 305" o:spid="_x0000_s1026" style="position:absolute;margin-left:329.95pt;margin-top:21.65pt;width:29.1pt;height:16.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" filled="f" strokecolor="red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33344" behindDoc="0" locked="0" layoutInCell="1" allowOverlap="1" wp14:anchorId="0BB9745F" wp14:editId="3D6CB93E">
                <wp:simplePos x="0" y="0"/>
                <wp:positionH relativeFrom="column">
                  <wp:posOffset>3492647</wp:posOffset>
                </wp:positionH>
                <wp:positionV relativeFrom="paragraph">
                  <wp:posOffset>2602230</wp:posOffset>
                </wp:positionV>
                <wp:extent cx="1172308" cy="1404620"/>
                <wp:effectExtent l="0" t="0" r="0" b="0"/>
                <wp:wrapNone/>
                <wp:docPr id="30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230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6B9FB" w14:textId="288710A7" w:rsidR="00F03091" w:rsidRPr="00F03091" w:rsidRDefault="00F03091" w:rsidP="00F03091">
                            <w:pPr>
                              <w:ind w:left="480" w:hanging="480"/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 w:rsidRPr="00F03091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1</w:t>
                            </w:r>
                            <w:r w:rsidRPr="00F03091"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.</w:t>
                            </w: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F03091">
                              <w:rPr>
                                <w:rFonts w:ascii="DengXian" w:eastAsia="DengXian" w:hAnsi="DengXian" w:hint="eastAsia"/>
                                <w:color w:val="FF0000"/>
                              </w:rPr>
                              <w:t>加入</w:t>
                            </w: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購物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B9745F" id="_x0000_s1036" type="#_x0000_t202" style="position:absolute;margin-left:275pt;margin-top:204.9pt;width:92.3pt;height:110.6pt;z-index:2518333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" filled="f" stroked="f">
                <v:textbox style="mso-fit-shape-to-text:t">
                  <w:txbxContent>
                    <w:p w14:paraId="4BC6B9FB" w14:textId="288710A7" w:rsidR="00F03091" w:rsidRPr="00F03091" w:rsidRDefault="00F03091" w:rsidP="00F03091">
                      <w:pPr>
                        <w:ind w:left="480" w:hanging="480"/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 w:rsidRPr="00F03091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1</w:t>
                      </w:r>
                      <w:r w:rsidRPr="00F03091"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.</w:t>
                      </w: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 xml:space="preserve"> </w:t>
                      </w:r>
                      <w:r w:rsidRPr="00F03091">
                        <w:rPr>
                          <w:rFonts w:ascii="DengXian" w:eastAsia="DengXian" w:hAnsi="DengXian" w:hint="eastAsia"/>
                          <w:color w:val="FF0000"/>
                        </w:rPr>
                        <w:t>加入</w:t>
                      </w: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購物車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571DA37D" wp14:editId="20438332">
                <wp:simplePos x="0" y="0"/>
                <wp:positionH relativeFrom="column">
                  <wp:posOffset>3803162</wp:posOffset>
                </wp:positionH>
                <wp:positionV relativeFrom="paragraph">
                  <wp:posOffset>2324638</wp:posOffset>
                </wp:positionV>
                <wp:extent cx="630382" cy="221673"/>
                <wp:effectExtent l="0" t="0" r="17780" b="26035"/>
                <wp:wrapNone/>
                <wp:docPr id="303" name="矩形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382" cy="22167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8B9BD4" id="矩形 303" o:spid="_x0000_s1026" style="position:absolute;margin-left:299.45pt;margin-top:183.05pt;width:49.65pt;height:17.4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" filled="f" strokecolor="red" strokeweight="1.5pt"/>
            </w:pict>
          </mc:Fallback>
        </mc:AlternateContent>
      </w:r>
      <w:r w:rsidRPr="009E523B">
        <w:rPr>
          <w:b/>
          <w:bCs/>
          <w:noProof/>
        </w:rPr>
        <w:drawing>
          <wp:inline distT="0" distB="0" distL="0" distR="0" wp14:anchorId="12E22853" wp14:editId="5ED51CAF">
            <wp:extent cx="5490210" cy="4304665"/>
            <wp:effectExtent l="0" t="0" r="0" b="635"/>
            <wp:docPr id="302" name="圖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430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5F391" w14:textId="6D022CDA" w:rsidR="00F03091" w:rsidRDefault="00FA2E91" w:rsidP="00F03091">
      <w:pPr>
        <w:rPr>
          <w:rFonts w:ascii="DengXian" w:hAnsi="DengXian"/>
          <w:color w:val="0033CC"/>
        </w:rPr>
      </w:pPr>
      <w:r>
        <w:rPr>
          <w:rFonts w:ascii="DengXian" w:hAnsi="DengXian"/>
          <w:color w:val="0033CC"/>
        </w:rPr>
        <w:br/>
      </w:r>
    </w:p>
    <w:p w14:paraId="20509BE7" w14:textId="40F0DFE3" w:rsidR="00F03091" w:rsidRDefault="00FA2E91" w:rsidP="00F03091">
      <w:pPr>
        <w:rPr>
          <w:rFonts w:ascii="DengXian" w:hAnsi="DengXian"/>
          <w:color w:val="0033CC"/>
          <w:lang w:eastAsia="zh-CN"/>
        </w:rPr>
      </w:pPr>
      <w:r>
        <w:rPr>
          <w:rFonts w:eastAsia="DengXian" w:hint="eastAsia"/>
        </w:rPr>
        <w:t>查看</w:t>
      </w:r>
      <w:r>
        <w:rPr>
          <w:rFonts w:eastAsia="DengXian" w:hint="eastAsia"/>
          <w:lang w:eastAsia="zh-CN"/>
        </w:rPr>
        <w:t xml:space="preserve"> </w:t>
      </w:r>
      <w:r>
        <w:rPr>
          <w:rFonts w:eastAsia="DengXian" w:hint="eastAsia"/>
          <w:lang w:eastAsia="zh-CN"/>
        </w:rPr>
        <w:t>購物車：</w:t>
      </w:r>
    </w:p>
    <w:p w14:paraId="087B2F53" w14:textId="219087DE" w:rsidR="00F03091" w:rsidRDefault="00FA2E91" w:rsidP="00F03091">
      <w:pPr>
        <w:rPr>
          <w:rFonts w:ascii="DengXian" w:hAnsi="DengXian"/>
          <w:color w:val="0033CC"/>
        </w:rPr>
      </w:pPr>
      <w:r w:rsidRPr="00FA2E91">
        <w:rPr>
          <w:rFonts w:ascii="DengXian" w:hAnsi="DengXian"/>
          <w:noProof/>
          <w:color w:val="0033CC"/>
        </w:rPr>
        <w:drawing>
          <wp:inline distT="0" distB="0" distL="0" distR="0" wp14:anchorId="40B910D6" wp14:editId="189BB05A">
            <wp:extent cx="5490210" cy="3121025"/>
            <wp:effectExtent l="0" t="0" r="0" b="3175"/>
            <wp:docPr id="308" name="圖片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CAFBA" w14:textId="77777777" w:rsidR="00F03091" w:rsidRPr="00F03091" w:rsidRDefault="00F03091" w:rsidP="00F03091">
      <w:pPr>
        <w:rPr>
          <w:rFonts w:ascii="DengXian" w:hAnsi="DengXian"/>
          <w:color w:val="0033CC"/>
        </w:rPr>
      </w:pPr>
    </w:p>
    <w:p w14:paraId="1DE8B8D9" w14:textId="60E95FF5" w:rsidR="00E757CC" w:rsidRPr="009E1525" w:rsidRDefault="00036104" w:rsidP="00E757CC">
      <w:pPr>
        <w:rPr>
          <w:b/>
          <w:bCs/>
        </w:rPr>
      </w:pPr>
      <w:r>
        <w:rPr>
          <w:rFonts w:eastAsia="DengXian" w:hint="eastAsia"/>
          <w:b/>
          <w:bCs/>
        </w:rPr>
        <w:lastRenderedPageBreak/>
        <w:t>九</w:t>
      </w:r>
      <w:r w:rsidR="00E757CC" w:rsidRPr="007F0710">
        <w:rPr>
          <w:rFonts w:eastAsia="DengXian" w:hint="eastAsia"/>
          <w:b/>
          <w:bCs/>
        </w:rPr>
        <w:t>、</w:t>
      </w:r>
      <w:r w:rsidR="00E757CC">
        <w:rPr>
          <w:rFonts w:eastAsia="DengXian" w:hint="eastAsia"/>
          <w:b/>
          <w:bCs/>
        </w:rPr>
        <w:t>課程管理</w:t>
      </w:r>
      <w:r w:rsidR="00E757CC">
        <w:rPr>
          <w:rFonts w:eastAsia="DengXian" w:hint="eastAsia"/>
          <w:b/>
          <w:bCs/>
        </w:rPr>
        <w:t xml:space="preserve"> </w:t>
      </w:r>
      <w:r w:rsidR="00E757CC">
        <w:rPr>
          <w:rFonts w:eastAsia="DengXian"/>
          <w:b/>
          <w:bCs/>
        </w:rPr>
        <w:t xml:space="preserve">– </w:t>
      </w:r>
      <w:r w:rsidR="00E757CC">
        <w:rPr>
          <w:rFonts w:eastAsia="DengXian" w:hint="eastAsia"/>
          <w:b/>
          <w:bCs/>
        </w:rPr>
        <w:t>課程資訊</w:t>
      </w:r>
      <w:r w:rsidR="00C502D5">
        <w:rPr>
          <w:rFonts w:eastAsia="DengXian" w:hint="eastAsia"/>
          <w:b/>
          <w:bCs/>
        </w:rPr>
        <w:t>（會友</w:t>
      </w:r>
      <w:r w:rsidR="00C502D5">
        <w:rPr>
          <w:rFonts w:eastAsia="DengXian" w:hint="eastAsia"/>
          <w:b/>
          <w:bCs/>
        </w:rPr>
        <w:t>/</w:t>
      </w:r>
      <w:r w:rsidR="00C502D5">
        <w:rPr>
          <w:rFonts w:eastAsia="DengXian" w:hint="eastAsia"/>
          <w:b/>
          <w:bCs/>
        </w:rPr>
        <w:t>講師）</w:t>
      </w:r>
    </w:p>
    <w:p w14:paraId="34129205" w14:textId="443D6377" w:rsidR="007F0710" w:rsidRDefault="00E74523" w:rsidP="00FF4A5E">
      <w:pPr>
        <w:rPr>
          <w:rFonts w:ascii="DengXian" w:hAnsi="DengXian"/>
          <w:color w:val="0033CC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21D925E" wp14:editId="21F5E45A">
                <wp:simplePos x="0" y="0"/>
                <wp:positionH relativeFrom="column">
                  <wp:posOffset>4951730</wp:posOffset>
                </wp:positionH>
                <wp:positionV relativeFrom="paragraph">
                  <wp:posOffset>2621915</wp:posOffset>
                </wp:positionV>
                <wp:extent cx="394447" cy="1039906"/>
                <wp:effectExtent l="0" t="0" r="24765" b="27305"/>
                <wp:wrapNone/>
                <wp:docPr id="256" name="矩形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447" cy="103990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D832E" id="矩形 256" o:spid="_x0000_s1026" style="position:absolute;margin-left:389.9pt;margin-top:206.45pt;width:31.05pt;height:81.9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" filled="f" strokecolor="red" strokeweight="1.5pt"/>
            </w:pict>
          </mc:Fallback>
        </mc:AlternateContent>
      </w:r>
      <w:r w:rsidRPr="00E74523">
        <w:rPr>
          <w:rFonts w:ascii="DengXian" w:hAnsi="DengXian"/>
          <w:noProof/>
          <w:color w:val="0033CC"/>
        </w:rPr>
        <w:drawing>
          <wp:inline distT="0" distB="0" distL="0" distR="0" wp14:anchorId="4EECD5E1" wp14:editId="792136CB">
            <wp:extent cx="5490210" cy="3738880"/>
            <wp:effectExtent l="0" t="0" r="0" b="0"/>
            <wp:docPr id="253" name="圖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2C46B" w14:textId="4E4B312B" w:rsidR="00E757CC" w:rsidRPr="00E74523" w:rsidRDefault="00E74523" w:rsidP="00FF4A5E">
      <w:pPr>
        <w:rPr>
          <w:rFonts w:ascii="DengXian" w:hAnsi="DengXian"/>
          <w:color w:val="0033CC"/>
        </w:rPr>
      </w:pPr>
      <w:r>
        <w:rPr>
          <w:rFonts w:ascii="DengXian" w:hAnsi="DengXian"/>
          <w:color w:val="0033CC"/>
        </w:rPr>
        <w:br/>
      </w:r>
      <w:r>
        <w:rPr>
          <w:rFonts w:ascii="DengXian" w:hAnsi="DengXian"/>
          <w:color w:val="0033CC"/>
        </w:rPr>
        <w:br/>
      </w:r>
      <w:r w:rsidRPr="00C502D5">
        <w:rPr>
          <w:rFonts w:ascii="DengXian" w:eastAsia="DengXian" w:hAnsi="DengXian" w:hint="eastAsia"/>
        </w:rPr>
        <w:t>功能展示：</w:t>
      </w:r>
      <w:r w:rsidRPr="009B1C33">
        <w:rPr>
          <w:rFonts w:ascii="DengXian" w:eastAsia="DengXian" w:hAnsi="DengXian" w:hint="eastAsia"/>
          <w:b/>
          <w:bCs/>
        </w:rPr>
        <w:t>QR</w:t>
      </w:r>
      <w:r w:rsidRPr="009B1C33">
        <w:rPr>
          <w:rFonts w:ascii="DengXian" w:eastAsia="DengXian" w:hAnsi="DengXian"/>
          <w:b/>
          <w:bCs/>
        </w:rPr>
        <w:t xml:space="preserve"> </w:t>
      </w:r>
      <w:r w:rsidRPr="009B1C33">
        <w:rPr>
          <w:rFonts w:ascii="DengXian" w:eastAsia="DengXian" w:hAnsi="DengXian" w:hint="eastAsia"/>
          <w:b/>
          <w:bCs/>
        </w:rPr>
        <w:t>Code匯出作業</w:t>
      </w:r>
      <w:r w:rsidR="00902419" w:rsidRPr="009B1C33">
        <w:rPr>
          <w:rFonts w:ascii="DengXian" w:eastAsia="DengXian" w:hAnsi="DengXian" w:hint="eastAsia"/>
          <w:b/>
          <w:bCs/>
        </w:rPr>
        <w:t>、</w:t>
      </w:r>
      <w:r w:rsidRPr="009B1C33">
        <w:rPr>
          <w:rFonts w:ascii="DengXian" w:eastAsia="DengXian" w:hAnsi="DengXian" w:hint="eastAsia"/>
          <w:b/>
          <w:bCs/>
        </w:rPr>
        <w:t>QR</w:t>
      </w:r>
      <w:r w:rsidRPr="009B1C33">
        <w:rPr>
          <w:rFonts w:ascii="DengXian" w:eastAsia="DengXian" w:hAnsi="DengXian"/>
          <w:b/>
          <w:bCs/>
        </w:rPr>
        <w:t xml:space="preserve"> </w:t>
      </w:r>
      <w:r w:rsidRPr="009B1C33">
        <w:rPr>
          <w:rFonts w:ascii="DengXian" w:eastAsia="DengXian" w:hAnsi="DengXian" w:hint="eastAsia"/>
          <w:b/>
          <w:bCs/>
        </w:rPr>
        <w:t>Code簽到連結</w:t>
      </w:r>
      <w:r w:rsidR="00C502D5" w:rsidRPr="009B1C33">
        <w:rPr>
          <w:rFonts w:ascii="DengXian" w:eastAsia="DengXian" w:hAnsi="DengXian" w:hint="eastAsia"/>
          <w:b/>
          <w:bCs/>
        </w:rPr>
        <w:t>與</w:t>
      </w:r>
      <w:r w:rsidRPr="009B1C33">
        <w:rPr>
          <w:rFonts w:ascii="DengXian" w:eastAsia="DengXian" w:hAnsi="DengXian" w:hint="eastAsia"/>
          <w:b/>
          <w:bCs/>
        </w:rPr>
        <w:t>出席紀錄</w:t>
      </w:r>
      <w:r w:rsidR="00902419">
        <w:rPr>
          <w:rFonts w:ascii="DengXian" w:eastAsia="DengXian" w:hAnsi="DengXian" w:hint="eastAsia"/>
        </w:rPr>
        <w:t>。</w:t>
      </w:r>
      <w:r w:rsidR="00C502D5" w:rsidRPr="00C502D5">
        <w:rPr>
          <w:rFonts w:ascii="DengXian" w:hAnsi="DengXian"/>
        </w:rPr>
        <w:br/>
      </w:r>
      <w:r>
        <w:rPr>
          <w:rFonts w:ascii="DengXian" w:eastAsia="DengXian" w:hAnsi="DengXian" w:hint="eastAsia"/>
          <w:color w:val="0033CC"/>
        </w:rPr>
        <w:t>此爲</w:t>
      </w:r>
      <w:r w:rsidR="00C502D5">
        <w:rPr>
          <w:rFonts w:ascii="DengXian" w:eastAsia="DengXian" w:hAnsi="DengXian" w:hint="eastAsia"/>
          <w:color w:val="0033CC"/>
        </w:rPr>
        <w:t>目前製作的</w:t>
      </w:r>
      <w:r>
        <w:rPr>
          <w:rFonts w:ascii="DengXian" w:eastAsia="DengXian" w:hAnsi="DengXian" w:hint="eastAsia"/>
          <w:color w:val="0033CC"/>
        </w:rPr>
        <w:t>功能示範</w:t>
      </w:r>
      <w:r w:rsidR="00C502D5">
        <w:rPr>
          <w:rFonts w:ascii="DengXian" w:eastAsia="DengXian" w:hAnsi="DengXian" w:hint="eastAsia"/>
          <w:color w:val="0033CC"/>
        </w:rPr>
        <w:t>，</w:t>
      </w:r>
      <w:r>
        <w:rPr>
          <w:rFonts w:ascii="DengXian" w:eastAsia="DengXian" w:hAnsi="DengXian" w:hint="eastAsia"/>
          <w:color w:val="0033CC"/>
        </w:rPr>
        <w:t>將再與旌旗確認使用情境後於下階段完成。</w:t>
      </w:r>
    </w:p>
    <w:p w14:paraId="094AF3FA" w14:textId="6985028D" w:rsidR="00E74523" w:rsidRPr="00E74523" w:rsidRDefault="00902419" w:rsidP="00902419">
      <w:pPr>
        <w:rPr>
          <w:rFonts w:ascii="DengXian" w:eastAsia="DengXian" w:hAnsi="DengXian"/>
          <w:color w:val="0033CC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92C8602" wp14:editId="10D33BF7">
                <wp:simplePos x="0" y="0"/>
                <wp:positionH relativeFrom="column">
                  <wp:posOffset>1914525</wp:posOffset>
                </wp:positionH>
                <wp:positionV relativeFrom="paragraph">
                  <wp:posOffset>2083434</wp:posOffset>
                </wp:positionV>
                <wp:extent cx="2495550" cy="193040"/>
                <wp:effectExtent l="0" t="0" r="57150" b="92710"/>
                <wp:wrapNone/>
                <wp:docPr id="288" name="直線單箭頭接點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5550" cy="19304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ADCA3" id="直線單箭頭接點 288" o:spid="_x0000_s1026" type="#_x0000_t32" style="position:absolute;margin-left:150.75pt;margin-top:164.05pt;width:196.5pt;height:15.2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555608F5" wp14:editId="2C9F8C1A">
                <wp:simplePos x="0" y="0"/>
                <wp:positionH relativeFrom="column">
                  <wp:posOffset>1571625</wp:posOffset>
                </wp:positionH>
                <wp:positionV relativeFrom="paragraph">
                  <wp:posOffset>1895475</wp:posOffset>
                </wp:positionV>
                <wp:extent cx="342900" cy="381000"/>
                <wp:effectExtent l="0" t="0" r="19050" b="19050"/>
                <wp:wrapNone/>
                <wp:docPr id="287" name="矩形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81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71880A" id="矩形 287" o:spid="_x0000_s1026" style="position:absolute;margin-left:123.75pt;margin-top:149.25pt;width:27pt;height:30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" filled="f" strokecolor="red" strokeweight="1.5pt"/>
            </w:pict>
          </mc:Fallback>
        </mc:AlternateContent>
      </w:r>
      <w:r>
        <w:rPr>
          <w:rFonts w:ascii="DengXian" w:eastAsia="DengXian" w:hAnsi="DengXian"/>
          <w:color w:val="0033CC"/>
        </w:rPr>
        <w:br/>
      </w:r>
      <w:r w:rsidR="00E74523" w:rsidRPr="00E74523">
        <w:rPr>
          <w:rFonts w:ascii="DengXian" w:hAnsi="DengXian"/>
          <w:noProof/>
          <w:color w:val="0033CC"/>
        </w:rPr>
        <w:drawing>
          <wp:inline distT="0" distB="0" distL="0" distR="0" wp14:anchorId="5C6802B7" wp14:editId="1D3D1DEB">
            <wp:extent cx="2191056" cy="2229161"/>
            <wp:effectExtent l="0" t="0" r="0" b="0"/>
            <wp:docPr id="254" name="圖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4523">
        <w:rPr>
          <w:rFonts w:ascii="DengXian" w:eastAsia="DengXian" w:hAnsi="DengXian" w:hint="eastAsia"/>
          <w:color w:val="0033CC"/>
        </w:rPr>
        <w:t xml:space="preserve"> </w:t>
      </w:r>
      <w:r w:rsidR="00E74523">
        <w:rPr>
          <w:rFonts w:ascii="DengXian" w:eastAsia="DengXian" w:hAnsi="DengXian"/>
          <w:color w:val="0033CC"/>
        </w:rPr>
        <w:t xml:space="preserve">    </w:t>
      </w:r>
      <w:r w:rsidR="00E74523" w:rsidRPr="00E74523">
        <w:rPr>
          <w:rFonts w:ascii="DengXian" w:eastAsia="DengXian" w:hAnsi="DengXian"/>
          <w:noProof/>
          <w:color w:val="0033CC"/>
          <w:lang w:eastAsia="zh-CN"/>
        </w:rPr>
        <w:drawing>
          <wp:inline distT="0" distB="0" distL="0" distR="0" wp14:anchorId="5DA109F5" wp14:editId="35024DBB">
            <wp:extent cx="2895936" cy="885762"/>
            <wp:effectExtent l="0" t="0" r="0" b="0"/>
            <wp:docPr id="255" name="圖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6104" t="183" b="-183"/>
                    <a:stretch/>
                  </pic:blipFill>
                  <pic:spPr bwMode="auto">
                    <a:xfrm>
                      <a:off x="0" y="0"/>
                      <a:ext cx="2899177" cy="886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96793A" w14:textId="2EBFD821" w:rsidR="00E74523" w:rsidRDefault="00902419" w:rsidP="00FF4A5E">
      <w:pPr>
        <w:rPr>
          <w:rFonts w:ascii="DengXian" w:hAnsi="DengXian"/>
          <w:color w:val="0033CC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15936" behindDoc="0" locked="0" layoutInCell="1" allowOverlap="1" wp14:anchorId="45AC1665" wp14:editId="07FDC0F1">
                <wp:simplePos x="0" y="0"/>
                <wp:positionH relativeFrom="column">
                  <wp:posOffset>1000125</wp:posOffset>
                </wp:positionH>
                <wp:positionV relativeFrom="paragraph">
                  <wp:posOffset>64770</wp:posOffset>
                </wp:positionV>
                <wp:extent cx="1667510" cy="1404620"/>
                <wp:effectExtent l="0" t="0" r="0" b="0"/>
                <wp:wrapNone/>
                <wp:docPr id="28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75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6A43D" w14:textId="76714456" w:rsidR="00902419" w:rsidRPr="00B93709" w:rsidRDefault="00902419" w:rsidP="00902419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複製QR</w:t>
                            </w: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 xml:space="preserve"> Code</w:t>
                            </w: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連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AC1665" id="_x0000_s1037" type="#_x0000_t202" style="position:absolute;margin-left:78.75pt;margin-top:5.1pt;width:131.3pt;height:110.6pt;z-index:251815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" filled="f" stroked="f">
                <v:textbox style="mso-fit-shape-to-text:t">
                  <w:txbxContent>
                    <w:p w14:paraId="7416A43D" w14:textId="76714456" w:rsidR="00902419" w:rsidRPr="00B93709" w:rsidRDefault="00902419" w:rsidP="00902419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複製QR</w:t>
                      </w: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 xml:space="preserve"> Code</w:t>
                      </w: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連結</w:t>
                      </w:r>
                    </w:p>
                  </w:txbxContent>
                </v:textbox>
              </v:shape>
            </w:pict>
          </mc:Fallback>
        </mc:AlternateContent>
      </w:r>
    </w:p>
    <w:p w14:paraId="00AAC048" w14:textId="7CEC2273" w:rsidR="00E74523" w:rsidRDefault="00E74523" w:rsidP="00FF4A5E">
      <w:pPr>
        <w:rPr>
          <w:rFonts w:ascii="DengXian" w:hAnsi="DengXian"/>
          <w:color w:val="0033CC"/>
        </w:rPr>
      </w:pPr>
    </w:p>
    <w:p w14:paraId="4642B38F" w14:textId="1EAE91C7" w:rsidR="00E74523" w:rsidRDefault="00E74523" w:rsidP="00FF4A5E">
      <w:pPr>
        <w:rPr>
          <w:rFonts w:ascii="DengXian" w:hAnsi="DengXian"/>
          <w:color w:val="0033CC"/>
        </w:rPr>
      </w:pPr>
    </w:p>
    <w:p w14:paraId="00E111DA" w14:textId="3B30DAF7" w:rsidR="00E74523" w:rsidRDefault="00E74523" w:rsidP="00FF4A5E">
      <w:pPr>
        <w:rPr>
          <w:rFonts w:ascii="DengXian" w:hAnsi="DengXian"/>
          <w:color w:val="0033CC"/>
        </w:rPr>
      </w:pPr>
    </w:p>
    <w:p w14:paraId="6BFB836D" w14:textId="77777777" w:rsidR="00E74523" w:rsidRDefault="00E74523" w:rsidP="00FF4A5E">
      <w:pPr>
        <w:rPr>
          <w:rFonts w:ascii="DengXian" w:hAnsi="DengXian"/>
          <w:color w:val="0033CC"/>
        </w:rPr>
      </w:pPr>
    </w:p>
    <w:p w14:paraId="32A7DFA0" w14:textId="3C182D44" w:rsidR="00254B84" w:rsidRDefault="003F29EE" w:rsidP="00E757CC">
      <w:pPr>
        <w:rPr>
          <w:rFonts w:eastAsia="DengXian"/>
          <w:b/>
          <w:bCs/>
          <w:color w:val="FF0000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w:lastRenderedPageBreak/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28281696" wp14:editId="61B912AA">
                <wp:simplePos x="0" y="0"/>
                <wp:positionH relativeFrom="column">
                  <wp:posOffset>1811020</wp:posOffset>
                </wp:positionH>
                <wp:positionV relativeFrom="paragraph">
                  <wp:posOffset>230505</wp:posOffset>
                </wp:positionV>
                <wp:extent cx="342900" cy="250190"/>
                <wp:effectExtent l="0" t="0" r="19050" b="16510"/>
                <wp:wrapNone/>
                <wp:docPr id="28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25019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E484F" id="矩形 28" o:spid="_x0000_s1026" style="position:absolute;margin-left:142.6pt;margin-top:18.15pt;width:27pt;height:19.7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18E6DEF0" wp14:editId="1BF35964">
                <wp:simplePos x="0" y="0"/>
                <wp:positionH relativeFrom="column">
                  <wp:posOffset>267929</wp:posOffset>
                </wp:positionH>
                <wp:positionV relativeFrom="paragraph">
                  <wp:posOffset>639097</wp:posOffset>
                </wp:positionV>
                <wp:extent cx="342900" cy="186813"/>
                <wp:effectExtent l="0" t="0" r="19050" b="22860"/>
                <wp:wrapNone/>
                <wp:docPr id="48" name="矩形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18681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1F36F" id="矩形 48" o:spid="_x0000_s1026" style="position:absolute;margin-left:21.1pt;margin-top:50.3pt;width:27pt;height:14.7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" filled="f" strokecolor="red" strokeweight="1.5pt"/>
            </w:pict>
          </mc:Fallback>
        </mc:AlternateContent>
      </w:r>
      <w:r w:rsidR="00036104">
        <w:rPr>
          <w:rFonts w:eastAsia="DengXian" w:hint="eastAsia"/>
          <w:b/>
          <w:bCs/>
        </w:rPr>
        <w:t>十</w:t>
      </w:r>
      <w:r w:rsidR="00E757CC" w:rsidRPr="007F0710">
        <w:rPr>
          <w:rFonts w:eastAsia="DengXian" w:hint="eastAsia"/>
          <w:b/>
          <w:bCs/>
        </w:rPr>
        <w:t>、</w:t>
      </w:r>
      <w:r w:rsidR="00DB4B52" w:rsidRPr="003F29EE">
        <w:rPr>
          <w:rFonts w:eastAsia="DengXian" w:hint="eastAsia"/>
          <w:b/>
          <w:bCs/>
        </w:rPr>
        <w:t>網路學校</w:t>
      </w:r>
      <w:r w:rsidR="005B3FCE">
        <w:rPr>
          <w:rFonts w:eastAsia="DengXian" w:hint="eastAsia"/>
          <w:b/>
          <w:bCs/>
          <w:color w:val="FF0000"/>
        </w:rPr>
        <w:t xml:space="preserve"> </w:t>
      </w:r>
      <w:r w:rsidR="005B3FCE">
        <w:rPr>
          <w:rFonts w:eastAsia="DengXian"/>
          <w:b/>
          <w:bCs/>
        </w:rPr>
        <w:t xml:space="preserve">– </w:t>
      </w:r>
      <w:r w:rsidR="005B3FCE">
        <w:rPr>
          <w:rFonts w:eastAsia="DengXian" w:hint="eastAsia"/>
          <w:b/>
          <w:bCs/>
        </w:rPr>
        <w:t>課程資訊</w:t>
      </w:r>
      <w:r>
        <w:rPr>
          <w:rFonts w:eastAsia="DengXian" w:hint="eastAsia"/>
          <w:b/>
          <w:bCs/>
        </w:rPr>
        <w:t>：</w:t>
      </w:r>
      <w:r>
        <w:rPr>
          <w:rFonts w:ascii="DengXian" w:eastAsia="DengXian" w:hAnsi="DengXian" w:hint="eastAsia"/>
          <w:b/>
          <w:bCs/>
        </w:rPr>
        <w:t>課程列表</w:t>
      </w:r>
      <w:r>
        <w:rPr>
          <w:b/>
          <w:bCs/>
        </w:rPr>
        <w:br/>
      </w:r>
      <w:r w:rsidR="007E3750" w:rsidRPr="007E3750">
        <w:rPr>
          <w:rFonts w:eastAsia="DengXian"/>
          <w:b/>
          <w:bCs/>
          <w:noProof/>
          <w:color w:val="FF0000"/>
          <w:lang w:eastAsia="zh-CN"/>
        </w:rPr>
        <w:drawing>
          <wp:inline distT="0" distB="0" distL="0" distR="0" wp14:anchorId="3125ADBD" wp14:editId="2DD9784D">
            <wp:extent cx="5490210" cy="2723515"/>
            <wp:effectExtent l="0" t="0" r="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588E0" w14:textId="4532BA0A" w:rsidR="009E1525" w:rsidRDefault="003F29EE" w:rsidP="00254B84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16CDEE30" wp14:editId="400DE2FE">
                <wp:simplePos x="0" y="0"/>
                <wp:positionH relativeFrom="column">
                  <wp:posOffset>4965192</wp:posOffset>
                </wp:positionH>
                <wp:positionV relativeFrom="paragraph">
                  <wp:posOffset>487680</wp:posOffset>
                </wp:positionV>
                <wp:extent cx="0" cy="1614055"/>
                <wp:effectExtent l="76200" t="0" r="57150" b="62865"/>
                <wp:wrapNone/>
                <wp:docPr id="196" name="直線單箭頭接點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40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DFEF96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96" o:spid="_x0000_s1026" type="#_x0000_t32" style="position:absolute;margin-left:390.95pt;margin-top:38.4pt;width:0;height:127.1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286A095C" wp14:editId="6D447EEF">
                <wp:simplePos x="0" y="0"/>
                <wp:positionH relativeFrom="column">
                  <wp:posOffset>2480310</wp:posOffset>
                </wp:positionH>
                <wp:positionV relativeFrom="paragraph">
                  <wp:posOffset>489585</wp:posOffset>
                </wp:positionV>
                <wp:extent cx="0" cy="1614055"/>
                <wp:effectExtent l="76200" t="0" r="57150" b="62865"/>
                <wp:wrapNone/>
                <wp:docPr id="192" name="直線單箭頭接點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40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32D4A" id="直線單箭頭接點 192" o:spid="_x0000_s1026" type="#_x0000_t32" style="position:absolute;margin-left:195.3pt;margin-top:38.55pt;width:0;height:127.1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179C020C" wp14:editId="5647A766">
                <wp:simplePos x="0" y="0"/>
                <wp:positionH relativeFrom="column">
                  <wp:posOffset>4967134</wp:posOffset>
                </wp:positionH>
                <wp:positionV relativeFrom="paragraph">
                  <wp:posOffset>149860</wp:posOffset>
                </wp:positionV>
                <wp:extent cx="342900" cy="338557"/>
                <wp:effectExtent l="0" t="0" r="19050" b="23495"/>
                <wp:wrapNone/>
                <wp:docPr id="53" name="矩形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3855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F3CE19" id="矩形 53" o:spid="_x0000_s1026" style="position:absolute;margin-left:391.1pt;margin-top:11.8pt;width:27pt;height:26.6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0A592D5" wp14:editId="0B0A4A50">
                <wp:simplePos x="0" y="0"/>
                <wp:positionH relativeFrom="column">
                  <wp:posOffset>2016760</wp:posOffset>
                </wp:positionH>
                <wp:positionV relativeFrom="paragraph">
                  <wp:posOffset>346239</wp:posOffset>
                </wp:positionV>
                <wp:extent cx="476864" cy="142568"/>
                <wp:effectExtent l="0" t="0" r="19050" b="10160"/>
                <wp:wrapNone/>
                <wp:docPr id="50" name="矩形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864" cy="14256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F1AF4" id="矩形 50" o:spid="_x0000_s1026" style="position:absolute;margin-left:158.8pt;margin-top:27.25pt;width:37.55pt;height:11.2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" filled="f" strokecolor="red" strokeweight="1.5pt"/>
            </w:pict>
          </mc:Fallback>
        </mc:AlternateContent>
      </w:r>
      <w:r w:rsidRPr="003F29EE">
        <w:rPr>
          <w:b/>
          <w:bCs/>
          <w:noProof/>
        </w:rPr>
        <w:drawing>
          <wp:inline distT="0" distB="0" distL="0" distR="0" wp14:anchorId="37823E25" wp14:editId="29BB653D">
            <wp:extent cx="5490210" cy="1723390"/>
            <wp:effectExtent l="0" t="0" r="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172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E7F8C" w14:textId="01400B4C" w:rsidR="009E1525" w:rsidRDefault="003F29EE" w:rsidP="00254B84">
      <w:pPr>
        <w:rPr>
          <w:b/>
          <w:bCs/>
        </w:rPr>
      </w:pPr>
      <w:r w:rsidRPr="003F29EE">
        <w:rPr>
          <w:rFonts w:ascii="DengXian" w:eastAsia="DengXian" w:hAnsi="DengXian" w:hint="eastAsia"/>
        </w:rPr>
        <w:t>查看課程：</w:t>
      </w:r>
      <w:r w:rsidRPr="003F29EE">
        <w:br/>
      </w:r>
      <w:r w:rsidRPr="003F29EE">
        <w:rPr>
          <w:b/>
          <w:bCs/>
          <w:noProof/>
        </w:rPr>
        <w:drawing>
          <wp:inline distT="0" distB="0" distL="0" distR="0" wp14:anchorId="730BE1D1" wp14:editId="43CA854D">
            <wp:extent cx="5490210" cy="3676015"/>
            <wp:effectExtent l="0" t="0" r="0" b="63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67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8BEFE" w14:textId="1A3C0042" w:rsidR="00254B84" w:rsidRPr="009E1525" w:rsidRDefault="009E1525" w:rsidP="00254B84">
      <w:r>
        <w:rPr>
          <w:rFonts w:ascii="DengXian" w:eastAsia="DengXian" w:hAnsi="DengXian" w:hint="eastAsia"/>
          <w:b/>
          <w:bCs/>
        </w:rPr>
        <w:lastRenderedPageBreak/>
        <w:t>十</w:t>
      </w:r>
      <w:r w:rsidR="00036104">
        <w:rPr>
          <w:rFonts w:ascii="DengXian" w:eastAsia="DengXian" w:hAnsi="DengXian" w:hint="eastAsia"/>
          <w:b/>
          <w:bCs/>
        </w:rPr>
        <w:t>一</w:t>
      </w:r>
      <w:r>
        <w:rPr>
          <w:rFonts w:ascii="DengXian" w:eastAsia="DengXian" w:hAnsi="DengXian" w:hint="eastAsia"/>
          <w:b/>
          <w:bCs/>
        </w:rPr>
        <w:t>、</w:t>
      </w:r>
      <w:r w:rsidR="00254B84">
        <w:rPr>
          <w:rFonts w:eastAsia="DengXian" w:hint="eastAsia"/>
          <w:b/>
          <w:bCs/>
        </w:rPr>
        <w:t>事工團</w:t>
      </w:r>
      <w:r w:rsidR="004A06FA">
        <w:rPr>
          <w:rFonts w:eastAsia="DengXian" w:hint="eastAsia"/>
          <w:b/>
          <w:bCs/>
        </w:rPr>
        <w:t>（</w:t>
      </w:r>
      <w:r>
        <w:rPr>
          <w:rFonts w:eastAsia="DengXian" w:hint="eastAsia"/>
          <w:b/>
          <w:bCs/>
        </w:rPr>
        <w:t>權限為：</w:t>
      </w:r>
      <w:r w:rsidR="004A06FA" w:rsidRPr="00254B84">
        <w:rPr>
          <w:rFonts w:eastAsia="DengXian" w:hint="eastAsia"/>
          <w:b/>
          <w:bCs/>
        </w:rPr>
        <w:t>事工團同工</w:t>
      </w:r>
      <w:r w:rsidR="004A06FA">
        <w:rPr>
          <w:rFonts w:eastAsia="DengXian"/>
          <w:b/>
          <w:bCs/>
        </w:rPr>
        <w:t>…</w:t>
      </w:r>
      <w:r w:rsidR="004A06FA">
        <w:rPr>
          <w:rFonts w:eastAsia="DengXian" w:hint="eastAsia"/>
          <w:b/>
          <w:bCs/>
        </w:rPr>
        <w:t>等）</w:t>
      </w:r>
      <w:r w:rsidR="004A06FA">
        <w:rPr>
          <w:b/>
          <w:bCs/>
        </w:rPr>
        <w:br/>
      </w:r>
      <w:r>
        <w:rPr>
          <w:rFonts w:eastAsia="DengXian"/>
          <w:b/>
          <w:bCs/>
        </w:rPr>
        <w:br/>
      </w:r>
      <w:r w:rsidRPr="009E1525">
        <w:rPr>
          <w:rFonts w:eastAsia="DengXian" w:hint="eastAsia"/>
        </w:rPr>
        <w:t>1.</w:t>
      </w:r>
      <w:r w:rsidRPr="009E1525">
        <w:rPr>
          <w:rFonts w:eastAsia="DengXian"/>
        </w:rPr>
        <w:t xml:space="preserve"> </w:t>
      </w:r>
      <w:r w:rsidR="004A06FA" w:rsidRPr="009E1525">
        <w:rPr>
          <w:rFonts w:eastAsia="DengXian" w:hint="eastAsia"/>
        </w:rPr>
        <w:t>事工團</w:t>
      </w:r>
      <w:r w:rsidR="00254B84" w:rsidRPr="009E1525">
        <w:rPr>
          <w:rFonts w:eastAsia="DengXian" w:hint="eastAsia"/>
        </w:rPr>
        <w:t>基本資訊</w:t>
      </w:r>
      <w:r w:rsidRPr="009E1525">
        <w:rPr>
          <w:rFonts w:eastAsia="DengXian" w:hint="eastAsia"/>
        </w:rPr>
        <w:t>:</w:t>
      </w:r>
    </w:p>
    <w:p w14:paraId="01A40313" w14:textId="23E4E1F2" w:rsidR="00254B84" w:rsidRDefault="004A06FA" w:rsidP="00254B84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CA6C286" wp14:editId="2A283B52">
                <wp:simplePos x="0" y="0"/>
                <wp:positionH relativeFrom="column">
                  <wp:posOffset>201295</wp:posOffset>
                </wp:positionH>
                <wp:positionV relativeFrom="paragraph">
                  <wp:posOffset>568684</wp:posOffset>
                </wp:positionV>
                <wp:extent cx="493395" cy="192405"/>
                <wp:effectExtent l="0" t="0" r="20955" b="17145"/>
                <wp:wrapNone/>
                <wp:docPr id="266" name="矩形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3395" cy="1924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01BA1" id="矩形 266" o:spid="_x0000_s1026" style="position:absolute;margin-left:15.85pt;margin-top:44.8pt;width:38.85pt;height:15.1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1D63E8D" wp14:editId="29EDDFF8">
                <wp:simplePos x="0" y="0"/>
                <wp:positionH relativeFrom="column">
                  <wp:posOffset>1944729</wp:posOffset>
                </wp:positionH>
                <wp:positionV relativeFrom="paragraph">
                  <wp:posOffset>79375</wp:posOffset>
                </wp:positionV>
                <wp:extent cx="337820" cy="192405"/>
                <wp:effectExtent l="0" t="0" r="24130" b="17145"/>
                <wp:wrapNone/>
                <wp:docPr id="265" name="矩形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1924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F726F2" id="矩形 265" o:spid="_x0000_s1026" style="position:absolute;margin-left:153.15pt;margin-top:6.25pt;width:26.6pt;height:15.1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" filled="f" strokecolor="red" strokeweight="1.5pt"/>
            </w:pict>
          </mc:Fallback>
        </mc:AlternateContent>
      </w:r>
      <w:r w:rsidR="00254B84" w:rsidRPr="00254B84">
        <w:rPr>
          <w:noProof/>
        </w:rPr>
        <w:drawing>
          <wp:inline distT="0" distB="0" distL="0" distR="0" wp14:anchorId="30910393" wp14:editId="4642E369">
            <wp:extent cx="5490210" cy="3044825"/>
            <wp:effectExtent l="0" t="0" r="0" b="3175"/>
            <wp:docPr id="260" name="圖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997E" w14:textId="7624202B" w:rsidR="00254B84" w:rsidRDefault="004A06FA" w:rsidP="00254B84">
      <w:r>
        <w:br/>
      </w:r>
    </w:p>
    <w:p w14:paraId="5A0B22FB" w14:textId="77777777" w:rsidR="00254B84" w:rsidRPr="00E74523" w:rsidRDefault="00254B84" w:rsidP="00254B84">
      <w:pPr>
        <w:rPr>
          <w:rFonts w:ascii="DengXian" w:hAnsi="DengXian"/>
          <w:color w:val="0033CC"/>
        </w:rPr>
      </w:pPr>
      <w:r w:rsidRPr="00C502D5">
        <w:rPr>
          <w:rFonts w:ascii="DengXian" w:eastAsia="DengXian" w:hAnsi="DengXian" w:hint="eastAsia"/>
        </w:rPr>
        <w:t>功能展示：</w:t>
      </w:r>
      <w:r w:rsidRPr="009B1C33">
        <w:rPr>
          <w:rFonts w:ascii="DengXian" w:eastAsia="DengXian" w:hAnsi="DengXian" w:hint="eastAsia"/>
          <w:b/>
          <w:bCs/>
        </w:rPr>
        <w:t>QR</w:t>
      </w:r>
      <w:r w:rsidRPr="009B1C33">
        <w:rPr>
          <w:rFonts w:ascii="DengXian" w:eastAsia="DengXian" w:hAnsi="DengXian"/>
          <w:b/>
          <w:bCs/>
        </w:rPr>
        <w:t xml:space="preserve"> </w:t>
      </w:r>
      <w:r w:rsidRPr="009B1C33">
        <w:rPr>
          <w:rFonts w:ascii="DengXian" w:eastAsia="DengXian" w:hAnsi="DengXian" w:hint="eastAsia"/>
          <w:b/>
          <w:bCs/>
        </w:rPr>
        <w:t>Code匯出作業成，QR</w:t>
      </w:r>
      <w:r w:rsidRPr="009B1C33">
        <w:rPr>
          <w:rFonts w:ascii="DengXian" w:eastAsia="DengXian" w:hAnsi="DengXian"/>
          <w:b/>
          <w:bCs/>
        </w:rPr>
        <w:t xml:space="preserve"> </w:t>
      </w:r>
      <w:r w:rsidRPr="009B1C33">
        <w:rPr>
          <w:rFonts w:ascii="DengXian" w:eastAsia="DengXian" w:hAnsi="DengXian" w:hint="eastAsia"/>
          <w:b/>
          <w:bCs/>
        </w:rPr>
        <w:t>Code簽到連結與出席紀錄</w:t>
      </w:r>
      <w:r w:rsidRPr="00C502D5">
        <w:rPr>
          <w:rFonts w:ascii="DengXian" w:eastAsia="DengXian" w:hAnsi="DengXian" w:hint="eastAsia"/>
        </w:rPr>
        <w:t>，</w:t>
      </w:r>
      <w:r w:rsidRPr="00C502D5">
        <w:rPr>
          <w:rFonts w:ascii="DengXian" w:hAnsi="DengXian"/>
        </w:rPr>
        <w:br/>
      </w:r>
      <w:r>
        <w:rPr>
          <w:rFonts w:ascii="DengXian" w:eastAsia="DengXian" w:hAnsi="DengXian" w:hint="eastAsia"/>
          <w:color w:val="0033CC"/>
        </w:rPr>
        <w:t>此爲目前製作的功能示範，將再與旌旗確認使用情境後於下階段完成。</w:t>
      </w:r>
    </w:p>
    <w:p w14:paraId="104ED8C8" w14:textId="77777777" w:rsidR="00902419" w:rsidRPr="00E74523" w:rsidRDefault="00902419" w:rsidP="00902419">
      <w:pPr>
        <w:rPr>
          <w:rFonts w:ascii="DengXian" w:eastAsia="DengXian" w:hAnsi="DengXian"/>
          <w:color w:val="0033CC"/>
          <w:lang w:eastAsia="zh-CN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437AEC2B" wp14:editId="5DC30D9A">
                <wp:simplePos x="0" y="0"/>
                <wp:positionH relativeFrom="column">
                  <wp:posOffset>1914525</wp:posOffset>
                </wp:positionH>
                <wp:positionV relativeFrom="paragraph">
                  <wp:posOffset>2083434</wp:posOffset>
                </wp:positionV>
                <wp:extent cx="2495550" cy="193040"/>
                <wp:effectExtent l="0" t="0" r="57150" b="92710"/>
                <wp:wrapNone/>
                <wp:docPr id="290" name="直線單箭頭接點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5550" cy="19304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0150FB" id="直線單箭頭接點 290" o:spid="_x0000_s1026" type="#_x0000_t32" style="position:absolute;margin-left:150.75pt;margin-top:164.05pt;width:196.5pt;height:15.2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1EEDC0F0" wp14:editId="220F718F">
                <wp:simplePos x="0" y="0"/>
                <wp:positionH relativeFrom="column">
                  <wp:posOffset>1571625</wp:posOffset>
                </wp:positionH>
                <wp:positionV relativeFrom="paragraph">
                  <wp:posOffset>1895475</wp:posOffset>
                </wp:positionV>
                <wp:extent cx="342900" cy="381000"/>
                <wp:effectExtent l="0" t="0" r="19050" b="19050"/>
                <wp:wrapNone/>
                <wp:docPr id="291" name="矩形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81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25C89F" id="矩形 291" o:spid="_x0000_s1026" style="position:absolute;margin-left:123.75pt;margin-top:149.25pt;width:27pt;height:30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" filled="f" strokecolor="red" strokeweight="1.5pt"/>
            </w:pict>
          </mc:Fallback>
        </mc:AlternateContent>
      </w:r>
      <w:r>
        <w:rPr>
          <w:rFonts w:ascii="DengXian" w:eastAsia="DengXian" w:hAnsi="DengXian"/>
          <w:color w:val="0033CC"/>
        </w:rPr>
        <w:br/>
      </w:r>
      <w:r w:rsidRPr="00E74523">
        <w:rPr>
          <w:rFonts w:ascii="DengXian" w:hAnsi="DengXian"/>
          <w:noProof/>
          <w:color w:val="0033CC"/>
        </w:rPr>
        <w:drawing>
          <wp:inline distT="0" distB="0" distL="0" distR="0" wp14:anchorId="45844188" wp14:editId="7DD2DC4A">
            <wp:extent cx="2191056" cy="2229161"/>
            <wp:effectExtent l="0" t="0" r="0" b="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DengXian" w:eastAsia="DengXian" w:hAnsi="DengXian" w:hint="eastAsia"/>
          <w:color w:val="0033CC"/>
          <w:lang w:eastAsia="zh-CN"/>
        </w:rPr>
        <w:t xml:space="preserve"> </w:t>
      </w:r>
      <w:r>
        <w:rPr>
          <w:rFonts w:ascii="DengXian" w:eastAsia="DengXian" w:hAnsi="DengXian"/>
          <w:color w:val="0033CC"/>
          <w:lang w:eastAsia="zh-CN"/>
        </w:rPr>
        <w:t xml:space="preserve">    </w:t>
      </w:r>
      <w:r w:rsidRPr="00E74523">
        <w:rPr>
          <w:rFonts w:ascii="DengXian" w:eastAsia="DengXian" w:hAnsi="DengXian"/>
          <w:noProof/>
          <w:color w:val="0033CC"/>
          <w:lang w:eastAsia="zh-CN"/>
        </w:rPr>
        <w:drawing>
          <wp:inline distT="0" distB="0" distL="0" distR="0" wp14:anchorId="1D59F394" wp14:editId="1EE22F70">
            <wp:extent cx="2895936" cy="885762"/>
            <wp:effectExtent l="0" t="0" r="0" b="0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6104" t="183" b="-183"/>
                    <a:stretch/>
                  </pic:blipFill>
                  <pic:spPr bwMode="auto">
                    <a:xfrm>
                      <a:off x="0" y="0"/>
                      <a:ext cx="2899177" cy="886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DF3BE3" w14:textId="77777777" w:rsidR="00902419" w:rsidRDefault="00902419" w:rsidP="00902419">
      <w:pPr>
        <w:rPr>
          <w:rFonts w:ascii="DengXian" w:hAnsi="DengXian"/>
          <w:color w:val="0033CC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20032" behindDoc="0" locked="0" layoutInCell="1" allowOverlap="1" wp14:anchorId="664297C7" wp14:editId="23C5A10F">
                <wp:simplePos x="0" y="0"/>
                <wp:positionH relativeFrom="column">
                  <wp:posOffset>1000125</wp:posOffset>
                </wp:positionH>
                <wp:positionV relativeFrom="paragraph">
                  <wp:posOffset>64770</wp:posOffset>
                </wp:positionV>
                <wp:extent cx="1667510" cy="1404620"/>
                <wp:effectExtent l="0" t="0" r="0" b="0"/>
                <wp:wrapNone/>
                <wp:docPr id="29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75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FB53E" w14:textId="77777777" w:rsidR="00902419" w:rsidRPr="00B93709" w:rsidRDefault="00902419" w:rsidP="00902419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複製QR</w:t>
                            </w: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 xml:space="preserve"> Code</w:t>
                            </w: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連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4297C7" id="_x0000_s1038" type="#_x0000_t202" style="position:absolute;margin-left:78.75pt;margin-top:5.1pt;width:131.3pt;height:110.6pt;z-index:251820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" filled="f" stroked="f">
                <v:textbox style="mso-fit-shape-to-text:t">
                  <w:txbxContent>
                    <w:p w14:paraId="7C9FB53E" w14:textId="77777777" w:rsidR="00902419" w:rsidRPr="00B93709" w:rsidRDefault="00902419" w:rsidP="00902419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複製QR</w:t>
                      </w: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 xml:space="preserve"> Code</w:t>
                      </w: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連結</w:t>
                      </w:r>
                    </w:p>
                  </w:txbxContent>
                </v:textbox>
              </v:shape>
            </w:pict>
          </mc:Fallback>
        </mc:AlternateContent>
      </w:r>
    </w:p>
    <w:p w14:paraId="7E093506" w14:textId="77777777" w:rsidR="00902419" w:rsidRDefault="00902419" w:rsidP="00902419">
      <w:pPr>
        <w:rPr>
          <w:rFonts w:ascii="DengXian" w:hAnsi="DengXian"/>
          <w:color w:val="0033CC"/>
        </w:rPr>
      </w:pPr>
    </w:p>
    <w:p w14:paraId="654ADE71" w14:textId="044488D2" w:rsidR="004A06FA" w:rsidRDefault="004A06FA" w:rsidP="00254B84">
      <w:pPr>
        <w:rPr>
          <w:rFonts w:eastAsia="DengXian"/>
          <w:b/>
          <w:bCs/>
          <w:lang w:eastAsia="zh-CN"/>
        </w:rPr>
      </w:pPr>
    </w:p>
    <w:p w14:paraId="544185C1" w14:textId="70B5100E" w:rsidR="004A06FA" w:rsidRDefault="004A06FA" w:rsidP="00254B84">
      <w:pPr>
        <w:rPr>
          <w:rFonts w:eastAsia="DengXian"/>
          <w:b/>
          <w:bCs/>
          <w:lang w:eastAsia="zh-CN"/>
        </w:rPr>
      </w:pPr>
    </w:p>
    <w:p w14:paraId="6DF6F5DA" w14:textId="77777777" w:rsidR="009E1525" w:rsidRDefault="009E1525" w:rsidP="00254B84">
      <w:pPr>
        <w:rPr>
          <w:b/>
          <w:bCs/>
        </w:rPr>
      </w:pPr>
    </w:p>
    <w:p w14:paraId="3755515F" w14:textId="77777777" w:rsidR="009E1525" w:rsidRDefault="009E1525" w:rsidP="00254B84">
      <w:pPr>
        <w:rPr>
          <w:b/>
          <w:bCs/>
        </w:rPr>
      </w:pPr>
    </w:p>
    <w:p w14:paraId="6D35EC35" w14:textId="4E41E4FD" w:rsidR="004A06FA" w:rsidRPr="003F29EE" w:rsidRDefault="004A06FA" w:rsidP="00036104">
      <w:pPr>
        <w:pStyle w:val="a"/>
        <w:rPr>
          <w:lang w:eastAsia="zh-CN"/>
        </w:rPr>
      </w:pPr>
      <w:r w:rsidRPr="003F29EE">
        <w:rPr>
          <w:rFonts w:hint="eastAsia"/>
        </w:rPr>
        <w:lastRenderedPageBreak/>
        <w:t>事工團</w:t>
      </w:r>
      <w:r w:rsidRPr="003F29EE">
        <w:rPr>
          <w:rFonts w:hint="eastAsia"/>
          <w:lang w:eastAsia="zh-CN"/>
        </w:rPr>
        <w:t>成員管理</w:t>
      </w:r>
      <w:r w:rsidR="003F29EE" w:rsidRPr="003F29EE">
        <w:rPr>
          <w:rFonts w:hint="eastAsia"/>
          <w:lang w:eastAsia="zh-CN"/>
        </w:rPr>
        <w:t>：</w:t>
      </w:r>
    </w:p>
    <w:p w14:paraId="060AAB42" w14:textId="22229CBD" w:rsidR="00254B84" w:rsidRDefault="00254B84" w:rsidP="00E757CC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0BEB7AB" wp14:editId="54B7119F">
                <wp:simplePos x="0" y="0"/>
                <wp:positionH relativeFrom="column">
                  <wp:posOffset>195304</wp:posOffset>
                </wp:positionH>
                <wp:positionV relativeFrom="paragraph">
                  <wp:posOffset>556260</wp:posOffset>
                </wp:positionV>
                <wp:extent cx="493614" cy="192853"/>
                <wp:effectExtent l="0" t="0" r="20955" b="17145"/>
                <wp:wrapNone/>
                <wp:docPr id="264" name="矩形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3614" cy="19285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2DB391" id="矩形 264" o:spid="_x0000_s1026" style="position:absolute;margin-left:15.4pt;margin-top:43.8pt;width:38.85pt;height:15.2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B098FDD" wp14:editId="5A27FF15">
                <wp:simplePos x="0" y="0"/>
                <wp:positionH relativeFrom="column">
                  <wp:posOffset>1938130</wp:posOffset>
                </wp:positionH>
                <wp:positionV relativeFrom="paragraph">
                  <wp:posOffset>46383</wp:posOffset>
                </wp:positionV>
                <wp:extent cx="337931" cy="192853"/>
                <wp:effectExtent l="0" t="0" r="24130" b="17145"/>
                <wp:wrapNone/>
                <wp:docPr id="263" name="矩形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931" cy="19285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01FF3" id="矩形 263" o:spid="_x0000_s1026" style="position:absolute;margin-left:152.6pt;margin-top:3.65pt;width:26.6pt;height:15.2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" filled="f" strokecolor="red" strokeweight="1.5pt"/>
            </w:pict>
          </mc:Fallback>
        </mc:AlternateContent>
      </w:r>
      <w:r w:rsidRPr="00254B84">
        <w:rPr>
          <w:b/>
          <w:bCs/>
          <w:noProof/>
        </w:rPr>
        <w:drawing>
          <wp:inline distT="0" distB="0" distL="0" distR="0" wp14:anchorId="351132BB" wp14:editId="3017CF3C">
            <wp:extent cx="5490210" cy="2880995"/>
            <wp:effectExtent l="0" t="0" r="0" b="0"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24FB3" w14:textId="03688170" w:rsidR="00254B84" w:rsidRDefault="00254B84" w:rsidP="00E757CC">
      <w:pPr>
        <w:rPr>
          <w:b/>
          <w:bCs/>
        </w:rPr>
      </w:pPr>
    </w:p>
    <w:p w14:paraId="5B3A5F75" w14:textId="696CE710" w:rsidR="00254B84" w:rsidRDefault="00254B84" w:rsidP="00E757CC">
      <w:pPr>
        <w:rPr>
          <w:b/>
          <w:bCs/>
        </w:rPr>
      </w:pPr>
    </w:p>
    <w:p w14:paraId="11E94FAB" w14:textId="3EA21A74" w:rsidR="00254B84" w:rsidRDefault="00254B84" w:rsidP="00E757CC">
      <w:pPr>
        <w:rPr>
          <w:b/>
          <w:bCs/>
        </w:rPr>
      </w:pPr>
    </w:p>
    <w:p w14:paraId="6BDDAAFB" w14:textId="0D2DE280" w:rsidR="00254B84" w:rsidRDefault="00254B84" w:rsidP="00E757CC">
      <w:pPr>
        <w:rPr>
          <w:b/>
          <w:bCs/>
        </w:rPr>
      </w:pPr>
    </w:p>
    <w:p w14:paraId="3456EEA4" w14:textId="060DCE84" w:rsidR="009E1525" w:rsidRDefault="009E1525" w:rsidP="00E757CC">
      <w:pPr>
        <w:rPr>
          <w:b/>
          <w:bCs/>
        </w:rPr>
      </w:pPr>
    </w:p>
    <w:p w14:paraId="5AB855A0" w14:textId="6CB9B363" w:rsidR="009E1525" w:rsidRDefault="009E1525" w:rsidP="00E757CC">
      <w:pPr>
        <w:rPr>
          <w:b/>
          <w:bCs/>
        </w:rPr>
      </w:pPr>
    </w:p>
    <w:p w14:paraId="73B101AB" w14:textId="1E49A380" w:rsidR="00E757CC" w:rsidRDefault="00E757CC" w:rsidP="00FF4A5E">
      <w:pPr>
        <w:rPr>
          <w:rFonts w:ascii="DengXian" w:hAnsi="DengXian"/>
          <w:color w:val="0033CC"/>
        </w:rPr>
      </w:pPr>
    </w:p>
    <w:p w14:paraId="0A121E73" w14:textId="114A727B" w:rsidR="004A06FA" w:rsidRDefault="004A06FA" w:rsidP="00FF4A5E">
      <w:pPr>
        <w:rPr>
          <w:rFonts w:ascii="DengXian" w:hAnsi="DengXian"/>
          <w:color w:val="0033CC"/>
        </w:rPr>
      </w:pPr>
    </w:p>
    <w:p w14:paraId="7016948C" w14:textId="2D4DC415" w:rsidR="004A06FA" w:rsidRDefault="004A06FA" w:rsidP="00FF4A5E">
      <w:pPr>
        <w:rPr>
          <w:rFonts w:ascii="DengXian" w:hAnsi="DengXian"/>
          <w:color w:val="0033CC"/>
        </w:rPr>
      </w:pPr>
    </w:p>
    <w:p w14:paraId="1B6831F9" w14:textId="0751D6DB" w:rsidR="004A06FA" w:rsidRDefault="004A06FA" w:rsidP="00FF4A5E">
      <w:pPr>
        <w:rPr>
          <w:rFonts w:ascii="DengXian" w:hAnsi="DengXian"/>
          <w:color w:val="0033CC"/>
        </w:rPr>
      </w:pPr>
    </w:p>
    <w:p w14:paraId="69AC4847" w14:textId="115DB8E4" w:rsidR="004A06FA" w:rsidRDefault="004A06FA" w:rsidP="00FF4A5E">
      <w:pPr>
        <w:rPr>
          <w:rFonts w:ascii="DengXian" w:hAnsi="DengXian"/>
          <w:color w:val="0033CC"/>
        </w:rPr>
      </w:pPr>
    </w:p>
    <w:p w14:paraId="538AC849" w14:textId="0E3280F9" w:rsidR="004A06FA" w:rsidRDefault="004A06FA" w:rsidP="00FF4A5E">
      <w:pPr>
        <w:rPr>
          <w:rFonts w:ascii="DengXian" w:hAnsi="DengXian"/>
          <w:color w:val="0033CC"/>
        </w:rPr>
      </w:pPr>
    </w:p>
    <w:p w14:paraId="428A8BE0" w14:textId="5824EBC9" w:rsidR="004A06FA" w:rsidRDefault="004A06FA" w:rsidP="00FF4A5E">
      <w:pPr>
        <w:rPr>
          <w:rFonts w:ascii="DengXian" w:hAnsi="DengXian"/>
          <w:color w:val="0033CC"/>
        </w:rPr>
      </w:pPr>
    </w:p>
    <w:p w14:paraId="1B766EF0" w14:textId="298ABCC3" w:rsidR="004A06FA" w:rsidRDefault="004A06FA" w:rsidP="00FF4A5E">
      <w:pPr>
        <w:rPr>
          <w:rFonts w:ascii="DengXian" w:hAnsi="DengXian"/>
          <w:color w:val="0033CC"/>
        </w:rPr>
      </w:pPr>
    </w:p>
    <w:p w14:paraId="4A785AEF" w14:textId="0645515A" w:rsidR="004A06FA" w:rsidRDefault="004A06FA" w:rsidP="00FF4A5E">
      <w:pPr>
        <w:rPr>
          <w:rFonts w:ascii="DengXian" w:hAnsi="DengXian"/>
          <w:color w:val="0033CC"/>
        </w:rPr>
      </w:pPr>
    </w:p>
    <w:p w14:paraId="2C4EAAF6" w14:textId="61015ADC" w:rsidR="004A06FA" w:rsidRDefault="004A06FA" w:rsidP="00FF4A5E">
      <w:pPr>
        <w:rPr>
          <w:rFonts w:ascii="DengXian" w:hAnsi="DengXian"/>
          <w:color w:val="0033CC"/>
        </w:rPr>
      </w:pPr>
    </w:p>
    <w:p w14:paraId="0C078C4E" w14:textId="189E52C5" w:rsidR="004A06FA" w:rsidRDefault="004A06FA" w:rsidP="00FF4A5E">
      <w:pPr>
        <w:rPr>
          <w:rFonts w:ascii="DengXian" w:hAnsi="DengXian"/>
          <w:color w:val="0033CC"/>
        </w:rPr>
      </w:pPr>
    </w:p>
    <w:p w14:paraId="0CDA1F85" w14:textId="26F7DD87" w:rsidR="004A06FA" w:rsidRDefault="004A06FA" w:rsidP="00FF4A5E">
      <w:pPr>
        <w:rPr>
          <w:rFonts w:ascii="DengXian" w:hAnsi="DengXian"/>
          <w:color w:val="0033CC"/>
        </w:rPr>
      </w:pPr>
    </w:p>
    <w:p w14:paraId="0DFA3DF7" w14:textId="5427EFDE" w:rsidR="004A06FA" w:rsidRDefault="004A06FA" w:rsidP="00FF4A5E">
      <w:pPr>
        <w:rPr>
          <w:rFonts w:ascii="DengXian" w:hAnsi="DengXian"/>
          <w:color w:val="0033CC"/>
        </w:rPr>
      </w:pPr>
    </w:p>
    <w:p w14:paraId="1B29E7E6" w14:textId="31B22AA3" w:rsidR="004A06FA" w:rsidRDefault="004A06FA" w:rsidP="00FF4A5E">
      <w:pPr>
        <w:rPr>
          <w:rFonts w:ascii="DengXian" w:hAnsi="DengXian"/>
          <w:color w:val="0033CC"/>
        </w:rPr>
      </w:pPr>
    </w:p>
    <w:p w14:paraId="1B1A7F04" w14:textId="62878116" w:rsidR="004A06FA" w:rsidRDefault="004A06FA" w:rsidP="00FF4A5E">
      <w:pPr>
        <w:rPr>
          <w:rFonts w:ascii="DengXian" w:hAnsi="DengXian"/>
          <w:color w:val="0033CC"/>
        </w:rPr>
      </w:pPr>
    </w:p>
    <w:p w14:paraId="03701185" w14:textId="77777777" w:rsidR="004A06FA" w:rsidRDefault="004A06FA" w:rsidP="00FF4A5E">
      <w:pPr>
        <w:rPr>
          <w:rFonts w:ascii="DengXian" w:hAnsi="DengXian"/>
          <w:color w:val="0033CC"/>
        </w:rPr>
      </w:pPr>
    </w:p>
    <w:p w14:paraId="51E85320" w14:textId="527FE45B" w:rsidR="00F970DD" w:rsidRDefault="00F970DD" w:rsidP="00FF4A5E">
      <w:pPr>
        <w:rPr>
          <w:rFonts w:ascii="DengXian" w:hAnsi="DengXian"/>
          <w:color w:val="0033CC"/>
        </w:rPr>
      </w:pPr>
      <w:r>
        <w:rPr>
          <w:rFonts w:ascii="DengXian" w:hAnsi="DengXian"/>
          <w:color w:val="0033CC"/>
        </w:rPr>
        <w:br/>
      </w:r>
    </w:p>
    <w:p w14:paraId="4A8A6A49" w14:textId="71FB653F" w:rsidR="00902419" w:rsidRPr="009B1C33" w:rsidRDefault="00036104" w:rsidP="00902419">
      <w:pPr>
        <w:rPr>
          <w:b/>
          <w:bCs/>
        </w:rPr>
      </w:pPr>
      <w:r w:rsidRPr="00036104">
        <w:rPr>
          <w:rFonts w:eastAsia="DengXian" w:hint="eastAsia"/>
          <w:b/>
          <w:bCs/>
        </w:rPr>
        <w:lastRenderedPageBreak/>
        <w:t>十二</w:t>
      </w:r>
      <w:r w:rsidR="00902419" w:rsidRPr="00036104">
        <w:rPr>
          <w:rFonts w:eastAsia="DengXian" w:hint="eastAsia"/>
          <w:b/>
          <w:bCs/>
        </w:rPr>
        <w:t>、</w:t>
      </w:r>
      <w:r w:rsidR="00902419" w:rsidRPr="009B1C33">
        <w:rPr>
          <w:rFonts w:hint="eastAsia"/>
          <w:b/>
          <w:bCs/>
        </w:rPr>
        <w:t>問卷管理</w:t>
      </w:r>
      <w:r w:rsidR="00902419" w:rsidRPr="009B1C33">
        <w:rPr>
          <w:rFonts w:hint="eastAsia"/>
          <w:b/>
          <w:bCs/>
        </w:rPr>
        <w:t xml:space="preserve"> </w:t>
      </w:r>
    </w:p>
    <w:p w14:paraId="48A1C1B7" w14:textId="749A0DA5" w:rsidR="00233857" w:rsidRPr="00233857" w:rsidRDefault="00650CDC" w:rsidP="00FF4A5E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4C6E23AD" wp14:editId="1C620273">
                <wp:simplePos x="0" y="0"/>
                <wp:positionH relativeFrom="column">
                  <wp:posOffset>2183130</wp:posOffset>
                </wp:positionH>
                <wp:positionV relativeFrom="paragraph">
                  <wp:posOffset>146498</wp:posOffset>
                </wp:positionV>
                <wp:extent cx="2360930" cy="1404620"/>
                <wp:effectExtent l="0" t="0" r="0" b="0"/>
                <wp:wrapNone/>
                <wp:docPr id="19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3CE52" w14:textId="66121548" w:rsidR="00F970DD" w:rsidRPr="00F970DD" w:rsidRDefault="00F970DD" w:rsidP="00F970DD">
                            <w:pPr>
                              <w:rPr>
                                <w:rFonts w:ascii="DengXian" w:eastAsia="DengXian" w:hAnsi="DengXian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</w:pPr>
                            <w:r w:rsidRPr="00F970DD">
                              <w:rPr>
                                <w:rFonts w:ascii="DengXian" w:eastAsia="DengXian" w:hAnsi="DengXian" w:hint="eastAsia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  <w:t>1</w:t>
                            </w:r>
                            <w:r w:rsidRPr="00F970DD">
                              <w:rPr>
                                <w:rFonts w:ascii="DengXian" w:eastAsia="DengXian" w:hAnsi="DengXian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6E23AD" id="_x0000_s1039" type="#_x0000_t202" style="position:absolute;margin-left:171.9pt;margin-top:11.55pt;width:185.9pt;height:110.6pt;z-index:2517002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" filled="f" stroked="f">
                <v:textbox style="mso-fit-shape-to-text:t">
                  <w:txbxContent>
                    <w:p w14:paraId="1AB3CE52" w14:textId="66121548" w:rsidR="00F970DD" w:rsidRPr="00F970DD" w:rsidRDefault="00F970DD" w:rsidP="00F970DD">
                      <w:pPr>
                        <w:rPr>
                          <w:rFonts w:ascii="DengXian" w:eastAsia="DengXian" w:hAnsi="DengXian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</w:pPr>
                      <w:r w:rsidRPr="00F970DD">
                        <w:rPr>
                          <w:rFonts w:ascii="DengXian" w:eastAsia="DengXian" w:hAnsi="DengXian" w:hint="eastAsia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  <w:t>1</w:t>
                      </w:r>
                      <w:r w:rsidRPr="00F970DD">
                        <w:rPr>
                          <w:rFonts w:ascii="DengXian" w:eastAsia="DengXian" w:hAnsi="DengXian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36104">
        <w:rPr>
          <w:rFonts w:ascii="DengXian" w:eastAsia="DengXian" w:hAnsi="DengXian"/>
        </w:rPr>
        <w:br/>
      </w:r>
      <w:r w:rsidR="00233857">
        <w:rPr>
          <w:rFonts w:ascii="DengXian" w:eastAsia="DengXian" w:hAnsi="DengXian" w:hint="eastAsia"/>
        </w:rPr>
        <w:t>1</w:t>
      </w:r>
      <w:r w:rsidR="00233857">
        <w:rPr>
          <w:rFonts w:ascii="DengXian" w:eastAsia="DengXian" w:hAnsi="DengXian"/>
        </w:rPr>
        <w:t xml:space="preserve">. </w:t>
      </w:r>
      <w:r w:rsidR="00233857">
        <w:rPr>
          <w:rFonts w:ascii="DengXian" w:eastAsia="DengXian" w:hAnsi="DengXian" w:hint="eastAsia"/>
        </w:rPr>
        <w:t>待填問卷：</w:t>
      </w:r>
    </w:p>
    <w:p w14:paraId="09CB5F52" w14:textId="37137ECB" w:rsidR="0008019F" w:rsidRDefault="00650CDC" w:rsidP="00036104">
      <w:pPr>
        <w:jc w:val="righ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5B53A7A" wp14:editId="3F3A94D4">
                <wp:simplePos x="0" y="0"/>
                <wp:positionH relativeFrom="column">
                  <wp:posOffset>682251</wp:posOffset>
                </wp:positionH>
                <wp:positionV relativeFrom="paragraph">
                  <wp:posOffset>2508026</wp:posOffset>
                </wp:positionV>
                <wp:extent cx="2360930" cy="1404620"/>
                <wp:effectExtent l="0" t="0" r="0" b="0"/>
                <wp:wrapNone/>
                <wp:docPr id="20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C265F" w14:textId="44FAAEE6" w:rsidR="00F970DD" w:rsidRPr="00F970DD" w:rsidRDefault="00F970DD" w:rsidP="00F970DD">
                            <w:pPr>
                              <w:rPr>
                                <w:rFonts w:ascii="DengXian" w:eastAsia="DengXian" w:hAnsi="DengXian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</w:pPr>
                            <w:r w:rsidRPr="00F970DD">
                              <w:rPr>
                                <w:rFonts w:ascii="DengXian" w:eastAsia="DengXian" w:hAnsi="DengXian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  <w:t>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B53A7A" id="_x0000_s1040" type="#_x0000_t202" style="position:absolute;left:0;text-align:left;margin-left:53.7pt;margin-top:197.5pt;width:185.9pt;height:110.6pt;z-index:2517022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" filled="f" stroked="f">
                <v:textbox style="mso-fit-shape-to-text:t">
                  <w:txbxContent>
                    <w:p w14:paraId="336C265F" w14:textId="44FAAEE6" w:rsidR="00F970DD" w:rsidRPr="00F970DD" w:rsidRDefault="00F970DD" w:rsidP="00F970DD">
                      <w:pPr>
                        <w:rPr>
                          <w:rFonts w:ascii="DengXian" w:eastAsia="DengXian" w:hAnsi="DengXian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</w:pPr>
                      <w:r w:rsidRPr="00F970DD">
                        <w:rPr>
                          <w:rFonts w:ascii="DengXian" w:eastAsia="DengXian" w:hAnsi="DengXian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  <w:t>2.</w:t>
                      </w:r>
                    </w:p>
                  </w:txbxContent>
                </v:textbox>
              </v:shape>
            </w:pict>
          </mc:Fallback>
        </mc:AlternateContent>
      </w:r>
      <w:r w:rsidR="004A06FA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CB7C3D2" wp14:editId="55472265">
                <wp:simplePos x="0" y="0"/>
                <wp:positionH relativeFrom="column">
                  <wp:posOffset>2260600</wp:posOffset>
                </wp:positionH>
                <wp:positionV relativeFrom="paragraph">
                  <wp:posOffset>19614</wp:posOffset>
                </wp:positionV>
                <wp:extent cx="368300" cy="282222"/>
                <wp:effectExtent l="0" t="0" r="12700" b="22860"/>
                <wp:wrapNone/>
                <wp:docPr id="194" name="矩形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300" cy="28222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A5AAD8" id="矩形 194" o:spid="_x0000_s1026" style="position:absolute;margin-left:178pt;margin-top:1.55pt;width:29pt;height:22.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" filled="f" strokecolor="red" strokeweight="1.5pt"/>
            </w:pict>
          </mc:Fallback>
        </mc:AlternateContent>
      </w:r>
      <w:r w:rsidR="0061088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94CC03C" wp14:editId="6AC1653A">
                <wp:simplePos x="0" y="0"/>
                <wp:positionH relativeFrom="column">
                  <wp:posOffset>1372040</wp:posOffset>
                </wp:positionH>
                <wp:positionV relativeFrom="paragraph">
                  <wp:posOffset>2765575</wp:posOffset>
                </wp:positionV>
                <wp:extent cx="0" cy="1139124"/>
                <wp:effectExtent l="76200" t="0" r="57150" b="61595"/>
                <wp:wrapNone/>
                <wp:docPr id="215" name="直線單箭頭接點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912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4D8F29" id="直線單箭頭接點 215" o:spid="_x0000_s1026" type="#_x0000_t32" style="position:absolute;margin-left:108.05pt;margin-top:217.75pt;width:0;height:89.7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" strokecolor="red" strokeweight="1pt">
                <v:stroke endarrow="block" joinstyle="miter"/>
              </v:shape>
            </w:pict>
          </mc:Fallback>
        </mc:AlternateContent>
      </w:r>
      <w:r w:rsidR="0061088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C04013" wp14:editId="2D558DAA">
                <wp:simplePos x="0" y="0"/>
                <wp:positionH relativeFrom="column">
                  <wp:posOffset>1002102</wp:posOffset>
                </wp:positionH>
                <wp:positionV relativeFrom="paragraph">
                  <wp:posOffset>2566358</wp:posOffset>
                </wp:positionV>
                <wp:extent cx="467995" cy="198408"/>
                <wp:effectExtent l="0" t="0" r="27305" b="11430"/>
                <wp:wrapNone/>
                <wp:docPr id="193" name="矩形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995" cy="19840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B7DF5" id="矩形 193" o:spid="_x0000_s1026" style="position:absolute;margin-left:78.9pt;margin-top:202.1pt;width:36.85pt;height:15.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" filled="f" strokecolor="red" strokeweight="1.5pt"/>
            </w:pict>
          </mc:Fallback>
        </mc:AlternateContent>
      </w:r>
      <w:r w:rsidR="00F970DD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6144D72" wp14:editId="346F02B5">
                <wp:simplePos x="0" y="0"/>
                <wp:positionH relativeFrom="column">
                  <wp:posOffset>1371600</wp:posOffset>
                </wp:positionH>
                <wp:positionV relativeFrom="paragraph">
                  <wp:posOffset>3497166</wp:posOffset>
                </wp:positionV>
                <wp:extent cx="2360930" cy="1404620"/>
                <wp:effectExtent l="0" t="0" r="0" b="0"/>
                <wp:wrapNone/>
                <wp:docPr id="19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8529D" w14:textId="10DC8C64" w:rsidR="00F970DD" w:rsidRPr="00B93709" w:rsidRDefault="00F970DD" w:rsidP="00F970DD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開始</w:t>
                            </w:r>
                            <w:r w:rsidRPr="00B93709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填寫</w:t>
                            </w: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問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144D72" id="_x0000_s1041" type="#_x0000_t202" style="position:absolute;left:0;text-align:left;margin-left:108pt;margin-top:275.35pt;width:185.9pt;height:110.6pt;z-index:2516981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" filled="f" stroked="f">
                <v:textbox style="mso-fit-shape-to-text:t">
                  <w:txbxContent>
                    <w:p w14:paraId="6168529D" w14:textId="10DC8C64" w:rsidR="00F970DD" w:rsidRPr="00B93709" w:rsidRDefault="00F970DD" w:rsidP="00F970DD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開始</w:t>
                      </w:r>
                      <w:r w:rsidRPr="00B93709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填寫</w:t>
                      </w: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問卷</w:t>
                      </w:r>
                    </w:p>
                  </w:txbxContent>
                </v:textbox>
              </v:shape>
            </w:pict>
          </mc:Fallback>
        </mc:AlternateContent>
      </w:r>
      <w:r w:rsidR="00233857" w:rsidRPr="00233857">
        <w:rPr>
          <w:noProof/>
        </w:rPr>
        <w:drawing>
          <wp:inline distT="0" distB="0" distL="0" distR="0" wp14:anchorId="270CFEDB" wp14:editId="21C4959E">
            <wp:extent cx="5490210" cy="3296920"/>
            <wp:effectExtent l="0" t="0" r="0" b="0"/>
            <wp:docPr id="195" name="圖片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DD">
        <w:br/>
      </w:r>
      <w:r w:rsidR="00F970DD">
        <w:br/>
      </w:r>
      <w:r w:rsidR="004F6FD3">
        <w:br/>
      </w:r>
      <w:r w:rsidR="004F6FD3" w:rsidRPr="004F6FD3">
        <w:rPr>
          <w:noProof/>
        </w:rPr>
        <w:drawing>
          <wp:inline distT="0" distB="0" distL="0" distR="0" wp14:anchorId="3EB565BD" wp14:editId="7D8C275B">
            <wp:extent cx="5274310" cy="3776980"/>
            <wp:effectExtent l="0" t="0" r="254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6FD3">
        <w:br/>
      </w:r>
    </w:p>
    <w:p w14:paraId="5D4D7C1C" w14:textId="69EDAA1A" w:rsidR="0008019F" w:rsidRPr="00610889" w:rsidRDefault="00610889" w:rsidP="00FF4A5E">
      <w:pPr>
        <w:rPr>
          <w:rFonts w:eastAsia="DengXian"/>
          <w:lang w:eastAsia="zh-CN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7D2BC17" wp14:editId="51BA4381">
                <wp:simplePos x="0" y="0"/>
                <wp:positionH relativeFrom="column">
                  <wp:posOffset>1381760</wp:posOffset>
                </wp:positionH>
                <wp:positionV relativeFrom="paragraph">
                  <wp:posOffset>3718560</wp:posOffset>
                </wp:positionV>
                <wp:extent cx="2360930" cy="1404620"/>
                <wp:effectExtent l="0" t="0" r="0" b="0"/>
                <wp:wrapNone/>
                <wp:docPr id="21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5DC16" w14:textId="38545711" w:rsidR="00610889" w:rsidRPr="00B93709" w:rsidRDefault="00610889" w:rsidP="00610889">
                            <w:pP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檢視</w:t>
                            </w:r>
                            <w:r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已填問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D2BC17" id="_x0000_s1042" type="#_x0000_t202" style="position:absolute;margin-left:108.8pt;margin-top:292.8pt;width:185.9pt;height:110.6pt;z-index:2517073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" filled="f" stroked="f">
                <v:textbox style="mso-fit-shape-to-text:t">
                  <w:txbxContent>
                    <w:p w14:paraId="6905DC16" w14:textId="38545711" w:rsidR="00610889" w:rsidRPr="00B93709" w:rsidRDefault="00610889" w:rsidP="00610889">
                      <w:pP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</w:pPr>
                      <w:r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檢視</w:t>
                      </w:r>
                      <w:r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已填問卷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2880E83A" wp14:editId="18A67500">
                <wp:simplePos x="0" y="0"/>
                <wp:positionH relativeFrom="column">
                  <wp:posOffset>2193320</wp:posOffset>
                </wp:positionH>
                <wp:positionV relativeFrom="paragraph">
                  <wp:posOffset>-42382</wp:posOffset>
                </wp:positionV>
                <wp:extent cx="2360930" cy="1404620"/>
                <wp:effectExtent l="0" t="0" r="0" b="0"/>
                <wp:wrapNone/>
                <wp:docPr id="2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933A0" w14:textId="77777777" w:rsidR="00610889" w:rsidRPr="00F970DD" w:rsidRDefault="00610889" w:rsidP="00610889">
                            <w:pPr>
                              <w:rPr>
                                <w:rFonts w:ascii="DengXian" w:eastAsia="DengXian" w:hAnsi="DengXian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</w:pPr>
                            <w:r w:rsidRPr="00F970DD">
                              <w:rPr>
                                <w:rFonts w:ascii="DengXian" w:eastAsia="DengXian" w:hAnsi="DengXian" w:hint="eastAsia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  <w:t>1</w:t>
                            </w:r>
                            <w:r w:rsidRPr="00F970DD">
                              <w:rPr>
                                <w:rFonts w:ascii="DengXian" w:eastAsia="DengXian" w:hAnsi="DengXian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80E83A" id="_x0000_s1043" type="#_x0000_t202" style="position:absolute;margin-left:172.7pt;margin-top:-3.35pt;width:185.9pt;height:110.6pt;z-index:25170841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" filled="f" stroked="f">
                <v:textbox style="mso-fit-shape-to-text:t">
                  <w:txbxContent>
                    <w:p w14:paraId="20D933A0" w14:textId="77777777" w:rsidR="00610889" w:rsidRPr="00F970DD" w:rsidRDefault="00610889" w:rsidP="00610889">
                      <w:pPr>
                        <w:rPr>
                          <w:rFonts w:ascii="DengXian" w:eastAsia="DengXian" w:hAnsi="DengXian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</w:pPr>
                      <w:r w:rsidRPr="00F970DD">
                        <w:rPr>
                          <w:rFonts w:ascii="DengXian" w:eastAsia="DengXian" w:hAnsi="DengXian" w:hint="eastAsia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  <w:t>1</w:t>
                      </w:r>
                      <w:r w:rsidRPr="00F970DD">
                        <w:rPr>
                          <w:rFonts w:ascii="DengXian" w:eastAsia="DengXian" w:hAnsi="DengXian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DengXian" w:hint="eastAsia"/>
          <w:lang w:eastAsia="zh-CN"/>
        </w:rPr>
        <w:t>2</w:t>
      </w:r>
      <w:r>
        <w:rPr>
          <w:rFonts w:eastAsia="DengXian"/>
          <w:lang w:eastAsia="zh-CN"/>
        </w:rPr>
        <w:t xml:space="preserve">. </w:t>
      </w:r>
      <w:r>
        <w:rPr>
          <w:rFonts w:eastAsia="DengXian" w:hint="eastAsia"/>
          <w:lang w:eastAsia="zh-CN"/>
        </w:rPr>
        <w:t>問卷檢視</w:t>
      </w:r>
    </w:p>
    <w:p w14:paraId="74828493" w14:textId="1C11CA02" w:rsidR="0008019F" w:rsidRDefault="004A06FA" w:rsidP="00FF4A5E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E594836" wp14:editId="4068653C">
                <wp:simplePos x="0" y="0"/>
                <wp:positionH relativeFrom="column">
                  <wp:posOffset>1007533</wp:posOffset>
                </wp:positionH>
                <wp:positionV relativeFrom="paragraph">
                  <wp:posOffset>2204156</wp:posOffset>
                </wp:positionV>
                <wp:extent cx="467995" cy="226412"/>
                <wp:effectExtent l="0" t="0" r="27305" b="21590"/>
                <wp:wrapNone/>
                <wp:docPr id="209" name="矩形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995" cy="22641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F14B8" id="矩形 209" o:spid="_x0000_s1026" style="position:absolute;margin-left:79.35pt;margin-top:173.55pt;width:36.85pt;height:17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" filled="f" strokecolor="red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310653F8" wp14:editId="1864EED6">
                <wp:simplePos x="0" y="0"/>
                <wp:positionH relativeFrom="column">
                  <wp:posOffset>736600</wp:posOffset>
                </wp:positionH>
                <wp:positionV relativeFrom="paragraph">
                  <wp:posOffset>2046111</wp:posOffset>
                </wp:positionV>
                <wp:extent cx="485422" cy="1404620"/>
                <wp:effectExtent l="0" t="0" r="0" b="0"/>
                <wp:wrapNone/>
                <wp:docPr id="2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422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E4FBA" w14:textId="77777777" w:rsidR="00610889" w:rsidRPr="00F970DD" w:rsidRDefault="00610889" w:rsidP="00610889">
                            <w:pPr>
                              <w:rPr>
                                <w:rFonts w:ascii="DengXian" w:eastAsia="DengXian" w:hAnsi="DengXian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</w:pPr>
                            <w:r w:rsidRPr="00F970DD">
                              <w:rPr>
                                <w:rFonts w:ascii="DengXian" w:eastAsia="DengXian" w:hAnsi="DengXian"/>
                                <w:b/>
                                <w:bCs/>
                                <w:color w:val="FF0000"/>
                                <w:sz w:val="22"/>
                                <w:szCs w:val="20"/>
                                <w:lang w:eastAsia="zh-CN"/>
                              </w:rPr>
                              <w:t>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0653F8" id="_x0000_s1044" type="#_x0000_t202" style="position:absolute;margin-left:58pt;margin-top:161.1pt;width:38.2pt;height:110.6pt;z-index:2517094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" filled="f" stroked="f">
                <v:textbox style="mso-fit-shape-to-text:t">
                  <w:txbxContent>
                    <w:p w14:paraId="479E4FBA" w14:textId="77777777" w:rsidR="00610889" w:rsidRPr="00F970DD" w:rsidRDefault="00610889" w:rsidP="00610889">
                      <w:pPr>
                        <w:rPr>
                          <w:rFonts w:ascii="DengXian" w:eastAsia="DengXian" w:hAnsi="DengXian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</w:pPr>
                      <w:r w:rsidRPr="00F970DD">
                        <w:rPr>
                          <w:rFonts w:ascii="DengXian" w:eastAsia="DengXian" w:hAnsi="DengXian"/>
                          <w:b/>
                          <w:bCs/>
                          <w:color w:val="FF0000"/>
                          <w:sz w:val="22"/>
                          <w:szCs w:val="20"/>
                          <w:lang w:eastAsia="zh-CN"/>
                        </w:rPr>
                        <w:t>2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F57C200" wp14:editId="6FD4B7A2">
                <wp:simplePos x="0" y="0"/>
                <wp:positionH relativeFrom="column">
                  <wp:posOffset>2271889</wp:posOffset>
                </wp:positionH>
                <wp:positionV relativeFrom="paragraph">
                  <wp:posOffset>8467</wp:posOffset>
                </wp:positionV>
                <wp:extent cx="368300" cy="287866"/>
                <wp:effectExtent l="0" t="0" r="12700" b="17145"/>
                <wp:wrapNone/>
                <wp:docPr id="210" name="矩形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300" cy="28786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53F4ED" id="矩形 210" o:spid="_x0000_s1026" style="position:absolute;margin-left:178.9pt;margin-top:.65pt;width:29pt;height:22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" filled="f" strokecolor="red" strokeweight="1.5pt"/>
            </w:pict>
          </mc:Fallback>
        </mc:AlternateContent>
      </w:r>
      <w:r w:rsidR="0061088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2944E1" wp14:editId="6353574B">
                <wp:simplePos x="0" y="0"/>
                <wp:positionH relativeFrom="column">
                  <wp:posOffset>1382612</wp:posOffset>
                </wp:positionH>
                <wp:positionV relativeFrom="paragraph">
                  <wp:posOffset>2430960</wp:posOffset>
                </wp:positionV>
                <wp:extent cx="0" cy="1463168"/>
                <wp:effectExtent l="76200" t="0" r="57150" b="60960"/>
                <wp:wrapNone/>
                <wp:docPr id="216" name="直線單箭頭接點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63168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11EB67" id="直線單箭頭接點 216" o:spid="_x0000_s1026" type="#_x0000_t32" style="position:absolute;margin-left:108.85pt;margin-top:191.4pt;width:0;height:115.2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" strokecolor="red" strokeweight="1pt">
                <v:stroke endarrow="block" joinstyle="miter"/>
              </v:shape>
            </w:pict>
          </mc:Fallback>
        </mc:AlternateContent>
      </w:r>
      <w:r w:rsidR="00610889" w:rsidRPr="00233857">
        <w:rPr>
          <w:noProof/>
        </w:rPr>
        <w:drawing>
          <wp:inline distT="0" distB="0" distL="0" distR="0" wp14:anchorId="0A18E02B" wp14:editId="6EC0C766">
            <wp:extent cx="5490210" cy="3296920"/>
            <wp:effectExtent l="0" t="0" r="0" b="0"/>
            <wp:docPr id="208" name="圖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A7659" w14:textId="77777777" w:rsidR="00610889" w:rsidRDefault="00610889" w:rsidP="00FF4A5E"/>
    <w:p w14:paraId="71814FF3" w14:textId="77777777" w:rsidR="00610889" w:rsidRDefault="00610889" w:rsidP="00FF4A5E"/>
    <w:p w14:paraId="7A4E9868" w14:textId="72CB04BA" w:rsidR="00F970DD" w:rsidRDefault="00F970DD" w:rsidP="00FF4A5E">
      <w:r w:rsidRPr="00F970DD">
        <w:rPr>
          <w:noProof/>
        </w:rPr>
        <w:drawing>
          <wp:inline distT="0" distB="0" distL="0" distR="0" wp14:anchorId="4BA7A1CF" wp14:editId="30C5AC94">
            <wp:extent cx="5490210" cy="3529965"/>
            <wp:effectExtent l="0" t="0" r="0" b="0"/>
            <wp:docPr id="198" name="圖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738D9" w14:textId="77777777" w:rsidR="00F970DD" w:rsidRDefault="00F970DD" w:rsidP="00FF4A5E"/>
    <w:p w14:paraId="681F182F" w14:textId="06D5DB78" w:rsidR="00036104" w:rsidRPr="00036104" w:rsidRDefault="00036104" w:rsidP="00036104">
      <w:pPr>
        <w:rPr>
          <w:rFonts w:ascii="DengXian" w:hAnsi="DengXian"/>
          <w:b/>
          <w:bCs/>
        </w:rPr>
      </w:pPr>
      <w:r w:rsidRPr="00F970DD">
        <w:rPr>
          <w:rFonts w:ascii="DengXian" w:eastAsia="DengXian" w:hAnsi="DengXian" w:hint="eastAsia"/>
          <w:bCs/>
          <w:color w:val="0033CC"/>
        </w:rPr>
        <w:t>備註：問卷功能建立，</w:t>
      </w:r>
      <w:r>
        <w:rPr>
          <w:rFonts w:ascii="DengXian" w:eastAsia="DengXian" w:hAnsi="DengXian" w:hint="eastAsia"/>
          <w:bCs/>
          <w:color w:val="0033CC"/>
        </w:rPr>
        <w:t>此階段</w:t>
      </w:r>
      <w:r w:rsidRPr="00F970DD">
        <w:rPr>
          <w:rFonts w:ascii="DengXian" w:eastAsia="DengXian" w:hAnsi="DengXian" w:hint="eastAsia"/>
          <w:bCs/>
          <w:color w:val="0033CC"/>
        </w:rPr>
        <w:t>以</w:t>
      </w:r>
      <w:r>
        <w:rPr>
          <w:rFonts w:ascii="DengXian" w:eastAsia="DengXian" w:hAnsi="DengXian" w:hint="eastAsia"/>
          <w:bCs/>
          <w:color w:val="0033CC"/>
        </w:rPr>
        <w:t>“</w:t>
      </w:r>
      <w:r w:rsidRPr="00F970DD">
        <w:rPr>
          <w:rFonts w:ascii="DengXian" w:eastAsia="DengXian" w:hAnsi="DengXian"/>
          <w:bCs/>
          <w:color w:val="0033CC"/>
        </w:rPr>
        <w:t>一般問卷</w:t>
      </w:r>
      <w:r>
        <w:rPr>
          <w:rFonts w:ascii="DengXian" w:eastAsia="DengXian" w:hAnsi="DengXian" w:hint="eastAsia"/>
          <w:bCs/>
          <w:color w:val="0033CC"/>
        </w:rPr>
        <w:t>”</w:t>
      </w:r>
      <w:r w:rsidRPr="00F970DD">
        <w:rPr>
          <w:rFonts w:ascii="DengXian" w:eastAsia="DengXian" w:hAnsi="DengXian" w:hint="eastAsia"/>
          <w:bCs/>
          <w:color w:val="0033CC"/>
        </w:rPr>
        <w:t>中的滿意度調查表爲</w:t>
      </w:r>
      <w:r>
        <w:rPr>
          <w:rFonts w:ascii="DengXian" w:eastAsia="DengXian" w:hAnsi="DengXian" w:hint="eastAsia"/>
          <w:bCs/>
          <w:color w:val="0033CC"/>
        </w:rPr>
        <w:t>例；</w:t>
      </w:r>
      <w:r w:rsidRPr="00F970DD">
        <w:rPr>
          <w:rFonts w:ascii="DengXian" w:eastAsia="DengXian" w:hAnsi="DengXian" w:hint="eastAsia"/>
          <w:bCs/>
          <w:color w:val="0033CC"/>
        </w:rPr>
        <w:t>課程問卷及</w:t>
      </w:r>
      <w:r w:rsidRPr="00F970DD">
        <w:rPr>
          <w:rFonts w:ascii="DengXian" w:eastAsia="DengXian" w:hAnsi="DengXian"/>
          <w:bCs/>
          <w:color w:val="0033CC"/>
        </w:rPr>
        <w:t>服</w:t>
      </w:r>
      <w:r>
        <w:rPr>
          <w:rFonts w:ascii="DengXian" w:hAnsi="DengXian"/>
          <w:bCs/>
          <w:color w:val="0033CC"/>
        </w:rPr>
        <w:br/>
      </w:r>
      <w:r>
        <w:rPr>
          <w:rFonts w:ascii="DengXian" w:eastAsia="DengXian" w:hAnsi="DengXian" w:hint="eastAsia"/>
          <w:bCs/>
          <w:color w:val="0033CC"/>
        </w:rPr>
        <w:t xml:space="preserve"> </w:t>
      </w:r>
      <w:r>
        <w:rPr>
          <w:rFonts w:ascii="DengXian" w:eastAsia="DengXian" w:hAnsi="DengXian"/>
          <w:bCs/>
          <w:color w:val="0033CC"/>
        </w:rPr>
        <w:t xml:space="preserve">     </w:t>
      </w:r>
      <w:r w:rsidRPr="00F970DD">
        <w:rPr>
          <w:rFonts w:ascii="DengXian" w:eastAsia="DengXian" w:hAnsi="DengXian"/>
          <w:bCs/>
          <w:color w:val="0033CC"/>
        </w:rPr>
        <w:t>事徵召</w:t>
      </w:r>
      <w:r w:rsidRPr="00F970DD">
        <w:rPr>
          <w:rFonts w:ascii="DengXian" w:eastAsia="DengXian" w:hAnsi="DengXian" w:hint="eastAsia"/>
          <w:bCs/>
          <w:color w:val="0033CC"/>
        </w:rPr>
        <w:t>之問卷將可於後台</w:t>
      </w:r>
      <w:r>
        <w:rPr>
          <w:rFonts w:ascii="DengXian" w:eastAsia="DengXian" w:hAnsi="DengXian" w:hint="eastAsia"/>
          <w:bCs/>
          <w:color w:val="0033CC"/>
        </w:rPr>
        <w:t>進行</w:t>
      </w:r>
      <w:r w:rsidRPr="00F970DD">
        <w:rPr>
          <w:rFonts w:ascii="DengXian" w:eastAsia="DengXian" w:hAnsi="DengXian" w:hint="eastAsia"/>
          <w:bCs/>
          <w:color w:val="0033CC"/>
        </w:rPr>
        <w:t>設定。</w:t>
      </w:r>
      <w:r w:rsidRPr="00F970DD">
        <w:rPr>
          <w:rFonts w:ascii="DengXian" w:eastAsia="DengXian" w:hAnsi="DengXian"/>
          <w:bCs/>
          <w:color w:val="0033CC"/>
        </w:rPr>
        <w:br/>
      </w:r>
    </w:p>
    <w:p w14:paraId="70185FCD" w14:textId="2DAF4EC5" w:rsidR="00610889" w:rsidRPr="00036104" w:rsidRDefault="00610889" w:rsidP="00036104">
      <w:pPr>
        <w:pStyle w:val="a"/>
        <w:rPr>
          <w:sz w:val="28"/>
          <w:szCs w:val="28"/>
        </w:rPr>
      </w:pPr>
      <w:r w:rsidRPr="00036104">
        <w:rPr>
          <w:rFonts w:hint="eastAsia"/>
          <w:sz w:val="28"/>
          <w:szCs w:val="28"/>
        </w:rPr>
        <w:lastRenderedPageBreak/>
        <w:t>牧養系統</w:t>
      </w:r>
    </w:p>
    <w:p w14:paraId="43CA2AD1" w14:textId="47F81C3C" w:rsidR="00FF4A5E" w:rsidRDefault="00FF4A5E" w:rsidP="00FF4A5E">
      <w:pPr>
        <w:rPr>
          <w:rFonts w:ascii="DengXian" w:eastAsia="DengXian" w:hAnsi="DengXian"/>
        </w:rPr>
      </w:pPr>
      <w:r>
        <w:br/>
      </w:r>
      <w:r w:rsidR="005A4318" w:rsidRPr="00610889">
        <w:rPr>
          <w:rFonts w:ascii="DengXian" w:eastAsia="DengXian" w:hAnsi="DengXian" w:hint="eastAsia"/>
          <w:b/>
          <w:bCs/>
        </w:rPr>
        <w:t>【後台測試站】</w:t>
      </w:r>
      <w:hyperlink r:id="rId60" w:history="1">
        <w:r w:rsidR="005A4318" w:rsidRPr="006D734F">
          <w:rPr>
            <w:rStyle w:val="a4"/>
            <w:rFonts w:ascii="DengXian" w:eastAsia="DengXian" w:hAnsi="DengXian"/>
          </w:rPr>
          <w:t>https://gamma.jetsion.com/Login</w:t>
        </w:r>
      </w:hyperlink>
    </w:p>
    <w:p w14:paraId="089625E2" w14:textId="77777777" w:rsidR="00610889" w:rsidRDefault="00610889" w:rsidP="00603385">
      <w:pPr>
        <w:rPr>
          <w:rFonts w:ascii="DengXian" w:hAnsi="DengXian"/>
          <w:b/>
          <w:bCs/>
        </w:rPr>
      </w:pPr>
    </w:p>
    <w:p w14:paraId="1B0BE562" w14:textId="3E601F1B" w:rsidR="00603385" w:rsidRPr="00610889" w:rsidRDefault="00603385" w:rsidP="00603385">
      <w:pPr>
        <w:rPr>
          <w:rFonts w:ascii="DengXian" w:eastAsia="DengXian" w:hAnsi="DengXian"/>
          <w:b/>
          <w:bCs/>
        </w:rPr>
      </w:pPr>
      <w:r w:rsidRPr="00610889">
        <w:rPr>
          <w:rFonts w:ascii="DengXian" w:eastAsia="DengXian" w:hAnsi="DengXian" w:hint="eastAsia"/>
          <w:b/>
          <w:bCs/>
        </w:rPr>
        <w:t>測試帳號：</w:t>
      </w:r>
      <w:r w:rsidRPr="00610889">
        <w:rPr>
          <w:rFonts w:ascii="DengXian" w:eastAsia="DengXian" w:hAnsi="DengXian"/>
          <w:b/>
          <w:bCs/>
        </w:rPr>
        <w:t>A1234.raj@yandex.com</w:t>
      </w:r>
    </w:p>
    <w:p w14:paraId="326B9DF8" w14:textId="020CC14C" w:rsidR="00603385" w:rsidRPr="00610889" w:rsidRDefault="00603385" w:rsidP="00603385">
      <w:pPr>
        <w:rPr>
          <w:b/>
          <w:bCs/>
        </w:rPr>
      </w:pPr>
      <w:r w:rsidRPr="00610889">
        <w:rPr>
          <w:rFonts w:ascii="DengXian" w:eastAsia="DengXian" w:hAnsi="DengXian" w:hint="eastAsia"/>
          <w:b/>
          <w:bCs/>
        </w:rPr>
        <w:t>密</w:t>
      </w:r>
      <w:r w:rsidR="00610889" w:rsidRPr="00610889">
        <w:rPr>
          <w:rFonts w:ascii="DengXian" w:eastAsia="DengXian" w:hAnsi="DengXian" w:hint="eastAsia"/>
          <w:b/>
          <w:bCs/>
        </w:rPr>
        <w:t xml:space="preserve"> </w:t>
      </w:r>
      <w:r w:rsidR="00610889" w:rsidRPr="00610889">
        <w:rPr>
          <w:rFonts w:ascii="DengXian" w:eastAsia="DengXian" w:hAnsi="DengXian"/>
          <w:b/>
          <w:bCs/>
        </w:rPr>
        <w:t xml:space="preserve">   </w:t>
      </w:r>
      <w:r w:rsidRPr="00610889">
        <w:rPr>
          <w:rFonts w:ascii="DengXian" w:eastAsia="DengXian" w:hAnsi="DengXian" w:hint="eastAsia"/>
          <w:b/>
          <w:bCs/>
        </w:rPr>
        <w:t>碼：abcd1234</w:t>
      </w:r>
      <w:r w:rsidR="00610889">
        <w:rPr>
          <w:rFonts w:ascii="DengXian" w:eastAsia="DengXian" w:hAnsi="DengXian"/>
          <w:b/>
          <w:bCs/>
        </w:rPr>
        <w:br/>
      </w:r>
    </w:p>
    <w:p w14:paraId="02905F46" w14:textId="4031087A" w:rsidR="004D0951" w:rsidRDefault="004A06FA" w:rsidP="005A4318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809B066" wp14:editId="2F387B11">
                <wp:simplePos x="0" y="0"/>
                <wp:positionH relativeFrom="column">
                  <wp:posOffset>3580836</wp:posOffset>
                </wp:positionH>
                <wp:positionV relativeFrom="paragraph">
                  <wp:posOffset>231140</wp:posOffset>
                </wp:positionV>
                <wp:extent cx="705555" cy="288149"/>
                <wp:effectExtent l="0" t="0" r="18415" b="17145"/>
                <wp:wrapNone/>
                <wp:docPr id="267" name="矩形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555" cy="28814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320400" id="矩形 267" o:spid="_x0000_s1026" style="position:absolute;margin-left:281.95pt;margin-top:18.2pt;width:55.55pt;height:22.7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" filled="f" strokecolor="red" strokeweight="1.5pt"/>
            </w:pict>
          </mc:Fallback>
        </mc:AlternateContent>
      </w:r>
      <w:r w:rsidR="005A4318" w:rsidRPr="007201A6">
        <w:rPr>
          <w:noProof/>
          <w:lang w:eastAsia="zh-CN"/>
        </w:rPr>
        <w:drawing>
          <wp:inline distT="0" distB="0" distL="0" distR="0" wp14:anchorId="0261D2B5" wp14:editId="3B6A13BF">
            <wp:extent cx="5274310" cy="306705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1A6" w:rsidRPr="001C3982">
        <w:rPr>
          <w:rFonts w:ascii="DengXian" w:eastAsia="DengXian" w:hAnsi="DengXian"/>
        </w:rPr>
        <w:br/>
      </w:r>
      <w:r w:rsidR="00FF4A5E">
        <w:br/>
      </w:r>
      <w:r w:rsidR="007201A6">
        <w:br/>
      </w:r>
      <w:r w:rsidR="007201A6">
        <w:br/>
      </w:r>
      <w:r w:rsidR="007201A6">
        <w:br/>
      </w:r>
      <w:r w:rsidR="007201A6">
        <w:br/>
      </w:r>
      <w:r w:rsidR="007201A6">
        <w:br/>
      </w:r>
      <w:r w:rsidR="001C3982">
        <w:br/>
      </w:r>
      <w:r w:rsidR="001C3982">
        <w:br/>
      </w:r>
      <w:r w:rsidR="001C3982">
        <w:br/>
      </w:r>
      <w:r w:rsidR="001C3982">
        <w:br/>
      </w:r>
      <w:r w:rsidR="001C3982">
        <w:br/>
      </w:r>
      <w:r w:rsidR="001C3982">
        <w:br/>
      </w:r>
    </w:p>
    <w:p w14:paraId="48D02780" w14:textId="3D5BB736" w:rsidR="000951FB" w:rsidRDefault="001C3982" w:rsidP="005A4318">
      <w:pPr>
        <w:rPr>
          <w:rFonts w:ascii="Helvetica" w:hAnsi="Helvetica"/>
          <w:b/>
          <w:bCs/>
          <w:color w:val="0C3176"/>
          <w:sz w:val="27"/>
          <w:szCs w:val="27"/>
        </w:rPr>
      </w:pPr>
      <w:r>
        <w:br/>
      </w:r>
      <w:r w:rsidR="007201A6">
        <w:br/>
      </w:r>
      <w:r w:rsidR="007201A6">
        <w:br/>
      </w:r>
      <w:r w:rsidR="00610889">
        <w:rPr>
          <w:rFonts w:ascii="DengXian" w:eastAsia="DengXian" w:hAnsi="DengXian"/>
        </w:rPr>
        <w:lastRenderedPageBreak/>
        <w:t>1</w:t>
      </w:r>
      <w:r w:rsidR="007201A6" w:rsidRPr="001C3982">
        <w:rPr>
          <w:rFonts w:ascii="DengXian" w:eastAsia="DengXian" w:hAnsi="DengXian"/>
        </w:rPr>
        <w:t xml:space="preserve">. </w:t>
      </w:r>
      <w:r w:rsidR="00610889" w:rsidRPr="00610889">
        <w:rPr>
          <w:rFonts w:ascii="DengXian" w:eastAsia="DengXian" w:hAnsi="DengXian"/>
        </w:rPr>
        <w:t>會員中心建立</w:t>
      </w:r>
      <w:r w:rsidR="00610889" w:rsidRPr="00610889">
        <w:rPr>
          <w:rFonts w:ascii="DengXian" w:eastAsia="DengXian" w:hAnsi="DengXian" w:hint="eastAsia"/>
        </w:rPr>
        <w:t xml:space="preserve"> /</w:t>
      </w:r>
      <w:r w:rsidR="00610889" w:rsidRPr="00610889">
        <w:rPr>
          <w:rFonts w:ascii="DengXian" w:eastAsia="DengXian" w:hAnsi="DengXian"/>
        </w:rPr>
        <w:t xml:space="preserve"> </w:t>
      </w:r>
      <w:r w:rsidR="007201A6" w:rsidRPr="001C3982">
        <w:rPr>
          <w:rFonts w:ascii="DengXian" w:eastAsia="DengXian" w:hAnsi="DengXian"/>
        </w:rPr>
        <w:t>成人會友資料管理</w:t>
      </w:r>
      <w:r w:rsidR="00610889">
        <w:rPr>
          <w:rFonts w:ascii="DengXian" w:eastAsia="DengXian" w:hAnsi="DengXian"/>
        </w:rPr>
        <w:t>-</w:t>
      </w:r>
      <w:r w:rsidR="00610889">
        <w:rPr>
          <w:rFonts w:ascii="DengXian" w:eastAsia="DengXian" w:hAnsi="DengXian" w:hint="eastAsia"/>
        </w:rPr>
        <w:t>編輯</w:t>
      </w:r>
      <w:r w:rsidR="007201A6" w:rsidRPr="001C3982">
        <w:rPr>
          <w:rFonts w:ascii="DengXian" w:eastAsia="DengXian" w:hAnsi="DengXian" w:hint="eastAsia"/>
        </w:rPr>
        <w:t>：可即時查看成人會員名單</w:t>
      </w:r>
      <w:r w:rsidR="007201A6" w:rsidRPr="001C3982">
        <w:rPr>
          <w:rFonts w:ascii="DengXian" w:eastAsia="DengXian" w:hAnsi="DengXian"/>
          <w:b/>
          <w:bCs/>
          <w:color w:val="0C3176"/>
          <w:sz w:val="27"/>
          <w:szCs w:val="27"/>
        </w:rPr>
        <w:br/>
      </w:r>
      <w:r w:rsidR="000951FB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0B94CF0" wp14:editId="705BC71E">
                <wp:simplePos x="0" y="0"/>
                <wp:positionH relativeFrom="column">
                  <wp:posOffset>476956</wp:posOffset>
                </wp:positionH>
                <wp:positionV relativeFrom="paragraph">
                  <wp:posOffset>725805</wp:posOffset>
                </wp:positionV>
                <wp:extent cx="724535" cy="158750"/>
                <wp:effectExtent l="0" t="0" r="18415" b="12700"/>
                <wp:wrapNone/>
                <wp:docPr id="218" name="矩形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4535" cy="158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8792C3" id="矩形 218" o:spid="_x0000_s1026" style="position:absolute;margin-left:37.55pt;margin-top:57.15pt;width:57.05pt;height:1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" filled="f" strokecolor="red" strokeweight="1.5pt"/>
            </w:pict>
          </mc:Fallback>
        </mc:AlternateContent>
      </w:r>
      <w:r w:rsidR="0061088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5555597" wp14:editId="029E1DAA">
                <wp:simplePos x="0" y="0"/>
                <wp:positionH relativeFrom="column">
                  <wp:posOffset>0</wp:posOffset>
                </wp:positionH>
                <wp:positionV relativeFrom="paragraph">
                  <wp:posOffset>490562</wp:posOffset>
                </wp:positionV>
                <wp:extent cx="387350" cy="247650"/>
                <wp:effectExtent l="0" t="0" r="12700" b="19050"/>
                <wp:wrapNone/>
                <wp:docPr id="219" name="矩形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247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64243" id="矩形 219" o:spid="_x0000_s1026" style="position:absolute;margin-left:0;margin-top:38.65pt;width:30.5pt;height:19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" filled="f" strokecolor="red" strokeweight="1.5pt"/>
            </w:pict>
          </mc:Fallback>
        </mc:AlternateContent>
      </w:r>
      <w:r w:rsidR="000951FB" w:rsidRPr="000951FB">
        <w:rPr>
          <w:rFonts w:ascii="DengXian" w:eastAsia="DengXian" w:hAnsi="DengXian"/>
          <w:noProof/>
        </w:rPr>
        <w:drawing>
          <wp:inline distT="0" distB="0" distL="0" distR="0" wp14:anchorId="12E6BBA5" wp14:editId="32D78075">
            <wp:extent cx="5380892" cy="3116760"/>
            <wp:effectExtent l="0" t="0" r="0" b="762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86557" cy="312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1A6">
        <w:br/>
      </w:r>
      <w:r w:rsidR="000951FB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03FCAF" wp14:editId="2302F9FF">
                <wp:simplePos x="0" y="0"/>
                <wp:positionH relativeFrom="column">
                  <wp:posOffset>2297722</wp:posOffset>
                </wp:positionH>
                <wp:positionV relativeFrom="paragraph">
                  <wp:posOffset>3845169</wp:posOffset>
                </wp:positionV>
                <wp:extent cx="4689" cy="2655277"/>
                <wp:effectExtent l="76200" t="0" r="71755" b="50165"/>
                <wp:wrapNone/>
                <wp:docPr id="18" name="直線單箭頭接點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9" cy="2655277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0498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8" o:spid="_x0000_s1026" type="#_x0000_t32" style="position:absolute;margin-left:180.9pt;margin-top:302.75pt;width:.35pt;height:209.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" strokecolor="red" strokeweight="1pt">
                <v:stroke endarrow="block" joinstyle="miter"/>
              </v:shape>
            </w:pict>
          </mc:Fallback>
        </mc:AlternateContent>
      </w:r>
      <w:r w:rsidR="000951FB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616241" wp14:editId="5B6016EE">
                <wp:simplePos x="0" y="0"/>
                <wp:positionH relativeFrom="column">
                  <wp:posOffset>2101850</wp:posOffset>
                </wp:positionH>
                <wp:positionV relativeFrom="paragraph">
                  <wp:posOffset>3684270</wp:posOffset>
                </wp:positionV>
                <wp:extent cx="198120" cy="158750"/>
                <wp:effectExtent l="0" t="0" r="11430" b="12700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158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C1BA1" id="矩形 13" o:spid="_x0000_s1026" style="position:absolute;margin-left:165.5pt;margin-top:290.1pt;width:15.6pt;height:1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" filled="f" strokecolor="red" strokeweight="1.5pt"/>
            </w:pict>
          </mc:Fallback>
        </mc:AlternateContent>
      </w:r>
      <w:r w:rsidR="000951FB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BCB4CB7" wp14:editId="6B502069">
                <wp:simplePos x="0" y="0"/>
                <wp:positionH relativeFrom="column">
                  <wp:posOffset>1701165</wp:posOffset>
                </wp:positionH>
                <wp:positionV relativeFrom="paragraph">
                  <wp:posOffset>3844290</wp:posOffset>
                </wp:positionV>
                <wp:extent cx="0" cy="3535045"/>
                <wp:effectExtent l="76200" t="0" r="57150" b="65405"/>
                <wp:wrapNone/>
                <wp:docPr id="228" name="直線單箭頭接點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3504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A5A1D" id="直線單箭頭接點 228" o:spid="_x0000_s1026" type="#_x0000_t32" style="position:absolute;margin-left:133.95pt;margin-top:302.7pt;width:0;height:278.3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 w:rsidR="000951FB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C02786" wp14:editId="7988787C">
                <wp:simplePos x="0" y="0"/>
                <wp:positionH relativeFrom="column">
                  <wp:posOffset>1701800</wp:posOffset>
                </wp:positionH>
                <wp:positionV relativeFrom="paragraph">
                  <wp:posOffset>3683577</wp:posOffset>
                </wp:positionV>
                <wp:extent cx="198120" cy="158750"/>
                <wp:effectExtent l="0" t="0" r="11430" b="1270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158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384D9C" id="矩形 11" o:spid="_x0000_s1026" style="position:absolute;margin-left:134pt;margin-top:290.05pt;width:15.6pt;height:1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" filled="f" strokecolor="red" strokeweight="1.5pt"/>
            </w:pict>
          </mc:Fallback>
        </mc:AlternateContent>
      </w:r>
      <w:r w:rsidR="007201A6" w:rsidRPr="007201A6">
        <w:rPr>
          <w:rFonts w:ascii="Helvetica" w:hAnsi="Helvetica"/>
          <w:b/>
          <w:bCs/>
          <w:noProof/>
          <w:color w:val="0C3176"/>
          <w:sz w:val="27"/>
          <w:szCs w:val="27"/>
        </w:rPr>
        <w:drawing>
          <wp:inline distT="0" distB="0" distL="0" distR="0" wp14:anchorId="343E0916" wp14:editId="23EC56E9">
            <wp:extent cx="5274310" cy="251460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/>
                    <a:srcRect b="8482"/>
                    <a:stretch/>
                  </pic:blipFill>
                  <pic:spPr bwMode="auto">
                    <a:xfrm>
                      <a:off x="0" y="0"/>
                      <a:ext cx="5274310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201A6">
        <w:rPr>
          <w:rFonts w:ascii="Helvetica" w:hAnsi="Helvetica"/>
          <w:b/>
          <w:bCs/>
          <w:color w:val="0C3176"/>
          <w:sz w:val="27"/>
          <w:szCs w:val="27"/>
        </w:rPr>
        <w:br/>
      </w:r>
    </w:p>
    <w:p w14:paraId="4C3AAB1E" w14:textId="12218AFA" w:rsidR="00610889" w:rsidRDefault="001C3982" w:rsidP="005A4318">
      <w:pPr>
        <w:rPr>
          <w:rFonts w:ascii="Helvetica" w:hAnsi="Helvetica"/>
          <w:b/>
          <w:bCs/>
          <w:color w:val="0C3176"/>
          <w:sz w:val="27"/>
          <w:szCs w:val="27"/>
        </w:rPr>
      </w:pPr>
      <w:r>
        <w:rPr>
          <w:rFonts w:ascii="Helvetica" w:hAnsi="Helvetica"/>
          <w:b/>
          <w:bCs/>
          <w:color w:val="0C3176"/>
          <w:sz w:val="27"/>
          <w:szCs w:val="27"/>
        </w:rPr>
        <w:br/>
      </w:r>
      <w:r w:rsidR="005A4318" w:rsidRPr="005A4318">
        <w:rPr>
          <w:rFonts w:ascii="Helvetica" w:hAnsi="Helvetica"/>
          <w:b/>
          <w:bCs/>
          <w:noProof/>
          <w:color w:val="0C3176"/>
          <w:sz w:val="27"/>
          <w:szCs w:val="27"/>
        </w:rPr>
        <w:drawing>
          <wp:inline distT="0" distB="0" distL="0" distR="0" wp14:anchorId="2DF5786C" wp14:editId="2C20053E">
            <wp:extent cx="2101850" cy="1347925"/>
            <wp:effectExtent l="0" t="0" r="0" b="508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119590" cy="1359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4318">
        <w:rPr>
          <w:rFonts w:ascii="Helvetica" w:hAnsi="Helvetica"/>
          <w:b/>
          <w:bCs/>
          <w:color w:val="0C3176"/>
          <w:sz w:val="27"/>
          <w:szCs w:val="27"/>
        </w:rPr>
        <w:t xml:space="preserve"> </w:t>
      </w:r>
      <w:r w:rsidR="005A4318" w:rsidRPr="005A4318">
        <w:rPr>
          <w:rFonts w:ascii="Helvetica" w:hAnsi="Helvetica"/>
          <w:b/>
          <w:bCs/>
          <w:noProof/>
          <w:color w:val="0C3176"/>
          <w:sz w:val="27"/>
          <w:szCs w:val="27"/>
        </w:rPr>
        <w:drawing>
          <wp:inline distT="0" distB="0" distL="0" distR="0" wp14:anchorId="4388AB9B" wp14:editId="6E3B1B65">
            <wp:extent cx="2933700" cy="2174668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944863" cy="218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" w:hAnsi="Helvetica"/>
          <w:b/>
          <w:bCs/>
          <w:color w:val="0C3176"/>
          <w:sz w:val="27"/>
          <w:szCs w:val="27"/>
        </w:rPr>
        <w:br/>
      </w:r>
      <w:r w:rsidR="00CA7A90">
        <w:lastRenderedPageBreak/>
        <w:t>2</w:t>
      </w:r>
      <w:r w:rsidR="007201A6">
        <w:t xml:space="preserve">. </w:t>
      </w:r>
      <w:r w:rsidR="00610889" w:rsidRPr="00610889">
        <w:rPr>
          <w:rFonts w:ascii="DengXian" w:eastAsia="DengXian" w:hAnsi="DengXian"/>
        </w:rPr>
        <w:t>會員中心建立</w:t>
      </w:r>
      <w:r w:rsidR="00610889" w:rsidRPr="00610889">
        <w:rPr>
          <w:rFonts w:ascii="DengXian" w:eastAsia="DengXian" w:hAnsi="DengXian" w:hint="eastAsia"/>
        </w:rPr>
        <w:t xml:space="preserve"> /</w:t>
      </w:r>
      <w:r w:rsidR="00610889">
        <w:rPr>
          <w:rFonts w:ascii="DengXian" w:eastAsia="DengXian" w:hAnsi="DengXian"/>
        </w:rPr>
        <w:t xml:space="preserve"> </w:t>
      </w:r>
      <w:r w:rsidR="007201A6" w:rsidRPr="00610889">
        <w:rPr>
          <w:rFonts w:ascii="DengXian" w:eastAsia="DengXian" w:hAnsi="DengXian" w:hint="eastAsia"/>
        </w:rPr>
        <w:t>兒童</w:t>
      </w:r>
      <w:r w:rsidR="007201A6" w:rsidRPr="00610889">
        <w:rPr>
          <w:rFonts w:ascii="DengXian" w:eastAsia="DengXian" w:hAnsi="DengXian"/>
        </w:rPr>
        <w:t>會友資料管理</w:t>
      </w:r>
      <w:r w:rsidR="007201A6" w:rsidRPr="00610889">
        <w:rPr>
          <w:rFonts w:ascii="DengXian" w:eastAsia="DengXian" w:hAnsi="DengXian" w:hint="eastAsia"/>
        </w:rPr>
        <w:t>：可即時查看</w:t>
      </w:r>
      <w:r w:rsidR="00610889">
        <w:rPr>
          <w:rFonts w:ascii="DengXian" w:eastAsia="DengXian" w:hAnsi="DengXian" w:hint="eastAsia"/>
        </w:rPr>
        <w:t>及</w:t>
      </w:r>
      <w:r w:rsidR="00610889" w:rsidRPr="00610889">
        <w:rPr>
          <w:rFonts w:ascii="DengXian" w:eastAsia="DengXian" w:hAnsi="DengXian" w:hint="eastAsia"/>
        </w:rPr>
        <w:t>編輯</w:t>
      </w:r>
      <w:r w:rsidR="00610889">
        <w:rPr>
          <w:rFonts w:ascii="DengXian" w:eastAsia="DengXian" w:hAnsi="DengXian" w:hint="eastAsia"/>
        </w:rPr>
        <w:t xml:space="preserve"> </w:t>
      </w:r>
      <w:r w:rsidR="007201A6" w:rsidRPr="00610889">
        <w:rPr>
          <w:rFonts w:ascii="DengXian" w:eastAsia="DengXian" w:hAnsi="DengXian" w:hint="eastAsia"/>
        </w:rPr>
        <w:t>兒童會員名單</w:t>
      </w:r>
      <w:r>
        <w:rPr>
          <w:rFonts w:ascii="Helvetica" w:hAnsi="Helvetica"/>
          <w:b/>
          <w:bCs/>
          <w:color w:val="0C3176"/>
          <w:sz w:val="27"/>
          <w:szCs w:val="27"/>
        </w:rPr>
        <w:br/>
      </w:r>
      <w:r w:rsidR="00FF54C7" w:rsidRPr="000951FB">
        <w:rPr>
          <w:rFonts w:ascii="Helvetica" w:hAnsi="Helvetica"/>
          <w:b/>
          <w:bCs/>
          <w:noProof/>
          <w:color w:val="0C3176"/>
          <w:sz w:val="27"/>
          <w:szCs w:val="27"/>
        </w:rPr>
        <w:drawing>
          <wp:inline distT="0" distB="0" distL="0" distR="0" wp14:anchorId="303E943E" wp14:editId="4B028265">
            <wp:extent cx="5490210" cy="2091055"/>
            <wp:effectExtent l="0" t="0" r="0" b="444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51FB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5810489" wp14:editId="7E7C104C">
                <wp:simplePos x="0" y="0"/>
                <wp:positionH relativeFrom="column">
                  <wp:posOffset>0</wp:posOffset>
                </wp:positionH>
                <wp:positionV relativeFrom="paragraph">
                  <wp:posOffset>532765</wp:posOffset>
                </wp:positionV>
                <wp:extent cx="387350" cy="247650"/>
                <wp:effectExtent l="0" t="0" r="12700" b="19050"/>
                <wp:wrapNone/>
                <wp:docPr id="47" name="矩形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247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95559" id="矩形 47" o:spid="_x0000_s1026" style="position:absolute;margin-left:0;margin-top:41.95pt;width:30.5pt;height:19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" filled="f" strokecolor="red" strokeweight="1.5pt"/>
            </w:pict>
          </mc:Fallback>
        </mc:AlternateContent>
      </w:r>
      <w:r w:rsidR="000951FB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F36FB86" wp14:editId="472DBF16">
                <wp:simplePos x="0" y="0"/>
                <wp:positionH relativeFrom="column">
                  <wp:posOffset>482600</wp:posOffset>
                </wp:positionH>
                <wp:positionV relativeFrom="paragraph">
                  <wp:posOffset>1694180</wp:posOffset>
                </wp:positionV>
                <wp:extent cx="724535" cy="158750"/>
                <wp:effectExtent l="0" t="0" r="18415" b="12700"/>
                <wp:wrapNone/>
                <wp:docPr id="45" name="矩形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4535" cy="158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E40D2" id="矩形 45" o:spid="_x0000_s1026" style="position:absolute;margin-left:38pt;margin-top:133.4pt;width:57.05pt;height:12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" filled="f" strokecolor="red" strokeweight="1.5pt"/>
            </w:pict>
          </mc:Fallback>
        </mc:AlternateContent>
      </w:r>
      <w:r>
        <w:rPr>
          <w:rFonts w:ascii="Helvetica" w:hAnsi="Helvetica"/>
          <w:b/>
          <w:bCs/>
          <w:color w:val="0C3176"/>
          <w:sz w:val="27"/>
          <w:szCs w:val="27"/>
        </w:rPr>
        <w:br/>
      </w:r>
      <w:r w:rsidR="0061088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ECE1A4A" wp14:editId="54551B08">
                <wp:simplePos x="0" y="0"/>
                <wp:positionH relativeFrom="column">
                  <wp:posOffset>1694078</wp:posOffset>
                </wp:positionH>
                <wp:positionV relativeFrom="paragraph">
                  <wp:posOffset>3026307</wp:posOffset>
                </wp:positionV>
                <wp:extent cx="0" cy="2796591"/>
                <wp:effectExtent l="76200" t="0" r="76200" b="60960"/>
                <wp:wrapNone/>
                <wp:docPr id="226" name="直線單箭頭接點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96591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F86C1A" id="直線單箭頭接點 226" o:spid="_x0000_s1026" type="#_x0000_t32" style="position:absolute;margin-left:133.4pt;margin-top:238.3pt;width:0;height:220.2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" strokecolor="red" strokeweight="1pt">
                <v:stroke endarrow="block" joinstyle="miter"/>
              </v:shape>
            </w:pict>
          </mc:Fallback>
        </mc:AlternateContent>
      </w:r>
      <w:r w:rsidR="0061088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B8A5B17" wp14:editId="6B3CA508">
                <wp:simplePos x="0" y="0"/>
                <wp:positionH relativeFrom="column">
                  <wp:posOffset>2289658</wp:posOffset>
                </wp:positionH>
                <wp:positionV relativeFrom="paragraph">
                  <wp:posOffset>3021178</wp:posOffset>
                </wp:positionV>
                <wp:extent cx="2439" cy="1616659"/>
                <wp:effectExtent l="76200" t="0" r="74295" b="60325"/>
                <wp:wrapNone/>
                <wp:docPr id="225" name="直線單箭頭接點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9" cy="161665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073AB" id="直線單箭頭接點 225" o:spid="_x0000_s1026" type="#_x0000_t32" style="position:absolute;margin-left:180.3pt;margin-top:237.9pt;width:.2pt;height:127.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" strokecolor="red" strokeweight="1pt">
                <v:stroke endarrow="block" joinstyle="miter"/>
              </v:shape>
            </w:pict>
          </mc:Fallback>
        </mc:AlternateContent>
      </w:r>
      <w:r w:rsidR="0061088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3343B71" wp14:editId="2E540510">
                <wp:simplePos x="0" y="0"/>
                <wp:positionH relativeFrom="column">
                  <wp:posOffset>1691005</wp:posOffset>
                </wp:positionH>
                <wp:positionV relativeFrom="paragraph">
                  <wp:posOffset>2867660</wp:posOffset>
                </wp:positionV>
                <wp:extent cx="198120" cy="158750"/>
                <wp:effectExtent l="0" t="0" r="11430" b="12700"/>
                <wp:wrapNone/>
                <wp:docPr id="222" name="矩形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158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9A048" id="矩形 222" o:spid="_x0000_s1026" style="position:absolute;margin-left:133.15pt;margin-top:225.8pt;width:15.6pt;height:12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" filled="f" strokecolor="red" strokeweight="1.5pt"/>
            </w:pict>
          </mc:Fallback>
        </mc:AlternateContent>
      </w:r>
      <w:r w:rsidR="00610889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FDC2B87" wp14:editId="6ADE0E44">
                <wp:simplePos x="0" y="0"/>
                <wp:positionH relativeFrom="column">
                  <wp:posOffset>2091055</wp:posOffset>
                </wp:positionH>
                <wp:positionV relativeFrom="paragraph">
                  <wp:posOffset>2867660</wp:posOffset>
                </wp:positionV>
                <wp:extent cx="198120" cy="158750"/>
                <wp:effectExtent l="0" t="0" r="11430" b="12700"/>
                <wp:wrapNone/>
                <wp:docPr id="223" name="矩形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158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6C64F" id="矩形 223" o:spid="_x0000_s1026" style="position:absolute;margin-left:164.65pt;margin-top:225.8pt;width:15.6pt;height:12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" filled="f" strokecolor="red" strokeweight="1.5pt"/>
            </w:pict>
          </mc:Fallback>
        </mc:AlternateContent>
      </w:r>
      <w:r w:rsidRPr="001C3982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w:drawing>
          <wp:inline distT="0" distB="0" distL="0" distR="0" wp14:anchorId="743F083B" wp14:editId="3CE0FED6">
            <wp:extent cx="5274310" cy="1404620"/>
            <wp:effectExtent l="0" t="0" r="2540" b="508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1A6">
        <w:rPr>
          <w:rFonts w:ascii="Helvetica" w:eastAsia="DengXian" w:hAnsi="Helvetica"/>
          <w:b/>
          <w:bCs/>
          <w:color w:val="0C3176"/>
          <w:sz w:val="27"/>
          <w:szCs w:val="27"/>
        </w:rPr>
        <w:br/>
      </w:r>
      <w:r w:rsidR="00610889">
        <w:rPr>
          <w:rFonts w:ascii="Helvetica" w:hAnsi="Helvetica"/>
          <w:b/>
          <w:bCs/>
          <w:color w:val="0C3176"/>
          <w:sz w:val="27"/>
          <w:szCs w:val="27"/>
        </w:rPr>
        <w:br/>
      </w:r>
    </w:p>
    <w:p w14:paraId="5C470B68" w14:textId="0AB6214C" w:rsidR="00693452" w:rsidRDefault="00610889" w:rsidP="00610889">
      <w:pPr>
        <w:jc w:val="right"/>
      </w:pPr>
      <w:r w:rsidRPr="00610889">
        <w:rPr>
          <w:rFonts w:ascii="Helvetica" w:hAnsi="Helvetica"/>
          <w:b/>
          <w:bCs/>
          <w:noProof/>
          <w:color w:val="0C3176"/>
          <w:sz w:val="27"/>
          <w:szCs w:val="27"/>
        </w:rPr>
        <w:drawing>
          <wp:inline distT="0" distB="0" distL="0" distR="0" wp14:anchorId="7080CE73" wp14:editId="54C92444">
            <wp:extent cx="2111280" cy="1395387"/>
            <wp:effectExtent l="0" t="0" r="3810" b="0"/>
            <wp:docPr id="220" name="圖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124221" cy="140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" w:hAnsi="Helvetica"/>
          <w:b/>
          <w:bCs/>
          <w:color w:val="0C3176"/>
          <w:sz w:val="27"/>
          <w:szCs w:val="27"/>
        </w:rPr>
        <w:t xml:space="preserve"> </w:t>
      </w:r>
      <w:r w:rsidRPr="00610889">
        <w:rPr>
          <w:rFonts w:ascii="Helvetica" w:hAnsi="Helvetica"/>
          <w:b/>
          <w:bCs/>
          <w:noProof/>
          <w:color w:val="0C3176"/>
          <w:sz w:val="27"/>
          <w:szCs w:val="27"/>
        </w:rPr>
        <w:drawing>
          <wp:inline distT="0" distB="0" distL="0" distR="0" wp14:anchorId="7803BE1E" wp14:editId="72EBFF83">
            <wp:extent cx="3266626" cy="2555478"/>
            <wp:effectExtent l="0" t="0" r="0" b="0"/>
            <wp:docPr id="221" name="圖片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/>
                    <a:srcRect l="30305"/>
                    <a:stretch/>
                  </pic:blipFill>
                  <pic:spPr bwMode="auto">
                    <a:xfrm>
                      <a:off x="0" y="0"/>
                      <a:ext cx="3308960" cy="2588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C3982">
        <w:rPr>
          <w:rFonts w:ascii="Helvetica" w:hAnsi="Helvetica"/>
          <w:b/>
          <w:bCs/>
          <w:color w:val="0C3176"/>
          <w:sz w:val="27"/>
          <w:szCs w:val="27"/>
        </w:rPr>
        <w:br/>
      </w:r>
    </w:p>
    <w:p w14:paraId="08282865" w14:textId="1818227D" w:rsidR="00CA7A90" w:rsidRDefault="00CA7A90" w:rsidP="00610889">
      <w:pPr>
        <w:jc w:val="right"/>
      </w:pPr>
    </w:p>
    <w:p w14:paraId="70EFDF70" w14:textId="77777777" w:rsidR="004D0951" w:rsidRDefault="004D0951" w:rsidP="00610889">
      <w:pPr>
        <w:jc w:val="right"/>
      </w:pPr>
    </w:p>
    <w:p w14:paraId="63300640" w14:textId="5D5D960D" w:rsidR="00CA7A90" w:rsidRDefault="00CA7A90" w:rsidP="00CA7A90">
      <w:pPr>
        <w:ind w:left="240" w:hangingChars="100" w:hanging="240"/>
        <w:rPr>
          <w:rFonts w:ascii="DengXian" w:hAnsi="DengXian"/>
        </w:rPr>
      </w:pPr>
    </w:p>
    <w:p w14:paraId="6A5247DD" w14:textId="010683E0" w:rsidR="006D73D3" w:rsidRPr="006D73D3" w:rsidRDefault="006D73D3" w:rsidP="00CA7A90">
      <w:pPr>
        <w:ind w:left="240" w:hangingChars="100" w:hanging="240"/>
        <w:rPr>
          <w:rFonts w:ascii="DengXian" w:hAnsi="DengXian"/>
        </w:rPr>
      </w:pPr>
    </w:p>
    <w:p w14:paraId="1B196DBD" w14:textId="77777777" w:rsidR="00CA7A90" w:rsidRDefault="00CA7A90" w:rsidP="00CA7A90">
      <w:pPr>
        <w:ind w:left="240" w:hangingChars="100" w:hanging="240"/>
        <w:rPr>
          <w:rFonts w:ascii="DengXian" w:eastAsia="DengXian" w:hAnsi="DengXian"/>
        </w:rPr>
      </w:pPr>
    </w:p>
    <w:p w14:paraId="7B14A884" w14:textId="1D6E3A75" w:rsidR="00CA7A90" w:rsidRDefault="009B1C33" w:rsidP="006D73D3">
      <w:pPr>
        <w:ind w:left="270" w:hangingChars="100" w:hanging="270"/>
        <w:rPr>
          <w:rFonts w:ascii="DengXian" w:hAnsi="DengXian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w:lastRenderedPageBreak/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1E844E64" wp14:editId="5A4490FA">
                <wp:simplePos x="0" y="0"/>
                <wp:positionH relativeFrom="column">
                  <wp:posOffset>255847</wp:posOffset>
                </wp:positionH>
                <wp:positionV relativeFrom="paragraph">
                  <wp:posOffset>713105</wp:posOffset>
                </wp:positionV>
                <wp:extent cx="541193" cy="235527"/>
                <wp:effectExtent l="0" t="0" r="11430" b="1270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193" cy="23552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0B5B29" id="矩形 10" o:spid="_x0000_s1026" style="position:absolute;margin-left:20.15pt;margin-top:56.15pt;width:42.6pt;height:18.5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" filled="f" strokecolor="red" strokeweight="1.5pt"/>
            </w:pict>
          </mc:Fallback>
        </mc:AlternateContent>
      </w:r>
      <w:r w:rsidR="00B92D2D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758C570" wp14:editId="36A60000">
                <wp:simplePos x="0" y="0"/>
                <wp:positionH relativeFrom="column">
                  <wp:posOffset>161649</wp:posOffset>
                </wp:positionH>
                <wp:positionV relativeFrom="paragraph">
                  <wp:posOffset>2083435</wp:posOffset>
                </wp:positionV>
                <wp:extent cx="711890" cy="752475"/>
                <wp:effectExtent l="0" t="0" r="12065" b="28575"/>
                <wp:wrapNone/>
                <wp:docPr id="26" name="矩形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890" cy="7524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94749E" id="矩形 26" o:spid="_x0000_s1026" style="position:absolute;margin-left:12.75pt;margin-top:164.05pt;width:56.05pt;height:59.2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" filled="f" strokecolor="red" strokeweight="1.5pt"/>
            </w:pict>
          </mc:Fallback>
        </mc:AlternateContent>
      </w:r>
      <w:r w:rsidR="00CA7A90">
        <w:rPr>
          <w:rFonts w:ascii="DengXian" w:eastAsia="DengXian" w:hAnsi="DengXian"/>
        </w:rPr>
        <w:t xml:space="preserve">3. </w:t>
      </w:r>
      <w:r w:rsidR="00CA7A90" w:rsidRPr="00CA7A90">
        <w:rPr>
          <w:rFonts w:ascii="DengXian" w:eastAsia="DengXian" w:hAnsi="DengXian" w:hint="eastAsia"/>
          <w:b/>
          <w:bCs/>
        </w:rPr>
        <w:t>由全職同工標註 “中低收入戶“</w:t>
      </w:r>
      <w:r w:rsidR="00CA7A90">
        <w:rPr>
          <w:rFonts w:ascii="DengXian" w:eastAsia="DengXian" w:hAnsi="DengXian" w:hint="eastAsia"/>
        </w:rPr>
        <w:t>：</w:t>
      </w:r>
      <w:r w:rsidR="00CA7A90">
        <w:rPr>
          <w:rFonts w:ascii="DengXian" w:eastAsia="DengXian" w:hAnsi="DengXian"/>
        </w:rPr>
        <w:t xml:space="preserve"> </w:t>
      </w:r>
      <w:r w:rsidR="00CA7A90">
        <w:rPr>
          <w:rFonts w:ascii="DengXian" w:eastAsia="DengXian" w:hAnsi="DengXian"/>
        </w:rPr>
        <w:br/>
      </w:r>
      <w:r w:rsidR="00CA7A90" w:rsidRPr="001C3982">
        <w:rPr>
          <w:rFonts w:ascii="DengXian" w:eastAsia="DengXian" w:hAnsi="DengXian"/>
        </w:rPr>
        <w:t>成人會友資料管理</w:t>
      </w:r>
      <w:r w:rsidR="00CA7A90">
        <w:rPr>
          <w:rFonts w:ascii="DengXian" w:eastAsia="DengXian" w:hAnsi="DengXian"/>
        </w:rPr>
        <w:t>-</w:t>
      </w:r>
      <w:r w:rsidR="00CA7A90">
        <w:rPr>
          <w:rFonts w:ascii="DengXian" w:eastAsia="DengXian" w:hAnsi="DengXian" w:hint="eastAsia"/>
        </w:rPr>
        <w:t>編輯</w:t>
      </w:r>
      <w:r w:rsidR="00B92D2D">
        <w:rPr>
          <w:rFonts w:ascii="DengXian" w:eastAsia="DengXian" w:hAnsi="DengXian" w:hint="eastAsia"/>
        </w:rPr>
        <w:t xml:space="preserve"> 及</w:t>
      </w:r>
      <w:r w:rsidR="00B92D2D" w:rsidRPr="00610889">
        <w:rPr>
          <w:rFonts w:ascii="DengXian" w:eastAsia="DengXian" w:hAnsi="DengXian"/>
        </w:rPr>
        <w:t xml:space="preserve"> </w:t>
      </w:r>
      <w:r w:rsidR="00B92D2D">
        <w:rPr>
          <w:rFonts w:ascii="DengXian" w:eastAsia="DengXian" w:hAnsi="DengXian" w:hint="eastAsia"/>
        </w:rPr>
        <w:t>兒童</w:t>
      </w:r>
      <w:r w:rsidR="00B92D2D" w:rsidRPr="001C3982">
        <w:rPr>
          <w:rFonts w:ascii="DengXian" w:eastAsia="DengXian" w:hAnsi="DengXian"/>
        </w:rPr>
        <w:t>會友資料管理</w:t>
      </w:r>
      <w:r w:rsidR="00B92D2D">
        <w:rPr>
          <w:rFonts w:ascii="DengXian" w:eastAsia="DengXian" w:hAnsi="DengXian"/>
        </w:rPr>
        <w:t>-</w:t>
      </w:r>
      <w:r w:rsidR="00B92D2D">
        <w:rPr>
          <w:rFonts w:ascii="DengXian" w:eastAsia="DengXian" w:hAnsi="DengXian" w:hint="eastAsia"/>
        </w:rPr>
        <w:t xml:space="preserve">編輯 </w:t>
      </w:r>
      <w:r w:rsidR="00B92D2D">
        <w:rPr>
          <w:rFonts w:ascii="DengXian" w:eastAsia="DengXian" w:hAnsi="DengXian"/>
        </w:rPr>
        <w:br/>
      </w:r>
      <w:r w:rsidR="00B92D2D" w:rsidRPr="00B92D2D">
        <w:rPr>
          <w:rFonts w:ascii="DengXian" w:eastAsia="DengXian" w:hAnsi="DengXian"/>
          <w:lang w:eastAsia="zh-CN"/>
        </w:rPr>
        <w:sym w:font="Wingdings" w:char="F0E0"/>
      </w:r>
      <w:r w:rsidR="00B92D2D">
        <w:rPr>
          <w:rFonts w:ascii="DengXian" w:eastAsia="DengXian" w:hAnsi="DengXian"/>
        </w:rPr>
        <w:t xml:space="preserve"> </w:t>
      </w:r>
      <w:r w:rsidR="00B92D2D">
        <w:rPr>
          <w:rFonts w:ascii="DengXian" w:eastAsia="DengXian" w:hAnsi="DengXian" w:hint="eastAsia"/>
        </w:rPr>
        <w:t>其他資訊</w:t>
      </w:r>
      <w:r w:rsidR="00CA7A90" w:rsidRPr="001C3982">
        <w:rPr>
          <w:rFonts w:ascii="DengXian" w:eastAsia="DengXian" w:hAnsi="DengXian" w:hint="eastAsia"/>
        </w:rPr>
        <w:t>：</w:t>
      </w:r>
      <w:r w:rsidR="00CA7A90">
        <w:rPr>
          <w:rFonts w:ascii="DengXian" w:eastAsia="DengXian" w:hAnsi="DengXian" w:hint="eastAsia"/>
        </w:rPr>
        <w:t>勾選“中低收入戶“</w:t>
      </w:r>
      <w:r w:rsidR="00B92D2D">
        <w:rPr>
          <w:rFonts w:ascii="DengXian" w:eastAsia="DengXian" w:hAnsi="DengXian" w:hint="eastAsia"/>
        </w:rPr>
        <w:t>，並可於</w:t>
      </w:r>
      <w:r w:rsidR="00B92D2D" w:rsidRPr="00B92D2D">
        <w:rPr>
          <w:rFonts w:ascii="DengXian" w:eastAsia="DengXian" w:hAnsi="DengXian" w:hint="eastAsia"/>
        </w:rPr>
        <w:t>備</w:t>
      </w:r>
      <w:r w:rsidR="00B92D2D" w:rsidRPr="00B92D2D">
        <w:rPr>
          <w:rFonts w:ascii="DengXian" w:eastAsia="DengXian" w:hAnsi="DengXian" w:hint="eastAsia"/>
          <w:szCs w:val="24"/>
        </w:rPr>
        <w:t>註欄做</w:t>
      </w:r>
      <w:r w:rsidR="00B92D2D" w:rsidRPr="00B92D2D">
        <w:rPr>
          <w:rFonts w:ascii="DengXian" w:eastAsia="DengXian" w:hAnsi="DengXian" w:hint="eastAsia"/>
        </w:rPr>
        <w:t>備</w:t>
      </w:r>
      <w:r w:rsidR="00B92D2D" w:rsidRPr="00B92D2D">
        <w:rPr>
          <w:rFonts w:ascii="DengXian" w:eastAsia="DengXian" w:hAnsi="DengXian" w:hint="eastAsia"/>
          <w:szCs w:val="24"/>
        </w:rPr>
        <w:t>註</w:t>
      </w:r>
      <w:r w:rsidR="00B92D2D">
        <w:rPr>
          <w:rFonts w:ascii="DengXian" w:eastAsia="DengXian" w:hAnsi="DengXian" w:hint="eastAsia"/>
        </w:rPr>
        <w:t xml:space="preserve"> </w:t>
      </w:r>
      <w:r w:rsidR="00B92D2D" w:rsidRPr="00B92D2D">
        <w:rPr>
          <w:rFonts w:ascii="DengXian" w:eastAsia="DengXian" w:hAnsi="DengXian"/>
          <w:lang w:eastAsia="zh-CN"/>
        </w:rPr>
        <w:sym w:font="Wingdings" w:char="F0E0"/>
      </w:r>
      <w:r w:rsidR="00B92D2D">
        <w:rPr>
          <w:rFonts w:ascii="DengXian" w:eastAsia="DengXian" w:hAnsi="DengXian"/>
        </w:rPr>
        <w:t xml:space="preserve"> </w:t>
      </w:r>
      <w:r w:rsidR="00B92D2D">
        <w:rPr>
          <w:rFonts w:ascii="DengXian" w:eastAsia="DengXian" w:hAnsi="DengXian" w:hint="eastAsia"/>
        </w:rPr>
        <w:t>儲存。</w:t>
      </w:r>
      <w:r w:rsidR="00CA7A90">
        <w:rPr>
          <w:rFonts w:ascii="DengXian" w:hAnsi="DengXian"/>
        </w:rPr>
        <w:br/>
      </w:r>
      <w:r w:rsidR="00B92D2D" w:rsidRPr="00B92D2D">
        <w:rPr>
          <w:rFonts w:ascii="DengXian" w:hAnsi="DengXian"/>
          <w:noProof/>
        </w:rPr>
        <w:drawing>
          <wp:inline distT="0" distB="0" distL="0" distR="0" wp14:anchorId="63D1859F" wp14:editId="35D9C2CD">
            <wp:extent cx="5490210" cy="2246630"/>
            <wp:effectExtent l="0" t="0" r="0" b="127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27567" w14:textId="77777777" w:rsidR="00B92D2D" w:rsidRDefault="00B92D2D" w:rsidP="00CA7A90">
      <w:pPr>
        <w:ind w:left="240" w:hangingChars="100" w:hanging="240"/>
      </w:pPr>
    </w:p>
    <w:p w14:paraId="23A74AA7" w14:textId="43444FA1" w:rsidR="000951FB" w:rsidRPr="00BC2E60" w:rsidRDefault="005B2635" w:rsidP="00CA7A90">
      <w:pPr>
        <w:ind w:left="240" w:hangingChars="100" w:hanging="240"/>
        <w:rPr>
          <w:sz w:val="22"/>
          <w:szCs w:val="20"/>
        </w:rPr>
      </w:pPr>
      <w:r>
        <w:br/>
      </w:r>
    </w:p>
    <w:p w14:paraId="4BBC36CE" w14:textId="48808334" w:rsidR="000951FB" w:rsidRDefault="009B1C33" w:rsidP="009B1C33">
      <w:pPr>
        <w:ind w:left="284" w:hanging="284"/>
      </w:pPr>
      <w:r w:rsidRPr="009B1C33">
        <w:rPr>
          <w:rFonts w:ascii="DengXian" w:eastAsia="DengXian" w:hAnsi="DengXian"/>
          <w:noProof/>
          <w:color w:val="0C3176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2480179" wp14:editId="0536433A">
                <wp:simplePos x="0" y="0"/>
                <wp:positionH relativeFrom="column">
                  <wp:posOffset>1641475</wp:posOffset>
                </wp:positionH>
                <wp:positionV relativeFrom="paragraph">
                  <wp:posOffset>2340668</wp:posOffset>
                </wp:positionV>
                <wp:extent cx="1267691" cy="339437"/>
                <wp:effectExtent l="0" t="0" r="27940" b="22860"/>
                <wp:wrapNone/>
                <wp:docPr id="54" name="矩形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7691" cy="33943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21C52" id="矩形 54" o:spid="_x0000_s1026" style="position:absolute;margin-left:129.25pt;margin-top:184.3pt;width:99.8pt;height:26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" filled="f" strokecolor="red" strokeweight="1.5pt"/>
            </w:pict>
          </mc:Fallback>
        </mc:AlternateContent>
      </w:r>
      <w:r w:rsidR="000951FB" w:rsidRPr="009B1C33">
        <w:rPr>
          <w:rFonts w:ascii="DengXian" w:eastAsia="DengXian" w:hAnsi="DengXian" w:hint="eastAsia"/>
        </w:rPr>
        <w:t>查詢功能：</w:t>
      </w:r>
      <w:r w:rsidR="00B92D2D" w:rsidRPr="009B1C33">
        <w:rPr>
          <w:rFonts w:ascii="DengXian" w:eastAsia="DengXian" w:hAnsi="DengXian" w:hint="eastAsia"/>
        </w:rPr>
        <w:t>以“中低收入戶“為例，選擇查詢條件，即可得出符合條件的名單。</w:t>
      </w:r>
      <w:r w:rsidR="000951FB" w:rsidRPr="009B1C33">
        <w:rPr>
          <w:rFonts w:ascii="DengXian" w:eastAsia="DengXian" w:hAnsi="DengXian"/>
        </w:rPr>
        <w:t xml:space="preserve"> </w:t>
      </w:r>
      <w:r w:rsidR="000951FB" w:rsidRPr="009B1C33">
        <w:rPr>
          <w:rFonts w:ascii="DengXian" w:eastAsia="DengXian" w:hAnsi="DengXian"/>
        </w:rPr>
        <w:br/>
      </w:r>
      <w:r w:rsidR="00B92D2D" w:rsidRPr="00B92D2D">
        <w:rPr>
          <w:noProof/>
        </w:rPr>
        <w:drawing>
          <wp:inline distT="0" distB="0" distL="0" distR="0" wp14:anchorId="04666268" wp14:editId="79603BE3">
            <wp:extent cx="5490210" cy="3443605"/>
            <wp:effectExtent l="0" t="0" r="0" b="444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44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D2D" w:rsidRPr="00176366">
        <w:br/>
      </w:r>
    </w:p>
    <w:p w14:paraId="0547DC28" w14:textId="3A022D9B" w:rsidR="00176366" w:rsidRDefault="00176366" w:rsidP="00176366"/>
    <w:p w14:paraId="009C7159" w14:textId="0DBDB9AD" w:rsidR="00176366" w:rsidRDefault="00176366" w:rsidP="00176366"/>
    <w:p w14:paraId="11214127" w14:textId="66129EBE" w:rsidR="00176366" w:rsidRDefault="00176366" w:rsidP="00176366"/>
    <w:p w14:paraId="4B5DC82C" w14:textId="77777777" w:rsidR="004D0951" w:rsidRDefault="004D0951" w:rsidP="00176366"/>
    <w:p w14:paraId="269123EA" w14:textId="628C0974" w:rsidR="004D0951" w:rsidRDefault="004D0951" w:rsidP="00036104">
      <w:pPr>
        <w:pStyle w:val="a"/>
      </w:pPr>
      <w:r>
        <w:rPr>
          <w:rFonts w:hint="eastAsia"/>
          <w:lang w:eastAsia="zh-CN"/>
        </w:rPr>
        <w:lastRenderedPageBreak/>
        <w:t>會友卡設計提出</w:t>
      </w:r>
    </w:p>
    <w:p w14:paraId="3E719A4F" w14:textId="31539C7B" w:rsidR="004D0951" w:rsidRPr="004D0951" w:rsidRDefault="004D0951" w:rsidP="004D0951">
      <w:pPr>
        <w:ind w:left="482"/>
        <w:rPr>
          <w:sz w:val="28"/>
          <w:szCs w:val="28"/>
        </w:rPr>
      </w:pPr>
      <w:r w:rsidRPr="004D0951">
        <w:rPr>
          <w:sz w:val="28"/>
          <w:szCs w:val="28"/>
          <w:lang w:eastAsia="zh-CN"/>
        </w:rPr>
        <w:br/>
      </w:r>
      <w:hyperlink r:id="rId72" w:history="1">
        <w:r w:rsidRPr="004D0951">
          <w:rPr>
            <w:rStyle w:val="a4"/>
            <w:szCs w:val="24"/>
            <w:lang w:eastAsia="zh-CN"/>
          </w:rPr>
          <w:t>https://www.figma.com/file/HREI9hTy2OM2viliIH4keb/Design?node-id=2040%3A26709</w:t>
        </w:r>
      </w:hyperlink>
    </w:p>
    <w:p w14:paraId="141F900B" w14:textId="4C0A33CA" w:rsidR="004D0951" w:rsidRPr="009E1525" w:rsidRDefault="004D0951" w:rsidP="004D0951">
      <w:pPr>
        <w:jc w:val="center"/>
        <w:rPr>
          <w:b/>
          <w:bCs/>
        </w:rPr>
      </w:pPr>
      <w:r>
        <w:rPr>
          <w:lang w:eastAsia="zh-CN"/>
        </w:rPr>
        <w:br/>
      </w:r>
      <w:r w:rsidRPr="004D0951">
        <w:rPr>
          <w:noProof/>
        </w:rPr>
        <w:drawing>
          <wp:inline distT="0" distB="0" distL="0" distR="0" wp14:anchorId="2C5218A7" wp14:editId="12B3D5A7">
            <wp:extent cx="2898968" cy="3643953"/>
            <wp:effectExtent l="0" t="0" r="0" b="0"/>
            <wp:docPr id="309" name="圖片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906005" cy="365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5D59E" w14:textId="77777777" w:rsidR="004D0951" w:rsidRDefault="004D0951" w:rsidP="00176366"/>
    <w:sectPr w:rsidR="004D0951" w:rsidSect="00401597">
      <w:footerReference w:type="default" r:id="rId74"/>
      <w:pgSz w:w="11906" w:h="16838"/>
      <w:pgMar w:top="1440" w:right="1700" w:bottom="1440" w:left="156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8601A" w14:textId="77777777" w:rsidR="00AD5327" w:rsidRDefault="00AD5327" w:rsidP="00401597">
      <w:r>
        <w:separator/>
      </w:r>
    </w:p>
  </w:endnote>
  <w:endnote w:type="continuationSeparator" w:id="0">
    <w:p w14:paraId="67107071" w14:textId="77777777" w:rsidR="00AD5327" w:rsidRDefault="00AD5327" w:rsidP="00401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Noto Serif CJK TC Medium">
    <w:altName w:val="Cambria"/>
    <w:charset w:val="01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PingFang TC">
    <w:altName w:val="微軟正黑體"/>
    <w:charset w:val="88"/>
    <w:family w:val="swiss"/>
    <w:pitch w:val="variable"/>
    <w:sig w:usb0="A00002FF" w:usb1="7ACFFDFB" w:usb2="00000017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2985597"/>
      <w:docPartObj>
        <w:docPartGallery w:val="Page Numbers (Bottom of Page)"/>
        <w:docPartUnique/>
      </w:docPartObj>
    </w:sdtPr>
    <w:sdtContent>
      <w:p w14:paraId="221B5CE0" w14:textId="5FFA2455" w:rsidR="00401597" w:rsidRDefault="00401597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58DAF82A" w14:textId="77777777" w:rsidR="00401597" w:rsidRDefault="00401597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16D5F" w14:textId="77777777" w:rsidR="00AD5327" w:rsidRDefault="00AD5327" w:rsidP="00401597">
      <w:r>
        <w:separator/>
      </w:r>
    </w:p>
  </w:footnote>
  <w:footnote w:type="continuationSeparator" w:id="0">
    <w:p w14:paraId="7373F0E2" w14:textId="77777777" w:rsidR="00AD5327" w:rsidRDefault="00AD5327" w:rsidP="00401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26FC"/>
    <w:multiLevelType w:val="multilevel"/>
    <w:tmpl w:val="18FE1840"/>
    <w:lvl w:ilvl="0">
      <w:start w:val="1"/>
      <w:numFmt w:val="ideographLegalTraditional"/>
      <w:pStyle w:val="-1"/>
      <w:lvlText w:val="%1、"/>
      <w:lvlJc w:val="left"/>
      <w:pPr>
        <w:tabs>
          <w:tab w:val="num" w:pos="4593"/>
        </w:tabs>
        <w:ind w:left="4593" w:hanging="907"/>
      </w:pPr>
      <w:rPr>
        <w:rFonts w:ascii="微軟正黑體" w:eastAsia="微軟正黑體" w:hAnsi="微軟正黑體" w:hint="eastAsia"/>
        <w:b/>
        <w:i w:val="0"/>
        <w:strike w:val="0"/>
        <w:dstrike w:val="0"/>
        <w:sz w:val="4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taiwaneseCountingThousand"/>
      <w:pStyle w:val="-2"/>
      <w:lvlText w:val="%2."/>
      <w:lvlJc w:val="left"/>
      <w:pPr>
        <w:tabs>
          <w:tab w:val="num" w:pos="4593"/>
        </w:tabs>
        <w:ind w:left="4593" w:hanging="907"/>
      </w:pPr>
      <w:rPr>
        <w:rFonts w:ascii="微軟正黑體" w:eastAsia="微軟正黑體" w:hAnsi="微軟正黑體" w:hint="eastAsia"/>
        <w:b/>
        <w:i w:val="0"/>
        <w:sz w:val="32"/>
      </w:rPr>
    </w:lvl>
    <w:lvl w:ilvl="2">
      <w:start w:val="1"/>
      <w:numFmt w:val="taiwaneseCountingThousand"/>
      <w:pStyle w:val="-3"/>
      <w:lvlText w:val="(%3)"/>
      <w:lvlJc w:val="left"/>
      <w:pPr>
        <w:tabs>
          <w:tab w:val="num" w:pos="4593"/>
        </w:tabs>
        <w:ind w:left="4593" w:hanging="907"/>
      </w:pPr>
      <w:rPr>
        <w:rFonts w:ascii="微軟正黑體" w:eastAsia="微軟正黑體" w:hAnsi="微軟正黑體" w:hint="eastAsia"/>
        <w:b/>
        <w:i w:val="0"/>
        <w:sz w:val="28"/>
      </w:rPr>
    </w:lvl>
    <w:lvl w:ilvl="3">
      <w:start w:val="1"/>
      <w:numFmt w:val="decimal"/>
      <w:pStyle w:val="-4"/>
      <w:lvlText w:val="%4."/>
      <w:lvlJc w:val="left"/>
      <w:pPr>
        <w:tabs>
          <w:tab w:val="num" w:pos="4168"/>
        </w:tabs>
        <w:ind w:left="4168" w:hanging="482"/>
      </w:pPr>
      <w:rPr>
        <w:rFonts w:ascii="微軟正黑體" w:eastAsia="微軟正黑體" w:hAnsi="微軟正黑體" w:hint="eastAsia"/>
        <w:b/>
        <w:i w:val="0"/>
        <w:sz w:val="24"/>
      </w:rPr>
    </w:lvl>
    <w:lvl w:ilvl="4">
      <w:start w:val="1"/>
      <w:numFmt w:val="decimal"/>
      <w:pStyle w:val="-5"/>
      <w:lvlText w:val="(%5)"/>
      <w:lvlJc w:val="left"/>
      <w:pPr>
        <w:tabs>
          <w:tab w:val="num" w:pos="4168"/>
        </w:tabs>
        <w:ind w:left="4168" w:hanging="482"/>
      </w:pPr>
      <w:rPr>
        <w:rFonts w:ascii="微軟正黑體" w:eastAsia="微軟正黑體" w:hAnsi="微軟正黑體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upperLetter"/>
      <w:pStyle w:val="-6"/>
      <w:lvlText w:val="%6."/>
      <w:lvlJc w:val="left"/>
      <w:pPr>
        <w:tabs>
          <w:tab w:val="num" w:pos="4650"/>
        </w:tabs>
        <w:ind w:left="4650" w:hanging="482"/>
      </w:pPr>
      <w:rPr>
        <w:rFonts w:ascii="微軟正黑體" w:eastAsia="微軟正黑體" w:hAnsi="微軟正黑體" w:hint="eastAsia"/>
        <w:b w:val="0"/>
        <w:i w:val="0"/>
        <w:sz w:val="24"/>
      </w:rPr>
    </w:lvl>
    <w:lvl w:ilvl="6">
      <w:start w:val="1"/>
      <w:numFmt w:val="upperLetter"/>
      <w:lvlText w:val="(%7)"/>
      <w:lvlJc w:val="left"/>
      <w:pPr>
        <w:tabs>
          <w:tab w:val="num" w:pos="4650"/>
        </w:tabs>
        <w:ind w:left="4650" w:hanging="482"/>
      </w:pPr>
      <w:rPr>
        <w:rFonts w:ascii="微軟正黑體" w:eastAsia="微軟正黑體" w:hAnsi="微軟正黑體" w:hint="eastAsia"/>
        <w:b w:val="0"/>
        <w:i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4593"/>
        </w:tabs>
        <w:ind w:left="4593" w:hanging="623"/>
      </w:pPr>
      <w:rPr>
        <w:rFonts w:hint="eastAsia"/>
      </w:rPr>
    </w:lvl>
    <w:lvl w:ilvl="8">
      <w:start w:val="1"/>
      <w:numFmt w:val="lowerLetter"/>
      <w:lvlText w:val="(%9)"/>
      <w:lvlJc w:val="left"/>
      <w:pPr>
        <w:tabs>
          <w:tab w:val="num" w:pos="4613"/>
        </w:tabs>
        <w:ind w:left="4593" w:hanging="340"/>
      </w:pPr>
      <w:rPr>
        <w:rFonts w:ascii="Times New Roman" w:eastAsia="標楷體" w:hAnsi="Times New Roman" w:hint="default"/>
        <w:b w:val="0"/>
        <w:i w:val="0"/>
      </w:rPr>
    </w:lvl>
  </w:abstractNum>
  <w:abstractNum w:abstractNumId="1" w15:restartNumberingAfterBreak="0">
    <w:nsid w:val="03753FA5"/>
    <w:multiLevelType w:val="hybridMultilevel"/>
    <w:tmpl w:val="BC1858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250739"/>
    <w:multiLevelType w:val="hybridMultilevel"/>
    <w:tmpl w:val="7B922FBC"/>
    <w:lvl w:ilvl="0" w:tplc="882C8D5E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C7D518C"/>
    <w:multiLevelType w:val="hybridMultilevel"/>
    <w:tmpl w:val="A01264B0"/>
    <w:lvl w:ilvl="0" w:tplc="52B6992C">
      <w:start w:val="2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D082D5C"/>
    <w:multiLevelType w:val="hybridMultilevel"/>
    <w:tmpl w:val="1F2C3B24"/>
    <w:lvl w:ilvl="0" w:tplc="9B5CBEB0">
      <w:start w:val="2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8E7200"/>
    <w:multiLevelType w:val="hybridMultilevel"/>
    <w:tmpl w:val="385A368A"/>
    <w:lvl w:ilvl="0" w:tplc="08FC06A4">
      <w:start w:val="2"/>
      <w:numFmt w:val="taiwaneseCountingThousand"/>
      <w:lvlText w:val="%1．"/>
      <w:lvlJc w:val="left"/>
      <w:pPr>
        <w:ind w:left="480" w:hanging="480"/>
      </w:pPr>
      <w:rPr>
        <w:rFonts w:ascii="DengXian" w:eastAsia="DengXian" w:hAnsi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C424209"/>
    <w:multiLevelType w:val="hybridMultilevel"/>
    <w:tmpl w:val="71683A30"/>
    <w:lvl w:ilvl="0" w:tplc="6A9C60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6E7955"/>
    <w:multiLevelType w:val="hybridMultilevel"/>
    <w:tmpl w:val="28C6AA0C"/>
    <w:lvl w:ilvl="0" w:tplc="D152F0C6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731C1B"/>
    <w:multiLevelType w:val="hybridMultilevel"/>
    <w:tmpl w:val="8872E6D4"/>
    <w:lvl w:ilvl="0" w:tplc="0D76EE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6025CB9"/>
    <w:multiLevelType w:val="hybridMultilevel"/>
    <w:tmpl w:val="C714F1B6"/>
    <w:lvl w:ilvl="0" w:tplc="EB4E8C0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8AB5A80"/>
    <w:multiLevelType w:val="hybridMultilevel"/>
    <w:tmpl w:val="9ADC8886"/>
    <w:lvl w:ilvl="0" w:tplc="17DEF3B0">
      <w:start w:val="1"/>
      <w:numFmt w:val="bullet"/>
      <w:pStyle w:val="a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1534952"/>
    <w:multiLevelType w:val="hybridMultilevel"/>
    <w:tmpl w:val="7D326F04"/>
    <w:lvl w:ilvl="0" w:tplc="8C4A6F82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3431556"/>
    <w:multiLevelType w:val="hybridMultilevel"/>
    <w:tmpl w:val="B9D2581A"/>
    <w:lvl w:ilvl="0" w:tplc="DC2C39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A0C13DA">
      <w:start w:val="1"/>
      <w:numFmt w:val="decimal"/>
      <w:lvlText w:val="%2．"/>
      <w:lvlJc w:val="left"/>
      <w:pPr>
        <w:ind w:left="840" w:hanging="360"/>
      </w:pPr>
      <w:rPr>
        <w:rFonts w:eastAsia="DengXi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75A079D"/>
    <w:multiLevelType w:val="hybridMultilevel"/>
    <w:tmpl w:val="970E5BA8"/>
    <w:lvl w:ilvl="0" w:tplc="D152F0C6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A8C224B"/>
    <w:multiLevelType w:val="hybridMultilevel"/>
    <w:tmpl w:val="02F0E83C"/>
    <w:lvl w:ilvl="0" w:tplc="7FA206FA">
      <w:start w:val="4"/>
      <w:numFmt w:val="decimal"/>
      <w:lvlText w:val="%1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51143CD"/>
    <w:multiLevelType w:val="hybridMultilevel"/>
    <w:tmpl w:val="524CACEA"/>
    <w:lvl w:ilvl="0" w:tplc="60867C2E">
      <w:start w:val="1"/>
      <w:numFmt w:val="decimal"/>
      <w:lvlText w:val="%1．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6" w15:restartNumberingAfterBreak="0">
    <w:nsid w:val="5C4E6603"/>
    <w:multiLevelType w:val="hybridMultilevel"/>
    <w:tmpl w:val="184C8B32"/>
    <w:lvl w:ilvl="0" w:tplc="A192FE3A">
      <w:start w:val="1"/>
      <w:numFmt w:val="decimal"/>
      <w:lvlText w:val="%1."/>
      <w:lvlJc w:val="left"/>
      <w:pPr>
        <w:ind w:left="360" w:hanging="360"/>
      </w:pPr>
      <w:rPr>
        <w:rFonts w:ascii="DengXian" w:eastAsia="DengXian" w:hAnsi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76E351D"/>
    <w:multiLevelType w:val="hybridMultilevel"/>
    <w:tmpl w:val="02CE08F0"/>
    <w:lvl w:ilvl="0" w:tplc="96A607AE">
      <w:start w:val="1"/>
      <w:numFmt w:val="decimal"/>
      <w:lvlText w:val="%1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DE951F5"/>
    <w:multiLevelType w:val="hybridMultilevel"/>
    <w:tmpl w:val="469675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A4DE6220">
      <w:start w:val="2"/>
      <w:numFmt w:val="taiwaneseCountingThousand"/>
      <w:lvlText w:val="%2、"/>
      <w:lvlJc w:val="left"/>
      <w:pPr>
        <w:ind w:left="960" w:hanging="480"/>
      </w:pPr>
      <w:rPr>
        <w:rFonts w:ascii="DengXian" w:eastAsia="DengXian" w:hAnsi="DengXi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2DA78EF"/>
    <w:multiLevelType w:val="multilevel"/>
    <w:tmpl w:val="5DA63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69952693">
    <w:abstractNumId w:val="8"/>
  </w:num>
  <w:num w:numId="2" w16cid:durableId="1669553493">
    <w:abstractNumId w:val="13"/>
  </w:num>
  <w:num w:numId="3" w16cid:durableId="649753232">
    <w:abstractNumId w:val="4"/>
  </w:num>
  <w:num w:numId="4" w16cid:durableId="1407268908">
    <w:abstractNumId w:val="14"/>
  </w:num>
  <w:num w:numId="5" w16cid:durableId="546338608">
    <w:abstractNumId w:val="11"/>
  </w:num>
  <w:num w:numId="6" w16cid:durableId="86929000">
    <w:abstractNumId w:val="18"/>
  </w:num>
  <w:num w:numId="7" w16cid:durableId="1611015203">
    <w:abstractNumId w:val="18"/>
    <w:lvlOverride w:ilvl="0">
      <w:startOverride w:val="1"/>
    </w:lvlOverride>
    <w:lvlOverride w:ilvl="1">
      <w:startOverride w:val="2"/>
    </w:lvlOverride>
  </w:num>
  <w:num w:numId="8" w16cid:durableId="1577206571">
    <w:abstractNumId w:val="5"/>
  </w:num>
  <w:num w:numId="9" w16cid:durableId="1399282697">
    <w:abstractNumId w:val="2"/>
  </w:num>
  <w:num w:numId="10" w16cid:durableId="2114781766">
    <w:abstractNumId w:val="7"/>
  </w:num>
  <w:num w:numId="11" w16cid:durableId="1810782713">
    <w:abstractNumId w:val="9"/>
  </w:num>
  <w:num w:numId="12" w16cid:durableId="466439999">
    <w:abstractNumId w:val="19"/>
  </w:num>
  <w:num w:numId="13" w16cid:durableId="956260144">
    <w:abstractNumId w:val="1"/>
  </w:num>
  <w:num w:numId="14" w16cid:durableId="371005483">
    <w:abstractNumId w:val="0"/>
  </w:num>
  <w:num w:numId="15" w16cid:durableId="748313413">
    <w:abstractNumId w:val="10"/>
  </w:num>
  <w:num w:numId="16" w16cid:durableId="1540893521">
    <w:abstractNumId w:val="12"/>
  </w:num>
  <w:num w:numId="17" w16cid:durableId="150685919">
    <w:abstractNumId w:val="16"/>
  </w:num>
  <w:num w:numId="18" w16cid:durableId="1164199862">
    <w:abstractNumId w:val="17"/>
  </w:num>
  <w:num w:numId="19" w16cid:durableId="6445022">
    <w:abstractNumId w:val="6"/>
  </w:num>
  <w:num w:numId="20" w16cid:durableId="523633194">
    <w:abstractNumId w:val="15"/>
  </w:num>
  <w:num w:numId="21" w16cid:durableId="5439508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LYwNzI1sjQxtDBW0lEKTi0uzszPAykwqwUAAe0cqiwAAAA="/>
  </w:docVars>
  <w:rsids>
    <w:rsidRoot w:val="00761899"/>
    <w:rsid w:val="00036104"/>
    <w:rsid w:val="00041735"/>
    <w:rsid w:val="0008019F"/>
    <w:rsid w:val="00086CB7"/>
    <w:rsid w:val="000951FB"/>
    <w:rsid w:val="000B1121"/>
    <w:rsid w:val="0014783D"/>
    <w:rsid w:val="00154E71"/>
    <w:rsid w:val="00176366"/>
    <w:rsid w:val="00195CBA"/>
    <w:rsid w:val="001967D5"/>
    <w:rsid w:val="001C3982"/>
    <w:rsid w:val="00233857"/>
    <w:rsid w:val="00254B84"/>
    <w:rsid w:val="00261EBC"/>
    <w:rsid w:val="002E45AC"/>
    <w:rsid w:val="00330333"/>
    <w:rsid w:val="00377073"/>
    <w:rsid w:val="003850C1"/>
    <w:rsid w:val="003F29EE"/>
    <w:rsid w:val="00401597"/>
    <w:rsid w:val="00456C7E"/>
    <w:rsid w:val="004828AA"/>
    <w:rsid w:val="004A06FA"/>
    <w:rsid w:val="004D0951"/>
    <w:rsid w:val="004F6FD3"/>
    <w:rsid w:val="00510979"/>
    <w:rsid w:val="0053136F"/>
    <w:rsid w:val="005A4318"/>
    <w:rsid w:val="005B2635"/>
    <w:rsid w:val="005B3FCE"/>
    <w:rsid w:val="00603385"/>
    <w:rsid w:val="00610889"/>
    <w:rsid w:val="00617301"/>
    <w:rsid w:val="00650CDC"/>
    <w:rsid w:val="00656C76"/>
    <w:rsid w:val="0067622E"/>
    <w:rsid w:val="00693452"/>
    <w:rsid w:val="006C190D"/>
    <w:rsid w:val="006D73D3"/>
    <w:rsid w:val="00702BF7"/>
    <w:rsid w:val="00715513"/>
    <w:rsid w:val="007201A6"/>
    <w:rsid w:val="00730EF7"/>
    <w:rsid w:val="00742ACE"/>
    <w:rsid w:val="00761899"/>
    <w:rsid w:val="0076291C"/>
    <w:rsid w:val="007E3750"/>
    <w:rsid w:val="007F0710"/>
    <w:rsid w:val="00837045"/>
    <w:rsid w:val="00841CF7"/>
    <w:rsid w:val="008969A7"/>
    <w:rsid w:val="008E5D73"/>
    <w:rsid w:val="00902419"/>
    <w:rsid w:val="00906E8A"/>
    <w:rsid w:val="00990D6C"/>
    <w:rsid w:val="009A2A3B"/>
    <w:rsid w:val="009B1C33"/>
    <w:rsid w:val="009B4A56"/>
    <w:rsid w:val="009C69D3"/>
    <w:rsid w:val="009E1525"/>
    <w:rsid w:val="009E523B"/>
    <w:rsid w:val="00A00041"/>
    <w:rsid w:val="00AB2AE1"/>
    <w:rsid w:val="00AD5327"/>
    <w:rsid w:val="00AE1F72"/>
    <w:rsid w:val="00B051C8"/>
    <w:rsid w:val="00B20889"/>
    <w:rsid w:val="00B43A21"/>
    <w:rsid w:val="00B83172"/>
    <w:rsid w:val="00B86CE2"/>
    <w:rsid w:val="00B92D2D"/>
    <w:rsid w:val="00B93709"/>
    <w:rsid w:val="00BC2E60"/>
    <w:rsid w:val="00BD69F5"/>
    <w:rsid w:val="00C502D5"/>
    <w:rsid w:val="00C55C42"/>
    <w:rsid w:val="00C618F6"/>
    <w:rsid w:val="00C77088"/>
    <w:rsid w:val="00CA7A90"/>
    <w:rsid w:val="00CD2C03"/>
    <w:rsid w:val="00D21B4F"/>
    <w:rsid w:val="00D613E1"/>
    <w:rsid w:val="00DB4B52"/>
    <w:rsid w:val="00DD32E2"/>
    <w:rsid w:val="00E33636"/>
    <w:rsid w:val="00E74523"/>
    <w:rsid w:val="00E757CC"/>
    <w:rsid w:val="00EF21CB"/>
    <w:rsid w:val="00F03091"/>
    <w:rsid w:val="00F57010"/>
    <w:rsid w:val="00F60048"/>
    <w:rsid w:val="00F627DC"/>
    <w:rsid w:val="00F66F33"/>
    <w:rsid w:val="00F70C30"/>
    <w:rsid w:val="00F95F58"/>
    <w:rsid w:val="00F970DD"/>
    <w:rsid w:val="00FA0225"/>
    <w:rsid w:val="00FA2E91"/>
    <w:rsid w:val="00FF19E7"/>
    <w:rsid w:val="00FF4A5E"/>
    <w:rsid w:val="00FF4B5A"/>
    <w:rsid w:val="00FF5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D959E4"/>
  <w15:chartTrackingRefBased/>
  <w15:docId w15:val="{F10E4281-FCE1-4BB7-9B32-B9DCB28A0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</w:pPr>
  </w:style>
  <w:style w:type="paragraph" w:styleId="1">
    <w:name w:val="heading 1"/>
    <w:basedOn w:val="a0"/>
    <w:next w:val="a0"/>
    <w:link w:val="10"/>
    <w:uiPriority w:val="9"/>
    <w:qFormat/>
    <w:rsid w:val="004828AA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4828AA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4828AA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4828AA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4828AA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4828AA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aliases w:val="列點"/>
    <w:basedOn w:val="a0"/>
    <w:autoRedefine/>
    <w:uiPriority w:val="34"/>
    <w:qFormat/>
    <w:rsid w:val="00036104"/>
    <w:pPr>
      <w:numPr>
        <w:numId w:val="15"/>
      </w:numPr>
    </w:pPr>
    <w:rPr>
      <w:rFonts w:ascii="DengXian" w:eastAsia="DengXian" w:hAnsi="DengXian"/>
      <w:b/>
      <w:bCs/>
      <w:color w:val="000000" w:themeColor="text1"/>
      <w:szCs w:val="24"/>
    </w:rPr>
  </w:style>
  <w:style w:type="character" w:styleId="a4">
    <w:name w:val="Hyperlink"/>
    <w:basedOn w:val="a1"/>
    <w:uiPriority w:val="99"/>
    <w:unhideWhenUsed/>
    <w:rsid w:val="00F95F58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F95F58"/>
    <w:rPr>
      <w:color w:val="605E5C"/>
      <w:shd w:val="clear" w:color="auto" w:fill="E1DFDD"/>
    </w:rPr>
  </w:style>
  <w:style w:type="paragraph" w:styleId="a6">
    <w:name w:val="Body Text"/>
    <w:basedOn w:val="a0"/>
    <w:link w:val="a7"/>
    <w:rsid w:val="00BD69F5"/>
    <w:pPr>
      <w:widowControl/>
      <w:suppressAutoHyphens/>
      <w:spacing w:after="198" w:line="360" w:lineRule="auto"/>
    </w:pPr>
    <w:rPr>
      <w:rFonts w:ascii="Liberation Serif" w:eastAsia="Noto Serif CJK TC Medium" w:hAnsi="Liberation Serif" w:cs="Arial"/>
      <w:szCs w:val="24"/>
      <w:lang w:bidi="hi-IN"/>
    </w:rPr>
  </w:style>
  <w:style w:type="character" w:customStyle="1" w:styleId="a7">
    <w:name w:val="本文 字元"/>
    <w:basedOn w:val="a1"/>
    <w:link w:val="a6"/>
    <w:rsid w:val="00BD69F5"/>
    <w:rPr>
      <w:rFonts w:ascii="Liberation Serif" w:eastAsia="Noto Serif CJK TC Medium" w:hAnsi="Liberation Serif" w:cs="Arial"/>
      <w:szCs w:val="24"/>
      <w:lang w:bidi="hi-IN"/>
    </w:rPr>
  </w:style>
  <w:style w:type="paragraph" w:styleId="a8">
    <w:name w:val="Title"/>
    <w:basedOn w:val="a0"/>
    <w:next w:val="a6"/>
    <w:link w:val="a9"/>
    <w:uiPriority w:val="10"/>
    <w:qFormat/>
    <w:rsid w:val="00BD69F5"/>
    <w:pPr>
      <w:keepNext/>
      <w:widowControl/>
      <w:suppressAutoHyphens/>
      <w:spacing w:before="240" w:after="120" w:line="360" w:lineRule="auto"/>
      <w:jc w:val="center"/>
    </w:pPr>
    <w:rPr>
      <w:rFonts w:ascii="Liberation Sans" w:eastAsia="微軟正黑體" w:hAnsi="Liberation Sans" w:cs="Arial"/>
      <w:b/>
      <w:bCs/>
      <w:sz w:val="72"/>
      <w:szCs w:val="56"/>
      <w:lang w:bidi="hi-IN"/>
    </w:rPr>
  </w:style>
  <w:style w:type="character" w:customStyle="1" w:styleId="a9">
    <w:name w:val="標題 字元"/>
    <w:basedOn w:val="a1"/>
    <w:link w:val="a8"/>
    <w:uiPriority w:val="10"/>
    <w:rsid w:val="00BD69F5"/>
    <w:rPr>
      <w:rFonts w:ascii="Liberation Sans" w:eastAsia="微軟正黑體" w:hAnsi="Liberation Sans" w:cs="Arial"/>
      <w:b/>
      <w:bCs/>
      <w:sz w:val="72"/>
      <w:szCs w:val="56"/>
      <w:lang w:bidi="hi-IN"/>
    </w:rPr>
  </w:style>
  <w:style w:type="paragraph" w:styleId="aa">
    <w:name w:val="Subtitle"/>
    <w:basedOn w:val="a0"/>
    <w:next w:val="a6"/>
    <w:link w:val="ab"/>
    <w:uiPriority w:val="11"/>
    <w:qFormat/>
    <w:rsid w:val="00BD69F5"/>
    <w:pPr>
      <w:keepNext/>
      <w:widowControl/>
      <w:suppressAutoHyphens/>
      <w:spacing w:before="60" w:after="120" w:line="360" w:lineRule="auto"/>
      <w:jc w:val="center"/>
    </w:pPr>
    <w:rPr>
      <w:rFonts w:ascii="Liberation Sans" w:eastAsia="微軟正黑體" w:hAnsi="Liberation Sans" w:cs="Arial"/>
      <w:sz w:val="48"/>
      <w:szCs w:val="36"/>
      <w:lang w:bidi="hi-IN"/>
    </w:rPr>
  </w:style>
  <w:style w:type="character" w:customStyle="1" w:styleId="ab">
    <w:name w:val="副標題 字元"/>
    <w:basedOn w:val="a1"/>
    <w:link w:val="aa"/>
    <w:uiPriority w:val="11"/>
    <w:rsid w:val="00BD69F5"/>
    <w:rPr>
      <w:rFonts w:ascii="Liberation Sans" w:eastAsia="微軟正黑體" w:hAnsi="Liberation Sans" w:cs="Arial"/>
      <w:sz w:val="48"/>
      <w:szCs w:val="36"/>
      <w:lang w:bidi="hi-IN"/>
    </w:rPr>
  </w:style>
  <w:style w:type="paragraph" w:styleId="ac">
    <w:name w:val="header"/>
    <w:basedOn w:val="a0"/>
    <w:link w:val="ad"/>
    <w:uiPriority w:val="99"/>
    <w:unhideWhenUsed/>
    <w:rsid w:val="004015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1"/>
    <w:link w:val="ac"/>
    <w:uiPriority w:val="99"/>
    <w:rsid w:val="00401597"/>
    <w:rPr>
      <w:sz w:val="20"/>
      <w:szCs w:val="20"/>
    </w:rPr>
  </w:style>
  <w:style w:type="paragraph" w:styleId="ae">
    <w:name w:val="footer"/>
    <w:basedOn w:val="a0"/>
    <w:link w:val="af"/>
    <w:uiPriority w:val="99"/>
    <w:unhideWhenUsed/>
    <w:rsid w:val="004015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1"/>
    <w:link w:val="ae"/>
    <w:uiPriority w:val="99"/>
    <w:rsid w:val="00401597"/>
    <w:rPr>
      <w:sz w:val="20"/>
      <w:szCs w:val="20"/>
    </w:rPr>
  </w:style>
  <w:style w:type="paragraph" w:customStyle="1" w:styleId="-1">
    <w:name w:val="公版規格書-標題1"/>
    <w:basedOn w:val="1"/>
    <w:qFormat/>
    <w:rsid w:val="004828AA"/>
    <w:pPr>
      <w:numPr>
        <w:numId w:val="14"/>
      </w:numPr>
      <w:tabs>
        <w:tab w:val="clear" w:pos="4593"/>
        <w:tab w:val="num" w:pos="360"/>
      </w:tabs>
      <w:spacing w:beforeLines="50" w:before="50" w:afterLines="50" w:after="50" w:line="240" w:lineRule="auto"/>
      <w:ind w:left="0" w:firstLine="0"/>
      <w:textAlignment w:val="center"/>
    </w:pPr>
    <w:rPr>
      <w:rFonts w:ascii="微軟正黑體" w:eastAsia="微軟正黑體" w:hAnsi="微軟正黑體" w:cs="Times New Roman"/>
      <w:sz w:val="40"/>
    </w:rPr>
  </w:style>
  <w:style w:type="paragraph" w:customStyle="1" w:styleId="-2">
    <w:name w:val="公版規格書-標題2"/>
    <w:basedOn w:val="2"/>
    <w:qFormat/>
    <w:rsid w:val="004828AA"/>
    <w:pPr>
      <w:numPr>
        <w:ilvl w:val="1"/>
        <w:numId w:val="14"/>
      </w:numPr>
      <w:tabs>
        <w:tab w:val="clear" w:pos="4593"/>
        <w:tab w:val="num" w:pos="360"/>
      </w:tabs>
      <w:spacing w:before="180" w:afterLines="50" w:after="180" w:line="240" w:lineRule="auto"/>
      <w:ind w:left="0" w:firstLine="0"/>
      <w:textAlignment w:val="center"/>
    </w:pPr>
    <w:rPr>
      <w:rFonts w:ascii="微軟正黑體" w:eastAsia="微軟正黑體" w:hAnsi="微軟正黑體" w:cs="Times New Roman"/>
      <w:sz w:val="32"/>
      <w:lang w:val="x-none"/>
    </w:rPr>
  </w:style>
  <w:style w:type="paragraph" w:customStyle="1" w:styleId="-3">
    <w:name w:val="公版規格書-標題3"/>
    <w:basedOn w:val="3"/>
    <w:qFormat/>
    <w:rsid w:val="004828AA"/>
    <w:pPr>
      <w:numPr>
        <w:ilvl w:val="2"/>
        <w:numId w:val="14"/>
      </w:numPr>
      <w:tabs>
        <w:tab w:val="clear" w:pos="4593"/>
        <w:tab w:val="num" w:pos="360"/>
        <w:tab w:val="left" w:pos="960"/>
      </w:tabs>
      <w:spacing w:beforeLines="50" w:before="50" w:afterLines="50" w:after="50" w:line="240" w:lineRule="auto"/>
      <w:ind w:left="0" w:firstLine="0"/>
      <w:textAlignment w:val="center"/>
    </w:pPr>
    <w:rPr>
      <w:rFonts w:ascii="微軟正黑體" w:eastAsia="微軟正黑體" w:hAnsi="微軟正黑體" w:cs="Times New Roman"/>
      <w:sz w:val="28"/>
      <w:lang w:val="x-none"/>
    </w:rPr>
  </w:style>
  <w:style w:type="paragraph" w:customStyle="1" w:styleId="-4">
    <w:name w:val="公版規格書-標題4"/>
    <w:basedOn w:val="4"/>
    <w:link w:val="-40"/>
    <w:qFormat/>
    <w:rsid w:val="004828AA"/>
    <w:pPr>
      <w:numPr>
        <w:ilvl w:val="3"/>
        <w:numId w:val="14"/>
      </w:numPr>
      <w:tabs>
        <w:tab w:val="left" w:pos="426"/>
        <w:tab w:val="left" w:pos="567"/>
      </w:tabs>
      <w:spacing w:line="440" w:lineRule="exact"/>
      <w:textAlignment w:val="center"/>
    </w:pPr>
    <w:rPr>
      <w:rFonts w:ascii="微軟正黑體" w:eastAsia="微軟正黑體" w:hAnsi="微軟正黑體" w:cs="Times New Roman"/>
      <w:sz w:val="24"/>
      <w:lang w:val="x-none"/>
    </w:rPr>
  </w:style>
  <w:style w:type="character" w:customStyle="1" w:styleId="-40">
    <w:name w:val="公版規格書-標題4 字元"/>
    <w:link w:val="-4"/>
    <w:rsid w:val="004828AA"/>
    <w:rPr>
      <w:rFonts w:ascii="微軟正黑體" w:eastAsia="微軟正黑體" w:hAnsi="微軟正黑體" w:cs="Times New Roman"/>
      <w:szCs w:val="36"/>
      <w:lang w:val="x-none"/>
    </w:rPr>
  </w:style>
  <w:style w:type="paragraph" w:customStyle="1" w:styleId="-5">
    <w:name w:val="公版規格書-標題5"/>
    <w:basedOn w:val="5"/>
    <w:qFormat/>
    <w:rsid w:val="004828AA"/>
    <w:pPr>
      <w:numPr>
        <w:ilvl w:val="4"/>
        <w:numId w:val="14"/>
      </w:numPr>
      <w:tabs>
        <w:tab w:val="clear" w:pos="4168"/>
        <w:tab w:val="num" w:pos="360"/>
      </w:tabs>
      <w:spacing w:line="440" w:lineRule="exact"/>
      <w:ind w:leftChars="0" w:left="0" w:firstLine="0"/>
      <w:textAlignment w:val="center"/>
    </w:pPr>
    <w:rPr>
      <w:rFonts w:ascii="微軟正黑體" w:eastAsia="微軟正黑體" w:hAnsi="微軟正黑體" w:cs="Times New Roman"/>
      <w:b w:val="0"/>
      <w:sz w:val="24"/>
      <w:lang w:val="x-none"/>
    </w:rPr>
  </w:style>
  <w:style w:type="paragraph" w:customStyle="1" w:styleId="-6">
    <w:name w:val="公版規格書-標題6"/>
    <w:basedOn w:val="6"/>
    <w:qFormat/>
    <w:rsid w:val="004828AA"/>
    <w:pPr>
      <w:numPr>
        <w:ilvl w:val="5"/>
        <w:numId w:val="14"/>
      </w:numPr>
      <w:tabs>
        <w:tab w:val="clear" w:pos="4650"/>
        <w:tab w:val="num" w:pos="360"/>
      </w:tabs>
      <w:spacing w:line="440" w:lineRule="exact"/>
      <w:ind w:leftChars="0" w:left="0" w:firstLine="0"/>
      <w:textAlignment w:val="center"/>
    </w:pPr>
    <w:rPr>
      <w:rFonts w:ascii="微軟正黑體" w:eastAsia="微軟正黑體" w:hAnsi="微軟正黑體" w:cs="Times New Roman"/>
      <w:sz w:val="24"/>
      <w:lang w:val="x-none"/>
    </w:rPr>
  </w:style>
  <w:style w:type="character" w:customStyle="1" w:styleId="10">
    <w:name w:val="標題 1 字元"/>
    <w:basedOn w:val="a1"/>
    <w:link w:val="1"/>
    <w:uiPriority w:val="9"/>
    <w:rsid w:val="004828AA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uiPriority w:val="9"/>
    <w:semiHidden/>
    <w:rsid w:val="004828AA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1"/>
    <w:link w:val="3"/>
    <w:uiPriority w:val="9"/>
    <w:semiHidden/>
    <w:rsid w:val="004828AA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uiPriority w:val="9"/>
    <w:semiHidden/>
    <w:rsid w:val="004828AA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1"/>
    <w:link w:val="5"/>
    <w:uiPriority w:val="9"/>
    <w:semiHidden/>
    <w:rsid w:val="004828AA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1"/>
    <w:link w:val="6"/>
    <w:uiPriority w:val="9"/>
    <w:semiHidden/>
    <w:rsid w:val="004828AA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banner-app.jetsion.com/Login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4.png"/><Relationship Id="rId74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" Type="http://schemas.openxmlformats.org/officeDocument/2006/relationships/hyperlink" Target="https://banner-app.jetsion.com/Login" TargetMode="External"/><Relationship Id="rId51" Type="http://schemas.openxmlformats.org/officeDocument/2006/relationships/image" Target="media/image40.png"/><Relationship Id="rId72" Type="http://schemas.openxmlformats.org/officeDocument/2006/relationships/hyperlink" Target="https://www.figma.com/file/HREI9hTy2OM2viliIH4keb/Design?node-id=2040%3A26709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yperlink" Target="https://www.figma.com/file/HREI9hTy2OM2viliIH4keb/Design?node-id=0%3A1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hyperlink" Target="https://gamma.jetsion.com/Login" TargetMode="External"/><Relationship Id="rId65" Type="http://schemas.openxmlformats.org/officeDocument/2006/relationships/image" Target="media/image53.png"/><Relationship Id="rId73" Type="http://schemas.openxmlformats.org/officeDocument/2006/relationships/image" Target="media/image60.png"/><Relationship Id="rId4" Type="http://schemas.openxmlformats.org/officeDocument/2006/relationships/settings" Target="settings.xml"/><Relationship Id="rId9" Type="http://schemas.openxmlformats.org/officeDocument/2006/relationships/hyperlink" Target="https://gamma.jetsion.com/Login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009F2-CA3C-452C-9868-974B1073C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36</Pages>
  <Words>608</Words>
  <Characters>3471</Characters>
  <Application>Microsoft Office Word</Application>
  <DocSecurity>0</DocSecurity>
  <Lines>28</Lines>
  <Paragraphs>8</Paragraphs>
  <ScaleCrop>false</ScaleCrop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782</dc:creator>
  <cp:keywords/>
  <dc:description/>
  <cp:lastModifiedBy>8782</cp:lastModifiedBy>
  <cp:revision>37</cp:revision>
  <cp:lastPrinted>2022-10-26T05:48:00Z</cp:lastPrinted>
  <dcterms:created xsi:type="dcterms:W3CDTF">2022-10-24T08:15:00Z</dcterms:created>
  <dcterms:modified xsi:type="dcterms:W3CDTF">2022-11-10T06:33:00Z</dcterms:modified>
</cp:coreProperties>
</file>